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B2AD9" w14:textId="77777777" w:rsidR="004441F8" w:rsidRPr="00922070" w:rsidRDefault="004441F8" w:rsidP="00B53FCA">
      <w:pPr>
        <w:spacing w:line="240" w:lineRule="auto"/>
        <w:jc w:val="center"/>
        <w:rPr>
          <w:rFonts w:ascii="Times New Roman" w:hAnsi="Times New Roman" w:cs="Times New Roman"/>
          <w:color w:val="244061" w:themeColor="accent1" w:themeShade="80"/>
          <w:sz w:val="48"/>
          <w:szCs w:val="48"/>
        </w:rPr>
      </w:pPr>
      <w:r w:rsidRPr="00922070">
        <w:rPr>
          <w:rFonts w:ascii="Times New Roman" w:hAnsi="Times New Roman" w:cs="Times New Roman"/>
          <w:color w:val="244061" w:themeColor="accent1" w:themeShade="80"/>
          <w:sz w:val="48"/>
          <w:szCs w:val="48"/>
        </w:rPr>
        <w:t>IFN 509: Data Exploration and Mining</w:t>
      </w:r>
    </w:p>
    <w:p w14:paraId="3907D618" w14:textId="39938590" w:rsidR="00B53FCA" w:rsidRPr="00922070" w:rsidRDefault="00B53FCA" w:rsidP="00B53FCA">
      <w:pPr>
        <w:spacing w:line="240" w:lineRule="auto"/>
        <w:jc w:val="center"/>
        <w:rPr>
          <w:rFonts w:ascii="Times New Roman" w:hAnsi="Times New Roman" w:cs="Times New Roman"/>
          <w:color w:val="244061" w:themeColor="accent1" w:themeShade="80"/>
          <w:sz w:val="48"/>
          <w:szCs w:val="48"/>
        </w:rPr>
      </w:pPr>
      <w:r w:rsidRPr="00922070">
        <w:rPr>
          <w:rFonts w:ascii="Times New Roman" w:hAnsi="Times New Roman" w:cs="Times New Roman"/>
          <w:color w:val="244061" w:themeColor="accent1" w:themeShade="80"/>
          <w:sz w:val="48"/>
          <w:szCs w:val="48"/>
        </w:rPr>
        <w:t xml:space="preserve">Assessment </w:t>
      </w:r>
      <w:r w:rsidR="00336308">
        <w:rPr>
          <w:rFonts w:ascii="Times New Roman" w:hAnsi="Times New Roman" w:cs="Times New Roman"/>
          <w:color w:val="244061" w:themeColor="accent1" w:themeShade="80"/>
          <w:sz w:val="48"/>
          <w:szCs w:val="48"/>
        </w:rPr>
        <w:t>2</w:t>
      </w:r>
    </w:p>
    <w:p w14:paraId="7CAD3BF2" w14:textId="77777777" w:rsidR="00427312" w:rsidRDefault="00427312" w:rsidP="009F5267">
      <w:pPr>
        <w:spacing w:line="240" w:lineRule="auto"/>
        <w:jc w:val="center"/>
        <w:rPr>
          <w:rFonts w:ascii="Times New Roman" w:hAnsi="Times New Roman" w:cs="Times New Roman"/>
          <w:color w:val="244061" w:themeColor="accent1" w:themeShade="80"/>
          <w:sz w:val="44"/>
          <w:szCs w:val="44"/>
        </w:rPr>
      </w:pPr>
    </w:p>
    <w:p w14:paraId="16291FAF" w14:textId="6C26C9D2" w:rsidR="00427312" w:rsidRPr="00336308" w:rsidRDefault="00336308" w:rsidP="009F5267">
      <w:pPr>
        <w:spacing w:line="240" w:lineRule="auto"/>
        <w:jc w:val="center"/>
        <w:rPr>
          <w:rFonts w:ascii="Times New Roman" w:hAnsi="Times New Roman" w:cs="Times New Roman"/>
          <w:color w:val="244061" w:themeColor="accent1" w:themeShade="80"/>
          <w:sz w:val="44"/>
          <w:szCs w:val="44"/>
          <w:u w:val="single"/>
        </w:rPr>
      </w:pPr>
      <w:r>
        <w:rPr>
          <w:rFonts w:ascii="Times New Roman" w:hAnsi="Times New Roman" w:cs="Times New Roman"/>
          <w:color w:val="244061" w:themeColor="accent1" w:themeShade="80"/>
          <w:sz w:val="44"/>
          <w:szCs w:val="44"/>
        </w:rPr>
        <w:t xml:space="preserve">  </w:t>
      </w:r>
      <w:r w:rsidRPr="00336308">
        <w:rPr>
          <w:rFonts w:ascii="Times New Roman" w:hAnsi="Times New Roman" w:cs="Times New Roman"/>
          <w:color w:val="244061" w:themeColor="accent1" w:themeShade="80"/>
          <w:sz w:val="44"/>
          <w:szCs w:val="44"/>
        </w:rPr>
        <w:t xml:space="preserve">  </w:t>
      </w:r>
      <w:r w:rsidRPr="00336308">
        <w:rPr>
          <w:rFonts w:ascii="Times New Roman" w:hAnsi="Times New Roman" w:cs="Times New Roman"/>
          <w:color w:val="244061" w:themeColor="accent1" w:themeShade="80"/>
          <w:sz w:val="44"/>
          <w:szCs w:val="44"/>
          <w:u w:val="single"/>
        </w:rPr>
        <w:t xml:space="preserve"> </w:t>
      </w:r>
    </w:p>
    <w:p w14:paraId="42B144F5" w14:textId="76E52CFD" w:rsidR="00B53FCA" w:rsidRPr="009F5267" w:rsidRDefault="009F5267" w:rsidP="009F5267">
      <w:pPr>
        <w:spacing w:line="240" w:lineRule="auto"/>
        <w:jc w:val="center"/>
        <w:rPr>
          <w:rFonts w:ascii="Times New Roman" w:hAnsi="Times New Roman" w:cs="Times New Roman"/>
          <w:color w:val="244061" w:themeColor="accent1" w:themeShade="80"/>
          <w:sz w:val="44"/>
          <w:szCs w:val="44"/>
        </w:rPr>
      </w:pPr>
      <w:r w:rsidRPr="009F5267">
        <w:rPr>
          <w:rFonts w:ascii="Times New Roman" w:hAnsi="Times New Roman" w:cs="Times New Roman"/>
          <w:color w:val="244061" w:themeColor="accent1" w:themeShade="80"/>
          <w:sz w:val="44"/>
          <w:szCs w:val="44"/>
        </w:rPr>
        <w:t xml:space="preserve">Team Name: </w:t>
      </w:r>
      <w:r w:rsidR="00C47001">
        <w:rPr>
          <w:rFonts w:ascii="Times New Roman" w:hAnsi="Times New Roman" w:cs="Times New Roman"/>
          <w:color w:val="244061" w:themeColor="accent1" w:themeShade="80"/>
          <w:sz w:val="44"/>
          <w:szCs w:val="44"/>
        </w:rPr>
        <w:t xml:space="preserve"> </w:t>
      </w:r>
      <w:r w:rsidR="00F41693">
        <w:rPr>
          <w:rFonts w:ascii="Times New Roman" w:hAnsi="Times New Roman" w:cs="Times New Roman"/>
          <w:color w:val="244061" w:themeColor="accent1" w:themeShade="80"/>
          <w:sz w:val="44"/>
          <w:szCs w:val="44"/>
        </w:rPr>
        <w:t>Renee, Melanie, Nina</w:t>
      </w:r>
      <w:r w:rsidR="00C47001">
        <w:rPr>
          <w:rFonts w:ascii="Times New Roman" w:hAnsi="Times New Roman" w:cs="Times New Roman"/>
          <w:color w:val="244061" w:themeColor="accent1" w:themeShade="80"/>
          <w:sz w:val="44"/>
          <w:szCs w:val="44"/>
        </w:rPr>
        <w:t xml:space="preserve">         </w:t>
      </w:r>
    </w:p>
    <w:p w14:paraId="25AF3051" w14:textId="1736D4AA" w:rsidR="00B53FCA" w:rsidRPr="009F5267" w:rsidRDefault="00922070" w:rsidP="00B53FCA">
      <w:pPr>
        <w:spacing w:line="240" w:lineRule="auto"/>
        <w:jc w:val="center"/>
        <w:rPr>
          <w:rFonts w:ascii="Times New Roman" w:hAnsi="Times New Roman" w:cs="Times New Roman"/>
          <w:color w:val="244061" w:themeColor="accent1" w:themeShade="80"/>
          <w:sz w:val="44"/>
          <w:szCs w:val="44"/>
        </w:rPr>
      </w:pPr>
      <w:r w:rsidRPr="009F5267">
        <w:rPr>
          <w:rFonts w:ascii="Times New Roman" w:hAnsi="Times New Roman" w:cs="Times New Roman"/>
          <w:color w:val="244061" w:themeColor="accent1" w:themeShade="80"/>
          <w:sz w:val="44"/>
          <w:szCs w:val="44"/>
        </w:rPr>
        <w:t xml:space="preserve">Group No. </w:t>
      </w:r>
      <w:r w:rsidR="00F41693">
        <w:rPr>
          <w:rFonts w:ascii="Times New Roman" w:hAnsi="Times New Roman" w:cs="Times New Roman"/>
          <w:color w:val="244061" w:themeColor="accent1" w:themeShade="80"/>
          <w:sz w:val="44"/>
          <w:szCs w:val="44"/>
        </w:rPr>
        <w:t>18</w:t>
      </w:r>
      <w:r w:rsidR="00C47001">
        <w:rPr>
          <w:rFonts w:ascii="Times New Roman" w:hAnsi="Times New Roman" w:cs="Times New Roman"/>
          <w:color w:val="244061" w:themeColor="accent1" w:themeShade="80"/>
          <w:sz w:val="44"/>
          <w:szCs w:val="44"/>
        </w:rPr>
        <w:t xml:space="preserve">   </w:t>
      </w:r>
    </w:p>
    <w:p w14:paraId="4CDD4793" w14:textId="77777777" w:rsidR="00B53FCA" w:rsidRPr="00922070" w:rsidRDefault="00B53FCA" w:rsidP="00B53FCA">
      <w:pPr>
        <w:spacing w:line="240" w:lineRule="auto"/>
        <w:jc w:val="center"/>
        <w:rPr>
          <w:rFonts w:ascii="Times New Roman" w:hAnsi="Times New Roman" w:cs="Times New Roman"/>
          <w:color w:val="244061" w:themeColor="accent1" w:themeShade="80"/>
          <w:sz w:val="48"/>
          <w:szCs w:val="48"/>
        </w:rPr>
      </w:pPr>
    </w:p>
    <w:tbl>
      <w:tblPr>
        <w:tblStyle w:val="TableGrid"/>
        <w:tblW w:w="0" w:type="auto"/>
        <w:tblLook w:val="04A0" w:firstRow="1" w:lastRow="0" w:firstColumn="1" w:lastColumn="0" w:noHBand="0" w:noVBand="1"/>
      </w:tblPr>
      <w:tblGrid>
        <w:gridCol w:w="5665"/>
        <w:gridCol w:w="3351"/>
      </w:tblGrid>
      <w:tr w:rsidR="004441F8" w:rsidRPr="00922070" w14:paraId="17F7E7F1" w14:textId="77777777" w:rsidTr="00D72A19">
        <w:tc>
          <w:tcPr>
            <w:tcW w:w="5665" w:type="dxa"/>
          </w:tcPr>
          <w:p w14:paraId="600FBC6D" w14:textId="77777777" w:rsidR="004441F8" w:rsidRPr="00922070" w:rsidRDefault="004441F8" w:rsidP="004441F8">
            <w:pPr>
              <w:jc w:val="center"/>
              <w:rPr>
                <w:rFonts w:ascii="Times New Roman" w:hAnsi="Times New Roman" w:cs="Times New Roman"/>
                <w:color w:val="244061" w:themeColor="accent1" w:themeShade="80"/>
                <w:sz w:val="40"/>
                <w:szCs w:val="40"/>
              </w:rPr>
            </w:pPr>
            <w:r w:rsidRPr="00922070">
              <w:rPr>
                <w:rFonts w:ascii="Times New Roman" w:hAnsi="Times New Roman" w:cs="Times New Roman"/>
                <w:color w:val="244061" w:themeColor="accent1" w:themeShade="80"/>
                <w:sz w:val="40"/>
                <w:szCs w:val="40"/>
              </w:rPr>
              <w:t>Student Name</w:t>
            </w:r>
          </w:p>
        </w:tc>
        <w:tc>
          <w:tcPr>
            <w:tcW w:w="3351" w:type="dxa"/>
          </w:tcPr>
          <w:p w14:paraId="56BC7C43" w14:textId="77777777" w:rsidR="004441F8" w:rsidRPr="00922070" w:rsidRDefault="004441F8" w:rsidP="00B53FCA">
            <w:pPr>
              <w:jc w:val="center"/>
              <w:rPr>
                <w:rFonts w:ascii="Times New Roman" w:hAnsi="Times New Roman" w:cs="Times New Roman"/>
                <w:color w:val="244061" w:themeColor="accent1" w:themeShade="80"/>
                <w:sz w:val="40"/>
                <w:szCs w:val="40"/>
              </w:rPr>
            </w:pPr>
            <w:r w:rsidRPr="00922070">
              <w:rPr>
                <w:rFonts w:ascii="Times New Roman" w:hAnsi="Times New Roman" w:cs="Times New Roman"/>
                <w:color w:val="244061" w:themeColor="accent1" w:themeShade="80"/>
                <w:sz w:val="40"/>
                <w:szCs w:val="40"/>
              </w:rPr>
              <w:t>Student Id</w:t>
            </w:r>
          </w:p>
        </w:tc>
      </w:tr>
      <w:tr w:rsidR="00922070" w:rsidRPr="00922070" w14:paraId="34C86632" w14:textId="77777777" w:rsidTr="00D72A19">
        <w:tc>
          <w:tcPr>
            <w:tcW w:w="5665" w:type="dxa"/>
          </w:tcPr>
          <w:p w14:paraId="1C89B49C" w14:textId="10524C87" w:rsidR="004441F8" w:rsidRPr="00922070" w:rsidRDefault="00F41693" w:rsidP="004441F8">
            <w:pPr>
              <w:jc w:val="center"/>
              <w:rPr>
                <w:rFonts w:ascii="Times New Roman" w:hAnsi="Times New Roman" w:cs="Times New Roman"/>
                <w:color w:val="244061" w:themeColor="accent1" w:themeShade="80"/>
                <w:sz w:val="36"/>
                <w:szCs w:val="36"/>
              </w:rPr>
            </w:pPr>
            <w:r>
              <w:rPr>
                <w:rFonts w:ascii="Times New Roman" w:hAnsi="Times New Roman" w:cs="Times New Roman"/>
                <w:color w:val="244061" w:themeColor="accent1" w:themeShade="80"/>
                <w:sz w:val="36"/>
                <w:szCs w:val="36"/>
              </w:rPr>
              <w:t>Renee Chand</w:t>
            </w:r>
          </w:p>
        </w:tc>
        <w:tc>
          <w:tcPr>
            <w:tcW w:w="3351" w:type="dxa"/>
          </w:tcPr>
          <w:p w14:paraId="69E29704" w14:textId="7861F06E" w:rsidR="004441F8" w:rsidRPr="00922070" w:rsidRDefault="00614DF0" w:rsidP="00B53FCA">
            <w:pPr>
              <w:jc w:val="center"/>
              <w:rPr>
                <w:rFonts w:ascii="Times New Roman" w:hAnsi="Times New Roman" w:cs="Times New Roman"/>
                <w:color w:val="244061" w:themeColor="accent1" w:themeShade="80"/>
                <w:sz w:val="36"/>
                <w:szCs w:val="36"/>
              </w:rPr>
            </w:pPr>
            <w:r>
              <w:rPr>
                <w:rFonts w:ascii="Times New Roman" w:hAnsi="Times New Roman" w:cs="Times New Roman"/>
                <w:color w:val="244061" w:themeColor="accent1" w:themeShade="80"/>
                <w:sz w:val="36"/>
                <w:szCs w:val="36"/>
              </w:rPr>
              <w:t>n</w:t>
            </w:r>
            <w:r w:rsidR="00007F1E">
              <w:rPr>
                <w:rFonts w:ascii="Times New Roman" w:hAnsi="Times New Roman" w:cs="Times New Roman"/>
                <w:color w:val="244061" w:themeColor="accent1" w:themeShade="80"/>
                <w:sz w:val="36"/>
                <w:szCs w:val="36"/>
              </w:rPr>
              <w:t>10888373</w:t>
            </w:r>
          </w:p>
        </w:tc>
      </w:tr>
      <w:tr w:rsidR="00922070" w:rsidRPr="00922070" w14:paraId="032A4BC0" w14:textId="77777777" w:rsidTr="00D72A19">
        <w:tc>
          <w:tcPr>
            <w:tcW w:w="5665" w:type="dxa"/>
          </w:tcPr>
          <w:p w14:paraId="07055BAB" w14:textId="3F3CE573" w:rsidR="004441F8" w:rsidRPr="00922070" w:rsidRDefault="00F41693" w:rsidP="004441F8">
            <w:pPr>
              <w:jc w:val="center"/>
              <w:rPr>
                <w:rFonts w:ascii="Times New Roman" w:hAnsi="Times New Roman" w:cs="Times New Roman"/>
                <w:color w:val="244061" w:themeColor="accent1" w:themeShade="80"/>
                <w:sz w:val="36"/>
                <w:szCs w:val="36"/>
              </w:rPr>
            </w:pPr>
            <w:r>
              <w:rPr>
                <w:rFonts w:ascii="Times New Roman" w:hAnsi="Times New Roman" w:cs="Times New Roman"/>
                <w:color w:val="244061" w:themeColor="accent1" w:themeShade="80"/>
                <w:sz w:val="36"/>
                <w:szCs w:val="36"/>
              </w:rPr>
              <w:t>Melanie Packer</w:t>
            </w:r>
          </w:p>
        </w:tc>
        <w:tc>
          <w:tcPr>
            <w:tcW w:w="3351" w:type="dxa"/>
          </w:tcPr>
          <w:p w14:paraId="739A57E1" w14:textId="46142EC3" w:rsidR="004441F8" w:rsidRPr="00922070" w:rsidRDefault="00614DF0" w:rsidP="00B53FCA">
            <w:pPr>
              <w:jc w:val="center"/>
              <w:rPr>
                <w:rFonts w:ascii="Times New Roman" w:hAnsi="Times New Roman" w:cs="Times New Roman"/>
                <w:color w:val="244061" w:themeColor="accent1" w:themeShade="80"/>
                <w:sz w:val="36"/>
                <w:szCs w:val="36"/>
              </w:rPr>
            </w:pPr>
            <w:r w:rsidRPr="00614DF0">
              <w:rPr>
                <w:rFonts w:ascii="Times New Roman" w:hAnsi="Times New Roman" w:cs="Times New Roman"/>
                <w:color w:val="244061" w:themeColor="accent1" w:themeShade="80"/>
                <w:sz w:val="36"/>
                <w:szCs w:val="36"/>
              </w:rPr>
              <w:t>n5736404</w:t>
            </w:r>
          </w:p>
        </w:tc>
      </w:tr>
      <w:tr w:rsidR="00922070" w:rsidRPr="00922070" w14:paraId="51188FBA" w14:textId="77777777" w:rsidTr="00D72A19">
        <w:tc>
          <w:tcPr>
            <w:tcW w:w="5665" w:type="dxa"/>
          </w:tcPr>
          <w:p w14:paraId="08A8C5B7" w14:textId="5ED4D351" w:rsidR="004441F8" w:rsidRPr="00922070" w:rsidRDefault="00FC75B9" w:rsidP="004441F8">
            <w:pPr>
              <w:jc w:val="center"/>
              <w:rPr>
                <w:rFonts w:ascii="Times New Roman" w:hAnsi="Times New Roman" w:cs="Times New Roman"/>
                <w:color w:val="244061" w:themeColor="accent1" w:themeShade="80"/>
                <w:sz w:val="36"/>
                <w:szCs w:val="36"/>
              </w:rPr>
            </w:pPr>
            <w:r w:rsidRPr="00FC75B9">
              <w:rPr>
                <w:rFonts w:ascii="Times New Roman" w:hAnsi="Times New Roman" w:cs="Times New Roman"/>
                <w:color w:val="244061" w:themeColor="accent1" w:themeShade="80"/>
                <w:sz w:val="36"/>
                <w:szCs w:val="36"/>
              </w:rPr>
              <w:t>Phan Thao Nhi Nguyen</w:t>
            </w:r>
          </w:p>
        </w:tc>
        <w:tc>
          <w:tcPr>
            <w:tcW w:w="3351" w:type="dxa"/>
          </w:tcPr>
          <w:p w14:paraId="4DB5C377" w14:textId="6D1670DA" w:rsidR="004441F8" w:rsidRPr="00922070" w:rsidRDefault="00DF596A" w:rsidP="00B53FCA">
            <w:pPr>
              <w:jc w:val="center"/>
              <w:rPr>
                <w:rFonts w:ascii="Times New Roman" w:hAnsi="Times New Roman" w:cs="Times New Roman"/>
                <w:color w:val="244061" w:themeColor="accent1" w:themeShade="80"/>
                <w:sz w:val="36"/>
                <w:szCs w:val="36"/>
              </w:rPr>
            </w:pPr>
            <w:r w:rsidRPr="00DF596A">
              <w:rPr>
                <w:rFonts w:ascii="Times New Roman" w:hAnsi="Times New Roman" w:cs="Times New Roman"/>
                <w:color w:val="244061" w:themeColor="accent1" w:themeShade="80"/>
                <w:sz w:val="36"/>
                <w:szCs w:val="36"/>
              </w:rPr>
              <w:t>n11232862</w:t>
            </w:r>
          </w:p>
        </w:tc>
      </w:tr>
    </w:tbl>
    <w:p w14:paraId="364EA584" w14:textId="77777777" w:rsidR="00B53FCA" w:rsidRDefault="00B53FCA">
      <w:pPr>
        <w:rPr>
          <w:rFonts w:ascii="Times New Roman" w:hAnsi="Times New Roman" w:cs="Times New Roman"/>
          <w:color w:val="000000" w:themeColor="text1"/>
          <w:sz w:val="40"/>
          <w:szCs w:val="4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336308" w14:paraId="16DDA257" w14:textId="77777777" w:rsidTr="00B04734">
        <w:tc>
          <w:tcPr>
            <w:tcW w:w="1970" w:type="dxa"/>
            <w:tcBorders>
              <w:top w:val="single" w:sz="4" w:space="0" w:color="auto"/>
              <w:left w:val="single" w:sz="4" w:space="0" w:color="auto"/>
              <w:bottom w:val="single" w:sz="4" w:space="0" w:color="auto"/>
              <w:right w:val="single" w:sz="4" w:space="0" w:color="auto"/>
            </w:tcBorders>
          </w:tcPr>
          <w:p w14:paraId="3AED4260" w14:textId="77777777" w:rsidR="00336308" w:rsidRPr="00336308" w:rsidRDefault="00336308" w:rsidP="00B04734">
            <w:pPr>
              <w:rPr>
                <w:rFonts w:ascii="Times New Roman" w:hAnsi="Times New Roman" w:cs="Times New Roman"/>
                <w:color w:val="244061" w:themeColor="accent1" w:themeShade="80"/>
                <w:sz w:val="40"/>
                <w:szCs w:val="40"/>
              </w:rPr>
            </w:pPr>
          </w:p>
        </w:tc>
        <w:tc>
          <w:tcPr>
            <w:tcW w:w="1970" w:type="dxa"/>
            <w:tcBorders>
              <w:top w:val="single" w:sz="4" w:space="0" w:color="auto"/>
              <w:left w:val="single" w:sz="4" w:space="0" w:color="auto"/>
              <w:bottom w:val="single" w:sz="4" w:space="0" w:color="auto"/>
              <w:right w:val="single" w:sz="4" w:space="0" w:color="auto"/>
            </w:tcBorders>
            <w:hideMark/>
          </w:tcPr>
          <w:p w14:paraId="3B1825B5" w14:textId="77777777" w:rsidR="00336308" w:rsidRPr="00336308" w:rsidRDefault="00336308" w:rsidP="00B04734">
            <w:pPr>
              <w:rPr>
                <w:rFonts w:ascii="Times New Roman" w:hAnsi="Times New Roman" w:cs="Times New Roman"/>
                <w:color w:val="244061" w:themeColor="accent1" w:themeShade="80"/>
                <w:sz w:val="40"/>
                <w:szCs w:val="40"/>
              </w:rPr>
            </w:pPr>
            <w:r w:rsidRPr="00336308">
              <w:rPr>
                <w:rFonts w:ascii="Times New Roman" w:hAnsi="Times New Roman" w:cs="Times New Roman"/>
                <w:color w:val="244061" w:themeColor="accent1" w:themeShade="80"/>
                <w:sz w:val="40"/>
                <w:szCs w:val="40"/>
              </w:rPr>
              <w:t xml:space="preserve">Student 1 </w:t>
            </w:r>
          </w:p>
        </w:tc>
        <w:tc>
          <w:tcPr>
            <w:tcW w:w="1971" w:type="dxa"/>
            <w:tcBorders>
              <w:top w:val="single" w:sz="4" w:space="0" w:color="auto"/>
              <w:left w:val="single" w:sz="4" w:space="0" w:color="auto"/>
              <w:bottom w:val="single" w:sz="4" w:space="0" w:color="auto"/>
              <w:right w:val="single" w:sz="4" w:space="0" w:color="auto"/>
            </w:tcBorders>
            <w:hideMark/>
          </w:tcPr>
          <w:p w14:paraId="286B5983" w14:textId="77777777" w:rsidR="00336308" w:rsidRPr="00336308" w:rsidRDefault="00336308" w:rsidP="00B04734">
            <w:pPr>
              <w:rPr>
                <w:rFonts w:ascii="Times New Roman" w:hAnsi="Times New Roman" w:cs="Times New Roman"/>
                <w:color w:val="244061" w:themeColor="accent1" w:themeShade="80"/>
                <w:sz w:val="40"/>
                <w:szCs w:val="40"/>
              </w:rPr>
            </w:pPr>
            <w:r w:rsidRPr="00336308">
              <w:rPr>
                <w:rFonts w:ascii="Times New Roman" w:hAnsi="Times New Roman" w:cs="Times New Roman"/>
                <w:color w:val="244061" w:themeColor="accent1" w:themeShade="80"/>
                <w:sz w:val="40"/>
                <w:szCs w:val="40"/>
              </w:rPr>
              <w:t>Student 2</w:t>
            </w:r>
          </w:p>
        </w:tc>
        <w:tc>
          <w:tcPr>
            <w:tcW w:w="1971" w:type="dxa"/>
            <w:tcBorders>
              <w:top w:val="single" w:sz="4" w:space="0" w:color="auto"/>
              <w:left w:val="single" w:sz="4" w:space="0" w:color="auto"/>
              <w:bottom w:val="single" w:sz="4" w:space="0" w:color="auto"/>
              <w:right w:val="single" w:sz="4" w:space="0" w:color="auto"/>
            </w:tcBorders>
          </w:tcPr>
          <w:p w14:paraId="288F2726" w14:textId="0D8851FD" w:rsidR="00336308" w:rsidRPr="00336308" w:rsidRDefault="00336308" w:rsidP="00B04734">
            <w:pPr>
              <w:rPr>
                <w:rFonts w:ascii="Times New Roman" w:hAnsi="Times New Roman" w:cs="Times New Roman"/>
                <w:color w:val="244061" w:themeColor="accent1" w:themeShade="80"/>
                <w:sz w:val="40"/>
                <w:szCs w:val="40"/>
              </w:rPr>
            </w:pPr>
            <w:r w:rsidRPr="00336308">
              <w:rPr>
                <w:rFonts w:ascii="Times New Roman" w:hAnsi="Times New Roman" w:cs="Times New Roman"/>
                <w:color w:val="244061" w:themeColor="accent1" w:themeShade="80"/>
                <w:sz w:val="40"/>
                <w:szCs w:val="40"/>
              </w:rPr>
              <w:t>Student 3</w:t>
            </w:r>
          </w:p>
        </w:tc>
      </w:tr>
      <w:tr w:rsidR="00336308" w14:paraId="20A18481" w14:textId="77777777" w:rsidTr="00B04734">
        <w:tc>
          <w:tcPr>
            <w:tcW w:w="1970" w:type="dxa"/>
            <w:tcBorders>
              <w:top w:val="single" w:sz="4" w:space="0" w:color="auto"/>
              <w:left w:val="single" w:sz="4" w:space="0" w:color="auto"/>
              <w:bottom w:val="single" w:sz="4" w:space="0" w:color="auto"/>
              <w:right w:val="single" w:sz="4" w:space="0" w:color="auto"/>
            </w:tcBorders>
          </w:tcPr>
          <w:p w14:paraId="3B51AD0E" w14:textId="41BE14A7" w:rsidR="00336308" w:rsidRPr="00336308" w:rsidRDefault="00336308" w:rsidP="00B04734">
            <w:pPr>
              <w:rPr>
                <w:rFonts w:ascii="Times New Roman" w:hAnsi="Times New Roman" w:cs="Times New Roman"/>
                <w:color w:val="244061" w:themeColor="accent1" w:themeShade="80"/>
                <w:sz w:val="40"/>
                <w:szCs w:val="40"/>
              </w:rPr>
            </w:pPr>
            <w:r w:rsidRPr="00336308">
              <w:rPr>
                <w:rFonts w:ascii="Times New Roman" w:hAnsi="Times New Roman" w:cs="Times New Roman"/>
                <w:color w:val="244061" w:themeColor="accent1" w:themeShade="80"/>
                <w:sz w:val="40"/>
                <w:szCs w:val="40"/>
              </w:rPr>
              <w:t>Student 1</w:t>
            </w:r>
          </w:p>
        </w:tc>
        <w:tc>
          <w:tcPr>
            <w:tcW w:w="1970" w:type="dxa"/>
            <w:tcBorders>
              <w:top w:val="single" w:sz="4" w:space="0" w:color="auto"/>
              <w:left w:val="single" w:sz="4" w:space="0" w:color="auto"/>
              <w:bottom w:val="single" w:sz="4" w:space="0" w:color="auto"/>
              <w:right w:val="single" w:sz="4" w:space="0" w:color="auto"/>
            </w:tcBorders>
            <w:hideMark/>
          </w:tcPr>
          <w:p w14:paraId="4768CDDF" w14:textId="07D01D15" w:rsidR="00336308" w:rsidRDefault="00336308" w:rsidP="00B04734">
            <w:r>
              <w:t>&lt;</w:t>
            </w:r>
            <w:r w:rsidR="00FC75B9">
              <w:t>33</w:t>
            </w:r>
            <w:r>
              <w:t xml:space="preserve"> %&gt;</w:t>
            </w:r>
          </w:p>
        </w:tc>
        <w:tc>
          <w:tcPr>
            <w:tcW w:w="1971" w:type="dxa"/>
            <w:tcBorders>
              <w:top w:val="single" w:sz="4" w:space="0" w:color="auto"/>
              <w:left w:val="single" w:sz="4" w:space="0" w:color="auto"/>
              <w:bottom w:val="single" w:sz="4" w:space="0" w:color="auto"/>
              <w:right w:val="single" w:sz="4" w:space="0" w:color="auto"/>
            </w:tcBorders>
            <w:hideMark/>
          </w:tcPr>
          <w:p w14:paraId="1AAED169" w14:textId="38B63401" w:rsidR="00336308" w:rsidRDefault="00336308" w:rsidP="00B04734">
            <w:r>
              <w:t>&lt;</w:t>
            </w:r>
            <w:r w:rsidR="00FC75B9">
              <w:t>33</w:t>
            </w:r>
            <w:r>
              <w:t xml:space="preserve"> %&gt;</w:t>
            </w:r>
          </w:p>
        </w:tc>
        <w:tc>
          <w:tcPr>
            <w:tcW w:w="1971" w:type="dxa"/>
            <w:tcBorders>
              <w:top w:val="single" w:sz="4" w:space="0" w:color="auto"/>
              <w:left w:val="single" w:sz="4" w:space="0" w:color="auto"/>
              <w:bottom w:val="single" w:sz="4" w:space="0" w:color="auto"/>
              <w:right w:val="single" w:sz="4" w:space="0" w:color="auto"/>
            </w:tcBorders>
            <w:hideMark/>
          </w:tcPr>
          <w:p w14:paraId="3FA4641D" w14:textId="6AA10554" w:rsidR="00336308" w:rsidRDefault="00336308" w:rsidP="00B04734">
            <w:r>
              <w:t xml:space="preserve">&lt; </w:t>
            </w:r>
            <w:r w:rsidR="00FC75B9">
              <w:t>33</w:t>
            </w:r>
            <w:r>
              <w:t>%&gt;</w:t>
            </w:r>
          </w:p>
        </w:tc>
      </w:tr>
      <w:tr w:rsidR="00336308" w14:paraId="63A063C2" w14:textId="77777777" w:rsidTr="00B04734">
        <w:tc>
          <w:tcPr>
            <w:tcW w:w="1970" w:type="dxa"/>
            <w:tcBorders>
              <w:top w:val="single" w:sz="4" w:space="0" w:color="auto"/>
              <w:left w:val="single" w:sz="4" w:space="0" w:color="auto"/>
              <w:bottom w:val="single" w:sz="4" w:space="0" w:color="auto"/>
              <w:right w:val="single" w:sz="4" w:space="0" w:color="auto"/>
            </w:tcBorders>
          </w:tcPr>
          <w:p w14:paraId="119B96FC" w14:textId="342B17EC" w:rsidR="00336308" w:rsidRPr="00336308" w:rsidRDefault="00336308" w:rsidP="00B04734">
            <w:pPr>
              <w:rPr>
                <w:rFonts w:ascii="Times New Roman" w:hAnsi="Times New Roman" w:cs="Times New Roman"/>
                <w:color w:val="244061" w:themeColor="accent1" w:themeShade="80"/>
                <w:sz w:val="40"/>
                <w:szCs w:val="40"/>
              </w:rPr>
            </w:pPr>
            <w:r w:rsidRPr="00336308">
              <w:rPr>
                <w:rFonts w:ascii="Times New Roman" w:hAnsi="Times New Roman" w:cs="Times New Roman"/>
                <w:color w:val="244061" w:themeColor="accent1" w:themeShade="80"/>
                <w:sz w:val="40"/>
                <w:szCs w:val="40"/>
              </w:rPr>
              <w:t>Student 2</w:t>
            </w:r>
          </w:p>
        </w:tc>
        <w:tc>
          <w:tcPr>
            <w:tcW w:w="1970" w:type="dxa"/>
            <w:tcBorders>
              <w:top w:val="single" w:sz="4" w:space="0" w:color="auto"/>
              <w:left w:val="single" w:sz="4" w:space="0" w:color="auto"/>
              <w:bottom w:val="single" w:sz="4" w:space="0" w:color="auto"/>
              <w:right w:val="single" w:sz="4" w:space="0" w:color="auto"/>
            </w:tcBorders>
            <w:hideMark/>
          </w:tcPr>
          <w:p w14:paraId="18FC0669" w14:textId="3FAD9580" w:rsidR="00336308" w:rsidRDefault="00336308" w:rsidP="00B04734">
            <w:r>
              <w:t>&lt;</w:t>
            </w:r>
            <w:r w:rsidR="00FC75B9">
              <w:t>33</w:t>
            </w:r>
            <w:r>
              <w:t xml:space="preserve"> %&gt;</w:t>
            </w:r>
          </w:p>
        </w:tc>
        <w:tc>
          <w:tcPr>
            <w:tcW w:w="1971" w:type="dxa"/>
            <w:tcBorders>
              <w:top w:val="single" w:sz="4" w:space="0" w:color="auto"/>
              <w:left w:val="single" w:sz="4" w:space="0" w:color="auto"/>
              <w:bottom w:val="single" w:sz="4" w:space="0" w:color="auto"/>
              <w:right w:val="single" w:sz="4" w:space="0" w:color="auto"/>
            </w:tcBorders>
            <w:hideMark/>
          </w:tcPr>
          <w:p w14:paraId="178E9ADA" w14:textId="18F7E5EB" w:rsidR="00336308" w:rsidRDefault="00336308" w:rsidP="00B04734">
            <w:r>
              <w:t>&lt;</w:t>
            </w:r>
            <w:r w:rsidR="00FC75B9">
              <w:t>33</w:t>
            </w:r>
            <w:r>
              <w:t xml:space="preserve"> %&gt;</w:t>
            </w:r>
          </w:p>
        </w:tc>
        <w:tc>
          <w:tcPr>
            <w:tcW w:w="1971" w:type="dxa"/>
            <w:tcBorders>
              <w:top w:val="single" w:sz="4" w:space="0" w:color="auto"/>
              <w:left w:val="single" w:sz="4" w:space="0" w:color="auto"/>
              <w:bottom w:val="single" w:sz="4" w:space="0" w:color="auto"/>
              <w:right w:val="single" w:sz="4" w:space="0" w:color="auto"/>
            </w:tcBorders>
            <w:hideMark/>
          </w:tcPr>
          <w:p w14:paraId="54D75338" w14:textId="79851423" w:rsidR="00336308" w:rsidRDefault="00336308" w:rsidP="00B04734">
            <w:r>
              <w:t>&lt;</w:t>
            </w:r>
            <w:r w:rsidR="00FC75B9">
              <w:t>33</w:t>
            </w:r>
            <w:r>
              <w:t xml:space="preserve"> %&gt;</w:t>
            </w:r>
          </w:p>
        </w:tc>
      </w:tr>
      <w:tr w:rsidR="00336308" w14:paraId="1B93D6E7" w14:textId="77777777" w:rsidTr="00B04734">
        <w:tc>
          <w:tcPr>
            <w:tcW w:w="1970" w:type="dxa"/>
            <w:tcBorders>
              <w:top w:val="single" w:sz="4" w:space="0" w:color="auto"/>
              <w:left w:val="single" w:sz="4" w:space="0" w:color="auto"/>
              <w:bottom w:val="single" w:sz="4" w:space="0" w:color="auto"/>
              <w:right w:val="single" w:sz="4" w:space="0" w:color="auto"/>
            </w:tcBorders>
          </w:tcPr>
          <w:p w14:paraId="334ED5DB" w14:textId="7441769F" w:rsidR="00336308" w:rsidRPr="00336308" w:rsidRDefault="00336308" w:rsidP="00B04734">
            <w:pPr>
              <w:rPr>
                <w:rFonts w:ascii="Times New Roman" w:hAnsi="Times New Roman" w:cs="Times New Roman"/>
                <w:color w:val="244061" w:themeColor="accent1" w:themeShade="80"/>
                <w:sz w:val="40"/>
                <w:szCs w:val="40"/>
              </w:rPr>
            </w:pPr>
            <w:r w:rsidRPr="00336308">
              <w:rPr>
                <w:rFonts w:ascii="Times New Roman" w:hAnsi="Times New Roman" w:cs="Times New Roman"/>
                <w:color w:val="244061" w:themeColor="accent1" w:themeShade="80"/>
                <w:sz w:val="40"/>
                <w:szCs w:val="40"/>
              </w:rPr>
              <w:t>Student 3</w:t>
            </w:r>
          </w:p>
        </w:tc>
        <w:tc>
          <w:tcPr>
            <w:tcW w:w="1970" w:type="dxa"/>
            <w:tcBorders>
              <w:top w:val="single" w:sz="4" w:space="0" w:color="auto"/>
              <w:left w:val="single" w:sz="4" w:space="0" w:color="auto"/>
              <w:bottom w:val="single" w:sz="4" w:space="0" w:color="auto"/>
              <w:right w:val="single" w:sz="4" w:space="0" w:color="auto"/>
            </w:tcBorders>
            <w:hideMark/>
          </w:tcPr>
          <w:p w14:paraId="726EF9AA" w14:textId="0C9CC12E" w:rsidR="00336308" w:rsidRDefault="00336308" w:rsidP="00B04734">
            <w:r>
              <w:t>&lt;</w:t>
            </w:r>
            <w:r w:rsidR="00FC75B9">
              <w:t>33</w:t>
            </w:r>
            <w:r>
              <w:t xml:space="preserve"> %&gt;</w:t>
            </w:r>
          </w:p>
        </w:tc>
        <w:tc>
          <w:tcPr>
            <w:tcW w:w="1971" w:type="dxa"/>
            <w:tcBorders>
              <w:top w:val="single" w:sz="4" w:space="0" w:color="auto"/>
              <w:left w:val="single" w:sz="4" w:space="0" w:color="auto"/>
              <w:bottom w:val="single" w:sz="4" w:space="0" w:color="auto"/>
              <w:right w:val="single" w:sz="4" w:space="0" w:color="auto"/>
            </w:tcBorders>
            <w:hideMark/>
          </w:tcPr>
          <w:p w14:paraId="266CD70F" w14:textId="3C8DC31F" w:rsidR="00336308" w:rsidRDefault="00336308" w:rsidP="00B04734">
            <w:r>
              <w:t>&lt;</w:t>
            </w:r>
            <w:r w:rsidR="00FC75B9">
              <w:t>33</w:t>
            </w:r>
            <w:r>
              <w:t xml:space="preserve"> %&gt;</w:t>
            </w:r>
          </w:p>
        </w:tc>
        <w:tc>
          <w:tcPr>
            <w:tcW w:w="1971" w:type="dxa"/>
            <w:tcBorders>
              <w:top w:val="single" w:sz="4" w:space="0" w:color="auto"/>
              <w:left w:val="single" w:sz="4" w:space="0" w:color="auto"/>
              <w:bottom w:val="single" w:sz="4" w:space="0" w:color="auto"/>
              <w:right w:val="single" w:sz="4" w:space="0" w:color="auto"/>
            </w:tcBorders>
            <w:hideMark/>
          </w:tcPr>
          <w:p w14:paraId="38832E4B" w14:textId="42C4AF62" w:rsidR="00336308" w:rsidRDefault="00336308" w:rsidP="00B04734">
            <w:r>
              <w:t>&lt;</w:t>
            </w:r>
            <w:r w:rsidR="00FC75B9">
              <w:t>33</w:t>
            </w:r>
            <w:r>
              <w:t xml:space="preserve"> %&gt;</w:t>
            </w:r>
          </w:p>
        </w:tc>
      </w:tr>
    </w:tbl>
    <w:p w14:paraId="023095B8" w14:textId="0E70B351" w:rsidR="00880625" w:rsidRDefault="00880625">
      <w:pPr>
        <w:rPr>
          <w:rFonts w:ascii="Times New Roman" w:hAnsi="Times New Roman" w:cs="Times New Roman"/>
          <w:color w:val="000000" w:themeColor="text1"/>
          <w:sz w:val="40"/>
          <w:szCs w:val="40"/>
        </w:rPr>
      </w:pPr>
    </w:p>
    <w:p w14:paraId="7D2FB201" w14:textId="77777777" w:rsidR="006134FC" w:rsidRDefault="006134FC">
      <w:pPr>
        <w:rPr>
          <w:rFonts w:ascii="Times New Roman" w:hAnsi="Times New Roman" w:cs="Times New Roman"/>
          <w:color w:val="000000" w:themeColor="text1"/>
          <w:sz w:val="40"/>
          <w:szCs w:val="40"/>
        </w:rPr>
      </w:pPr>
    </w:p>
    <w:p w14:paraId="687BA1B9" w14:textId="77777777" w:rsidR="009D74C0" w:rsidRDefault="009D74C0">
      <w:pPr>
        <w:rPr>
          <w:rFonts w:ascii="Times New Roman" w:hAnsi="Times New Roman" w:cs="Times New Roman"/>
          <w:color w:val="000000" w:themeColor="text1"/>
          <w:sz w:val="40"/>
          <w:szCs w:val="40"/>
        </w:rPr>
      </w:pPr>
    </w:p>
    <w:p w14:paraId="2F3F5575" w14:textId="77777777" w:rsidR="006134FC" w:rsidRDefault="006134FC">
      <w:pPr>
        <w:rPr>
          <w:rFonts w:ascii="Times New Roman" w:hAnsi="Times New Roman" w:cs="Times New Roman"/>
          <w:color w:val="000000" w:themeColor="text1"/>
          <w:sz w:val="40"/>
          <w:szCs w:val="40"/>
        </w:rPr>
      </w:pPr>
    </w:p>
    <w:sdt>
      <w:sdtPr>
        <w:rPr>
          <w:rFonts w:asciiTheme="minorHAnsi" w:eastAsiaTheme="minorEastAsia" w:hAnsiTheme="minorHAnsi" w:cstheme="minorHAnsi"/>
          <w:b w:val="0"/>
          <w:bCs w:val="0"/>
          <w:smallCaps/>
          <w:color w:val="auto"/>
          <w:sz w:val="20"/>
          <w:szCs w:val="20"/>
          <w:lang w:val="en-IN" w:eastAsia="en-IN" w:bidi="mr-IN"/>
        </w:rPr>
        <w:id w:val="495935623"/>
        <w:docPartObj>
          <w:docPartGallery w:val="Table of Contents"/>
          <w:docPartUnique/>
        </w:docPartObj>
      </w:sdtPr>
      <w:sdtEndPr/>
      <w:sdtContent>
        <w:p w14:paraId="75B91B47" w14:textId="536D2221" w:rsidR="003F439B" w:rsidRDefault="003F439B">
          <w:pPr>
            <w:pStyle w:val="TOCHeading"/>
          </w:pPr>
          <w:r>
            <w:t>Table of Contents</w:t>
          </w:r>
        </w:p>
        <w:p w14:paraId="70813A32" w14:textId="2E973B4A" w:rsidR="00E60CB5" w:rsidRDefault="1EFF9C68">
          <w:pPr>
            <w:pStyle w:val="TOC1"/>
            <w:tabs>
              <w:tab w:val="right" w:leader="dot" w:pos="9016"/>
            </w:tabs>
            <w:rPr>
              <w:rFonts w:cstheme="minorBidi"/>
              <w:b w:val="0"/>
              <w:bCs w:val="0"/>
              <w:caps w:val="0"/>
              <w:noProof/>
              <w:sz w:val="24"/>
              <w:szCs w:val="24"/>
              <w:lang w:val="en-AU" w:eastAsia="en-GB" w:bidi="ar-SA"/>
            </w:rPr>
          </w:pPr>
          <w:r>
            <w:fldChar w:fldCharType="begin"/>
          </w:r>
          <w:r w:rsidR="003F439B">
            <w:instrText>TOC \o "1-3" \h \z \u</w:instrText>
          </w:r>
          <w:r>
            <w:fldChar w:fldCharType="separate"/>
          </w:r>
          <w:hyperlink w:anchor="_Toc117853016" w:history="1">
            <w:r w:rsidR="00E60CB5" w:rsidRPr="00D82BF5">
              <w:rPr>
                <w:rStyle w:val="Hyperlink"/>
                <w:noProof/>
              </w:rPr>
              <w:t>Project A: Association Mining</w:t>
            </w:r>
            <w:r w:rsidR="00E60CB5">
              <w:rPr>
                <w:noProof/>
                <w:webHidden/>
              </w:rPr>
              <w:tab/>
            </w:r>
            <w:r w:rsidR="00E60CB5">
              <w:rPr>
                <w:noProof/>
                <w:webHidden/>
              </w:rPr>
              <w:fldChar w:fldCharType="begin"/>
            </w:r>
            <w:r w:rsidR="00E60CB5">
              <w:rPr>
                <w:noProof/>
                <w:webHidden/>
              </w:rPr>
              <w:instrText xml:space="preserve"> PAGEREF _Toc117853016 \h </w:instrText>
            </w:r>
            <w:r w:rsidR="00E60CB5">
              <w:rPr>
                <w:noProof/>
                <w:webHidden/>
              </w:rPr>
            </w:r>
            <w:r w:rsidR="00E60CB5">
              <w:rPr>
                <w:noProof/>
                <w:webHidden/>
              </w:rPr>
              <w:fldChar w:fldCharType="separate"/>
            </w:r>
            <w:r w:rsidR="00E60CB5">
              <w:rPr>
                <w:noProof/>
                <w:webHidden/>
              </w:rPr>
              <w:t>4</w:t>
            </w:r>
            <w:r w:rsidR="00E60CB5">
              <w:rPr>
                <w:noProof/>
                <w:webHidden/>
              </w:rPr>
              <w:fldChar w:fldCharType="end"/>
            </w:r>
          </w:hyperlink>
        </w:p>
        <w:p w14:paraId="28A28B46" w14:textId="2608F2FE"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17" w:history="1">
            <w:r w:rsidR="00E60CB5" w:rsidRPr="00D82BF5">
              <w:rPr>
                <w:rStyle w:val="Hyperlink"/>
                <w:noProof/>
              </w:rPr>
              <w:t>1)</w:t>
            </w:r>
            <w:r w:rsidR="00E60CB5">
              <w:rPr>
                <w:rFonts w:cstheme="minorBidi"/>
                <w:smallCaps w:val="0"/>
                <w:noProof/>
                <w:sz w:val="24"/>
                <w:szCs w:val="24"/>
                <w:lang w:val="en-AU" w:eastAsia="en-GB" w:bidi="ar-SA"/>
              </w:rPr>
              <w:tab/>
            </w:r>
            <w:r w:rsidR="00E60CB5" w:rsidRPr="00D82BF5">
              <w:rPr>
                <w:rStyle w:val="Hyperlink"/>
                <w:noProof/>
              </w:rPr>
              <w:t>Pre-Processing</w:t>
            </w:r>
            <w:r w:rsidR="00E60CB5">
              <w:rPr>
                <w:noProof/>
                <w:webHidden/>
              </w:rPr>
              <w:tab/>
            </w:r>
            <w:r w:rsidR="00E60CB5">
              <w:rPr>
                <w:noProof/>
                <w:webHidden/>
              </w:rPr>
              <w:fldChar w:fldCharType="begin"/>
            </w:r>
            <w:r w:rsidR="00E60CB5">
              <w:rPr>
                <w:noProof/>
                <w:webHidden/>
              </w:rPr>
              <w:instrText xml:space="preserve"> PAGEREF _Toc117853017 \h </w:instrText>
            </w:r>
            <w:r w:rsidR="00E60CB5">
              <w:rPr>
                <w:noProof/>
                <w:webHidden/>
              </w:rPr>
            </w:r>
            <w:r w:rsidR="00E60CB5">
              <w:rPr>
                <w:noProof/>
                <w:webHidden/>
              </w:rPr>
              <w:fldChar w:fldCharType="separate"/>
            </w:r>
            <w:r w:rsidR="00E60CB5">
              <w:rPr>
                <w:noProof/>
                <w:webHidden/>
              </w:rPr>
              <w:t>4</w:t>
            </w:r>
            <w:r w:rsidR="00E60CB5">
              <w:rPr>
                <w:noProof/>
                <w:webHidden/>
              </w:rPr>
              <w:fldChar w:fldCharType="end"/>
            </w:r>
          </w:hyperlink>
        </w:p>
        <w:p w14:paraId="7EC5C0B0" w14:textId="6B2EB766"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18" w:history="1">
            <w:r w:rsidR="00E60CB5" w:rsidRPr="00D82BF5">
              <w:rPr>
                <w:rStyle w:val="Hyperlink"/>
                <w:noProof/>
              </w:rPr>
              <w:t>2)</w:t>
            </w:r>
            <w:r w:rsidR="00E60CB5">
              <w:rPr>
                <w:rFonts w:cstheme="minorBidi"/>
                <w:smallCaps w:val="0"/>
                <w:noProof/>
                <w:sz w:val="24"/>
                <w:szCs w:val="24"/>
                <w:lang w:val="en-AU" w:eastAsia="en-GB" w:bidi="ar-SA"/>
              </w:rPr>
              <w:tab/>
            </w:r>
            <w:r w:rsidR="00E60CB5" w:rsidRPr="00D82BF5">
              <w:rPr>
                <w:rStyle w:val="Hyperlink"/>
                <w:noProof/>
              </w:rPr>
              <w:t>Association Mining Questions</w:t>
            </w:r>
            <w:r w:rsidR="00E60CB5">
              <w:rPr>
                <w:noProof/>
                <w:webHidden/>
              </w:rPr>
              <w:tab/>
            </w:r>
            <w:r w:rsidR="00E60CB5">
              <w:rPr>
                <w:noProof/>
                <w:webHidden/>
              </w:rPr>
              <w:fldChar w:fldCharType="begin"/>
            </w:r>
            <w:r w:rsidR="00E60CB5">
              <w:rPr>
                <w:noProof/>
                <w:webHidden/>
              </w:rPr>
              <w:instrText xml:space="preserve"> PAGEREF _Toc117853018 \h </w:instrText>
            </w:r>
            <w:r w:rsidR="00E60CB5">
              <w:rPr>
                <w:noProof/>
                <w:webHidden/>
              </w:rPr>
            </w:r>
            <w:r w:rsidR="00E60CB5">
              <w:rPr>
                <w:noProof/>
                <w:webHidden/>
              </w:rPr>
              <w:fldChar w:fldCharType="separate"/>
            </w:r>
            <w:r w:rsidR="00E60CB5">
              <w:rPr>
                <w:noProof/>
                <w:webHidden/>
              </w:rPr>
              <w:t>4</w:t>
            </w:r>
            <w:r w:rsidR="00E60CB5">
              <w:rPr>
                <w:noProof/>
                <w:webHidden/>
              </w:rPr>
              <w:fldChar w:fldCharType="end"/>
            </w:r>
          </w:hyperlink>
        </w:p>
        <w:p w14:paraId="037E0BFD" w14:textId="4095C367"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19"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Minimum Support and Minimum Confidence Thresholds</w:t>
            </w:r>
            <w:r w:rsidR="00E60CB5">
              <w:rPr>
                <w:noProof/>
                <w:webHidden/>
              </w:rPr>
              <w:tab/>
            </w:r>
            <w:r w:rsidR="00E60CB5">
              <w:rPr>
                <w:noProof/>
                <w:webHidden/>
              </w:rPr>
              <w:fldChar w:fldCharType="begin"/>
            </w:r>
            <w:r w:rsidR="00E60CB5">
              <w:rPr>
                <w:noProof/>
                <w:webHidden/>
              </w:rPr>
              <w:instrText xml:space="preserve"> PAGEREF _Toc117853019 \h </w:instrText>
            </w:r>
            <w:r w:rsidR="00E60CB5">
              <w:rPr>
                <w:noProof/>
                <w:webHidden/>
              </w:rPr>
            </w:r>
            <w:r w:rsidR="00E60CB5">
              <w:rPr>
                <w:noProof/>
                <w:webHidden/>
              </w:rPr>
              <w:fldChar w:fldCharType="separate"/>
            </w:r>
            <w:r w:rsidR="00E60CB5">
              <w:rPr>
                <w:noProof/>
                <w:webHidden/>
              </w:rPr>
              <w:t>4</w:t>
            </w:r>
            <w:r w:rsidR="00E60CB5">
              <w:rPr>
                <w:noProof/>
                <w:webHidden/>
              </w:rPr>
              <w:fldChar w:fldCharType="end"/>
            </w:r>
          </w:hyperlink>
        </w:p>
        <w:p w14:paraId="159E99B1" w14:textId="3038B568"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20"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Top 5 Rules</w:t>
            </w:r>
            <w:r w:rsidR="00E60CB5">
              <w:rPr>
                <w:noProof/>
                <w:webHidden/>
              </w:rPr>
              <w:tab/>
            </w:r>
            <w:r w:rsidR="00E60CB5">
              <w:rPr>
                <w:noProof/>
                <w:webHidden/>
              </w:rPr>
              <w:fldChar w:fldCharType="begin"/>
            </w:r>
            <w:r w:rsidR="00E60CB5">
              <w:rPr>
                <w:noProof/>
                <w:webHidden/>
              </w:rPr>
              <w:instrText xml:space="preserve"> PAGEREF _Toc117853020 \h </w:instrText>
            </w:r>
            <w:r w:rsidR="00E60CB5">
              <w:rPr>
                <w:noProof/>
                <w:webHidden/>
              </w:rPr>
            </w:r>
            <w:r w:rsidR="00E60CB5">
              <w:rPr>
                <w:noProof/>
                <w:webHidden/>
              </w:rPr>
              <w:fldChar w:fldCharType="separate"/>
            </w:r>
            <w:r w:rsidR="00E60CB5">
              <w:rPr>
                <w:noProof/>
                <w:webHidden/>
              </w:rPr>
              <w:t>4</w:t>
            </w:r>
            <w:r w:rsidR="00E60CB5">
              <w:rPr>
                <w:noProof/>
                <w:webHidden/>
              </w:rPr>
              <w:fldChar w:fldCharType="end"/>
            </w:r>
          </w:hyperlink>
        </w:p>
        <w:p w14:paraId="007AD84C" w14:textId="2EE6C8F6"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21" w:history="1">
            <w:r w:rsidR="00E60CB5" w:rsidRPr="00D82BF5">
              <w:rPr>
                <w:rStyle w:val="Hyperlink"/>
                <w:noProof/>
              </w:rPr>
              <w:t>3)</w:t>
            </w:r>
            <w:r w:rsidR="00E60CB5">
              <w:rPr>
                <w:rFonts w:cstheme="minorBidi"/>
                <w:smallCaps w:val="0"/>
                <w:noProof/>
                <w:sz w:val="24"/>
                <w:szCs w:val="24"/>
                <w:lang w:val="en-AU" w:eastAsia="en-GB" w:bidi="ar-SA"/>
              </w:rPr>
              <w:tab/>
            </w:r>
            <w:r w:rsidR="00E60CB5" w:rsidRPr="00D82BF5">
              <w:rPr>
                <w:rStyle w:val="Hyperlink"/>
                <w:noProof/>
              </w:rPr>
              <w:t>Product Categories</w:t>
            </w:r>
            <w:r w:rsidR="00E60CB5">
              <w:rPr>
                <w:noProof/>
                <w:webHidden/>
              </w:rPr>
              <w:tab/>
            </w:r>
            <w:r w:rsidR="00E60CB5">
              <w:rPr>
                <w:noProof/>
                <w:webHidden/>
              </w:rPr>
              <w:fldChar w:fldCharType="begin"/>
            </w:r>
            <w:r w:rsidR="00E60CB5">
              <w:rPr>
                <w:noProof/>
                <w:webHidden/>
              </w:rPr>
              <w:instrText xml:space="preserve"> PAGEREF _Toc117853021 \h </w:instrText>
            </w:r>
            <w:r w:rsidR="00E60CB5">
              <w:rPr>
                <w:noProof/>
                <w:webHidden/>
              </w:rPr>
            </w:r>
            <w:r w:rsidR="00E60CB5">
              <w:rPr>
                <w:noProof/>
                <w:webHidden/>
              </w:rPr>
              <w:fldChar w:fldCharType="separate"/>
            </w:r>
            <w:r w:rsidR="00E60CB5">
              <w:rPr>
                <w:noProof/>
                <w:webHidden/>
              </w:rPr>
              <w:t>4</w:t>
            </w:r>
            <w:r w:rsidR="00E60CB5">
              <w:rPr>
                <w:noProof/>
                <w:webHidden/>
              </w:rPr>
              <w:fldChar w:fldCharType="end"/>
            </w:r>
          </w:hyperlink>
        </w:p>
        <w:p w14:paraId="03C8898B" w14:textId="28DCE093"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22" w:history="1">
            <w:r w:rsidR="00E60CB5" w:rsidRPr="00D82BF5">
              <w:rPr>
                <w:rStyle w:val="Hyperlink"/>
                <w:noProof/>
              </w:rPr>
              <w:t>4)</w:t>
            </w:r>
            <w:r w:rsidR="00E60CB5">
              <w:rPr>
                <w:rFonts w:cstheme="minorBidi"/>
                <w:smallCaps w:val="0"/>
                <w:noProof/>
                <w:sz w:val="24"/>
                <w:szCs w:val="24"/>
                <w:lang w:val="en-AU" w:eastAsia="en-GB" w:bidi="ar-SA"/>
              </w:rPr>
              <w:tab/>
            </w:r>
            <w:r w:rsidR="00E60CB5" w:rsidRPr="00D82BF5">
              <w:rPr>
                <w:rStyle w:val="Hyperlink"/>
                <w:noProof/>
              </w:rPr>
              <w:t>Sequence Analysis</w:t>
            </w:r>
            <w:r w:rsidR="00E60CB5">
              <w:rPr>
                <w:noProof/>
                <w:webHidden/>
              </w:rPr>
              <w:tab/>
            </w:r>
            <w:r w:rsidR="00E60CB5">
              <w:rPr>
                <w:noProof/>
                <w:webHidden/>
              </w:rPr>
              <w:fldChar w:fldCharType="begin"/>
            </w:r>
            <w:r w:rsidR="00E60CB5">
              <w:rPr>
                <w:noProof/>
                <w:webHidden/>
              </w:rPr>
              <w:instrText xml:space="preserve"> PAGEREF _Toc117853022 \h </w:instrText>
            </w:r>
            <w:r w:rsidR="00E60CB5">
              <w:rPr>
                <w:noProof/>
                <w:webHidden/>
              </w:rPr>
            </w:r>
            <w:r w:rsidR="00E60CB5">
              <w:rPr>
                <w:noProof/>
                <w:webHidden/>
              </w:rPr>
              <w:fldChar w:fldCharType="separate"/>
            </w:r>
            <w:r w:rsidR="00E60CB5">
              <w:rPr>
                <w:noProof/>
                <w:webHidden/>
              </w:rPr>
              <w:t>5</w:t>
            </w:r>
            <w:r w:rsidR="00E60CB5">
              <w:rPr>
                <w:noProof/>
                <w:webHidden/>
              </w:rPr>
              <w:fldChar w:fldCharType="end"/>
            </w:r>
          </w:hyperlink>
        </w:p>
        <w:p w14:paraId="3F515A3C" w14:textId="664C39F8"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23" w:history="1">
            <w:r w:rsidR="00E60CB5" w:rsidRPr="00D82BF5">
              <w:rPr>
                <w:rStyle w:val="Hyperlink"/>
                <w:noProof/>
              </w:rPr>
              <w:t>5)</w:t>
            </w:r>
            <w:r w:rsidR="00E60CB5">
              <w:rPr>
                <w:rFonts w:cstheme="minorBidi"/>
                <w:smallCaps w:val="0"/>
                <w:noProof/>
                <w:sz w:val="24"/>
                <w:szCs w:val="24"/>
                <w:lang w:val="en-AU" w:eastAsia="en-GB" w:bidi="ar-SA"/>
              </w:rPr>
              <w:tab/>
            </w:r>
            <w:r w:rsidR="00E60CB5" w:rsidRPr="00D82BF5">
              <w:rPr>
                <w:rStyle w:val="Hyperlink"/>
                <w:noProof/>
              </w:rPr>
              <w:t>Decision Making Outcomes</w:t>
            </w:r>
            <w:r w:rsidR="00E60CB5">
              <w:rPr>
                <w:noProof/>
                <w:webHidden/>
              </w:rPr>
              <w:tab/>
            </w:r>
            <w:r w:rsidR="00E60CB5">
              <w:rPr>
                <w:noProof/>
                <w:webHidden/>
              </w:rPr>
              <w:fldChar w:fldCharType="begin"/>
            </w:r>
            <w:r w:rsidR="00E60CB5">
              <w:rPr>
                <w:noProof/>
                <w:webHidden/>
              </w:rPr>
              <w:instrText xml:space="preserve"> PAGEREF _Toc117853023 \h </w:instrText>
            </w:r>
            <w:r w:rsidR="00E60CB5">
              <w:rPr>
                <w:noProof/>
                <w:webHidden/>
              </w:rPr>
            </w:r>
            <w:r w:rsidR="00E60CB5">
              <w:rPr>
                <w:noProof/>
                <w:webHidden/>
              </w:rPr>
              <w:fldChar w:fldCharType="separate"/>
            </w:r>
            <w:r w:rsidR="00E60CB5">
              <w:rPr>
                <w:noProof/>
                <w:webHidden/>
              </w:rPr>
              <w:t>5</w:t>
            </w:r>
            <w:r w:rsidR="00E60CB5">
              <w:rPr>
                <w:noProof/>
                <w:webHidden/>
              </w:rPr>
              <w:fldChar w:fldCharType="end"/>
            </w:r>
          </w:hyperlink>
        </w:p>
        <w:p w14:paraId="2EFF92BD" w14:textId="63730998" w:rsidR="00E60CB5" w:rsidRDefault="003F34A5">
          <w:pPr>
            <w:pStyle w:val="TOC1"/>
            <w:tabs>
              <w:tab w:val="right" w:leader="dot" w:pos="9016"/>
            </w:tabs>
            <w:rPr>
              <w:rFonts w:cstheme="minorBidi"/>
              <w:b w:val="0"/>
              <w:bCs w:val="0"/>
              <w:caps w:val="0"/>
              <w:noProof/>
              <w:sz w:val="24"/>
              <w:szCs w:val="24"/>
              <w:lang w:val="en-AU" w:eastAsia="en-GB" w:bidi="ar-SA"/>
            </w:rPr>
          </w:pPr>
          <w:hyperlink w:anchor="_Toc117853024" w:history="1">
            <w:r w:rsidR="00E60CB5" w:rsidRPr="00D82BF5">
              <w:rPr>
                <w:rStyle w:val="Hyperlink"/>
                <w:noProof/>
              </w:rPr>
              <w:t>Project B: Clustering</w:t>
            </w:r>
            <w:r w:rsidR="00E60CB5">
              <w:rPr>
                <w:noProof/>
                <w:webHidden/>
              </w:rPr>
              <w:tab/>
            </w:r>
            <w:r w:rsidR="00E60CB5">
              <w:rPr>
                <w:noProof/>
                <w:webHidden/>
              </w:rPr>
              <w:fldChar w:fldCharType="begin"/>
            </w:r>
            <w:r w:rsidR="00E60CB5">
              <w:rPr>
                <w:noProof/>
                <w:webHidden/>
              </w:rPr>
              <w:instrText xml:space="preserve"> PAGEREF _Toc117853024 \h </w:instrText>
            </w:r>
            <w:r w:rsidR="00E60CB5">
              <w:rPr>
                <w:noProof/>
                <w:webHidden/>
              </w:rPr>
            </w:r>
            <w:r w:rsidR="00E60CB5">
              <w:rPr>
                <w:noProof/>
                <w:webHidden/>
              </w:rPr>
              <w:fldChar w:fldCharType="separate"/>
            </w:r>
            <w:r w:rsidR="00E60CB5">
              <w:rPr>
                <w:noProof/>
                <w:webHidden/>
              </w:rPr>
              <w:t>6</w:t>
            </w:r>
            <w:r w:rsidR="00E60CB5">
              <w:rPr>
                <w:noProof/>
                <w:webHidden/>
              </w:rPr>
              <w:fldChar w:fldCharType="end"/>
            </w:r>
          </w:hyperlink>
        </w:p>
        <w:p w14:paraId="1DAD1635" w14:textId="0B438AED"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25" w:history="1">
            <w:r w:rsidR="00E60CB5" w:rsidRPr="00D82BF5">
              <w:rPr>
                <w:rStyle w:val="Hyperlink"/>
                <w:noProof/>
              </w:rPr>
              <w:t>1)</w:t>
            </w:r>
            <w:r w:rsidR="00E60CB5">
              <w:rPr>
                <w:rFonts w:cstheme="minorBidi"/>
                <w:smallCaps w:val="0"/>
                <w:noProof/>
                <w:sz w:val="24"/>
                <w:szCs w:val="24"/>
                <w:lang w:val="en-AU" w:eastAsia="en-GB" w:bidi="ar-SA"/>
              </w:rPr>
              <w:tab/>
            </w:r>
            <w:r w:rsidR="00E60CB5" w:rsidRPr="00D82BF5">
              <w:rPr>
                <w:rStyle w:val="Hyperlink"/>
                <w:noProof/>
              </w:rPr>
              <w:t>Pre-Processing</w:t>
            </w:r>
            <w:r w:rsidR="00E60CB5">
              <w:rPr>
                <w:noProof/>
                <w:webHidden/>
              </w:rPr>
              <w:tab/>
            </w:r>
            <w:r w:rsidR="00E60CB5">
              <w:rPr>
                <w:noProof/>
                <w:webHidden/>
              </w:rPr>
              <w:fldChar w:fldCharType="begin"/>
            </w:r>
            <w:r w:rsidR="00E60CB5">
              <w:rPr>
                <w:noProof/>
                <w:webHidden/>
              </w:rPr>
              <w:instrText xml:space="preserve"> PAGEREF _Toc117853025 \h </w:instrText>
            </w:r>
            <w:r w:rsidR="00E60CB5">
              <w:rPr>
                <w:noProof/>
                <w:webHidden/>
              </w:rPr>
            </w:r>
            <w:r w:rsidR="00E60CB5">
              <w:rPr>
                <w:noProof/>
                <w:webHidden/>
              </w:rPr>
              <w:fldChar w:fldCharType="separate"/>
            </w:r>
            <w:r w:rsidR="00E60CB5">
              <w:rPr>
                <w:noProof/>
                <w:webHidden/>
              </w:rPr>
              <w:t>6</w:t>
            </w:r>
            <w:r w:rsidR="00E60CB5">
              <w:rPr>
                <w:noProof/>
                <w:webHidden/>
              </w:rPr>
              <w:fldChar w:fldCharType="end"/>
            </w:r>
          </w:hyperlink>
        </w:p>
        <w:p w14:paraId="1439B5EA" w14:textId="6B07C55B"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26" w:history="1">
            <w:r w:rsidR="00E60CB5" w:rsidRPr="00D82BF5">
              <w:rPr>
                <w:rStyle w:val="Hyperlink"/>
                <w:noProof/>
              </w:rPr>
              <w:t>2)</w:t>
            </w:r>
            <w:r w:rsidR="00E60CB5">
              <w:rPr>
                <w:rFonts w:cstheme="minorBidi"/>
                <w:smallCaps w:val="0"/>
                <w:noProof/>
                <w:sz w:val="24"/>
                <w:szCs w:val="24"/>
                <w:lang w:val="en-AU" w:eastAsia="en-GB" w:bidi="ar-SA"/>
              </w:rPr>
              <w:tab/>
            </w:r>
            <w:r w:rsidR="00E60CB5" w:rsidRPr="00D82BF5">
              <w:rPr>
                <w:rStyle w:val="Hyperlink"/>
                <w:noProof/>
              </w:rPr>
              <w:t>Clustering Model</w:t>
            </w:r>
            <w:r w:rsidR="00E60CB5">
              <w:rPr>
                <w:noProof/>
                <w:webHidden/>
              </w:rPr>
              <w:tab/>
            </w:r>
            <w:r w:rsidR="00E60CB5">
              <w:rPr>
                <w:noProof/>
                <w:webHidden/>
              </w:rPr>
              <w:fldChar w:fldCharType="begin"/>
            </w:r>
            <w:r w:rsidR="00E60CB5">
              <w:rPr>
                <w:noProof/>
                <w:webHidden/>
              </w:rPr>
              <w:instrText xml:space="preserve"> PAGEREF _Toc117853026 \h </w:instrText>
            </w:r>
            <w:r w:rsidR="00E60CB5">
              <w:rPr>
                <w:noProof/>
                <w:webHidden/>
              </w:rPr>
            </w:r>
            <w:r w:rsidR="00E60CB5">
              <w:rPr>
                <w:noProof/>
                <w:webHidden/>
              </w:rPr>
              <w:fldChar w:fldCharType="separate"/>
            </w:r>
            <w:r w:rsidR="00E60CB5">
              <w:rPr>
                <w:noProof/>
                <w:webHidden/>
              </w:rPr>
              <w:t>6</w:t>
            </w:r>
            <w:r w:rsidR="00E60CB5">
              <w:rPr>
                <w:noProof/>
                <w:webHidden/>
              </w:rPr>
              <w:fldChar w:fldCharType="end"/>
            </w:r>
          </w:hyperlink>
        </w:p>
        <w:p w14:paraId="05049080" w14:textId="7E63F8BC"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27"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Clustering Algorithm</w:t>
            </w:r>
            <w:r w:rsidR="00E60CB5">
              <w:rPr>
                <w:noProof/>
                <w:webHidden/>
              </w:rPr>
              <w:tab/>
            </w:r>
            <w:r w:rsidR="00E60CB5">
              <w:rPr>
                <w:noProof/>
                <w:webHidden/>
              </w:rPr>
              <w:fldChar w:fldCharType="begin"/>
            </w:r>
            <w:r w:rsidR="00E60CB5">
              <w:rPr>
                <w:noProof/>
                <w:webHidden/>
              </w:rPr>
              <w:instrText xml:space="preserve"> PAGEREF _Toc117853027 \h </w:instrText>
            </w:r>
            <w:r w:rsidR="00E60CB5">
              <w:rPr>
                <w:noProof/>
                <w:webHidden/>
              </w:rPr>
            </w:r>
            <w:r w:rsidR="00E60CB5">
              <w:rPr>
                <w:noProof/>
                <w:webHidden/>
              </w:rPr>
              <w:fldChar w:fldCharType="separate"/>
            </w:r>
            <w:r w:rsidR="00E60CB5">
              <w:rPr>
                <w:noProof/>
                <w:webHidden/>
              </w:rPr>
              <w:t>6</w:t>
            </w:r>
            <w:r w:rsidR="00E60CB5">
              <w:rPr>
                <w:noProof/>
                <w:webHidden/>
              </w:rPr>
              <w:fldChar w:fldCharType="end"/>
            </w:r>
          </w:hyperlink>
        </w:p>
        <w:p w14:paraId="1B2844B6" w14:textId="6193C586"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28"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Optimal Number of Clusters</w:t>
            </w:r>
            <w:r w:rsidR="00E60CB5">
              <w:rPr>
                <w:noProof/>
                <w:webHidden/>
              </w:rPr>
              <w:tab/>
            </w:r>
            <w:r w:rsidR="00E60CB5">
              <w:rPr>
                <w:noProof/>
                <w:webHidden/>
              </w:rPr>
              <w:fldChar w:fldCharType="begin"/>
            </w:r>
            <w:r w:rsidR="00E60CB5">
              <w:rPr>
                <w:noProof/>
                <w:webHidden/>
              </w:rPr>
              <w:instrText xml:space="preserve"> PAGEREF _Toc117853028 \h </w:instrText>
            </w:r>
            <w:r w:rsidR="00E60CB5">
              <w:rPr>
                <w:noProof/>
                <w:webHidden/>
              </w:rPr>
            </w:r>
            <w:r w:rsidR="00E60CB5">
              <w:rPr>
                <w:noProof/>
                <w:webHidden/>
              </w:rPr>
              <w:fldChar w:fldCharType="separate"/>
            </w:r>
            <w:r w:rsidR="00E60CB5">
              <w:rPr>
                <w:noProof/>
                <w:webHidden/>
              </w:rPr>
              <w:t>6</w:t>
            </w:r>
            <w:r w:rsidR="00E60CB5">
              <w:rPr>
                <w:noProof/>
                <w:webHidden/>
              </w:rPr>
              <w:fldChar w:fldCharType="end"/>
            </w:r>
          </w:hyperlink>
        </w:p>
        <w:p w14:paraId="72E0B528" w14:textId="0BA119D9"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29"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Cluster Centroids</w:t>
            </w:r>
            <w:r w:rsidR="00E60CB5">
              <w:rPr>
                <w:noProof/>
                <w:webHidden/>
              </w:rPr>
              <w:tab/>
            </w:r>
            <w:r w:rsidR="00E60CB5">
              <w:rPr>
                <w:noProof/>
                <w:webHidden/>
              </w:rPr>
              <w:fldChar w:fldCharType="begin"/>
            </w:r>
            <w:r w:rsidR="00E60CB5">
              <w:rPr>
                <w:noProof/>
                <w:webHidden/>
              </w:rPr>
              <w:instrText xml:space="preserve"> PAGEREF _Toc117853029 \h </w:instrText>
            </w:r>
            <w:r w:rsidR="00E60CB5">
              <w:rPr>
                <w:noProof/>
                <w:webHidden/>
              </w:rPr>
            </w:r>
            <w:r w:rsidR="00E60CB5">
              <w:rPr>
                <w:noProof/>
                <w:webHidden/>
              </w:rPr>
              <w:fldChar w:fldCharType="separate"/>
            </w:r>
            <w:r w:rsidR="00E60CB5">
              <w:rPr>
                <w:noProof/>
                <w:webHidden/>
              </w:rPr>
              <w:t>7</w:t>
            </w:r>
            <w:r w:rsidR="00E60CB5">
              <w:rPr>
                <w:noProof/>
                <w:webHidden/>
              </w:rPr>
              <w:fldChar w:fldCharType="end"/>
            </w:r>
          </w:hyperlink>
        </w:p>
        <w:p w14:paraId="3192C4D4" w14:textId="010AAB62"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30"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Normalisation of Variables</w:t>
            </w:r>
            <w:r w:rsidR="00E60CB5">
              <w:rPr>
                <w:noProof/>
                <w:webHidden/>
              </w:rPr>
              <w:tab/>
            </w:r>
            <w:r w:rsidR="00E60CB5">
              <w:rPr>
                <w:noProof/>
                <w:webHidden/>
              </w:rPr>
              <w:fldChar w:fldCharType="begin"/>
            </w:r>
            <w:r w:rsidR="00E60CB5">
              <w:rPr>
                <w:noProof/>
                <w:webHidden/>
              </w:rPr>
              <w:instrText xml:space="preserve"> PAGEREF _Toc117853030 \h </w:instrText>
            </w:r>
            <w:r w:rsidR="00E60CB5">
              <w:rPr>
                <w:noProof/>
                <w:webHidden/>
              </w:rPr>
            </w:r>
            <w:r w:rsidR="00E60CB5">
              <w:rPr>
                <w:noProof/>
                <w:webHidden/>
              </w:rPr>
              <w:fldChar w:fldCharType="separate"/>
            </w:r>
            <w:r w:rsidR="00E60CB5">
              <w:rPr>
                <w:noProof/>
                <w:webHidden/>
              </w:rPr>
              <w:t>7</w:t>
            </w:r>
            <w:r w:rsidR="00E60CB5">
              <w:rPr>
                <w:noProof/>
                <w:webHidden/>
              </w:rPr>
              <w:fldChar w:fldCharType="end"/>
            </w:r>
          </w:hyperlink>
        </w:p>
        <w:p w14:paraId="6695D83F" w14:textId="48CE6B74"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31" w:history="1">
            <w:r w:rsidR="00E60CB5" w:rsidRPr="00D82BF5">
              <w:rPr>
                <w:rStyle w:val="Hyperlink"/>
                <w:noProof/>
              </w:rPr>
              <w:t>3)</w:t>
            </w:r>
            <w:r w:rsidR="00E60CB5">
              <w:rPr>
                <w:rFonts w:cstheme="minorBidi"/>
                <w:smallCaps w:val="0"/>
                <w:noProof/>
                <w:sz w:val="24"/>
                <w:szCs w:val="24"/>
                <w:lang w:val="en-AU" w:eastAsia="en-GB" w:bidi="ar-SA"/>
              </w:rPr>
              <w:tab/>
            </w:r>
            <w:r w:rsidR="00E60CB5" w:rsidRPr="00D82BF5">
              <w:rPr>
                <w:rStyle w:val="Hyperlink"/>
                <w:noProof/>
              </w:rPr>
              <w:t>Optimal Number of Clusters Model</w:t>
            </w:r>
            <w:r w:rsidR="00E60CB5">
              <w:rPr>
                <w:noProof/>
                <w:webHidden/>
              </w:rPr>
              <w:tab/>
            </w:r>
            <w:r w:rsidR="00E60CB5">
              <w:rPr>
                <w:noProof/>
                <w:webHidden/>
              </w:rPr>
              <w:fldChar w:fldCharType="begin"/>
            </w:r>
            <w:r w:rsidR="00E60CB5">
              <w:rPr>
                <w:noProof/>
                <w:webHidden/>
              </w:rPr>
              <w:instrText xml:space="preserve"> PAGEREF _Toc117853031 \h </w:instrText>
            </w:r>
            <w:r w:rsidR="00E60CB5">
              <w:rPr>
                <w:noProof/>
                <w:webHidden/>
              </w:rPr>
            </w:r>
            <w:r w:rsidR="00E60CB5">
              <w:rPr>
                <w:noProof/>
                <w:webHidden/>
              </w:rPr>
              <w:fldChar w:fldCharType="separate"/>
            </w:r>
            <w:r w:rsidR="00E60CB5">
              <w:rPr>
                <w:noProof/>
                <w:webHidden/>
              </w:rPr>
              <w:t>8</w:t>
            </w:r>
            <w:r w:rsidR="00E60CB5">
              <w:rPr>
                <w:noProof/>
                <w:webHidden/>
              </w:rPr>
              <w:fldChar w:fldCharType="end"/>
            </w:r>
          </w:hyperlink>
        </w:p>
        <w:p w14:paraId="1D95E3EC" w14:textId="5507A358"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32"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Visualisation of Clusters</w:t>
            </w:r>
            <w:r w:rsidR="00E60CB5">
              <w:rPr>
                <w:noProof/>
                <w:webHidden/>
              </w:rPr>
              <w:tab/>
            </w:r>
            <w:r w:rsidR="00E60CB5">
              <w:rPr>
                <w:noProof/>
                <w:webHidden/>
              </w:rPr>
              <w:fldChar w:fldCharType="begin"/>
            </w:r>
            <w:r w:rsidR="00E60CB5">
              <w:rPr>
                <w:noProof/>
                <w:webHidden/>
              </w:rPr>
              <w:instrText xml:space="preserve"> PAGEREF _Toc117853032 \h </w:instrText>
            </w:r>
            <w:r w:rsidR="00E60CB5">
              <w:rPr>
                <w:noProof/>
                <w:webHidden/>
              </w:rPr>
            </w:r>
            <w:r w:rsidR="00E60CB5">
              <w:rPr>
                <w:noProof/>
                <w:webHidden/>
              </w:rPr>
              <w:fldChar w:fldCharType="separate"/>
            </w:r>
            <w:r w:rsidR="00E60CB5">
              <w:rPr>
                <w:noProof/>
                <w:webHidden/>
              </w:rPr>
              <w:t>8</w:t>
            </w:r>
            <w:r w:rsidR="00E60CB5">
              <w:rPr>
                <w:noProof/>
                <w:webHidden/>
              </w:rPr>
              <w:fldChar w:fldCharType="end"/>
            </w:r>
          </w:hyperlink>
        </w:p>
        <w:p w14:paraId="1A5591F4" w14:textId="1E685751"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33"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Characterisation of Clusters</w:t>
            </w:r>
            <w:r w:rsidR="00E60CB5">
              <w:rPr>
                <w:noProof/>
                <w:webHidden/>
              </w:rPr>
              <w:tab/>
            </w:r>
            <w:r w:rsidR="00E60CB5">
              <w:rPr>
                <w:noProof/>
                <w:webHidden/>
              </w:rPr>
              <w:fldChar w:fldCharType="begin"/>
            </w:r>
            <w:r w:rsidR="00E60CB5">
              <w:rPr>
                <w:noProof/>
                <w:webHidden/>
              </w:rPr>
              <w:instrText xml:space="preserve"> PAGEREF _Toc117853033 \h </w:instrText>
            </w:r>
            <w:r w:rsidR="00E60CB5">
              <w:rPr>
                <w:noProof/>
                <w:webHidden/>
              </w:rPr>
            </w:r>
            <w:r w:rsidR="00E60CB5">
              <w:rPr>
                <w:noProof/>
                <w:webHidden/>
              </w:rPr>
              <w:fldChar w:fldCharType="separate"/>
            </w:r>
            <w:r w:rsidR="00E60CB5">
              <w:rPr>
                <w:noProof/>
                <w:webHidden/>
              </w:rPr>
              <w:t>9</w:t>
            </w:r>
            <w:r w:rsidR="00E60CB5">
              <w:rPr>
                <w:noProof/>
                <w:webHidden/>
              </w:rPr>
              <w:fldChar w:fldCharType="end"/>
            </w:r>
          </w:hyperlink>
        </w:p>
        <w:p w14:paraId="5FCD007A" w14:textId="05AC09BC"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34" w:history="1">
            <w:r w:rsidR="00E60CB5" w:rsidRPr="00D82BF5">
              <w:rPr>
                <w:rStyle w:val="Hyperlink"/>
                <w:noProof/>
              </w:rPr>
              <w:t>4)</w:t>
            </w:r>
            <w:r w:rsidR="00E60CB5">
              <w:rPr>
                <w:rFonts w:cstheme="minorBidi"/>
                <w:smallCaps w:val="0"/>
                <w:noProof/>
                <w:sz w:val="24"/>
                <w:szCs w:val="24"/>
                <w:lang w:val="en-AU" w:eastAsia="en-GB" w:bidi="ar-SA"/>
              </w:rPr>
              <w:tab/>
            </w:r>
            <w:r w:rsidR="00E60CB5" w:rsidRPr="00D82BF5">
              <w:rPr>
                <w:rStyle w:val="Hyperlink"/>
                <w:noProof/>
              </w:rPr>
              <w:t>Clustering Model with Age</w:t>
            </w:r>
            <w:r w:rsidR="00E60CB5">
              <w:rPr>
                <w:noProof/>
                <w:webHidden/>
              </w:rPr>
              <w:tab/>
            </w:r>
            <w:r w:rsidR="00E60CB5">
              <w:rPr>
                <w:noProof/>
                <w:webHidden/>
              </w:rPr>
              <w:fldChar w:fldCharType="begin"/>
            </w:r>
            <w:r w:rsidR="00E60CB5">
              <w:rPr>
                <w:noProof/>
                <w:webHidden/>
              </w:rPr>
              <w:instrText xml:space="preserve"> PAGEREF _Toc117853034 \h </w:instrText>
            </w:r>
            <w:r w:rsidR="00E60CB5">
              <w:rPr>
                <w:noProof/>
                <w:webHidden/>
              </w:rPr>
            </w:r>
            <w:r w:rsidR="00E60CB5">
              <w:rPr>
                <w:noProof/>
                <w:webHidden/>
              </w:rPr>
              <w:fldChar w:fldCharType="separate"/>
            </w:r>
            <w:r w:rsidR="00E60CB5">
              <w:rPr>
                <w:noProof/>
                <w:webHidden/>
              </w:rPr>
              <w:t>10</w:t>
            </w:r>
            <w:r w:rsidR="00E60CB5">
              <w:rPr>
                <w:noProof/>
                <w:webHidden/>
              </w:rPr>
              <w:fldChar w:fldCharType="end"/>
            </w:r>
          </w:hyperlink>
        </w:p>
        <w:p w14:paraId="5698230F" w14:textId="5C3F0EB5"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35"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Clustering Algorithm</w:t>
            </w:r>
            <w:r w:rsidR="00E60CB5">
              <w:rPr>
                <w:noProof/>
                <w:webHidden/>
              </w:rPr>
              <w:tab/>
            </w:r>
            <w:r w:rsidR="00E60CB5">
              <w:rPr>
                <w:noProof/>
                <w:webHidden/>
              </w:rPr>
              <w:fldChar w:fldCharType="begin"/>
            </w:r>
            <w:r w:rsidR="00E60CB5">
              <w:rPr>
                <w:noProof/>
                <w:webHidden/>
              </w:rPr>
              <w:instrText xml:space="preserve"> PAGEREF _Toc117853035 \h </w:instrText>
            </w:r>
            <w:r w:rsidR="00E60CB5">
              <w:rPr>
                <w:noProof/>
                <w:webHidden/>
              </w:rPr>
            </w:r>
            <w:r w:rsidR="00E60CB5">
              <w:rPr>
                <w:noProof/>
                <w:webHidden/>
              </w:rPr>
              <w:fldChar w:fldCharType="separate"/>
            </w:r>
            <w:r w:rsidR="00E60CB5">
              <w:rPr>
                <w:noProof/>
                <w:webHidden/>
              </w:rPr>
              <w:t>10</w:t>
            </w:r>
            <w:r w:rsidR="00E60CB5">
              <w:rPr>
                <w:noProof/>
                <w:webHidden/>
              </w:rPr>
              <w:fldChar w:fldCharType="end"/>
            </w:r>
          </w:hyperlink>
        </w:p>
        <w:p w14:paraId="2585CF04" w14:textId="173EF421"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36"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Cluster Centroids</w:t>
            </w:r>
            <w:r w:rsidR="00E60CB5">
              <w:rPr>
                <w:noProof/>
                <w:webHidden/>
              </w:rPr>
              <w:tab/>
            </w:r>
            <w:r w:rsidR="00E60CB5">
              <w:rPr>
                <w:noProof/>
                <w:webHidden/>
              </w:rPr>
              <w:fldChar w:fldCharType="begin"/>
            </w:r>
            <w:r w:rsidR="00E60CB5">
              <w:rPr>
                <w:noProof/>
                <w:webHidden/>
              </w:rPr>
              <w:instrText xml:space="preserve"> PAGEREF _Toc117853036 \h </w:instrText>
            </w:r>
            <w:r w:rsidR="00E60CB5">
              <w:rPr>
                <w:noProof/>
                <w:webHidden/>
              </w:rPr>
            </w:r>
            <w:r w:rsidR="00E60CB5">
              <w:rPr>
                <w:noProof/>
                <w:webHidden/>
              </w:rPr>
              <w:fldChar w:fldCharType="separate"/>
            </w:r>
            <w:r w:rsidR="00E60CB5">
              <w:rPr>
                <w:noProof/>
                <w:webHidden/>
              </w:rPr>
              <w:t>10</w:t>
            </w:r>
            <w:r w:rsidR="00E60CB5">
              <w:rPr>
                <w:noProof/>
                <w:webHidden/>
              </w:rPr>
              <w:fldChar w:fldCharType="end"/>
            </w:r>
          </w:hyperlink>
        </w:p>
        <w:p w14:paraId="19639AC2" w14:textId="07855D3E"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37" w:history="1">
            <w:r w:rsidR="00E60CB5" w:rsidRPr="00D82BF5">
              <w:rPr>
                <w:rStyle w:val="Hyperlink"/>
                <w:noProof/>
              </w:rPr>
              <w:t>5)</w:t>
            </w:r>
            <w:r w:rsidR="00E60CB5">
              <w:rPr>
                <w:rFonts w:cstheme="minorBidi"/>
                <w:smallCaps w:val="0"/>
                <w:noProof/>
                <w:sz w:val="24"/>
                <w:szCs w:val="24"/>
                <w:lang w:val="en-AU" w:eastAsia="en-GB" w:bidi="ar-SA"/>
              </w:rPr>
              <w:tab/>
            </w:r>
            <w:r w:rsidR="00E60CB5" w:rsidRPr="00D82BF5">
              <w:rPr>
                <w:rStyle w:val="Hyperlink"/>
                <w:noProof/>
              </w:rPr>
              <w:t>Clustering Interpretation Differences</w:t>
            </w:r>
            <w:r w:rsidR="00E60CB5">
              <w:rPr>
                <w:noProof/>
                <w:webHidden/>
              </w:rPr>
              <w:tab/>
            </w:r>
            <w:r w:rsidR="00E60CB5">
              <w:rPr>
                <w:noProof/>
                <w:webHidden/>
              </w:rPr>
              <w:fldChar w:fldCharType="begin"/>
            </w:r>
            <w:r w:rsidR="00E60CB5">
              <w:rPr>
                <w:noProof/>
                <w:webHidden/>
              </w:rPr>
              <w:instrText xml:space="preserve"> PAGEREF _Toc117853037 \h </w:instrText>
            </w:r>
            <w:r w:rsidR="00E60CB5">
              <w:rPr>
                <w:noProof/>
                <w:webHidden/>
              </w:rPr>
            </w:r>
            <w:r w:rsidR="00E60CB5">
              <w:rPr>
                <w:noProof/>
                <w:webHidden/>
              </w:rPr>
              <w:fldChar w:fldCharType="separate"/>
            </w:r>
            <w:r w:rsidR="00E60CB5">
              <w:rPr>
                <w:noProof/>
                <w:webHidden/>
              </w:rPr>
              <w:t>10</w:t>
            </w:r>
            <w:r w:rsidR="00E60CB5">
              <w:rPr>
                <w:noProof/>
                <w:webHidden/>
              </w:rPr>
              <w:fldChar w:fldCharType="end"/>
            </w:r>
          </w:hyperlink>
        </w:p>
        <w:p w14:paraId="1D34B0D6" w14:textId="6BC6816E"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38" w:history="1">
            <w:r w:rsidR="00E60CB5" w:rsidRPr="00D82BF5">
              <w:rPr>
                <w:rStyle w:val="Hyperlink"/>
                <w:noProof/>
              </w:rPr>
              <w:t>6)</w:t>
            </w:r>
            <w:r w:rsidR="00E60CB5">
              <w:rPr>
                <w:rFonts w:cstheme="minorBidi"/>
                <w:smallCaps w:val="0"/>
                <w:noProof/>
                <w:sz w:val="24"/>
                <w:szCs w:val="24"/>
                <w:lang w:val="en-AU" w:eastAsia="en-GB" w:bidi="ar-SA"/>
              </w:rPr>
              <w:tab/>
            </w:r>
            <w:r w:rsidR="00E60CB5" w:rsidRPr="00D82BF5">
              <w:rPr>
                <w:rStyle w:val="Hyperlink"/>
                <w:noProof/>
              </w:rPr>
              <w:t>Decision Making Outcomes</w:t>
            </w:r>
            <w:r w:rsidR="00E60CB5">
              <w:rPr>
                <w:noProof/>
                <w:webHidden/>
              </w:rPr>
              <w:tab/>
            </w:r>
            <w:r w:rsidR="00E60CB5">
              <w:rPr>
                <w:noProof/>
                <w:webHidden/>
              </w:rPr>
              <w:fldChar w:fldCharType="begin"/>
            </w:r>
            <w:r w:rsidR="00E60CB5">
              <w:rPr>
                <w:noProof/>
                <w:webHidden/>
              </w:rPr>
              <w:instrText xml:space="preserve"> PAGEREF _Toc117853038 \h </w:instrText>
            </w:r>
            <w:r w:rsidR="00E60CB5">
              <w:rPr>
                <w:noProof/>
                <w:webHidden/>
              </w:rPr>
            </w:r>
            <w:r w:rsidR="00E60CB5">
              <w:rPr>
                <w:noProof/>
                <w:webHidden/>
              </w:rPr>
              <w:fldChar w:fldCharType="separate"/>
            </w:r>
            <w:r w:rsidR="00E60CB5">
              <w:rPr>
                <w:noProof/>
                <w:webHidden/>
              </w:rPr>
              <w:t>11</w:t>
            </w:r>
            <w:r w:rsidR="00E60CB5">
              <w:rPr>
                <w:noProof/>
                <w:webHidden/>
              </w:rPr>
              <w:fldChar w:fldCharType="end"/>
            </w:r>
          </w:hyperlink>
        </w:p>
        <w:p w14:paraId="0970C99A" w14:textId="0097115F" w:rsidR="00E60CB5" w:rsidRDefault="003F34A5">
          <w:pPr>
            <w:pStyle w:val="TOC1"/>
            <w:tabs>
              <w:tab w:val="right" w:leader="dot" w:pos="9016"/>
            </w:tabs>
            <w:rPr>
              <w:rFonts w:cstheme="minorBidi"/>
              <w:b w:val="0"/>
              <w:bCs w:val="0"/>
              <w:caps w:val="0"/>
              <w:noProof/>
              <w:sz w:val="24"/>
              <w:szCs w:val="24"/>
              <w:lang w:val="en-AU" w:eastAsia="en-GB" w:bidi="ar-SA"/>
            </w:rPr>
          </w:pPr>
          <w:hyperlink w:anchor="_Toc117853039" w:history="1">
            <w:r w:rsidR="00E60CB5" w:rsidRPr="00D82BF5">
              <w:rPr>
                <w:rStyle w:val="Hyperlink"/>
                <w:noProof/>
              </w:rPr>
              <w:t>Project C: Predictive Mining: Decision Tree Models</w:t>
            </w:r>
            <w:r w:rsidR="00E60CB5">
              <w:rPr>
                <w:noProof/>
                <w:webHidden/>
              </w:rPr>
              <w:tab/>
            </w:r>
            <w:r w:rsidR="00E60CB5">
              <w:rPr>
                <w:noProof/>
                <w:webHidden/>
              </w:rPr>
              <w:fldChar w:fldCharType="begin"/>
            </w:r>
            <w:r w:rsidR="00E60CB5">
              <w:rPr>
                <w:noProof/>
                <w:webHidden/>
              </w:rPr>
              <w:instrText xml:space="preserve"> PAGEREF _Toc117853039 \h </w:instrText>
            </w:r>
            <w:r w:rsidR="00E60CB5">
              <w:rPr>
                <w:noProof/>
                <w:webHidden/>
              </w:rPr>
            </w:r>
            <w:r w:rsidR="00E60CB5">
              <w:rPr>
                <w:noProof/>
                <w:webHidden/>
              </w:rPr>
              <w:fldChar w:fldCharType="separate"/>
            </w:r>
            <w:r w:rsidR="00E60CB5">
              <w:rPr>
                <w:noProof/>
                <w:webHidden/>
              </w:rPr>
              <w:t>12</w:t>
            </w:r>
            <w:r w:rsidR="00E60CB5">
              <w:rPr>
                <w:noProof/>
                <w:webHidden/>
              </w:rPr>
              <w:fldChar w:fldCharType="end"/>
            </w:r>
          </w:hyperlink>
        </w:p>
        <w:p w14:paraId="46F2D3D7" w14:textId="6F8DC23B"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40" w:history="1">
            <w:r w:rsidR="00E60CB5" w:rsidRPr="00D82BF5">
              <w:rPr>
                <w:rStyle w:val="Hyperlink"/>
                <w:noProof/>
              </w:rPr>
              <w:t>1)</w:t>
            </w:r>
            <w:r w:rsidR="00E60CB5">
              <w:rPr>
                <w:rFonts w:cstheme="minorBidi"/>
                <w:smallCaps w:val="0"/>
                <w:noProof/>
                <w:sz w:val="24"/>
                <w:szCs w:val="24"/>
                <w:lang w:val="en-AU" w:eastAsia="en-GB" w:bidi="ar-SA"/>
              </w:rPr>
              <w:tab/>
            </w:r>
            <w:r w:rsidR="00E60CB5" w:rsidRPr="00D82BF5">
              <w:rPr>
                <w:rStyle w:val="Hyperlink"/>
                <w:noProof/>
              </w:rPr>
              <w:t>Pre Processing</w:t>
            </w:r>
            <w:r w:rsidR="00E60CB5">
              <w:rPr>
                <w:noProof/>
                <w:webHidden/>
              </w:rPr>
              <w:tab/>
            </w:r>
            <w:r w:rsidR="00E60CB5">
              <w:rPr>
                <w:noProof/>
                <w:webHidden/>
              </w:rPr>
              <w:fldChar w:fldCharType="begin"/>
            </w:r>
            <w:r w:rsidR="00E60CB5">
              <w:rPr>
                <w:noProof/>
                <w:webHidden/>
              </w:rPr>
              <w:instrText xml:space="preserve"> PAGEREF _Toc117853040 \h </w:instrText>
            </w:r>
            <w:r w:rsidR="00E60CB5">
              <w:rPr>
                <w:noProof/>
                <w:webHidden/>
              </w:rPr>
            </w:r>
            <w:r w:rsidR="00E60CB5">
              <w:rPr>
                <w:noProof/>
                <w:webHidden/>
              </w:rPr>
              <w:fldChar w:fldCharType="separate"/>
            </w:r>
            <w:r w:rsidR="00E60CB5">
              <w:rPr>
                <w:noProof/>
                <w:webHidden/>
              </w:rPr>
              <w:t>12</w:t>
            </w:r>
            <w:r w:rsidR="00E60CB5">
              <w:rPr>
                <w:noProof/>
                <w:webHidden/>
              </w:rPr>
              <w:fldChar w:fldCharType="end"/>
            </w:r>
          </w:hyperlink>
        </w:p>
        <w:p w14:paraId="6CB5B01A" w14:textId="391394A0"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41" w:history="1">
            <w:r w:rsidR="00E60CB5" w:rsidRPr="00D82BF5">
              <w:rPr>
                <w:rStyle w:val="Hyperlink"/>
                <w:noProof/>
              </w:rPr>
              <w:t>2)</w:t>
            </w:r>
            <w:r w:rsidR="00E60CB5">
              <w:rPr>
                <w:rFonts w:cstheme="minorBidi"/>
                <w:smallCaps w:val="0"/>
                <w:noProof/>
                <w:sz w:val="24"/>
                <w:szCs w:val="24"/>
                <w:lang w:val="en-AU" w:eastAsia="en-GB" w:bidi="ar-SA"/>
              </w:rPr>
              <w:tab/>
            </w:r>
            <w:r w:rsidR="00E60CB5" w:rsidRPr="00D82BF5">
              <w:rPr>
                <w:rStyle w:val="Hyperlink"/>
                <w:noProof/>
              </w:rPr>
              <w:t>Default Setting</w:t>
            </w:r>
            <w:r w:rsidR="00E60CB5">
              <w:rPr>
                <w:noProof/>
                <w:webHidden/>
              </w:rPr>
              <w:tab/>
            </w:r>
            <w:r w:rsidR="00E60CB5">
              <w:rPr>
                <w:noProof/>
                <w:webHidden/>
              </w:rPr>
              <w:fldChar w:fldCharType="begin"/>
            </w:r>
            <w:r w:rsidR="00E60CB5">
              <w:rPr>
                <w:noProof/>
                <w:webHidden/>
              </w:rPr>
              <w:instrText xml:space="preserve"> PAGEREF _Toc117853041 \h </w:instrText>
            </w:r>
            <w:r w:rsidR="00E60CB5">
              <w:rPr>
                <w:noProof/>
                <w:webHidden/>
              </w:rPr>
            </w:r>
            <w:r w:rsidR="00E60CB5">
              <w:rPr>
                <w:noProof/>
                <w:webHidden/>
              </w:rPr>
              <w:fldChar w:fldCharType="separate"/>
            </w:r>
            <w:r w:rsidR="00E60CB5">
              <w:rPr>
                <w:noProof/>
                <w:webHidden/>
              </w:rPr>
              <w:t>12</w:t>
            </w:r>
            <w:r w:rsidR="00E60CB5">
              <w:rPr>
                <w:noProof/>
                <w:webHidden/>
              </w:rPr>
              <w:fldChar w:fldCharType="end"/>
            </w:r>
          </w:hyperlink>
        </w:p>
        <w:p w14:paraId="1131BCD9" w14:textId="591F834D"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2"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Classification Accuracy</w:t>
            </w:r>
            <w:r w:rsidR="00E60CB5">
              <w:rPr>
                <w:noProof/>
                <w:webHidden/>
              </w:rPr>
              <w:tab/>
            </w:r>
            <w:r w:rsidR="00E60CB5">
              <w:rPr>
                <w:noProof/>
                <w:webHidden/>
              </w:rPr>
              <w:fldChar w:fldCharType="begin"/>
            </w:r>
            <w:r w:rsidR="00E60CB5">
              <w:rPr>
                <w:noProof/>
                <w:webHidden/>
              </w:rPr>
              <w:instrText xml:space="preserve"> PAGEREF _Toc117853042 \h </w:instrText>
            </w:r>
            <w:r w:rsidR="00E60CB5">
              <w:rPr>
                <w:noProof/>
                <w:webHidden/>
              </w:rPr>
            </w:r>
            <w:r w:rsidR="00E60CB5">
              <w:rPr>
                <w:noProof/>
                <w:webHidden/>
              </w:rPr>
              <w:fldChar w:fldCharType="separate"/>
            </w:r>
            <w:r w:rsidR="00E60CB5">
              <w:rPr>
                <w:noProof/>
                <w:webHidden/>
              </w:rPr>
              <w:t>12</w:t>
            </w:r>
            <w:r w:rsidR="00E60CB5">
              <w:rPr>
                <w:noProof/>
                <w:webHidden/>
              </w:rPr>
              <w:fldChar w:fldCharType="end"/>
            </w:r>
          </w:hyperlink>
        </w:p>
        <w:p w14:paraId="3C269DC9" w14:textId="0BCFF1A8"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3"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Size of Tree</w:t>
            </w:r>
            <w:r w:rsidR="00E60CB5">
              <w:rPr>
                <w:noProof/>
                <w:webHidden/>
              </w:rPr>
              <w:tab/>
            </w:r>
            <w:r w:rsidR="00E60CB5">
              <w:rPr>
                <w:noProof/>
                <w:webHidden/>
              </w:rPr>
              <w:fldChar w:fldCharType="begin"/>
            </w:r>
            <w:r w:rsidR="00E60CB5">
              <w:rPr>
                <w:noProof/>
                <w:webHidden/>
              </w:rPr>
              <w:instrText xml:space="preserve"> PAGEREF _Toc117853043 \h </w:instrText>
            </w:r>
            <w:r w:rsidR="00E60CB5">
              <w:rPr>
                <w:noProof/>
                <w:webHidden/>
              </w:rPr>
            </w:r>
            <w:r w:rsidR="00E60CB5">
              <w:rPr>
                <w:noProof/>
                <w:webHidden/>
              </w:rPr>
              <w:fldChar w:fldCharType="separate"/>
            </w:r>
            <w:r w:rsidR="00E60CB5">
              <w:rPr>
                <w:noProof/>
                <w:webHidden/>
              </w:rPr>
              <w:t>12</w:t>
            </w:r>
            <w:r w:rsidR="00E60CB5">
              <w:rPr>
                <w:noProof/>
                <w:webHidden/>
              </w:rPr>
              <w:fldChar w:fldCharType="end"/>
            </w:r>
          </w:hyperlink>
        </w:p>
        <w:p w14:paraId="307FF067" w14:textId="6484922C"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4"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First Split Variable</w:t>
            </w:r>
            <w:r w:rsidR="00E60CB5">
              <w:rPr>
                <w:noProof/>
                <w:webHidden/>
              </w:rPr>
              <w:tab/>
            </w:r>
            <w:r w:rsidR="00E60CB5">
              <w:rPr>
                <w:noProof/>
                <w:webHidden/>
              </w:rPr>
              <w:fldChar w:fldCharType="begin"/>
            </w:r>
            <w:r w:rsidR="00E60CB5">
              <w:rPr>
                <w:noProof/>
                <w:webHidden/>
              </w:rPr>
              <w:instrText xml:space="preserve"> PAGEREF _Toc117853044 \h </w:instrText>
            </w:r>
            <w:r w:rsidR="00E60CB5">
              <w:rPr>
                <w:noProof/>
                <w:webHidden/>
              </w:rPr>
            </w:r>
            <w:r w:rsidR="00E60CB5">
              <w:rPr>
                <w:noProof/>
                <w:webHidden/>
              </w:rPr>
              <w:fldChar w:fldCharType="separate"/>
            </w:r>
            <w:r w:rsidR="00E60CB5">
              <w:rPr>
                <w:noProof/>
                <w:webHidden/>
              </w:rPr>
              <w:t>12</w:t>
            </w:r>
            <w:r w:rsidR="00E60CB5">
              <w:rPr>
                <w:noProof/>
                <w:webHidden/>
              </w:rPr>
              <w:fldChar w:fldCharType="end"/>
            </w:r>
          </w:hyperlink>
        </w:p>
        <w:p w14:paraId="373664BA" w14:textId="103D3098"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5"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Important Variables</w:t>
            </w:r>
            <w:r w:rsidR="00E60CB5">
              <w:rPr>
                <w:noProof/>
                <w:webHidden/>
              </w:rPr>
              <w:tab/>
            </w:r>
            <w:r w:rsidR="00E60CB5">
              <w:rPr>
                <w:noProof/>
                <w:webHidden/>
              </w:rPr>
              <w:fldChar w:fldCharType="begin"/>
            </w:r>
            <w:r w:rsidR="00E60CB5">
              <w:rPr>
                <w:noProof/>
                <w:webHidden/>
              </w:rPr>
              <w:instrText xml:space="preserve"> PAGEREF _Toc117853045 \h </w:instrText>
            </w:r>
            <w:r w:rsidR="00E60CB5">
              <w:rPr>
                <w:noProof/>
                <w:webHidden/>
              </w:rPr>
            </w:r>
            <w:r w:rsidR="00E60CB5">
              <w:rPr>
                <w:noProof/>
                <w:webHidden/>
              </w:rPr>
              <w:fldChar w:fldCharType="separate"/>
            </w:r>
            <w:r w:rsidR="00E60CB5">
              <w:rPr>
                <w:noProof/>
                <w:webHidden/>
              </w:rPr>
              <w:t>13</w:t>
            </w:r>
            <w:r w:rsidR="00E60CB5">
              <w:rPr>
                <w:noProof/>
                <w:webHidden/>
              </w:rPr>
              <w:fldChar w:fldCharType="end"/>
            </w:r>
          </w:hyperlink>
        </w:p>
        <w:p w14:paraId="3CC30E16" w14:textId="444953D5"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6" w:history="1">
            <w:r w:rsidR="00E60CB5" w:rsidRPr="00D82BF5">
              <w:rPr>
                <w:rStyle w:val="Hyperlink"/>
                <w:noProof/>
              </w:rPr>
              <w:t>e)</w:t>
            </w:r>
            <w:r w:rsidR="00E60CB5">
              <w:rPr>
                <w:rFonts w:cstheme="minorBidi"/>
                <w:i w:val="0"/>
                <w:iCs w:val="0"/>
                <w:noProof/>
                <w:sz w:val="24"/>
                <w:szCs w:val="24"/>
                <w:lang w:val="en-AU" w:eastAsia="en-GB" w:bidi="ar-SA"/>
              </w:rPr>
              <w:tab/>
            </w:r>
            <w:r w:rsidR="00E60CB5" w:rsidRPr="00D82BF5">
              <w:rPr>
                <w:rStyle w:val="Hyperlink"/>
                <w:noProof/>
              </w:rPr>
              <w:t>Parameters</w:t>
            </w:r>
            <w:r w:rsidR="00E60CB5">
              <w:rPr>
                <w:noProof/>
                <w:webHidden/>
              </w:rPr>
              <w:tab/>
            </w:r>
            <w:r w:rsidR="00E60CB5">
              <w:rPr>
                <w:noProof/>
                <w:webHidden/>
              </w:rPr>
              <w:fldChar w:fldCharType="begin"/>
            </w:r>
            <w:r w:rsidR="00E60CB5">
              <w:rPr>
                <w:noProof/>
                <w:webHidden/>
              </w:rPr>
              <w:instrText xml:space="preserve"> PAGEREF _Toc117853046 \h </w:instrText>
            </w:r>
            <w:r w:rsidR="00E60CB5">
              <w:rPr>
                <w:noProof/>
                <w:webHidden/>
              </w:rPr>
            </w:r>
            <w:r w:rsidR="00E60CB5">
              <w:rPr>
                <w:noProof/>
                <w:webHidden/>
              </w:rPr>
              <w:fldChar w:fldCharType="separate"/>
            </w:r>
            <w:r w:rsidR="00E60CB5">
              <w:rPr>
                <w:noProof/>
                <w:webHidden/>
              </w:rPr>
              <w:t>13</w:t>
            </w:r>
            <w:r w:rsidR="00E60CB5">
              <w:rPr>
                <w:noProof/>
                <w:webHidden/>
              </w:rPr>
              <w:fldChar w:fldCharType="end"/>
            </w:r>
          </w:hyperlink>
        </w:p>
        <w:p w14:paraId="220025A8" w14:textId="2561C59E"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47" w:history="1">
            <w:r w:rsidR="00E60CB5" w:rsidRPr="00D82BF5">
              <w:rPr>
                <w:rStyle w:val="Hyperlink"/>
                <w:noProof/>
              </w:rPr>
              <w:t>3)</w:t>
            </w:r>
            <w:r w:rsidR="00E60CB5">
              <w:rPr>
                <w:rFonts w:cstheme="minorBidi"/>
                <w:smallCaps w:val="0"/>
                <w:noProof/>
                <w:sz w:val="24"/>
                <w:szCs w:val="24"/>
                <w:lang w:val="en-AU" w:eastAsia="en-GB" w:bidi="ar-SA"/>
              </w:rPr>
              <w:tab/>
            </w:r>
            <w:r w:rsidR="00E60CB5" w:rsidRPr="00D82BF5">
              <w:rPr>
                <w:rStyle w:val="Hyperlink"/>
                <w:noProof/>
              </w:rPr>
              <w:t>GridSearchCV</w:t>
            </w:r>
            <w:r w:rsidR="00E60CB5">
              <w:rPr>
                <w:noProof/>
                <w:webHidden/>
              </w:rPr>
              <w:tab/>
            </w:r>
            <w:r w:rsidR="00E60CB5">
              <w:rPr>
                <w:noProof/>
                <w:webHidden/>
              </w:rPr>
              <w:fldChar w:fldCharType="begin"/>
            </w:r>
            <w:r w:rsidR="00E60CB5">
              <w:rPr>
                <w:noProof/>
                <w:webHidden/>
              </w:rPr>
              <w:instrText xml:space="preserve"> PAGEREF _Toc117853047 \h </w:instrText>
            </w:r>
            <w:r w:rsidR="00E60CB5">
              <w:rPr>
                <w:noProof/>
                <w:webHidden/>
              </w:rPr>
            </w:r>
            <w:r w:rsidR="00E60CB5">
              <w:rPr>
                <w:noProof/>
                <w:webHidden/>
              </w:rPr>
              <w:fldChar w:fldCharType="separate"/>
            </w:r>
            <w:r w:rsidR="00E60CB5">
              <w:rPr>
                <w:noProof/>
                <w:webHidden/>
              </w:rPr>
              <w:t>13</w:t>
            </w:r>
            <w:r w:rsidR="00E60CB5">
              <w:rPr>
                <w:noProof/>
                <w:webHidden/>
              </w:rPr>
              <w:fldChar w:fldCharType="end"/>
            </w:r>
          </w:hyperlink>
        </w:p>
        <w:p w14:paraId="7AB15254" w14:textId="4C671CA0"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8"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Classification Accuracy</w:t>
            </w:r>
            <w:r w:rsidR="00E60CB5">
              <w:rPr>
                <w:noProof/>
                <w:webHidden/>
              </w:rPr>
              <w:tab/>
            </w:r>
            <w:r w:rsidR="00E60CB5">
              <w:rPr>
                <w:noProof/>
                <w:webHidden/>
              </w:rPr>
              <w:fldChar w:fldCharType="begin"/>
            </w:r>
            <w:r w:rsidR="00E60CB5">
              <w:rPr>
                <w:noProof/>
                <w:webHidden/>
              </w:rPr>
              <w:instrText xml:space="preserve"> PAGEREF _Toc117853048 \h </w:instrText>
            </w:r>
            <w:r w:rsidR="00E60CB5">
              <w:rPr>
                <w:noProof/>
                <w:webHidden/>
              </w:rPr>
            </w:r>
            <w:r w:rsidR="00E60CB5">
              <w:rPr>
                <w:noProof/>
                <w:webHidden/>
              </w:rPr>
              <w:fldChar w:fldCharType="separate"/>
            </w:r>
            <w:r w:rsidR="00E60CB5">
              <w:rPr>
                <w:noProof/>
                <w:webHidden/>
              </w:rPr>
              <w:t>13</w:t>
            </w:r>
            <w:r w:rsidR="00E60CB5">
              <w:rPr>
                <w:noProof/>
                <w:webHidden/>
              </w:rPr>
              <w:fldChar w:fldCharType="end"/>
            </w:r>
          </w:hyperlink>
        </w:p>
        <w:p w14:paraId="7FB05879" w14:textId="4135060E"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49"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Size of Tree</w:t>
            </w:r>
            <w:r w:rsidR="00E60CB5">
              <w:rPr>
                <w:noProof/>
                <w:webHidden/>
              </w:rPr>
              <w:tab/>
            </w:r>
            <w:r w:rsidR="00E60CB5">
              <w:rPr>
                <w:noProof/>
                <w:webHidden/>
              </w:rPr>
              <w:fldChar w:fldCharType="begin"/>
            </w:r>
            <w:r w:rsidR="00E60CB5">
              <w:rPr>
                <w:noProof/>
                <w:webHidden/>
              </w:rPr>
              <w:instrText xml:space="preserve"> PAGEREF _Toc117853049 \h </w:instrText>
            </w:r>
            <w:r w:rsidR="00E60CB5">
              <w:rPr>
                <w:noProof/>
                <w:webHidden/>
              </w:rPr>
            </w:r>
            <w:r w:rsidR="00E60CB5">
              <w:rPr>
                <w:noProof/>
                <w:webHidden/>
              </w:rPr>
              <w:fldChar w:fldCharType="separate"/>
            </w:r>
            <w:r w:rsidR="00E60CB5">
              <w:rPr>
                <w:noProof/>
                <w:webHidden/>
              </w:rPr>
              <w:t>13</w:t>
            </w:r>
            <w:r w:rsidR="00E60CB5">
              <w:rPr>
                <w:noProof/>
                <w:webHidden/>
              </w:rPr>
              <w:fldChar w:fldCharType="end"/>
            </w:r>
          </w:hyperlink>
        </w:p>
        <w:p w14:paraId="2B3F12D1" w14:textId="76EB2F0D"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50"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First Split Variable</w:t>
            </w:r>
            <w:r w:rsidR="00E60CB5">
              <w:rPr>
                <w:noProof/>
                <w:webHidden/>
              </w:rPr>
              <w:tab/>
            </w:r>
            <w:r w:rsidR="00E60CB5">
              <w:rPr>
                <w:noProof/>
                <w:webHidden/>
              </w:rPr>
              <w:fldChar w:fldCharType="begin"/>
            </w:r>
            <w:r w:rsidR="00E60CB5">
              <w:rPr>
                <w:noProof/>
                <w:webHidden/>
              </w:rPr>
              <w:instrText xml:space="preserve"> PAGEREF _Toc117853050 \h </w:instrText>
            </w:r>
            <w:r w:rsidR="00E60CB5">
              <w:rPr>
                <w:noProof/>
                <w:webHidden/>
              </w:rPr>
            </w:r>
            <w:r w:rsidR="00E60CB5">
              <w:rPr>
                <w:noProof/>
                <w:webHidden/>
              </w:rPr>
              <w:fldChar w:fldCharType="separate"/>
            </w:r>
            <w:r w:rsidR="00E60CB5">
              <w:rPr>
                <w:noProof/>
                <w:webHidden/>
              </w:rPr>
              <w:t>13</w:t>
            </w:r>
            <w:r w:rsidR="00E60CB5">
              <w:rPr>
                <w:noProof/>
                <w:webHidden/>
              </w:rPr>
              <w:fldChar w:fldCharType="end"/>
            </w:r>
          </w:hyperlink>
        </w:p>
        <w:p w14:paraId="2DC1B551" w14:textId="0D289D24"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51"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Important Variables</w:t>
            </w:r>
            <w:r w:rsidR="00E60CB5">
              <w:rPr>
                <w:noProof/>
                <w:webHidden/>
              </w:rPr>
              <w:tab/>
            </w:r>
            <w:r w:rsidR="00E60CB5">
              <w:rPr>
                <w:noProof/>
                <w:webHidden/>
              </w:rPr>
              <w:fldChar w:fldCharType="begin"/>
            </w:r>
            <w:r w:rsidR="00E60CB5">
              <w:rPr>
                <w:noProof/>
                <w:webHidden/>
              </w:rPr>
              <w:instrText xml:space="preserve"> PAGEREF _Toc117853051 \h </w:instrText>
            </w:r>
            <w:r w:rsidR="00E60CB5">
              <w:rPr>
                <w:noProof/>
                <w:webHidden/>
              </w:rPr>
            </w:r>
            <w:r w:rsidR="00E60CB5">
              <w:rPr>
                <w:noProof/>
                <w:webHidden/>
              </w:rPr>
              <w:fldChar w:fldCharType="separate"/>
            </w:r>
            <w:r w:rsidR="00E60CB5">
              <w:rPr>
                <w:noProof/>
                <w:webHidden/>
              </w:rPr>
              <w:t>14</w:t>
            </w:r>
            <w:r w:rsidR="00E60CB5">
              <w:rPr>
                <w:noProof/>
                <w:webHidden/>
              </w:rPr>
              <w:fldChar w:fldCharType="end"/>
            </w:r>
          </w:hyperlink>
        </w:p>
        <w:p w14:paraId="7B55B2A6" w14:textId="551B77E5"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52" w:history="1">
            <w:r w:rsidR="00E60CB5" w:rsidRPr="00D82BF5">
              <w:rPr>
                <w:rStyle w:val="Hyperlink"/>
                <w:noProof/>
              </w:rPr>
              <w:t>e)</w:t>
            </w:r>
            <w:r w:rsidR="00E60CB5">
              <w:rPr>
                <w:rFonts w:cstheme="minorBidi"/>
                <w:i w:val="0"/>
                <w:iCs w:val="0"/>
                <w:noProof/>
                <w:sz w:val="24"/>
                <w:szCs w:val="24"/>
                <w:lang w:val="en-AU" w:eastAsia="en-GB" w:bidi="ar-SA"/>
              </w:rPr>
              <w:tab/>
            </w:r>
            <w:r w:rsidR="00E60CB5" w:rsidRPr="00D82BF5">
              <w:rPr>
                <w:rStyle w:val="Hyperlink"/>
                <w:noProof/>
              </w:rPr>
              <w:t>Model Overfitting</w:t>
            </w:r>
            <w:r w:rsidR="00E60CB5">
              <w:rPr>
                <w:noProof/>
                <w:webHidden/>
              </w:rPr>
              <w:tab/>
            </w:r>
            <w:r w:rsidR="00E60CB5">
              <w:rPr>
                <w:noProof/>
                <w:webHidden/>
              </w:rPr>
              <w:fldChar w:fldCharType="begin"/>
            </w:r>
            <w:r w:rsidR="00E60CB5">
              <w:rPr>
                <w:noProof/>
                <w:webHidden/>
              </w:rPr>
              <w:instrText xml:space="preserve"> PAGEREF _Toc117853052 \h </w:instrText>
            </w:r>
            <w:r w:rsidR="00E60CB5">
              <w:rPr>
                <w:noProof/>
                <w:webHidden/>
              </w:rPr>
            </w:r>
            <w:r w:rsidR="00E60CB5">
              <w:rPr>
                <w:noProof/>
                <w:webHidden/>
              </w:rPr>
              <w:fldChar w:fldCharType="separate"/>
            </w:r>
            <w:r w:rsidR="00E60CB5">
              <w:rPr>
                <w:noProof/>
                <w:webHidden/>
              </w:rPr>
              <w:t>14</w:t>
            </w:r>
            <w:r w:rsidR="00E60CB5">
              <w:rPr>
                <w:noProof/>
                <w:webHidden/>
              </w:rPr>
              <w:fldChar w:fldCharType="end"/>
            </w:r>
          </w:hyperlink>
        </w:p>
        <w:p w14:paraId="21B37C6C" w14:textId="4007EAC3"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53" w:history="1">
            <w:r w:rsidR="00E60CB5" w:rsidRPr="00D82BF5">
              <w:rPr>
                <w:rStyle w:val="Hyperlink"/>
                <w:noProof/>
              </w:rPr>
              <w:t>4)</w:t>
            </w:r>
            <w:r w:rsidR="00E60CB5">
              <w:rPr>
                <w:rFonts w:cstheme="minorBidi"/>
                <w:smallCaps w:val="0"/>
                <w:noProof/>
                <w:sz w:val="24"/>
                <w:szCs w:val="24"/>
                <w:lang w:val="en-AU" w:eastAsia="en-GB" w:bidi="ar-SA"/>
              </w:rPr>
              <w:tab/>
            </w:r>
            <w:r w:rsidR="00E60CB5" w:rsidRPr="00D82BF5">
              <w:rPr>
                <w:rStyle w:val="Hyperlink"/>
                <w:noProof/>
              </w:rPr>
              <w:t>Differences between Models</w:t>
            </w:r>
            <w:r w:rsidR="00E60CB5">
              <w:rPr>
                <w:noProof/>
                <w:webHidden/>
              </w:rPr>
              <w:tab/>
            </w:r>
            <w:r w:rsidR="00E60CB5">
              <w:rPr>
                <w:noProof/>
                <w:webHidden/>
              </w:rPr>
              <w:fldChar w:fldCharType="begin"/>
            </w:r>
            <w:r w:rsidR="00E60CB5">
              <w:rPr>
                <w:noProof/>
                <w:webHidden/>
              </w:rPr>
              <w:instrText xml:space="preserve"> PAGEREF _Toc117853053 \h </w:instrText>
            </w:r>
            <w:r w:rsidR="00E60CB5">
              <w:rPr>
                <w:noProof/>
                <w:webHidden/>
              </w:rPr>
            </w:r>
            <w:r w:rsidR="00E60CB5">
              <w:rPr>
                <w:noProof/>
                <w:webHidden/>
              </w:rPr>
              <w:fldChar w:fldCharType="separate"/>
            </w:r>
            <w:r w:rsidR="00E60CB5">
              <w:rPr>
                <w:noProof/>
                <w:webHidden/>
              </w:rPr>
              <w:t>14</w:t>
            </w:r>
            <w:r w:rsidR="00E60CB5">
              <w:rPr>
                <w:noProof/>
                <w:webHidden/>
              </w:rPr>
              <w:fldChar w:fldCharType="end"/>
            </w:r>
          </w:hyperlink>
        </w:p>
        <w:p w14:paraId="7DB90748" w14:textId="1140AA80"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54" w:history="1">
            <w:r w:rsidR="00E60CB5" w:rsidRPr="00D82BF5">
              <w:rPr>
                <w:rStyle w:val="Hyperlink"/>
                <w:noProof/>
              </w:rPr>
              <w:t>5)</w:t>
            </w:r>
            <w:r w:rsidR="00E60CB5">
              <w:rPr>
                <w:rFonts w:cstheme="minorBidi"/>
                <w:smallCaps w:val="0"/>
                <w:noProof/>
                <w:sz w:val="24"/>
                <w:szCs w:val="24"/>
                <w:lang w:val="en-AU" w:eastAsia="en-GB" w:bidi="ar-SA"/>
              </w:rPr>
              <w:tab/>
            </w:r>
            <w:r w:rsidR="00E60CB5" w:rsidRPr="00D82BF5">
              <w:rPr>
                <w:rStyle w:val="Hyperlink"/>
                <w:noProof/>
              </w:rPr>
              <w:t>Overall Interpretation</w:t>
            </w:r>
            <w:r w:rsidR="00E60CB5">
              <w:rPr>
                <w:noProof/>
                <w:webHidden/>
              </w:rPr>
              <w:tab/>
            </w:r>
            <w:r w:rsidR="00E60CB5">
              <w:rPr>
                <w:noProof/>
                <w:webHidden/>
              </w:rPr>
              <w:fldChar w:fldCharType="begin"/>
            </w:r>
            <w:r w:rsidR="00E60CB5">
              <w:rPr>
                <w:noProof/>
                <w:webHidden/>
              </w:rPr>
              <w:instrText xml:space="preserve"> PAGEREF _Toc117853054 \h </w:instrText>
            </w:r>
            <w:r w:rsidR="00E60CB5">
              <w:rPr>
                <w:noProof/>
                <w:webHidden/>
              </w:rPr>
            </w:r>
            <w:r w:rsidR="00E60CB5">
              <w:rPr>
                <w:noProof/>
                <w:webHidden/>
              </w:rPr>
              <w:fldChar w:fldCharType="separate"/>
            </w:r>
            <w:r w:rsidR="00E60CB5">
              <w:rPr>
                <w:noProof/>
                <w:webHidden/>
              </w:rPr>
              <w:t>14</w:t>
            </w:r>
            <w:r w:rsidR="00E60CB5">
              <w:rPr>
                <w:noProof/>
                <w:webHidden/>
              </w:rPr>
              <w:fldChar w:fldCharType="end"/>
            </w:r>
          </w:hyperlink>
        </w:p>
        <w:p w14:paraId="3E59635F" w14:textId="45297A05" w:rsidR="00E60CB5" w:rsidRDefault="003F34A5">
          <w:pPr>
            <w:pStyle w:val="TOC1"/>
            <w:tabs>
              <w:tab w:val="right" w:leader="dot" w:pos="9016"/>
            </w:tabs>
            <w:rPr>
              <w:rFonts w:cstheme="minorBidi"/>
              <w:b w:val="0"/>
              <w:bCs w:val="0"/>
              <w:caps w:val="0"/>
              <w:noProof/>
              <w:sz w:val="24"/>
              <w:szCs w:val="24"/>
              <w:lang w:val="en-AU" w:eastAsia="en-GB" w:bidi="ar-SA"/>
            </w:rPr>
          </w:pPr>
          <w:hyperlink w:anchor="_Toc117853055" w:history="1">
            <w:r w:rsidR="00E60CB5" w:rsidRPr="00D82BF5">
              <w:rPr>
                <w:rStyle w:val="Hyperlink"/>
                <w:noProof/>
              </w:rPr>
              <w:t>Project C: Predictive Mining: Regression Models</w:t>
            </w:r>
            <w:r w:rsidR="00E60CB5">
              <w:rPr>
                <w:noProof/>
                <w:webHidden/>
              </w:rPr>
              <w:tab/>
            </w:r>
            <w:r w:rsidR="00E60CB5">
              <w:rPr>
                <w:noProof/>
                <w:webHidden/>
              </w:rPr>
              <w:fldChar w:fldCharType="begin"/>
            </w:r>
            <w:r w:rsidR="00E60CB5">
              <w:rPr>
                <w:noProof/>
                <w:webHidden/>
              </w:rPr>
              <w:instrText xml:space="preserve"> PAGEREF _Toc117853055 \h </w:instrText>
            </w:r>
            <w:r w:rsidR="00E60CB5">
              <w:rPr>
                <w:noProof/>
                <w:webHidden/>
              </w:rPr>
            </w:r>
            <w:r w:rsidR="00E60CB5">
              <w:rPr>
                <w:noProof/>
                <w:webHidden/>
              </w:rPr>
              <w:fldChar w:fldCharType="separate"/>
            </w:r>
            <w:r w:rsidR="00E60CB5">
              <w:rPr>
                <w:noProof/>
                <w:webHidden/>
              </w:rPr>
              <w:t>15</w:t>
            </w:r>
            <w:r w:rsidR="00E60CB5">
              <w:rPr>
                <w:noProof/>
                <w:webHidden/>
              </w:rPr>
              <w:fldChar w:fldCharType="end"/>
            </w:r>
          </w:hyperlink>
        </w:p>
        <w:p w14:paraId="06460410" w14:textId="26A131F2"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56" w:history="1">
            <w:r w:rsidR="00E60CB5" w:rsidRPr="00D82BF5">
              <w:rPr>
                <w:rStyle w:val="Hyperlink"/>
                <w:noProof/>
              </w:rPr>
              <w:t>1)</w:t>
            </w:r>
            <w:r w:rsidR="00E60CB5">
              <w:rPr>
                <w:rFonts w:cstheme="minorBidi"/>
                <w:smallCaps w:val="0"/>
                <w:noProof/>
                <w:sz w:val="24"/>
                <w:szCs w:val="24"/>
                <w:lang w:val="en-AU" w:eastAsia="en-GB" w:bidi="ar-SA"/>
              </w:rPr>
              <w:tab/>
            </w:r>
            <w:r w:rsidR="00E60CB5" w:rsidRPr="00D82BF5">
              <w:rPr>
                <w:rStyle w:val="Hyperlink"/>
                <w:noProof/>
              </w:rPr>
              <w:t>Pre-Processing</w:t>
            </w:r>
            <w:r w:rsidR="00E60CB5">
              <w:rPr>
                <w:noProof/>
                <w:webHidden/>
              </w:rPr>
              <w:tab/>
            </w:r>
            <w:r w:rsidR="00E60CB5">
              <w:rPr>
                <w:noProof/>
                <w:webHidden/>
              </w:rPr>
              <w:fldChar w:fldCharType="begin"/>
            </w:r>
            <w:r w:rsidR="00E60CB5">
              <w:rPr>
                <w:noProof/>
                <w:webHidden/>
              </w:rPr>
              <w:instrText xml:space="preserve"> PAGEREF _Toc117853056 \h </w:instrText>
            </w:r>
            <w:r w:rsidR="00E60CB5">
              <w:rPr>
                <w:noProof/>
                <w:webHidden/>
              </w:rPr>
            </w:r>
            <w:r w:rsidR="00E60CB5">
              <w:rPr>
                <w:noProof/>
                <w:webHidden/>
              </w:rPr>
              <w:fldChar w:fldCharType="separate"/>
            </w:r>
            <w:r w:rsidR="00E60CB5">
              <w:rPr>
                <w:noProof/>
                <w:webHidden/>
              </w:rPr>
              <w:t>15</w:t>
            </w:r>
            <w:r w:rsidR="00E60CB5">
              <w:rPr>
                <w:noProof/>
                <w:webHidden/>
              </w:rPr>
              <w:fldChar w:fldCharType="end"/>
            </w:r>
          </w:hyperlink>
        </w:p>
        <w:p w14:paraId="47169767" w14:textId="53DFBD36"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57" w:history="1">
            <w:r w:rsidR="00E60CB5" w:rsidRPr="00D82BF5">
              <w:rPr>
                <w:rStyle w:val="Hyperlink"/>
                <w:noProof/>
              </w:rPr>
              <w:t>2)</w:t>
            </w:r>
            <w:r w:rsidR="00E60CB5">
              <w:rPr>
                <w:rFonts w:cstheme="minorBidi"/>
                <w:smallCaps w:val="0"/>
                <w:noProof/>
                <w:sz w:val="24"/>
                <w:szCs w:val="24"/>
                <w:lang w:val="en-AU" w:eastAsia="en-GB" w:bidi="ar-SA"/>
              </w:rPr>
              <w:tab/>
            </w:r>
            <w:r w:rsidR="00E60CB5" w:rsidRPr="00D82BF5">
              <w:rPr>
                <w:rStyle w:val="Hyperlink"/>
                <w:noProof/>
              </w:rPr>
              <w:t>Default Regression Method</w:t>
            </w:r>
            <w:r w:rsidR="00E60CB5">
              <w:rPr>
                <w:noProof/>
                <w:webHidden/>
              </w:rPr>
              <w:tab/>
            </w:r>
            <w:r w:rsidR="00E60CB5">
              <w:rPr>
                <w:noProof/>
                <w:webHidden/>
              </w:rPr>
              <w:fldChar w:fldCharType="begin"/>
            </w:r>
            <w:r w:rsidR="00E60CB5">
              <w:rPr>
                <w:noProof/>
                <w:webHidden/>
              </w:rPr>
              <w:instrText xml:space="preserve"> PAGEREF _Toc117853057 \h </w:instrText>
            </w:r>
            <w:r w:rsidR="00E60CB5">
              <w:rPr>
                <w:noProof/>
                <w:webHidden/>
              </w:rPr>
            </w:r>
            <w:r w:rsidR="00E60CB5">
              <w:rPr>
                <w:noProof/>
                <w:webHidden/>
              </w:rPr>
              <w:fldChar w:fldCharType="separate"/>
            </w:r>
            <w:r w:rsidR="00E60CB5">
              <w:rPr>
                <w:noProof/>
                <w:webHidden/>
              </w:rPr>
              <w:t>16</w:t>
            </w:r>
            <w:r w:rsidR="00E60CB5">
              <w:rPr>
                <w:noProof/>
                <w:webHidden/>
              </w:rPr>
              <w:fldChar w:fldCharType="end"/>
            </w:r>
          </w:hyperlink>
        </w:p>
        <w:p w14:paraId="48BB3018" w14:textId="4A2457C3"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58"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Model Choice</w:t>
            </w:r>
            <w:r w:rsidR="00E60CB5">
              <w:rPr>
                <w:noProof/>
                <w:webHidden/>
              </w:rPr>
              <w:tab/>
            </w:r>
            <w:r w:rsidR="00E60CB5">
              <w:rPr>
                <w:noProof/>
                <w:webHidden/>
              </w:rPr>
              <w:fldChar w:fldCharType="begin"/>
            </w:r>
            <w:r w:rsidR="00E60CB5">
              <w:rPr>
                <w:noProof/>
                <w:webHidden/>
              </w:rPr>
              <w:instrText xml:space="preserve"> PAGEREF _Toc117853058 \h </w:instrText>
            </w:r>
            <w:r w:rsidR="00E60CB5">
              <w:rPr>
                <w:noProof/>
                <w:webHidden/>
              </w:rPr>
            </w:r>
            <w:r w:rsidR="00E60CB5">
              <w:rPr>
                <w:noProof/>
                <w:webHidden/>
              </w:rPr>
              <w:fldChar w:fldCharType="separate"/>
            </w:r>
            <w:r w:rsidR="00E60CB5">
              <w:rPr>
                <w:noProof/>
                <w:webHidden/>
              </w:rPr>
              <w:t>16</w:t>
            </w:r>
            <w:r w:rsidR="00E60CB5">
              <w:rPr>
                <w:noProof/>
                <w:webHidden/>
              </w:rPr>
              <w:fldChar w:fldCharType="end"/>
            </w:r>
          </w:hyperlink>
        </w:p>
        <w:p w14:paraId="5030F537" w14:textId="274B6784"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59"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Regression Function</w:t>
            </w:r>
            <w:r w:rsidR="00E60CB5">
              <w:rPr>
                <w:noProof/>
                <w:webHidden/>
              </w:rPr>
              <w:tab/>
            </w:r>
            <w:r w:rsidR="00E60CB5">
              <w:rPr>
                <w:noProof/>
                <w:webHidden/>
              </w:rPr>
              <w:fldChar w:fldCharType="begin"/>
            </w:r>
            <w:r w:rsidR="00E60CB5">
              <w:rPr>
                <w:noProof/>
                <w:webHidden/>
              </w:rPr>
              <w:instrText xml:space="preserve"> PAGEREF _Toc117853059 \h </w:instrText>
            </w:r>
            <w:r w:rsidR="00E60CB5">
              <w:rPr>
                <w:noProof/>
                <w:webHidden/>
              </w:rPr>
            </w:r>
            <w:r w:rsidR="00E60CB5">
              <w:rPr>
                <w:noProof/>
                <w:webHidden/>
              </w:rPr>
              <w:fldChar w:fldCharType="separate"/>
            </w:r>
            <w:r w:rsidR="00E60CB5">
              <w:rPr>
                <w:noProof/>
                <w:webHidden/>
              </w:rPr>
              <w:t>16</w:t>
            </w:r>
            <w:r w:rsidR="00E60CB5">
              <w:rPr>
                <w:noProof/>
                <w:webHidden/>
              </w:rPr>
              <w:fldChar w:fldCharType="end"/>
            </w:r>
          </w:hyperlink>
        </w:p>
        <w:p w14:paraId="013C196C" w14:textId="0B060D60"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0"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Standardisation of Variables</w:t>
            </w:r>
            <w:r w:rsidR="00E60CB5">
              <w:rPr>
                <w:noProof/>
                <w:webHidden/>
              </w:rPr>
              <w:tab/>
            </w:r>
            <w:r w:rsidR="00E60CB5">
              <w:rPr>
                <w:noProof/>
                <w:webHidden/>
              </w:rPr>
              <w:fldChar w:fldCharType="begin"/>
            </w:r>
            <w:r w:rsidR="00E60CB5">
              <w:rPr>
                <w:noProof/>
                <w:webHidden/>
              </w:rPr>
              <w:instrText xml:space="preserve"> PAGEREF _Toc117853060 \h </w:instrText>
            </w:r>
            <w:r w:rsidR="00E60CB5">
              <w:rPr>
                <w:noProof/>
                <w:webHidden/>
              </w:rPr>
            </w:r>
            <w:r w:rsidR="00E60CB5">
              <w:rPr>
                <w:noProof/>
                <w:webHidden/>
              </w:rPr>
              <w:fldChar w:fldCharType="separate"/>
            </w:r>
            <w:r w:rsidR="00E60CB5">
              <w:rPr>
                <w:noProof/>
                <w:webHidden/>
              </w:rPr>
              <w:t>16</w:t>
            </w:r>
            <w:r w:rsidR="00E60CB5">
              <w:rPr>
                <w:noProof/>
                <w:webHidden/>
              </w:rPr>
              <w:fldChar w:fldCharType="end"/>
            </w:r>
          </w:hyperlink>
        </w:p>
        <w:p w14:paraId="79A800EC" w14:textId="49039E09"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1"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Variables</w:t>
            </w:r>
            <w:r w:rsidR="00E60CB5">
              <w:rPr>
                <w:noProof/>
                <w:webHidden/>
              </w:rPr>
              <w:tab/>
            </w:r>
            <w:r w:rsidR="00E60CB5">
              <w:rPr>
                <w:noProof/>
                <w:webHidden/>
              </w:rPr>
              <w:fldChar w:fldCharType="begin"/>
            </w:r>
            <w:r w:rsidR="00E60CB5">
              <w:rPr>
                <w:noProof/>
                <w:webHidden/>
              </w:rPr>
              <w:instrText xml:space="preserve"> PAGEREF _Toc117853061 \h </w:instrText>
            </w:r>
            <w:r w:rsidR="00E60CB5">
              <w:rPr>
                <w:noProof/>
                <w:webHidden/>
              </w:rPr>
            </w:r>
            <w:r w:rsidR="00E60CB5">
              <w:rPr>
                <w:noProof/>
                <w:webHidden/>
              </w:rPr>
              <w:fldChar w:fldCharType="separate"/>
            </w:r>
            <w:r w:rsidR="00E60CB5">
              <w:rPr>
                <w:noProof/>
                <w:webHidden/>
              </w:rPr>
              <w:t>16</w:t>
            </w:r>
            <w:r w:rsidR="00E60CB5">
              <w:rPr>
                <w:noProof/>
                <w:webHidden/>
              </w:rPr>
              <w:fldChar w:fldCharType="end"/>
            </w:r>
          </w:hyperlink>
        </w:p>
        <w:p w14:paraId="3D3862E2" w14:textId="22B42EBB"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2" w:history="1">
            <w:r w:rsidR="00E60CB5" w:rsidRPr="00D82BF5">
              <w:rPr>
                <w:rStyle w:val="Hyperlink"/>
                <w:noProof/>
              </w:rPr>
              <w:t>e)</w:t>
            </w:r>
            <w:r w:rsidR="00E60CB5">
              <w:rPr>
                <w:rFonts w:cstheme="minorBidi"/>
                <w:i w:val="0"/>
                <w:iCs w:val="0"/>
                <w:noProof/>
                <w:sz w:val="24"/>
                <w:szCs w:val="24"/>
                <w:lang w:val="en-AU" w:eastAsia="en-GB" w:bidi="ar-SA"/>
              </w:rPr>
              <w:tab/>
            </w:r>
            <w:r w:rsidR="00E60CB5" w:rsidRPr="00D82BF5">
              <w:rPr>
                <w:rStyle w:val="Hyperlink"/>
                <w:noProof/>
              </w:rPr>
              <w:t>Important Variables</w:t>
            </w:r>
            <w:r w:rsidR="00E60CB5">
              <w:rPr>
                <w:noProof/>
                <w:webHidden/>
              </w:rPr>
              <w:tab/>
            </w:r>
            <w:r w:rsidR="00E60CB5">
              <w:rPr>
                <w:noProof/>
                <w:webHidden/>
              </w:rPr>
              <w:fldChar w:fldCharType="begin"/>
            </w:r>
            <w:r w:rsidR="00E60CB5">
              <w:rPr>
                <w:noProof/>
                <w:webHidden/>
              </w:rPr>
              <w:instrText xml:space="preserve"> PAGEREF _Toc117853062 \h </w:instrText>
            </w:r>
            <w:r w:rsidR="00E60CB5">
              <w:rPr>
                <w:noProof/>
                <w:webHidden/>
              </w:rPr>
            </w:r>
            <w:r w:rsidR="00E60CB5">
              <w:rPr>
                <w:noProof/>
                <w:webHidden/>
              </w:rPr>
              <w:fldChar w:fldCharType="separate"/>
            </w:r>
            <w:r w:rsidR="00E60CB5">
              <w:rPr>
                <w:noProof/>
                <w:webHidden/>
              </w:rPr>
              <w:t>16</w:t>
            </w:r>
            <w:r w:rsidR="00E60CB5">
              <w:rPr>
                <w:noProof/>
                <w:webHidden/>
              </w:rPr>
              <w:fldChar w:fldCharType="end"/>
            </w:r>
          </w:hyperlink>
        </w:p>
        <w:p w14:paraId="373654F0" w14:textId="6178B8B9"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3" w:history="1">
            <w:r w:rsidR="00E60CB5" w:rsidRPr="00D82BF5">
              <w:rPr>
                <w:rStyle w:val="Hyperlink"/>
                <w:noProof/>
              </w:rPr>
              <w:t>f)</w:t>
            </w:r>
            <w:r w:rsidR="00E60CB5">
              <w:rPr>
                <w:rFonts w:cstheme="minorBidi"/>
                <w:i w:val="0"/>
                <w:iCs w:val="0"/>
                <w:noProof/>
                <w:sz w:val="24"/>
                <w:szCs w:val="24"/>
                <w:lang w:val="en-AU" w:eastAsia="en-GB" w:bidi="ar-SA"/>
              </w:rPr>
              <w:tab/>
            </w:r>
            <w:r w:rsidR="00E60CB5" w:rsidRPr="00D82BF5">
              <w:rPr>
                <w:rStyle w:val="Hyperlink"/>
                <w:noProof/>
              </w:rPr>
              <w:t>Classification Accuracy</w:t>
            </w:r>
            <w:r w:rsidR="00E60CB5">
              <w:rPr>
                <w:noProof/>
                <w:webHidden/>
              </w:rPr>
              <w:tab/>
            </w:r>
            <w:r w:rsidR="00E60CB5">
              <w:rPr>
                <w:noProof/>
                <w:webHidden/>
              </w:rPr>
              <w:fldChar w:fldCharType="begin"/>
            </w:r>
            <w:r w:rsidR="00E60CB5">
              <w:rPr>
                <w:noProof/>
                <w:webHidden/>
              </w:rPr>
              <w:instrText xml:space="preserve"> PAGEREF _Toc117853063 \h </w:instrText>
            </w:r>
            <w:r w:rsidR="00E60CB5">
              <w:rPr>
                <w:noProof/>
                <w:webHidden/>
              </w:rPr>
            </w:r>
            <w:r w:rsidR="00E60CB5">
              <w:rPr>
                <w:noProof/>
                <w:webHidden/>
              </w:rPr>
              <w:fldChar w:fldCharType="separate"/>
            </w:r>
            <w:r w:rsidR="00E60CB5">
              <w:rPr>
                <w:noProof/>
                <w:webHidden/>
              </w:rPr>
              <w:t>17</w:t>
            </w:r>
            <w:r w:rsidR="00E60CB5">
              <w:rPr>
                <w:noProof/>
                <w:webHidden/>
              </w:rPr>
              <w:fldChar w:fldCharType="end"/>
            </w:r>
          </w:hyperlink>
        </w:p>
        <w:p w14:paraId="3A65570D" w14:textId="3E5AEACF"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4" w:history="1">
            <w:r w:rsidR="00E60CB5" w:rsidRPr="00D82BF5">
              <w:rPr>
                <w:rStyle w:val="Hyperlink"/>
                <w:noProof/>
              </w:rPr>
              <w:t>g)</w:t>
            </w:r>
            <w:r w:rsidR="00E60CB5">
              <w:rPr>
                <w:rFonts w:cstheme="minorBidi"/>
                <w:i w:val="0"/>
                <w:iCs w:val="0"/>
                <w:noProof/>
                <w:sz w:val="24"/>
                <w:szCs w:val="24"/>
                <w:lang w:val="en-AU" w:eastAsia="en-GB" w:bidi="ar-SA"/>
              </w:rPr>
              <w:tab/>
            </w:r>
            <w:r w:rsidR="00E60CB5" w:rsidRPr="00D82BF5">
              <w:rPr>
                <w:rStyle w:val="Hyperlink"/>
                <w:noProof/>
              </w:rPr>
              <w:t>Overfitting</w:t>
            </w:r>
            <w:r w:rsidR="00E60CB5">
              <w:rPr>
                <w:noProof/>
                <w:webHidden/>
              </w:rPr>
              <w:tab/>
            </w:r>
            <w:r w:rsidR="00E60CB5">
              <w:rPr>
                <w:noProof/>
                <w:webHidden/>
              </w:rPr>
              <w:fldChar w:fldCharType="begin"/>
            </w:r>
            <w:r w:rsidR="00E60CB5">
              <w:rPr>
                <w:noProof/>
                <w:webHidden/>
              </w:rPr>
              <w:instrText xml:space="preserve"> PAGEREF _Toc117853064 \h </w:instrText>
            </w:r>
            <w:r w:rsidR="00E60CB5">
              <w:rPr>
                <w:noProof/>
                <w:webHidden/>
              </w:rPr>
            </w:r>
            <w:r w:rsidR="00E60CB5">
              <w:rPr>
                <w:noProof/>
                <w:webHidden/>
              </w:rPr>
              <w:fldChar w:fldCharType="separate"/>
            </w:r>
            <w:r w:rsidR="00E60CB5">
              <w:rPr>
                <w:noProof/>
                <w:webHidden/>
              </w:rPr>
              <w:t>17</w:t>
            </w:r>
            <w:r w:rsidR="00E60CB5">
              <w:rPr>
                <w:noProof/>
                <w:webHidden/>
              </w:rPr>
              <w:fldChar w:fldCharType="end"/>
            </w:r>
          </w:hyperlink>
        </w:p>
        <w:p w14:paraId="5CC95BB9" w14:textId="5C208F7F"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65" w:history="1">
            <w:r w:rsidR="00E60CB5" w:rsidRPr="00D82BF5">
              <w:rPr>
                <w:rStyle w:val="Hyperlink"/>
                <w:noProof/>
              </w:rPr>
              <w:t>3)</w:t>
            </w:r>
            <w:r w:rsidR="00E60CB5">
              <w:rPr>
                <w:rFonts w:cstheme="minorBidi"/>
                <w:smallCaps w:val="0"/>
                <w:noProof/>
                <w:sz w:val="24"/>
                <w:szCs w:val="24"/>
                <w:lang w:val="en-AU" w:eastAsia="en-GB" w:bidi="ar-SA"/>
              </w:rPr>
              <w:tab/>
            </w:r>
            <w:r w:rsidR="00E60CB5" w:rsidRPr="00D82BF5">
              <w:rPr>
                <w:rStyle w:val="Hyperlink"/>
                <w:noProof/>
              </w:rPr>
              <w:t>Reduced Regression Method</w:t>
            </w:r>
            <w:r w:rsidR="00E60CB5">
              <w:rPr>
                <w:noProof/>
                <w:webHidden/>
              </w:rPr>
              <w:tab/>
            </w:r>
            <w:r w:rsidR="00E60CB5">
              <w:rPr>
                <w:noProof/>
                <w:webHidden/>
              </w:rPr>
              <w:fldChar w:fldCharType="begin"/>
            </w:r>
            <w:r w:rsidR="00E60CB5">
              <w:rPr>
                <w:noProof/>
                <w:webHidden/>
              </w:rPr>
              <w:instrText xml:space="preserve"> PAGEREF _Toc117853065 \h </w:instrText>
            </w:r>
            <w:r w:rsidR="00E60CB5">
              <w:rPr>
                <w:noProof/>
                <w:webHidden/>
              </w:rPr>
            </w:r>
            <w:r w:rsidR="00E60CB5">
              <w:rPr>
                <w:noProof/>
                <w:webHidden/>
              </w:rPr>
              <w:fldChar w:fldCharType="separate"/>
            </w:r>
            <w:r w:rsidR="00E60CB5">
              <w:rPr>
                <w:noProof/>
                <w:webHidden/>
              </w:rPr>
              <w:t>17</w:t>
            </w:r>
            <w:r w:rsidR="00E60CB5">
              <w:rPr>
                <w:noProof/>
                <w:webHidden/>
              </w:rPr>
              <w:fldChar w:fldCharType="end"/>
            </w:r>
          </w:hyperlink>
        </w:p>
        <w:p w14:paraId="33D0A56B" w14:textId="111B4108"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6"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Dimensionality Reduction</w:t>
            </w:r>
            <w:r w:rsidR="00E60CB5">
              <w:rPr>
                <w:noProof/>
                <w:webHidden/>
              </w:rPr>
              <w:tab/>
            </w:r>
            <w:r w:rsidR="00E60CB5">
              <w:rPr>
                <w:noProof/>
                <w:webHidden/>
              </w:rPr>
              <w:fldChar w:fldCharType="begin"/>
            </w:r>
            <w:r w:rsidR="00E60CB5">
              <w:rPr>
                <w:noProof/>
                <w:webHidden/>
              </w:rPr>
              <w:instrText xml:space="preserve"> PAGEREF _Toc117853066 \h </w:instrText>
            </w:r>
            <w:r w:rsidR="00E60CB5">
              <w:rPr>
                <w:noProof/>
                <w:webHidden/>
              </w:rPr>
            </w:r>
            <w:r w:rsidR="00E60CB5">
              <w:rPr>
                <w:noProof/>
                <w:webHidden/>
              </w:rPr>
              <w:fldChar w:fldCharType="separate"/>
            </w:r>
            <w:r w:rsidR="00E60CB5">
              <w:rPr>
                <w:noProof/>
                <w:webHidden/>
              </w:rPr>
              <w:t>17</w:t>
            </w:r>
            <w:r w:rsidR="00E60CB5">
              <w:rPr>
                <w:noProof/>
                <w:webHidden/>
              </w:rPr>
              <w:fldChar w:fldCharType="end"/>
            </w:r>
          </w:hyperlink>
        </w:p>
        <w:p w14:paraId="6666D236" w14:textId="1874BB11"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7"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Classification Accuracy</w:t>
            </w:r>
            <w:r w:rsidR="00E60CB5">
              <w:rPr>
                <w:noProof/>
                <w:webHidden/>
              </w:rPr>
              <w:tab/>
            </w:r>
            <w:r w:rsidR="00E60CB5">
              <w:rPr>
                <w:noProof/>
                <w:webHidden/>
              </w:rPr>
              <w:fldChar w:fldCharType="begin"/>
            </w:r>
            <w:r w:rsidR="00E60CB5">
              <w:rPr>
                <w:noProof/>
                <w:webHidden/>
              </w:rPr>
              <w:instrText xml:space="preserve"> PAGEREF _Toc117853067 \h </w:instrText>
            </w:r>
            <w:r w:rsidR="00E60CB5">
              <w:rPr>
                <w:noProof/>
                <w:webHidden/>
              </w:rPr>
            </w:r>
            <w:r w:rsidR="00E60CB5">
              <w:rPr>
                <w:noProof/>
                <w:webHidden/>
              </w:rPr>
              <w:fldChar w:fldCharType="separate"/>
            </w:r>
            <w:r w:rsidR="00E60CB5">
              <w:rPr>
                <w:noProof/>
                <w:webHidden/>
              </w:rPr>
              <w:t>17</w:t>
            </w:r>
            <w:r w:rsidR="00E60CB5">
              <w:rPr>
                <w:noProof/>
                <w:webHidden/>
              </w:rPr>
              <w:fldChar w:fldCharType="end"/>
            </w:r>
          </w:hyperlink>
        </w:p>
        <w:p w14:paraId="119B4161" w14:textId="7FC24935"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8"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Overfitting</w:t>
            </w:r>
            <w:r w:rsidR="00E60CB5">
              <w:rPr>
                <w:noProof/>
                <w:webHidden/>
              </w:rPr>
              <w:tab/>
            </w:r>
            <w:r w:rsidR="00E60CB5">
              <w:rPr>
                <w:noProof/>
                <w:webHidden/>
              </w:rPr>
              <w:fldChar w:fldCharType="begin"/>
            </w:r>
            <w:r w:rsidR="00E60CB5">
              <w:rPr>
                <w:noProof/>
                <w:webHidden/>
              </w:rPr>
              <w:instrText xml:space="preserve"> PAGEREF _Toc117853068 \h </w:instrText>
            </w:r>
            <w:r w:rsidR="00E60CB5">
              <w:rPr>
                <w:noProof/>
                <w:webHidden/>
              </w:rPr>
            </w:r>
            <w:r w:rsidR="00E60CB5">
              <w:rPr>
                <w:noProof/>
                <w:webHidden/>
              </w:rPr>
              <w:fldChar w:fldCharType="separate"/>
            </w:r>
            <w:r w:rsidR="00E60CB5">
              <w:rPr>
                <w:noProof/>
                <w:webHidden/>
              </w:rPr>
              <w:t>18</w:t>
            </w:r>
            <w:r w:rsidR="00E60CB5">
              <w:rPr>
                <w:noProof/>
                <w:webHidden/>
              </w:rPr>
              <w:fldChar w:fldCharType="end"/>
            </w:r>
          </w:hyperlink>
        </w:p>
        <w:p w14:paraId="0C27DEF6" w14:textId="0D826B93"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69"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Top 3 Important Variables</w:t>
            </w:r>
            <w:r w:rsidR="00E60CB5">
              <w:rPr>
                <w:noProof/>
                <w:webHidden/>
              </w:rPr>
              <w:tab/>
            </w:r>
            <w:r w:rsidR="00E60CB5">
              <w:rPr>
                <w:noProof/>
                <w:webHidden/>
              </w:rPr>
              <w:fldChar w:fldCharType="begin"/>
            </w:r>
            <w:r w:rsidR="00E60CB5">
              <w:rPr>
                <w:noProof/>
                <w:webHidden/>
              </w:rPr>
              <w:instrText xml:space="preserve"> PAGEREF _Toc117853069 \h </w:instrText>
            </w:r>
            <w:r w:rsidR="00E60CB5">
              <w:rPr>
                <w:noProof/>
                <w:webHidden/>
              </w:rPr>
            </w:r>
            <w:r w:rsidR="00E60CB5">
              <w:rPr>
                <w:noProof/>
                <w:webHidden/>
              </w:rPr>
              <w:fldChar w:fldCharType="separate"/>
            </w:r>
            <w:r w:rsidR="00E60CB5">
              <w:rPr>
                <w:noProof/>
                <w:webHidden/>
              </w:rPr>
              <w:t>18</w:t>
            </w:r>
            <w:r w:rsidR="00E60CB5">
              <w:rPr>
                <w:noProof/>
                <w:webHidden/>
              </w:rPr>
              <w:fldChar w:fldCharType="end"/>
            </w:r>
          </w:hyperlink>
        </w:p>
        <w:p w14:paraId="70A14A19" w14:textId="222F3A5A"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70" w:history="1">
            <w:r w:rsidR="00E60CB5" w:rsidRPr="00D82BF5">
              <w:rPr>
                <w:rStyle w:val="Hyperlink"/>
                <w:noProof/>
              </w:rPr>
              <w:t>4)</w:t>
            </w:r>
            <w:r w:rsidR="00E60CB5">
              <w:rPr>
                <w:rFonts w:cstheme="minorBidi"/>
                <w:smallCaps w:val="0"/>
                <w:noProof/>
                <w:sz w:val="24"/>
                <w:szCs w:val="24"/>
                <w:lang w:val="en-AU" w:eastAsia="en-GB" w:bidi="ar-SA"/>
              </w:rPr>
              <w:tab/>
            </w:r>
            <w:r w:rsidR="00E60CB5" w:rsidRPr="00D82BF5">
              <w:rPr>
                <w:rStyle w:val="Hyperlink"/>
                <w:noProof/>
              </w:rPr>
              <w:t>Differences between Models</w:t>
            </w:r>
            <w:r w:rsidR="00E60CB5">
              <w:rPr>
                <w:noProof/>
                <w:webHidden/>
              </w:rPr>
              <w:tab/>
            </w:r>
            <w:r w:rsidR="00E60CB5">
              <w:rPr>
                <w:noProof/>
                <w:webHidden/>
              </w:rPr>
              <w:fldChar w:fldCharType="begin"/>
            </w:r>
            <w:r w:rsidR="00E60CB5">
              <w:rPr>
                <w:noProof/>
                <w:webHidden/>
              </w:rPr>
              <w:instrText xml:space="preserve"> PAGEREF _Toc117853070 \h </w:instrText>
            </w:r>
            <w:r w:rsidR="00E60CB5">
              <w:rPr>
                <w:noProof/>
                <w:webHidden/>
              </w:rPr>
            </w:r>
            <w:r w:rsidR="00E60CB5">
              <w:rPr>
                <w:noProof/>
                <w:webHidden/>
              </w:rPr>
              <w:fldChar w:fldCharType="separate"/>
            </w:r>
            <w:r w:rsidR="00E60CB5">
              <w:rPr>
                <w:noProof/>
                <w:webHidden/>
              </w:rPr>
              <w:t>18</w:t>
            </w:r>
            <w:r w:rsidR="00E60CB5">
              <w:rPr>
                <w:noProof/>
                <w:webHidden/>
              </w:rPr>
              <w:fldChar w:fldCharType="end"/>
            </w:r>
          </w:hyperlink>
        </w:p>
        <w:p w14:paraId="76A48CE7" w14:textId="44E89A72"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71" w:history="1">
            <w:r w:rsidR="00E60CB5" w:rsidRPr="00D82BF5">
              <w:rPr>
                <w:rStyle w:val="Hyperlink"/>
                <w:noProof/>
              </w:rPr>
              <w:t>5)</w:t>
            </w:r>
            <w:r w:rsidR="00E60CB5">
              <w:rPr>
                <w:rFonts w:cstheme="minorBidi"/>
                <w:smallCaps w:val="0"/>
                <w:noProof/>
                <w:sz w:val="24"/>
                <w:szCs w:val="24"/>
                <w:lang w:val="en-AU" w:eastAsia="en-GB" w:bidi="ar-SA"/>
              </w:rPr>
              <w:tab/>
            </w:r>
            <w:r w:rsidR="00E60CB5" w:rsidRPr="00D82BF5">
              <w:rPr>
                <w:rStyle w:val="Hyperlink"/>
                <w:noProof/>
              </w:rPr>
              <w:t>Overall Interpretation</w:t>
            </w:r>
            <w:r w:rsidR="00E60CB5">
              <w:rPr>
                <w:noProof/>
                <w:webHidden/>
              </w:rPr>
              <w:tab/>
            </w:r>
            <w:r w:rsidR="00E60CB5">
              <w:rPr>
                <w:noProof/>
                <w:webHidden/>
              </w:rPr>
              <w:fldChar w:fldCharType="begin"/>
            </w:r>
            <w:r w:rsidR="00E60CB5">
              <w:rPr>
                <w:noProof/>
                <w:webHidden/>
              </w:rPr>
              <w:instrText xml:space="preserve"> PAGEREF _Toc117853071 \h </w:instrText>
            </w:r>
            <w:r w:rsidR="00E60CB5">
              <w:rPr>
                <w:noProof/>
                <w:webHidden/>
              </w:rPr>
            </w:r>
            <w:r w:rsidR="00E60CB5">
              <w:rPr>
                <w:noProof/>
                <w:webHidden/>
              </w:rPr>
              <w:fldChar w:fldCharType="separate"/>
            </w:r>
            <w:r w:rsidR="00E60CB5">
              <w:rPr>
                <w:noProof/>
                <w:webHidden/>
              </w:rPr>
              <w:t>19</w:t>
            </w:r>
            <w:r w:rsidR="00E60CB5">
              <w:rPr>
                <w:noProof/>
                <w:webHidden/>
              </w:rPr>
              <w:fldChar w:fldCharType="end"/>
            </w:r>
          </w:hyperlink>
        </w:p>
        <w:p w14:paraId="21BE6272" w14:textId="637AC9F2" w:rsidR="00E60CB5" w:rsidRDefault="003F34A5">
          <w:pPr>
            <w:pStyle w:val="TOC1"/>
            <w:tabs>
              <w:tab w:val="right" w:leader="dot" w:pos="9016"/>
            </w:tabs>
            <w:rPr>
              <w:rFonts w:cstheme="minorBidi"/>
              <w:b w:val="0"/>
              <w:bCs w:val="0"/>
              <w:caps w:val="0"/>
              <w:noProof/>
              <w:sz w:val="24"/>
              <w:szCs w:val="24"/>
              <w:lang w:val="en-AU" w:eastAsia="en-GB" w:bidi="ar-SA"/>
            </w:rPr>
          </w:pPr>
          <w:hyperlink w:anchor="_Toc117853072" w:history="1">
            <w:r w:rsidR="00E60CB5" w:rsidRPr="00D82BF5">
              <w:rPr>
                <w:rStyle w:val="Hyperlink"/>
                <w:noProof/>
              </w:rPr>
              <w:t>Project C: Predictive Mining: Neural Network Models</w:t>
            </w:r>
            <w:r w:rsidR="00E60CB5">
              <w:rPr>
                <w:noProof/>
                <w:webHidden/>
              </w:rPr>
              <w:tab/>
            </w:r>
            <w:r w:rsidR="00E60CB5">
              <w:rPr>
                <w:noProof/>
                <w:webHidden/>
              </w:rPr>
              <w:fldChar w:fldCharType="begin"/>
            </w:r>
            <w:r w:rsidR="00E60CB5">
              <w:rPr>
                <w:noProof/>
                <w:webHidden/>
              </w:rPr>
              <w:instrText xml:space="preserve"> PAGEREF _Toc117853072 \h </w:instrText>
            </w:r>
            <w:r w:rsidR="00E60CB5">
              <w:rPr>
                <w:noProof/>
                <w:webHidden/>
              </w:rPr>
            </w:r>
            <w:r w:rsidR="00E60CB5">
              <w:rPr>
                <w:noProof/>
                <w:webHidden/>
              </w:rPr>
              <w:fldChar w:fldCharType="separate"/>
            </w:r>
            <w:r w:rsidR="00E60CB5">
              <w:rPr>
                <w:noProof/>
                <w:webHidden/>
              </w:rPr>
              <w:t>19</w:t>
            </w:r>
            <w:r w:rsidR="00E60CB5">
              <w:rPr>
                <w:noProof/>
                <w:webHidden/>
              </w:rPr>
              <w:fldChar w:fldCharType="end"/>
            </w:r>
          </w:hyperlink>
        </w:p>
        <w:p w14:paraId="1FD371E1" w14:textId="171D6299"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73" w:history="1">
            <w:r w:rsidR="00E60CB5" w:rsidRPr="00D82BF5">
              <w:rPr>
                <w:rStyle w:val="Hyperlink"/>
                <w:noProof/>
              </w:rPr>
              <w:t>1)</w:t>
            </w:r>
            <w:r w:rsidR="00E60CB5">
              <w:rPr>
                <w:rFonts w:cstheme="minorBidi"/>
                <w:smallCaps w:val="0"/>
                <w:noProof/>
                <w:sz w:val="24"/>
                <w:szCs w:val="24"/>
                <w:lang w:val="en-AU" w:eastAsia="en-GB" w:bidi="ar-SA"/>
              </w:rPr>
              <w:tab/>
            </w:r>
            <w:r w:rsidR="00E60CB5" w:rsidRPr="00D82BF5">
              <w:rPr>
                <w:rStyle w:val="Hyperlink"/>
                <w:noProof/>
              </w:rPr>
              <w:t>Pre-Processing</w:t>
            </w:r>
            <w:r w:rsidR="00E60CB5">
              <w:rPr>
                <w:noProof/>
                <w:webHidden/>
              </w:rPr>
              <w:tab/>
            </w:r>
            <w:r w:rsidR="00E60CB5">
              <w:rPr>
                <w:noProof/>
                <w:webHidden/>
              </w:rPr>
              <w:fldChar w:fldCharType="begin"/>
            </w:r>
            <w:r w:rsidR="00E60CB5">
              <w:rPr>
                <w:noProof/>
                <w:webHidden/>
              </w:rPr>
              <w:instrText xml:space="preserve"> PAGEREF _Toc117853073 \h </w:instrText>
            </w:r>
            <w:r w:rsidR="00E60CB5">
              <w:rPr>
                <w:noProof/>
                <w:webHidden/>
              </w:rPr>
            </w:r>
            <w:r w:rsidR="00E60CB5">
              <w:rPr>
                <w:noProof/>
                <w:webHidden/>
              </w:rPr>
              <w:fldChar w:fldCharType="separate"/>
            </w:r>
            <w:r w:rsidR="00E60CB5">
              <w:rPr>
                <w:noProof/>
                <w:webHidden/>
              </w:rPr>
              <w:t>19</w:t>
            </w:r>
            <w:r w:rsidR="00E60CB5">
              <w:rPr>
                <w:noProof/>
                <w:webHidden/>
              </w:rPr>
              <w:fldChar w:fldCharType="end"/>
            </w:r>
          </w:hyperlink>
        </w:p>
        <w:p w14:paraId="0DC47CA3" w14:textId="7FE70EE0"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74" w:history="1">
            <w:r w:rsidR="00E60CB5" w:rsidRPr="00D82BF5">
              <w:rPr>
                <w:rStyle w:val="Hyperlink"/>
                <w:noProof/>
              </w:rPr>
              <w:t>2)</w:t>
            </w:r>
            <w:r w:rsidR="00E60CB5">
              <w:rPr>
                <w:rFonts w:cstheme="minorBidi"/>
                <w:smallCaps w:val="0"/>
                <w:noProof/>
                <w:sz w:val="24"/>
                <w:szCs w:val="24"/>
                <w:lang w:val="en-AU" w:eastAsia="en-GB" w:bidi="ar-SA"/>
              </w:rPr>
              <w:tab/>
            </w:r>
            <w:r w:rsidR="00E60CB5" w:rsidRPr="00D82BF5">
              <w:rPr>
                <w:rStyle w:val="Hyperlink"/>
                <w:noProof/>
              </w:rPr>
              <w:t>Default Neural Network</w:t>
            </w:r>
            <w:r w:rsidR="00E60CB5">
              <w:rPr>
                <w:noProof/>
                <w:webHidden/>
              </w:rPr>
              <w:tab/>
            </w:r>
            <w:r w:rsidR="00E60CB5">
              <w:rPr>
                <w:noProof/>
                <w:webHidden/>
              </w:rPr>
              <w:fldChar w:fldCharType="begin"/>
            </w:r>
            <w:r w:rsidR="00E60CB5">
              <w:rPr>
                <w:noProof/>
                <w:webHidden/>
              </w:rPr>
              <w:instrText xml:space="preserve"> PAGEREF _Toc117853074 \h </w:instrText>
            </w:r>
            <w:r w:rsidR="00E60CB5">
              <w:rPr>
                <w:noProof/>
                <w:webHidden/>
              </w:rPr>
            </w:r>
            <w:r w:rsidR="00E60CB5">
              <w:rPr>
                <w:noProof/>
                <w:webHidden/>
              </w:rPr>
              <w:fldChar w:fldCharType="separate"/>
            </w:r>
            <w:r w:rsidR="00E60CB5">
              <w:rPr>
                <w:noProof/>
                <w:webHidden/>
              </w:rPr>
              <w:t>19</w:t>
            </w:r>
            <w:r w:rsidR="00E60CB5">
              <w:rPr>
                <w:noProof/>
                <w:webHidden/>
              </w:rPr>
              <w:fldChar w:fldCharType="end"/>
            </w:r>
          </w:hyperlink>
        </w:p>
        <w:p w14:paraId="45EE4006" w14:textId="4FCBC7DE"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75"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Model Parameters</w:t>
            </w:r>
            <w:r w:rsidR="00E60CB5">
              <w:rPr>
                <w:noProof/>
                <w:webHidden/>
              </w:rPr>
              <w:tab/>
            </w:r>
            <w:r w:rsidR="00E60CB5">
              <w:rPr>
                <w:noProof/>
                <w:webHidden/>
              </w:rPr>
              <w:fldChar w:fldCharType="begin"/>
            </w:r>
            <w:r w:rsidR="00E60CB5">
              <w:rPr>
                <w:noProof/>
                <w:webHidden/>
              </w:rPr>
              <w:instrText xml:space="preserve"> PAGEREF _Toc117853075 \h </w:instrText>
            </w:r>
            <w:r w:rsidR="00E60CB5">
              <w:rPr>
                <w:noProof/>
                <w:webHidden/>
              </w:rPr>
            </w:r>
            <w:r w:rsidR="00E60CB5">
              <w:rPr>
                <w:noProof/>
                <w:webHidden/>
              </w:rPr>
              <w:fldChar w:fldCharType="separate"/>
            </w:r>
            <w:r w:rsidR="00E60CB5">
              <w:rPr>
                <w:noProof/>
                <w:webHidden/>
              </w:rPr>
              <w:t>19</w:t>
            </w:r>
            <w:r w:rsidR="00E60CB5">
              <w:rPr>
                <w:noProof/>
                <w:webHidden/>
              </w:rPr>
              <w:fldChar w:fldCharType="end"/>
            </w:r>
          </w:hyperlink>
        </w:p>
        <w:p w14:paraId="601AF29B" w14:textId="0985403F"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76"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Classification Accuracy</w:t>
            </w:r>
            <w:r w:rsidR="00E60CB5">
              <w:rPr>
                <w:noProof/>
                <w:webHidden/>
              </w:rPr>
              <w:tab/>
            </w:r>
            <w:r w:rsidR="00E60CB5">
              <w:rPr>
                <w:noProof/>
                <w:webHidden/>
              </w:rPr>
              <w:fldChar w:fldCharType="begin"/>
            </w:r>
            <w:r w:rsidR="00E60CB5">
              <w:rPr>
                <w:noProof/>
                <w:webHidden/>
              </w:rPr>
              <w:instrText xml:space="preserve"> PAGEREF _Toc117853076 \h </w:instrText>
            </w:r>
            <w:r w:rsidR="00E60CB5">
              <w:rPr>
                <w:noProof/>
                <w:webHidden/>
              </w:rPr>
            </w:r>
            <w:r w:rsidR="00E60CB5">
              <w:rPr>
                <w:noProof/>
                <w:webHidden/>
              </w:rPr>
              <w:fldChar w:fldCharType="separate"/>
            </w:r>
            <w:r w:rsidR="00E60CB5">
              <w:rPr>
                <w:noProof/>
                <w:webHidden/>
              </w:rPr>
              <w:t>20</w:t>
            </w:r>
            <w:r w:rsidR="00E60CB5">
              <w:rPr>
                <w:noProof/>
                <w:webHidden/>
              </w:rPr>
              <w:fldChar w:fldCharType="end"/>
            </w:r>
          </w:hyperlink>
        </w:p>
        <w:p w14:paraId="04DA08A4" w14:textId="56E411F3"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77"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Training Process</w:t>
            </w:r>
            <w:r w:rsidR="00E60CB5">
              <w:rPr>
                <w:noProof/>
                <w:webHidden/>
              </w:rPr>
              <w:tab/>
            </w:r>
            <w:r w:rsidR="00E60CB5">
              <w:rPr>
                <w:noProof/>
                <w:webHidden/>
              </w:rPr>
              <w:fldChar w:fldCharType="begin"/>
            </w:r>
            <w:r w:rsidR="00E60CB5">
              <w:rPr>
                <w:noProof/>
                <w:webHidden/>
              </w:rPr>
              <w:instrText xml:space="preserve"> PAGEREF _Toc117853077 \h </w:instrText>
            </w:r>
            <w:r w:rsidR="00E60CB5">
              <w:rPr>
                <w:noProof/>
                <w:webHidden/>
              </w:rPr>
            </w:r>
            <w:r w:rsidR="00E60CB5">
              <w:rPr>
                <w:noProof/>
                <w:webHidden/>
              </w:rPr>
              <w:fldChar w:fldCharType="separate"/>
            </w:r>
            <w:r w:rsidR="00E60CB5">
              <w:rPr>
                <w:noProof/>
                <w:webHidden/>
              </w:rPr>
              <w:t>20</w:t>
            </w:r>
            <w:r w:rsidR="00E60CB5">
              <w:rPr>
                <w:noProof/>
                <w:webHidden/>
              </w:rPr>
              <w:fldChar w:fldCharType="end"/>
            </w:r>
          </w:hyperlink>
        </w:p>
        <w:p w14:paraId="3B8A375F" w14:textId="02D521A1"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78"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Over Fitting</w:t>
            </w:r>
            <w:r w:rsidR="00E60CB5">
              <w:rPr>
                <w:noProof/>
                <w:webHidden/>
              </w:rPr>
              <w:tab/>
            </w:r>
            <w:r w:rsidR="00E60CB5">
              <w:rPr>
                <w:noProof/>
                <w:webHidden/>
              </w:rPr>
              <w:fldChar w:fldCharType="begin"/>
            </w:r>
            <w:r w:rsidR="00E60CB5">
              <w:rPr>
                <w:noProof/>
                <w:webHidden/>
              </w:rPr>
              <w:instrText xml:space="preserve"> PAGEREF _Toc117853078 \h </w:instrText>
            </w:r>
            <w:r w:rsidR="00E60CB5">
              <w:rPr>
                <w:noProof/>
                <w:webHidden/>
              </w:rPr>
            </w:r>
            <w:r w:rsidR="00E60CB5">
              <w:rPr>
                <w:noProof/>
                <w:webHidden/>
              </w:rPr>
              <w:fldChar w:fldCharType="separate"/>
            </w:r>
            <w:r w:rsidR="00E60CB5">
              <w:rPr>
                <w:noProof/>
                <w:webHidden/>
              </w:rPr>
              <w:t>20</w:t>
            </w:r>
            <w:r w:rsidR="00E60CB5">
              <w:rPr>
                <w:noProof/>
                <w:webHidden/>
              </w:rPr>
              <w:fldChar w:fldCharType="end"/>
            </w:r>
          </w:hyperlink>
        </w:p>
        <w:p w14:paraId="407B0F67" w14:textId="7FBD7AB3"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79" w:history="1">
            <w:r w:rsidR="00E60CB5" w:rsidRPr="00D82BF5">
              <w:rPr>
                <w:rStyle w:val="Hyperlink"/>
                <w:noProof/>
              </w:rPr>
              <w:t>3)</w:t>
            </w:r>
            <w:r w:rsidR="00E60CB5">
              <w:rPr>
                <w:rFonts w:cstheme="minorBidi"/>
                <w:smallCaps w:val="0"/>
                <w:noProof/>
                <w:sz w:val="24"/>
                <w:szCs w:val="24"/>
                <w:lang w:val="en-AU" w:eastAsia="en-GB" w:bidi="ar-SA"/>
              </w:rPr>
              <w:tab/>
            </w:r>
            <w:r w:rsidR="00E60CB5" w:rsidRPr="00D82BF5">
              <w:rPr>
                <w:rStyle w:val="Hyperlink"/>
                <w:noProof/>
              </w:rPr>
              <w:t>Reduced Neural Network</w:t>
            </w:r>
            <w:r w:rsidR="00E60CB5">
              <w:rPr>
                <w:noProof/>
                <w:webHidden/>
              </w:rPr>
              <w:tab/>
            </w:r>
            <w:r w:rsidR="00E60CB5">
              <w:rPr>
                <w:noProof/>
                <w:webHidden/>
              </w:rPr>
              <w:fldChar w:fldCharType="begin"/>
            </w:r>
            <w:r w:rsidR="00E60CB5">
              <w:rPr>
                <w:noProof/>
                <w:webHidden/>
              </w:rPr>
              <w:instrText xml:space="preserve"> PAGEREF _Toc117853079 \h </w:instrText>
            </w:r>
            <w:r w:rsidR="00E60CB5">
              <w:rPr>
                <w:noProof/>
                <w:webHidden/>
              </w:rPr>
            </w:r>
            <w:r w:rsidR="00E60CB5">
              <w:rPr>
                <w:noProof/>
                <w:webHidden/>
              </w:rPr>
              <w:fldChar w:fldCharType="separate"/>
            </w:r>
            <w:r w:rsidR="00E60CB5">
              <w:rPr>
                <w:noProof/>
                <w:webHidden/>
              </w:rPr>
              <w:t>21</w:t>
            </w:r>
            <w:r w:rsidR="00E60CB5">
              <w:rPr>
                <w:noProof/>
                <w:webHidden/>
              </w:rPr>
              <w:fldChar w:fldCharType="end"/>
            </w:r>
          </w:hyperlink>
        </w:p>
        <w:p w14:paraId="4C0ABEBB" w14:textId="268A3ED5"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80" w:history="1">
            <w:r w:rsidR="00E60CB5" w:rsidRPr="00D82BF5">
              <w:rPr>
                <w:rStyle w:val="Hyperlink"/>
                <w:noProof/>
              </w:rPr>
              <w:t>a)</w:t>
            </w:r>
            <w:r w:rsidR="00E60CB5">
              <w:rPr>
                <w:rFonts w:cstheme="minorBidi"/>
                <w:i w:val="0"/>
                <w:iCs w:val="0"/>
                <w:noProof/>
                <w:sz w:val="24"/>
                <w:szCs w:val="24"/>
                <w:lang w:val="en-AU" w:eastAsia="en-GB" w:bidi="ar-SA"/>
              </w:rPr>
              <w:tab/>
            </w:r>
            <w:r w:rsidR="00E60CB5" w:rsidRPr="00D82BF5">
              <w:rPr>
                <w:rStyle w:val="Hyperlink"/>
                <w:noProof/>
              </w:rPr>
              <w:t>Feature Selection and Inputs</w:t>
            </w:r>
            <w:r w:rsidR="00E60CB5">
              <w:rPr>
                <w:noProof/>
                <w:webHidden/>
              </w:rPr>
              <w:tab/>
            </w:r>
            <w:r w:rsidR="00E60CB5">
              <w:rPr>
                <w:noProof/>
                <w:webHidden/>
              </w:rPr>
              <w:fldChar w:fldCharType="begin"/>
            </w:r>
            <w:r w:rsidR="00E60CB5">
              <w:rPr>
                <w:noProof/>
                <w:webHidden/>
              </w:rPr>
              <w:instrText xml:space="preserve"> PAGEREF _Toc117853080 \h </w:instrText>
            </w:r>
            <w:r w:rsidR="00E60CB5">
              <w:rPr>
                <w:noProof/>
                <w:webHidden/>
              </w:rPr>
            </w:r>
            <w:r w:rsidR="00E60CB5">
              <w:rPr>
                <w:noProof/>
                <w:webHidden/>
              </w:rPr>
              <w:fldChar w:fldCharType="separate"/>
            </w:r>
            <w:r w:rsidR="00E60CB5">
              <w:rPr>
                <w:noProof/>
                <w:webHidden/>
              </w:rPr>
              <w:t>21</w:t>
            </w:r>
            <w:r w:rsidR="00E60CB5">
              <w:rPr>
                <w:noProof/>
                <w:webHidden/>
              </w:rPr>
              <w:fldChar w:fldCharType="end"/>
            </w:r>
          </w:hyperlink>
        </w:p>
        <w:p w14:paraId="5343DD61" w14:textId="77D3ECFA"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81" w:history="1">
            <w:r w:rsidR="00E60CB5" w:rsidRPr="00D82BF5">
              <w:rPr>
                <w:rStyle w:val="Hyperlink"/>
                <w:noProof/>
              </w:rPr>
              <w:t>b)</w:t>
            </w:r>
            <w:r w:rsidR="00E60CB5">
              <w:rPr>
                <w:rFonts w:cstheme="minorBidi"/>
                <w:i w:val="0"/>
                <w:iCs w:val="0"/>
                <w:noProof/>
                <w:sz w:val="24"/>
                <w:szCs w:val="24"/>
                <w:lang w:val="en-AU" w:eastAsia="en-GB" w:bidi="ar-SA"/>
              </w:rPr>
              <w:tab/>
            </w:r>
            <w:r w:rsidR="00E60CB5" w:rsidRPr="00D82BF5">
              <w:rPr>
                <w:rStyle w:val="Hyperlink"/>
                <w:noProof/>
              </w:rPr>
              <w:t>Classification Accuracy</w:t>
            </w:r>
            <w:r w:rsidR="00E60CB5">
              <w:rPr>
                <w:noProof/>
                <w:webHidden/>
              </w:rPr>
              <w:tab/>
            </w:r>
            <w:r w:rsidR="00E60CB5">
              <w:rPr>
                <w:noProof/>
                <w:webHidden/>
              </w:rPr>
              <w:fldChar w:fldCharType="begin"/>
            </w:r>
            <w:r w:rsidR="00E60CB5">
              <w:rPr>
                <w:noProof/>
                <w:webHidden/>
              </w:rPr>
              <w:instrText xml:space="preserve"> PAGEREF _Toc117853081 \h </w:instrText>
            </w:r>
            <w:r w:rsidR="00E60CB5">
              <w:rPr>
                <w:noProof/>
                <w:webHidden/>
              </w:rPr>
            </w:r>
            <w:r w:rsidR="00E60CB5">
              <w:rPr>
                <w:noProof/>
                <w:webHidden/>
              </w:rPr>
              <w:fldChar w:fldCharType="separate"/>
            </w:r>
            <w:r w:rsidR="00E60CB5">
              <w:rPr>
                <w:noProof/>
                <w:webHidden/>
              </w:rPr>
              <w:t>21</w:t>
            </w:r>
            <w:r w:rsidR="00E60CB5">
              <w:rPr>
                <w:noProof/>
                <w:webHidden/>
              </w:rPr>
              <w:fldChar w:fldCharType="end"/>
            </w:r>
          </w:hyperlink>
        </w:p>
        <w:p w14:paraId="6D90BD15" w14:textId="04767310"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82" w:history="1">
            <w:r w:rsidR="00E60CB5" w:rsidRPr="00D82BF5">
              <w:rPr>
                <w:rStyle w:val="Hyperlink"/>
                <w:noProof/>
              </w:rPr>
              <w:t>c)</w:t>
            </w:r>
            <w:r w:rsidR="00E60CB5">
              <w:rPr>
                <w:rFonts w:cstheme="minorBidi"/>
                <w:i w:val="0"/>
                <w:iCs w:val="0"/>
                <w:noProof/>
                <w:sz w:val="24"/>
                <w:szCs w:val="24"/>
                <w:lang w:val="en-AU" w:eastAsia="en-GB" w:bidi="ar-SA"/>
              </w:rPr>
              <w:tab/>
            </w:r>
            <w:r w:rsidR="00E60CB5" w:rsidRPr="00D82BF5">
              <w:rPr>
                <w:rStyle w:val="Hyperlink"/>
                <w:noProof/>
              </w:rPr>
              <w:t>Iteration</w:t>
            </w:r>
            <w:r w:rsidR="00E60CB5">
              <w:rPr>
                <w:noProof/>
                <w:webHidden/>
              </w:rPr>
              <w:tab/>
            </w:r>
            <w:r w:rsidR="00E60CB5">
              <w:rPr>
                <w:noProof/>
                <w:webHidden/>
              </w:rPr>
              <w:fldChar w:fldCharType="begin"/>
            </w:r>
            <w:r w:rsidR="00E60CB5">
              <w:rPr>
                <w:noProof/>
                <w:webHidden/>
              </w:rPr>
              <w:instrText xml:space="preserve"> PAGEREF _Toc117853082 \h </w:instrText>
            </w:r>
            <w:r w:rsidR="00E60CB5">
              <w:rPr>
                <w:noProof/>
                <w:webHidden/>
              </w:rPr>
            </w:r>
            <w:r w:rsidR="00E60CB5">
              <w:rPr>
                <w:noProof/>
                <w:webHidden/>
              </w:rPr>
              <w:fldChar w:fldCharType="separate"/>
            </w:r>
            <w:r w:rsidR="00E60CB5">
              <w:rPr>
                <w:noProof/>
                <w:webHidden/>
              </w:rPr>
              <w:t>21</w:t>
            </w:r>
            <w:r w:rsidR="00E60CB5">
              <w:rPr>
                <w:noProof/>
                <w:webHidden/>
              </w:rPr>
              <w:fldChar w:fldCharType="end"/>
            </w:r>
          </w:hyperlink>
        </w:p>
        <w:p w14:paraId="64B2CF94" w14:textId="0147BFA4" w:rsidR="00E60CB5" w:rsidRDefault="003F34A5">
          <w:pPr>
            <w:pStyle w:val="TOC3"/>
            <w:tabs>
              <w:tab w:val="left" w:pos="880"/>
              <w:tab w:val="right" w:leader="dot" w:pos="9016"/>
            </w:tabs>
            <w:rPr>
              <w:rFonts w:cstheme="minorBidi"/>
              <w:i w:val="0"/>
              <w:iCs w:val="0"/>
              <w:noProof/>
              <w:sz w:val="24"/>
              <w:szCs w:val="24"/>
              <w:lang w:val="en-AU" w:eastAsia="en-GB" w:bidi="ar-SA"/>
            </w:rPr>
          </w:pPr>
          <w:hyperlink w:anchor="_Toc117853083" w:history="1">
            <w:r w:rsidR="00E60CB5" w:rsidRPr="00D82BF5">
              <w:rPr>
                <w:rStyle w:val="Hyperlink"/>
                <w:noProof/>
              </w:rPr>
              <w:t>d)</w:t>
            </w:r>
            <w:r w:rsidR="00E60CB5">
              <w:rPr>
                <w:rFonts w:cstheme="minorBidi"/>
                <w:i w:val="0"/>
                <w:iCs w:val="0"/>
                <w:noProof/>
                <w:sz w:val="24"/>
                <w:szCs w:val="24"/>
                <w:lang w:val="en-AU" w:eastAsia="en-GB" w:bidi="ar-SA"/>
              </w:rPr>
              <w:tab/>
            </w:r>
            <w:r w:rsidR="00E60CB5" w:rsidRPr="00D82BF5">
              <w:rPr>
                <w:rStyle w:val="Hyperlink"/>
                <w:noProof/>
              </w:rPr>
              <w:t>Overfitting and Training process convergence</w:t>
            </w:r>
            <w:r w:rsidR="00E60CB5">
              <w:rPr>
                <w:noProof/>
                <w:webHidden/>
              </w:rPr>
              <w:tab/>
            </w:r>
            <w:r w:rsidR="00E60CB5">
              <w:rPr>
                <w:noProof/>
                <w:webHidden/>
              </w:rPr>
              <w:fldChar w:fldCharType="begin"/>
            </w:r>
            <w:r w:rsidR="00E60CB5">
              <w:rPr>
                <w:noProof/>
                <w:webHidden/>
              </w:rPr>
              <w:instrText xml:space="preserve"> PAGEREF _Toc117853083 \h </w:instrText>
            </w:r>
            <w:r w:rsidR="00E60CB5">
              <w:rPr>
                <w:noProof/>
                <w:webHidden/>
              </w:rPr>
            </w:r>
            <w:r w:rsidR="00E60CB5">
              <w:rPr>
                <w:noProof/>
                <w:webHidden/>
              </w:rPr>
              <w:fldChar w:fldCharType="separate"/>
            </w:r>
            <w:r w:rsidR="00E60CB5">
              <w:rPr>
                <w:noProof/>
                <w:webHidden/>
              </w:rPr>
              <w:t>21</w:t>
            </w:r>
            <w:r w:rsidR="00E60CB5">
              <w:rPr>
                <w:noProof/>
                <w:webHidden/>
              </w:rPr>
              <w:fldChar w:fldCharType="end"/>
            </w:r>
          </w:hyperlink>
        </w:p>
        <w:p w14:paraId="3AD251D5" w14:textId="56384974"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84" w:history="1">
            <w:r w:rsidR="00E60CB5" w:rsidRPr="00D82BF5">
              <w:rPr>
                <w:rStyle w:val="Hyperlink"/>
                <w:noProof/>
              </w:rPr>
              <w:t>4)</w:t>
            </w:r>
            <w:r w:rsidR="00E60CB5">
              <w:rPr>
                <w:rFonts w:cstheme="minorBidi"/>
                <w:smallCaps w:val="0"/>
                <w:noProof/>
                <w:sz w:val="24"/>
                <w:szCs w:val="24"/>
                <w:lang w:val="en-AU" w:eastAsia="en-GB" w:bidi="ar-SA"/>
              </w:rPr>
              <w:tab/>
            </w:r>
            <w:r w:rsidR="00E60CB5" w:rsidRPr="00D82BF5">
              <w:rPr>
                <w:rStyle w:val="Hyperlink"/>
                <w:noProof/>
              </w:rPr>
              <w:t>Differences between Models</w:t>
            </w:r>
            <w:r w:rsidR="00E60CB5">
              <w:rPr>
                <w:noProof/>
                <w:webHidden/>
              </w:rPr>
              <w:tab/>
            </w:r>
            <w:r w:rsidR="00E60CB5">
              <w:rPr>
                <w:noProof/>
                <w:webHidden/>
              </w:rPr>
              <w:fldChar w:fldCharType="begin"/>
            </w:r>
            <w:r w:rsidR="00E60CB5">
              <w:rPr>
                <w:noProof/>
                <w:webHidden/>
              </w:rPr>
              <w:instrText xml:space="preserve"> PAGEREF _Toc117853084 \h </w:instrText>
            </w:r>
            <w:r w:rsidR="00E60CB5">
              <w:rPr>
                <w:noProof/>
                <w:webHidden/>
              </w:rPr>
            </w:r>
            <w:r w:rsidR="00E60CB5">
              <w:rPr>
                <w:noProof/>
                <w:webHidden/>
              </w:rPr>
              <w:fldChar w:fldCharType="separate"/>
            </w:r>
            <w:r w:rsidR="00E60CB5">
              <w:rPr>
                <w:noProof/>
                <w:webHidden/>
              </w:rPr>
              <w:t>21</w:t>
            </w:r>
            <w:r w:rsidR="00E60CB5">
              <w:rPr>
                <w:noProof/>
                <w:webHidden/>
              </w:rPr>
              <w:fldChar w:fldCharType="end"/>
            </w:r>
          </w:hyperlink>
        </w:p>
        <w:p w14:paraId="319A35E4" w14:textId="5D8CCC02"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85" w:history="1">
            <w:r w:rsidR="00E60CB5" w:rsidRPr="00D82BF5">
              <w:rPr>
                <w:rStyle w:val="Hyperlink"/>
                <w:noProof/>
              </w:rPr>
              <w:t>5)</w:t>
            </w:r>
            <w:r w:rsidR="00E60CB5">
              <w:rPr>
                <w:rFonts w:cstheme="minorBidi"/>
                <w:smallCaps w:val="0"/>
                <w:noProof/>
                <w:sz w:val="24"/>
                <w:szCs w:val="24"/>
                <w:lang w:val="en-AU" w:eastAsia="en-GB" w:bidi="ar-SA"/>
              </w:rPr>
              <w:tab/>
            </w:r>
            <w:r w:rsidR="00E60CB5" w:rsidRPr="00D82BF5">
              <w:rPr>
                <w:rStyle w:val="Hyperlink"/>
                <w:noProof/>
              </w:rPr>
              <w:t>Overall Interpretation</w:t>
            </w:r>
            <w:r w:rsidR="00E60CB5">
              <w:rPr>
                <w:noProof/>
                <w:webHidden/>
              </w:rPr>
              <w:tab/>
            </w:r>
            <w:r w:rsidR="00E60CB5">
              <w:rPr>
                <w:noProof/>
                <w:webHidden/>
              </w:rPr>
              <w:fldChar w:fldCharType="begin"/>
            </w:r>
            <w:r w:rsidR="00E60CB5">
              <w:rPr>
                <w:noProof/>
                <w:webHidden/>
              </w:rPr>
              <w:instrText xml:space="preserve"> PAGEREF _Toc117853085 \h </w:instrText>
            </w:r>
            <w:r w:rsidR="00E60CB5">
              <w:rPr>
                <w:noProof/>
                <w:webHidden/>
              </w:rPr>
            </w:r>
            <w:r w:rsidR="00E60CB5">
              <w:rPr>
                <w:noProof/>
                <w:webHidden/>
              </w:rPr>
              <w:fldChar w:fldCharType="separate"/>
            </w:r>
            <w:r w:rsidR="00E60CB5">
              <w:rPr>
                <w:noProof/>
                <w:webHidden/>
              </w:rPr>
              <w:t>22</w:t>
            </w:r>
            <w:r w:rsidR="00E60CB5">
              <w:rPr>
                <w:noProof/>
                <w:webHidden/>
              </w:rPr>
              <w:fldChar w:fldCharType="end"/>
            </w:r>
          </w:hyperlink>
        </w:p>
        <w:p w14:paraId="041239AF" w14:textId="549FA012" w:rsidR="00E60CB5" w:rsidRDefault="003F34A5">
          <w:pPr>
            <w:pStyle w:val="TOC1"/>
            <w:tabs>
              <w:tab w:val="right" w:leader="dot" w:pos="9016"/>
            </w:tabs>
            <w:rPr>
              <w:rFonts w:cstheme="minorBidi"/>
              <w:b w:val="0"/>
              <w:bCs w:val="0"/>
              <w:caps w:val="0"/>
              <w:noProof/>
              <w:sz w:val="24"/>
              <w:szCs w:val="24"/>
              <w:lang w:val="en-AU" w:eastAsia="en-GB" w:bidi="ar-SA"/>
            </w:rPr>
          </w:pPr>
          <w:hyperlink w:anchor="_Toc117853086" w:history="1">
            <w:r w:rsidR="00E60CB5" w:rsidRPr="00D82BF5">
              <w:rPr>
                <w:rStyle w:val="Hyperlink"/>
                <w:noProof/>
              </w:rPr>
              <w:t>Project C: Predictive Mining Comparison</w:t>
            </w:r>
            <w:r w:rsidR="00E60CB5">
              <w:rPr>
                <w:noProof/>
                <w:webHidden/>
              </w:rPr>
              <w:tab/>
            </w:r>
            <w:r w:rsidR="00E60CB5">
              <w:rPr>
                <w:noProof/>
                <w:webHidden/>
              </w:rPr>
              <w:fldChar w:fldCharType="begin"/>
            </w:r>
            <w:r w:rsidR="00E60CB5">
              <w:rPr>
                <w:noProof/>
                <w:webHidden/>
              </w:rPr>
              <w:instrText xml:space="preserve"> PAGEREF _Toc117853086 \h </w:instrText>
            </w:r>
            <w:r w:rsidR="00E60CB5">
              <w:rPr>
                <w:noProof/>
                <w:webHidden/>
              </w:rPr>
            </w:r>
            <w:r w:rsidR="00E60CB5">
              <w:rPr>
                <w:noProof/>
                <w:webHidden/>
              </w:rPr>
              <w:fldChar w:fldCharType="separate"/>
            </w:r>
            <w:r w:rsidR="00E60CB5">
              <w:rPr>
                <w:noProof/>
                <w:webHidden/>
              </w:rPr>
              <w:t>22</w:t>
            </w:r>
            <w:r w:rsidR="00E60CB5">
              <w:rPr>
                <w:noProof/>
                <w:webHidden/>
              </w:rPr>
              <w:fldChar w:fldCharType="end"/>
            </w:r>
          </w:hyperlink>
        </w:p>
        <w:p w14:paraId="4A3B977C" w14:textId="6D2A8208"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87" w:history="1">
            <w:r w:rsidR="00E60CB5" w:rsidRPr="00D82BF5">
              <w:rPr>
                <w:rStyle w:val="Hyperlink"/>
                <w:noProof/>
              </w:rPr>
              <w:t>1)</w:t>
            </w:r>
            <w:r w:rsidR="00E60CB5">
              <w:rPr>
                <w:rFonts w:cstheme="minorBidi"/>
                <w:smallCaps w:val="0"/>
                <w:noProof/>
                <w:sz w:val="24"/>
                <w:szCs w:val="24"/>
                <w:lang w:val="en-AU" w:eastAsia="en-GB" w:bidi="ar-SA"/>
              </w:rPr>
              <w:tab/>
            </w:r>
            <w:r w:rsidR="00E60CB5" w:rsidRPr="00D82BF5">
              <w:rPr>
                <w:rStyle w:val="Hyperlink"/>
                <w:noProof/>
              </w:rPr>
              <w:t>Model Choice</w:t>
            </w:r>
            <w:r w:rsidR="00E60CB5">
              <w:rPr>
                <w:noProof/>
                <w:webHidden/>
              </w:rPr>
              <w:tab/>
            </w:r>
            <w:r w:rsidR="00E60CB5">
              <w:rPr>
                <w:noProof/>
                <w:webHidden/>
              </w:rPr>
              <w:fldChar w:fldCharType="begin"/>
            </w:r>
            <w:r w:rsidR="00E60CB5">
              <w:rPr>
                <w:noProof/>
                <w:webHidden/>
              </w:rPr>
              <w:instrText xml:space="preserve"> PAGEREF _Toc117853087 \h </w:instrText>
            </w:r>
            <w:r w:rsidR="00E60CB5">
              <w:rPr>
                <w:noProof/>
                <w:webHidden/>
              </w:rPr>
            </w:r>
            <w:r w:rsidR="00E60CB5">
              <w:rPr>
                <w:noProof/>
                <w:webHidden/>
              </w:rPr>
              <w:fldChar w:fldCharType="separate"/>
            </w:r>
            <w:r w:rsidR="00E60CB5">
              <w:rPr>
                <w:noProof/>
                <w:webHidden/>
              </w:rPr>
              <w:t>22</w:t>
            </w:r>
            <w:r w:rsidR="00E60CB5">
              <w:rPr>
                <w:noProof/>
                <w:webHidden/>
              </w:rPr>
              <w:fldChar w:fldCharType="end"/>
            </w:r>
          </w:hyperlink>
        </w:p>
        <w:p w14:paraId="6B2F50A1" w14:textId="765CC6CD" w:rsidR="00E60CB5" w:rsidRDefault="003F34A5">
          <w:pPr>
            <w:pStyle w:val="TOC2"/>
            <w:tabs>
              <w:tab w:val="left" w:pos="660"/>
              <w:tab w:val="right" w:leader="dot" w:pos="9016"/>
            </w:tabs>
            <w:rPr>
              <w:rFonts w:cstheme="minorBidi"/>
              <w:smallCaps w:val="0"/>
              <w:noProof/>
              <w:sz w:val="24"/>
              <w:szCs w:val="24"/>
              <w:lang w:val="en-AU" w:eastAsia="en-GB" w:bidi="ar-SA"/>
            </w:rPr>
          </w:pPr>
          <w:hyperlink w:anchor="_Toc117853088" w:history="1">
            <w:r w:rsidR="00E60CB5" w:rsidRPr="00D82BF5">
              <w:rPr>
                <w:rStyle w:val="Hyperlink"/>
                <w:noProof/>
              </w:rPr>
              <w:t>2)</w:t>
            </w:r>
            <w:r w:rsidR="00E60CB5">
              <w:rPr>
                <w:rFonts w:cstheme="minorBidi"/>
                <w:smallCaps w:val="0"/>
                <w:noProof/>
                <w:sz w:val="24"/>
                <w:szCs w:val="24"/>
                <w:lang w:val="en-AU" w:eastAsia="en-GB" w:bidi="ar-SA"/>
              </w:rPr>
              <w:tab/>
            </w:r>
            <w:r w:rsidR="00E60CB5" w:rsidRPr="00D82BF5">
              <w:rPr>
                <w:rStyle w:val="Hyperlink"/>
                <w:noProof/>
              </w:rPr>
              <w:t>Positives and Negatives of Predictive Modelling Methods</w:t>
            </w:r>
            <w:r w:rsidR="00E60CB5">
              <w:rPr>
                <w:noProof/>
                <w:webHidden/>
              </w:rPr>
              <w:tab/>
            </w:r>
            <w:r w:rsidR="00E60CB5">
              <w:rPr>
                <w:noProof/>
                <w:webHidden/>
              </w:rPr>
              <w:fldChar w:fldCharType="begin"/>
            </w:r>
            <w:r w:rsidR="00E60CB5">
              <w:rPr>
                <w:noProof/>
                <w:webHidden/>
              </w:rPr>
              <w:instrText xml:space="preserve"> PAGEREF _Toc117853088 \h </w:instrText>
            </w:r>
            <w:r w:rsidR="00E60CB5">
              <w:rPr>
                <w:noProof/>
                <w:webHidden/>
              </w:rPr>
            </w:r>
            <w:r w:rsidR="00E60CB5">
              <w:rPr>
                <w:noProof/>
                <w:webHidden/>
              </w:rPr>
              <w:fldChar w:fldCharType="separate"/>
            </w:r>
            <w:r w:rsidR="00E60CB5">
              <w:rPr>
                <w:noProof/>
                <w:webHidden/>
              </w:rPr>
              <w:t>23</w:t>
            </w:r>
            <w:r w:rsidR="00E60CB5">
              <w:rPr>
                <w:noProof/>
                <w:webHidden/>
              </w:rPr>
              <w:fldChar w:fldCharType="end"/>
            </w:r>
          </w:hyperlink>
        </w:p>
        <w:p w14:paraId="11350F80" w14:textId="16F0E54D" w:rsidR="00E60CB5" w:rsidRDefault="003F34A5">
          <w:pPr>
            <w:pStyle w:val="TOC1"/>
            <w:tabs>
              <w:tab w:val="right" w:leader="dot" w:pos="9016"/>
            </w:tabs>
            <w:rPr>
              <w:rFonts w:cstheme="minorBidi"/>
              <w:b w:val="0"/>
              <w:bCs w:val="0"/>
              <w:caps w:val="0"/>
              <w:noProof/>
              <w:sz w:val="24"/>
              <w:szCs w:val="24"/>
              <w:lang w:val="en-AU" w:eastAsia="en-GB" w:bidi="ar-SA"/>
            </w:rPr>
          </w:pPr>
          <w:hyperlink w:anchor="_Toc117853089" w:history="1">
            <w:r w:rsidR="00E60CB5" w:rsidRPr="00D82BF5">
              <w:rPr>
                <w:rStyle w:val="Hyperlink"/>
                <w:noProof/>
              </w:rPr>
              <w:t>Appendix 1: Optimal Decision Tree</w:t>
            </w:r>
            <w:r w:rsidR="00E60CB5">
              <w:rPr>
                <w:noProof/>
                <w:webHidden/>
              </w:rPr>
              <w:tab/>
            </w:r>
            <w:r w:rsidR="00E60CB5">
              <w:rPr>
                <w:noProof/>
                <w:webHidden/>
              </w:rPr>
              <w:fldChar w:fldCharType="begin"/>
            </w:r>
            <w:r w:rsidR="00E60CB5">
              <w:rPr>
                <w:noProof/>
                <w:webHidden/>
              </w:rPr>
              <w:instrText xml:space="preserve"> PAGEREF _Toc117853089 \h </w:instrText>
            </w:r>
            <w:r w:rsidR="00E60CB5">
              <w:rPr>
                <w:noProof/>
                <w:webHidden/>
              </w:rPr>
            </w:r>
            <w:r w:rsidR="00E60CB5">
              <w:rPr>
                <w:noProof/>
                <w:webHidden/>
              </w:rPr>
              <w:fldChar w:fldCharType="separate"/>
            </w:r>
            <w:r w:rsidR="00E60CB5">
              <w:rPr>
                <w:noProof/>
                <w:webHidden/>
              </w:rPr>
              <w:t>24</w:t>
            </w:r>
            <w:r w:rsidR="00E60CB5">
              <w:rPr>
                <w:noProof/>
                <w:webHidden/>
              </w:rPr>
              <w:fldChar w:fldCharType="end"/>
            </w:r>
          </w:hyperlink>
        </w:p>
        <w:p w14:paraId="4BBA1074" w14:textId="3BA06144" w:rsidR="1EFF9C68" w:rsidRDefault="1EFF9C68" w:rsidP="1EFF9C68">
          <w:pPr>
            <w:pStyle w:val="TOC2"/>
            <w:tabs>
              <w:tab w:val="right" w:leader="dot" w:pos="9015"/>
            </w:tabs>
            <w:rPr>
              <w:rStyle w:val="Hyperlink"/>
            </w:rPr>
          </w:pPr>
          <w:r>
            <w:fldChar w:fldCharType="end"/>
          </w:r>
        </w:p>
      </w:sdtContent>
    </w:sdt>
    <w:p w14:paraId="5642CCAA" w14:textId="77777777" w:rsidR="0089527D" w:rsidRDefault="0089527D" w:rsidP="003F439B"/>
    <w:p w14:paraId="35DCFC9A" w14:textId="77777777" w:rsidR="007717A8" w:rsidRDefault="007717A8" w:rsidP="003F439B"/>
    <w:p w14:paraId="697BFFC4" w14:textId="77777777" w:rsidR="007717A8" w:rsidRDefault="007717A8" w:rsidP="003F439B"/>
    <w:p w14:paraId="7A25218C" w14:textId="77777777" w:rsidR="007717A8" w:rsidRDefault="007717A8" w:rsidP="003F439B"/>
    <w:p w14:paraId="43717E15" w14:textId="77777777" w:rsidR="007717A8" w:rsidRDefault="007717A8" w:rsidP="003F439B"/>
    <w:p w14:paraId="7F4A1729" w14:textId="77777777" w:rsidR="007717A8" w:rsidRDefault="007717A8" w:rsidP="003F439B"/>
    <w:p w14:paraId="46A7F886" w14:textId="77777777" w:rsidR="007717A8" w:rsidRDefault="007717A8" w:rsidP="003F439B"/>
    <w:p w14:paraId="52B9469D" w14:textId="77777777" w:rsidR="007717A8" w:rsidRDefault="007717A8" w:rsidP="003F439B"/>
    <w:p w14:paraId="08877F79" w14:textId="77777777" w:rsidR="007717A8" w:rsidRDefault="007717A8" w:rsidP="003F439B"/>
    <w:p w14:paraId="3DA5F314" w14:textId="64BC2C23" w:rsidR="006134FC" w:rsidRDefault="567996E9" w:rsidP="006B7192">
      <w:pPr>
        <w:pStyle w:val="Heading1"/>
      </w:pPr>
      <w:bookmarkStart w:id="0" w:name="_Toc114308784"/>
      <w:bookmarkStart w:id="1" w:name="_Toc117853016"/>
      <w:r>
        <w:lastRenderedPageBreak/>
        <w:t xml:space="preserve">Project A: </w:t>
      </w:r>
      <w:r w:rsidR="006B7192">
        <w:t>Association Mining</w:t>
      </w:r>
      <w:bookmarkEnd w:id="0"/>
      <w:bookmarkEnd w:id="1"/>
    </w:p>
    <w:p w14:paraId="2E506A44" w14:textId="43525F1F" w:rsidR="00493103" w:rsidRDefault="00B0504E" w:rsidP="00BD39AC">
      <w:pPr>
        <w:pStyle w:val="Heading2"/>
        <w:numPr>
          <w:ilvl w:val="0"/>
          <w:numId w:val="5"/>
        </w:numPr>
        <w:ind w:left="426" w:hanging="426"/>
      </w:pPr>
      <w:bookmarkStart w:id="2" w:name="_Toc114308785"/>
      <w:bookmarkStart w:id="3" w:name="_Toc117853017"/>
      <w:r>
        <w:t>Pre</w:t>
      </w:r>
      <w:r w:rsidR="00D03323">
        <w:t>-</w:t>
      </w:r>
      <w:r>
        <w:t>Processing</w:t>
      </w:r>
      <w:bookmarkEnd w:id="2"/>
      <w:bookmarkEnd w:id="3"/>
    </w:p>
    <w:p w14:paraId="53900205" w14:textId="3B98D022" w:rsidR="00493103" w:rsidRDefault="00493103" w:rsidP="00CB04BD">
      <w:pPr>
        <w:spacing w:after="0"/>
      </w:pPr>
      <w:r>
        <w:t>Prior to building the association mining model, we undertook the following</w:t>
      </w:r>
      <w:r w:rsidR="00D10AD2">
        <w:t xml:space="preserve"> pre-processing steps on the dataset:</w:t>
      </w:r>
    </w:p>
    <w:p w14:paraId="52088BDD" w14:textId="49679020" w:rsidR="00282B0E" w:rsidRDefault="00282B0E" w:rsidP="00CB04BD">
      <w:pPr>
        <w:pStyle w:val="ListParagraph"/>
        <w:numPr>
          <w:ilvl w:val="0"/>
          <w:numId w:val="6"/>
        </w:numPr>
        <w:ind w:left="567"/>
      </w:pPr>
      <w:r>
        <w:t>Checked for errors</w:t>
      </w:r>
      <w:r w:rsidR="002E391D">
        <w:t xml:space="preserve"> in the data</w:t>
      </w:r>
      <w:r>
        <w:t xml:space="preserve"> such as missing values or invalid data</w:t>
      </w:r>
      <w:r w:rsidR="00E3638C">
        <w:t xml:space="preserve"> by </w:t>
      </w:r>
      <w:proofErr w:type="spellStart"/>
      <w:r w:rsidR="00E3638C" w:rsidRPr="007B34A2">
        <w:t>df.describe</w:t>
      </w:r>
      <w:proofErr w:type="spellEnd"/>
      <w:r w:rsidR="00E3638C" w:rsidRPr="007B34A2">
        <w:t>()</w:t>
      </w:r>
      <w:r w:rsidR="00E3638C">
        <w:t xml:space="preserve">, </w:t>
      </w:r>
      <w:proofErr w:type="spellStart"/>
      <w:r w:rsidR="00E3638C" w:rsidRPr="007B34A2">
        <w:t>df.isnull</w:t>
      </w:r>
      <w:proofErr w:type="spellEnd"/>
      <w:r w:rsidR="00E3638C" w:rsidRPr="007B34A2">
        <w:t>()</w:t>
      </w:r>
      <w:r w:rsidR="002E391D">
        <w:t xml:space="preserve">. We found there were none so did not need to take further steps to address this issue. </w:t>
      </w:r>
    </w:p>
    <w:p w14:paraId="6A5BFA44" w14:textId="3698F94B" w:rsidR="00EE05F6" w:rsidRDefault="002E391D" w:rsidP="00CB04BD">
      <w:pPr>
        <w:pStyle w:val="ListParagraph"/>
        <w:numPr>
          <w:ilvl w:val="0"/>
          <w:numId w:val="6"/>
        </w:numPr>
        <w:ind w:left="567"/>
      </w:pPr>
      <w:r>
        <w:t xml:space="preserve">Rounded the values in the </w:t>
      </w:r>
      <w:r w:rsidR="00F329C9">
        <w:t>“</w:t>
      </w:r>
      <w:r>
        <w:t>Quantity</w:t>
      </w:r>
      <w:r w:rsidR="00F329C9">
        <w:t>”</w:t>
      </w:r>
      <w:r>
        <w:t xml:space="preserve"> variable to the</w:t>
      </w:r>
      <w:r w:rsidR="00EE05F6">
        <w:t xml:space="preserve"> nearest whole number</w:t>
      </w:r>
      <w:r>
        <w:t xml:space="preserve">, as products cannot be sold in fractions of an item. </w:t>
      </w:r>
    </w:p>
    <w:p w14:paraId="4626993D" w14:textId="6D6F05F2" w:rsidR="00941A11" w:rsidRDefault="002E391D" w:rsidP="00CB04BD">
      <w:pPr>
        <w:pStyle w:val="ListParagraph"/>
        <w:numPr>
          <w:ilvl w:val="0"/>
          <w:numId w:val="6"/>
        </w:numPr>
        <w:spacing w:after="0"/>
        <w:ind w:left="567"/>
      </w:pPr>
      <w:r>
        <w:t xml:space="preserve">Transformed the </w:t>
      </w:r>
      <w:r w:rsidR="00F329C9">
        <w:t>“</w:t>
      </w:r>
      <w:r>
        <w:t>Quantity</w:t>
      </w:r>
      <w:r w:rsidR="00F329C9">
        <w:t>”</w:t>
      </w:r>
      <w:r>
        <w:t xml:space="preserve"> variable data type to int64 from </w:t>
      </w:r>
      <w:r w:rsidR="00764555">
        <w:t xml:space="preserve">float64 as it no longer contains decimal numbers. </w:t>
      </w:r>
    </w:p>
    <w:p w14:paraId="1E8C2B98" w14:textId="726583AC" w:rsidR="00D87905" w:rsidRPr="00EE05F6" w:rsidRDefault="00F329C9" w:rsidP="00E67182">
      <w:r>
        <w:t>“</w:t>
      </w:r>
      <w:proofErr w:type="spellStart"/>
      <w:r w:rsidR="00082A3E">
        <w:t>Sales</w:t>
      </w:r>
      <w:r w:rsidR="00B37877">
        <w:t>_</w:t>
      </w:r>
      <w:r w:rsidR="00DA398D">
        <w:t>ID</w:t>
      </w:r>
      <w:proofErr w:type="spellEnd"/>
      <w:r>
        <w:t>”</w:t>
      </w:r>
      <w:r w:rsidR="00DA398D">
        <w:t xml:space="preserve"> and </w:t>
      </w:r>
      <w:r>
        <w:t>“</w:t>
      </w:r>
      <w:r w:rsidR="00DA398D">
        <w:t>SKU</w:t>
      </w:r>
      <w:r w:rsidR="00B37877">
        <w:t>-</w:t>
      </w:r>
      <w:r w:rsidR="00DA398D">
        <w:t>Categor</w:t>
      </w:r>
      <w:r w:rsidR="00B37877">
        <w:t>y”</w:t>
      </w:r>
      <w:r w:rsidR="00DA398D">
        <w:t xml:space="preserve"> were </w:t>
      </w:r>
      <w:r w:rsidR="0067566C">
        <w:t xml:space="preserve">identified as </w:t>
      </w:r>
      <w:r w:rsidR="00DA398D">
        <w:t>the</w:t>
      </w:r>
      <w:r w:rsidR="00B37877">
        <w:t xml:space="preserve"> most appropriate variables to </w:t>
      </w:r>
      <w:r w:rsidR="00D13FF0">
        <w:t xml:space="preserve">use in </w:t>
      </w:r>
      <w:r w:rsidR="00980D76">
        <w:t>the association mining model.</w:t>
      </w:r>
      <w:r w:rsidR="00D13FF0">
        <w:t xml:space="preserve"> This</w:t>
      </w:r>
      <w:r w:rsidR="007B2087">
        <w:t xml:space="preserve"> is because </w:t>
      </w:r>
      <w:r w:rsidR="004E4507">
        <w:t>association mining models</w:t>
      </w:r>
      <w:r w:rsidR="004707FB">
        <w:t xml:space="preserve"> </w:t>
      </w:r>
      <w:r w:rsidR="00C73D6B">
        <w:t xml:space="preserve">show the </w:t>
      </w:r>
      <w:r w:rsidR="00FF70D9">
        <w:t>frequent combinations of items within transactions</w:t>
      </w:r>
      <w:r w:rsidR="00ED0D33">
        <w:t xml:space="preserve">. </w:t>
      </w:r>
      <w:r w:rsidR="00082A3E">
        <w:t>Sales</w:t>
      </w:r>
      <w:r w:rsidR="002B03E4">
        <w:t xml:space="preserve"> ID</w:t>
      </w:r>
      <w:r w:rsidR="00A50B21">
        <w:t xml:space="preserve"> is the </w:t>
      </w:r>
      <w:r w:rsidR="00082A3E">
        <w:t>unique identifier for each transaction and the SKU-Category is the unique identifier</w:t>
      </w:r>
      <w:r w:rsidR="00D564BE">
        <w:t xml:space="preserve"> of the </w:t>
      </w:r>
      <w:r w:rsidR="0067566C">
        <w:t>categories</w:t>
      </w:r>
      <w:r w:rsidR="00ED0D33">
        <w:t xml:space="preserve">, </w:t>
      </w:r>
      <w:r w:rsidR="00ED0D33" w:rsidRPr="00571D50">
        <w:t xml:space="preserve">the combination of these variables </w:t>
      </w:r>
      <w:r w:rsidR="00737441" w:rsidRPr="00571D50">
        <w:t>allows for analysis of</w:t>
      </w:r>
      <w:r w:rsidR="00737441">
        <w:t xml:space="preserve"> </w:t>
      </w:r>
      <w:r w:rsidR="000D1481">
        <w:t xml:space="preserve">frequency of </w:t>
      </w:r>
      <w:r w:rsidR="00586156">
        <w:t>combinations of item categories</w:t>
      </w:r>
      <w:r w:rsidR="00912DE8">
        <w:t xml:space="preserve"> (SKU-C</w:t>
      </w:r>
      <w:r w:rsidR="00E90BD3">
        <w:t>a</w:t>
      </w:r>
      <w:r w:rsidR="00912DE8">
        <w:t>tegory</w:t>
      </w:r>
      <w:r w:rsidR="00E90BD3">
        <w:t>)</w:t>
      </w:r>
      <w:r w:rsidR="00586156">
        <w:t xml:space="preserve"> being purchased </w:t>
      </w:r>
      <w:r w:rsidR="00912DE8">
        <w:t xml:space="preserve">across all transactions </w:t>
      </w:r>
      <w:r w:rsidR="00E90BD3">
        <w:t>(Sales ID)</w:t>
      </w:r>
      <w:r w:rsidR="00586156">
        <w:t xml:space="preserve">. </w:t>
      </w:r>
    </w:p>
    <w:p w14:paraId="6523F85E" w14:textId="5B3C8DD9" w:rsidR="000E20C4" w:rsidRDefault="0043201B" w:rsidP="00BD39AC">
      <w:pPr>
        <w:pStyle w:val="Heading2"/>
        <w:numPr>
          <w:ilvl w:val="0"/>
          <w:numId w:val="5"/>
        </w:numPr>
        <w:ind w:left="426" w:hanging="426"/>
      </w:pPr>
      <w:bookmarkStart w:id="4" w:name="_Toc114308786"/>
      <w:bookmarkStart w:id="5" w:name="_Toc117853018"/>
      <w:r>
        <w:t xml:space="preserve">Association Mining </w:t>
      </w:r>
      <w:r w:rsidR="001A734A">
        <w:t>Questions</w:t>
      </w:r>
      <w:bookmarkEnd w:id="4"/>
      <w:bookmarkEnd w:id="5"/>
      <w:r w:rsidR="0058552C">
        <w:t xml:space="preserve"> </w:t>
      </w:r>
      <w:bookmarkStart w:id="6" w:name="_Toc114308787"/>
    </w:p>
    <w:p w14:paraId="2C751A0E" w14:textId="02932EBA" w:rsidR="00756E13" w:rsidRDefault="001A734A" w:rsidP="00BD39AC">
      <w:pPr>
        <w:pStyle w:val="Heading3"/>
        <w:numPr>
          <w:ilvl w:val="1"/>
          <w:numId w:val="5"/>
        </w:numPr>
        <w:ind w:left="426"/>
      </w:pPr>
      <w:bookmarkStart w:id="7" w:name="_Toc117853019"/>
      <w:r>
        <w:t>Minimum Support and Minimum Confidence Thresholds</w:t>
      </w:r>
      <w:bookmarkEnd w:id="6"/>
      <w:bookmarkEnd w:id="7"/>
    </w:p>
    <w:p w14:paraId="07FD8B09" w14:textId="471CDDFE" w:rsidR="00D2443C" w:rsidRDefault="00567D7D" w:rsidP="00CB04BD">
      <w:pPr>
        <w:spacing w:after="0"/>
      </w:pPr>
      <w:r>
        <w:t>The thresholds set for this model were:</w:t>
      </w:r>
    </w:p>
    <w:p w14:paraId="014199D2" w14:textId="360EF3D8" w:rsidR="000739F9" w:rsidRDefault="006F73B9" w:rsidP="00BD39AC">
      <w:pPr>
        <w:pStyle w:val="ListParagraph"/>
        <w:numPr>
          <w:ilvl w:val="0"/>
          <w:numId w:val="1"/>
        </w:numPr>
      </w:pPr>
      <w:r>
        <w:t>Minimum support</w:t>
      </w:r>
      <w:r w:rsidR="00480877">
        <w:t xml:space="preserve"> – </w:t>
      </w:r>
      <w:r>
        <w:t>0.0</w:t>
      </w:r>
      <w:r w:rsidR="00793D53">
        <w:t>15</w:t>
      </w:r>
    </w:p>
    <w:p w14:paraId="223D46E4" w14:textId="22F42473" w:rsidR="006F73B9" w:rsidRDefault="006F73B9" w:rsidP="00CB04BD">
      <w:pPr>
        <w:pStyle w:val="ListParagraph"/>
        <w:numPr>
          <w:ilvl w:val="0"/>
          <w:numId w:val="1"/>
        </w:numPr>
        <w:spacing w:after="0"/>
      </w:pPr>
      <w:r>
        <w:t>Minimum confidence</w:t>
      </w:r>
      <w:r w:rsidR="00480877">
        <w:t xml:space="preserve"> – </w:t>
      </w:r>
      <w:r w:rsidR="00427FAD">
        <w:t>0.0</w:t>
      </w:r>
      <w:r w:rsidR="00793D53">
        <w:t>15</w:t>
      </w:r>
    </w:p>
    <w:p w14:paraId="73E83872" w14:textId="35EA2433" w:rsidR="00480877" w:rsidRPr="000739F9" w:rsidRDefault="00017AAE" w:rsidP="00480877">
      <w:r>
        <w:t>Th</w:t>
      </w:r>
      <w:r w:rsidR="002337E1">
        <w:t>ese thresholds were c</w:t>
      </w:r>
      <w:r>
        <w:t xml:space="preserve">hosen </w:t>
      </w:r>
      <w:r w:rsidR="003171CA">
        <w:t xml:space="preserve">as </w:t>
      </w:r>
      <w:r w:rsidR="002337E1">
        <w:t>they</w:t>
      </w:r>
      <w:r w:rsidR="003171CA">
        <w:t xml:space="preserve"> optimised the number of results to be sufficient</w:t>
      </w:r>
      <w:r w:rsidR="00E7162C">
        <w:t xml:space="preserve">ly useful </w:t>
      </w:r>
      <w:r w:rsidR="00C230E8">
        <w:t>but</w:t>
      </w:r>
      <w:r w:rsidR="00E7162C">
        <w:t xml:space="preserve"> not so numerous they were un-interpretable. </w:t>
      </w:r>
    </w:p>
    <w:p w14:paraId="34193149" w14:textId="39705B70" w:rsidR="001A734A" w:rsidRDefault="001A734A" w:rsidP="00BD39AC">
      <w:pPr>
        <w:pStyle w:val="Heading3"/>
        <w:numPr>
          <w:ilvl w:val="1"/>
          <w:numId w:val="5"/>
        </w:numPr>
        <w:ind w:left="426"/>
      </w:pPr>
      <w:bookmarkStart w:id="8" w:name="_Toc114308788"/>
      <w:bookmarkStart w:id="9" w:name="_Toc117853020"/>
      <w:r>
        <w:t xml:space="preserve">Top </w:t>
      </w:r>
      <w:r w:rsidR="004178C1">
        <w:t>5 Rules</w:t>
      </w:r>
      <w:bookmarkEnd w:id="8"/>
      <w:bookmarkEnd w:id="9"/>
    </w:p>
    <w:p w14:paraId="0288A055" w14:textId="1F64F001" w:rsidR="00012653" w:rsidRDefault="003D6DF6" w:rsidP="00CB04BD">
      <w:pPr>
        <w:spacing w:after="0"/>
      </w:pPr>
      <w:r>
        <w:rPr>
          <w:noProof/>
        </w:rPr>
        <mc:AlternateContent>
          <mc:Choice Requires="wpg">
            <w:drawing>
              <wp:anchor distT="0" distB="0" distL="114300" distR="114300" simplePos="0" relativeHeight="251658240" behindDoc="0" locked="0" layoutInCell="1" allowOverlap="1" wp14:anchorId="29DAB011" wp14:editId="60B443CC">
                <wp:simplePos x="0" y="0"/>
                <wp:positionH relativeFrom="margin">
                  <wp:align>right</wp:align>
                </wp:positionH>
                <wp:positionV relativeFrom="paragraph">
                  <wp:posOffset>27305</wp:posOffset>
                </wp:positionV>
                <wp:extent cx="3913505" cy="1952625"/>
                <wp:effectExtent l="0" t="19050" r="10795" b="9525"/>
                <wp:wrapSquare wrapText="bothSides"/>
                <wp:docPr id="17" name="Group 17"/>
                <wp:cNvGraphicFramePr/>
                <a:graphic xmlns:a="http://schemas.openxmlformats.org/drawingml/2006/main">
                  <a:graphicData uri="http://schemas.microsoft.com/office/word/2010/wordprocessingGroup">
                    <wpg:wgp>
                      <wpg:cNvGrpSpPr/>
                      <wpg:grpSpPr>
                        <a:xfrm>
                          <a:off x="0" y="0"/>
                          <a:ext cx="3913505" cy="1952625"/>
                          <a:chOff x="0" y="0"/>
                          <a:chExt cx="3913864" cy="1952873"/>
                        </a:xfrm>
                      </wpg:grpSpPr>
                      <pic:pic xmlns:pic="http://schemas.openxmlformats.org/drawingml/2006/picture">
                        <pic:nvPicPr>
                          <pic:cNvPr id="13" name="Picture 1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2904" y="0"/>
                            <a:ext cx="3870960" cy="1699260"/>
                          </a:xfrm>
                          <a:prstGeom prst="rect">
                            <a:avLst/>
                          </a:prstGeom>
                          <a:ln>
                            <a:solidFill>
                              <a:schemeClr val="tx1"/>
                            </a:solidFill>
                          </a:ln>
                        </pic:spPr>
                      </pic:pic>
                      <wps:wsp>
                        <wps:cNvPr id="16" name="Text Box 16"/>
                        <wps:cNvSpPr txBox="1"/>
                        <wps:spPr>
                          <a:xfrm>
                            <a:off x="0" y="1722285"/>
                            <a:ext cx="3792772" cy="230588"/>
                          </a:xfrm>
                          <a:prstGeom prst="rect">
                            <a:avLst/>
                          </a:prstGeom>
                          <a:solidFill>
                            <a:schemeClr val="lt1"/>
                          </a:solidFill>
                          <a:ln w="6350">
                            <a:noFill/>
                          </a:ln>
                        </wps:spPr>
                        <wps:txbx>
                          <w:txbxContent>
                            <w:p w14:paraId="361D3AFA" w14:textId="3CE81D5C" w:rsidR="008435A7" w:rsidRPr="008372C9" w:rsidRDefault="008435A7" w:rsidP="008435A7">
                              <w:pPr>
                                <w:pStyle w:val="Caption"/>
                              </w:pPr>
                              <w:r>
                                <w:t xml:space="preserve">Figure </w:t>
                              </w:r>
                              <w:r>
                                <w:fldChar w:fldCharType="begin"/>
                              </w:r>
                              <w:r>
                                <w:instrText>SEQ Figure \* ARABIC</w:instrText>
                              </w:r>
                              <w:r>
                                <w:fldChar w:fldCharType="separate"/>
                              </w:r>
                              <w:r w:rsidR="0077710F">
                                <w:rPr>
                                  <w:noProof/>
                                </w:rPr>
                                <w:t>1</w:t>
                              </w:r>
                              <w:r>
                                <w:fldChar w:fldCharType="end"/>
                              </w:r>
                              <w:r>
                                <w:rPr>
                                  <w:lang w:val="en-AU"/>
                                </w:rPr>
                                <w:t>. Top 5 Association Rules by Lift Value</w:t>
                              </w:r>
                            </w:p>
                            <w:p w14:paraId="752B2A20" w14:textId="77777777" w:rsidR="008435A7" w:rsidRPr="008435A7" w:rsidRDefault="008435A7">
                              <w:pPr>
                                <w:rPr>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9DAB011" id="Group 17" o:spid="_x0000_s1026" style="position:absolute;margin-left:256.95pt;margin-top:2.15pt;width:308.15pt;height:153.75pt;z-index:251658240;mso-position-horizontal:right;mso-position-horizontal-relative:margin" coordsize="39138,19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429;width:38709;height:16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" stroked="t" strokecolor="black [3213]">
                  <v:imagedata r:id="rId9" o:title=""/>
                  <v:path arrowok="t"/>
                </v:shape>
                <v:shapetype id="_x0000_t202" coordsize="21600,21600" o:spt="202" path="m,l,21600r21600,l21600,xe">
                  <v:stroke joinstyle="miter"/>
                  <v:path gradientshapeok="t" o:connecttype="rect"/>
                </v:shapetype>
                <v:shape id="Text Box 16" o:spid="_x0000_s1028" type="#_x0000_t202" style="position:absolute;top:17222;width:37927;height:2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361D3AFA" w14:textId="3CE81D5C" w:rsidR="008435A7" w:rsidRPr="008372C9" w:rsidRDefault="008435A7" w:rsidP="008435A7">
                        <w:pPr>
                          <w:pStyle w:val="Caption"/>
                        </w:pPr>
                        <w:r>
                          <w:t xml:space="preserve">Figure </w:t>
                        </w:r>
                        <w:r>
                          <w:fldChar w:fldCharType="begin"/>
                        </w:r>
                        <w:r>
                          <w:instrText>SEQ Figure \* ARABIC</w:instrText>
                        </w:r>
                        <w:r>
                          <w:fldChar w:fldCharType="separate"/>
                        </w:r>
                        <w:r w:rsidR="0077710F">
                          <w:rPr>
                            <w:noProof/>
                          </w:rPr>
                          <w:t>1</w:t>
                        </w:r>
                        <w:r>
                          <w:fldChar w:fldCharType="end"/>
                        </w:r>
                        <w:r>
                          <w:rPr>
                            <w:lang w:val="en-AU"/>
                          </w:rPr>
                          <w:t>. Top 5 Association Rules by Lift Value</w:t>
                        </w:r>
                      </w:p>
                      <w:p w14:paraId="752B2A20" w14:textId="77777777" w:rsidR="008435A7" w:rsidRPr="008435A7" w:rsidRDefault="008435A7">
                        <w:pPr>
                          <w:rPr>
                            <w:lang w:val="en-AU"/>
                          </w:rPr>
                        </w:pPr>
                      </w:p>
                    </w:txbxContent>
                  </v:textbox>
                </v:shape>
                <w10:wrap type="square" anchorx="margin"/>
              </v:group>
            </w:pict>
          </mc:Fallback>
        </mc:AlternateContent>
      </w:r>
      <w:r w:rsidR="00012653">
        <w:t>The top</w:t>
      </w:r>
      <w:r w:rsidR="00D86846">
        <w:t xml:space="preserve"> 5 </w:t>
      </w:r>
      <w:r w:rsidR="004B6C63">
        <w:t xml:space="preserve">rules </w:t>
      </w:r>
      <w:r w:rsidR="00EC5975">
        <w:t xml:space="preserve">(ranked by </w:t>
      </w:r>
      <w:r w:rsidR="70C4D2B0">
        <w:t>Lift values</w:t>
      </w:r>
      <w:r w:rsidR="00EC5975">
        <w:t>)</w:t>
      </w:r>
      <w:r w:rsidR="70C4D2B0">
        <w:t xml:space="preserve"> </w:t>
      </w:r>
      <w:r w:rsidR="00012653">
        <w:t>are</w:t>
      </w:r>
      <w:r w:rsidR="003562B5">
        <w:t xml:space="preserve">: </w:t>
      </w:r>
    </w:p>
    <w:p w14:paraId="69AB5E7C" w14:textId="579DC7D6" w:rsidR="000218B3" w:rsidRDefault="00B23BD3" w:rsidP="00850246">
      <w:pPr>
        <w:pStyle w:val="ListParagraph"/>
        <w:numPr>
          <w:ilvl w:val="0"/>
          <w:numId w:val="8"/>
        </w:numPr>
        <w:ind w:left="567"/>
      </w:pPr>
      <w:r>
        <w:t>8HU</w:t>
      </w:r>
      <w:r w:rsidR="00F36289">
        <w:t>, U5F</w:t>
      </w:r>
      <w:r w:rsidR="00B65B0E">
        <w:t>/</w:t>
      </w:r>
      <w:r w:rsidR="00F36289">
        <w:t>U5F, 8HU</w:t>
      </w:r>
      <w:r w:rsidR="00EC5975">
        <w:t xml:space="preserve"> </w:t>
      </w:r>
    </w:p>
    <w:p w14:paraId="5E96F630" w14:textId="58C3F4E1" w:rsidR="00F36289" w:rsidRPr="00782BBD" w:rsidRDefault="00F36289" w:rsidP="00850246">
      <w:pPr>
        <w:pStyle w:val="ListParagraph"/>
        <w:numPr>
          <w:ilvl w:val="0"/>
          <w:numId w:val="8"/>
        </w:numPr>
        <w:ind w:left="567"/>
      </w:pPr>
      <w:r w:rsidRPr="00782BBD">
        <w:t>LPF, FU5</w:t>
      </w:r>
      <w:r w:rsidR="00B65B0E">
        <w:t>/</w:t>
      </w:r>
      <w:r w:rsidRPr="00782BBD">
        <w:t>FU5, LPF</w:t>
      </w:r>
    </w:p>
    <w:p w14:paraId="2B8BD3BD" w14:textId="1795D798" w:rsidR="00F36289" w:rsidRDefault="00F36289" w:rsidP="00850246">
      <w:pPr>
        <w:pStyle w:val="ListParagraph"/>
        <w:numPr>
          <w:ilvl w:val="0"/>
          <w:numId w:val="8"/>
        </w:numPr>
        <w:ind w:left="567"/>
      </w:pPr>
      <w:r>
        <w:t>IEV, LPF</w:t>
      </w:r>
      <w:r w:rsidR="00B65B0E">
        <w:t>/</w:t>
      </w:r>
      <w:r>
        <w:t>LPF, IEV</w:t>
      </w:r>
    </w:p>
    <w:p w14:paraId="518824B8" w14:textId="5D6CBC1F" w:rsidR="00F36289" w:rsidRDefault="00C029D7" w:rsidP="00850246">
      <w:pPr>
        <w:pStyle w:val="ListParagraph"/>
        <w:numPr>
          <w:ilvl w:val="0"/>
          <w:numId w:val="8"/>
        </w:numPr>
        <w:ind w:left="567"/>
      </w:pPr>
      <w:r>
        <w:t>OXH, LPF</w:t>
      </w:r>
      <w:r w:rsidR="00B65B0E">
        <w:t>/</w:t>
      </w:r>
      <w:r>
        <w:t>LPF, OXH</w:t>
      </w:r>
    </w:p>
    <w:p w14:paraId="68B06CD9" w14:textId="31C64C2C" w:rsidR="00C029D7" w:rsidRDefault="009B1529" w:rsidP="00CB04BD">
      <w:pPr>
        <w:pStyle w:val="ListParagraph"/>
        <w:numPr>
          <w:ilvl w:val="0"/>
          <w:numId w:val="8"/>
        </w:numPr>
        <w:spacing w:after="0"/>
        <w:ind w:left="567"/>
      </w:pPr>
      <w:r>
        <w:t>IEV, OXH</w:t>
      </w:r>
      <w:r w:rsidR="00B65B0E">
        <w:t>/</w:t>
      </w:r>
      <w:r>
        <w:t>OXH, IEV</w:t>
      </w:r>
    </w:p>
    <w:p w14:paraId="6CA87376" w14:textId="3C866C91" w:rsidR="00EC5975" w:rsidRDefault="001F54BD" w:rsidP="008435A7">
      <w:r>
        <w:t>We've listed these as pairs as e</w:t>
      </w:r>
      <w:r w:rsidR="4A4E2F28" w:rsidRPr="003569DF">
        <w:t xml:space="preserve">ach pair of rules has the same Lift value. The </w:t>
      </w:r>
      <w:r>
        <w:t>rule  8HU, U5</w:t>
      </w:r>
      <w:r w:rsidR="00987563">
        <w:t xml:space="preserve">F (and it's vice versa </w:t>
      </w:r>
      <w:r w:rsidR="00A4289A">
        <w:t xml:space="preserve">rule </w:t>
      </w:r>
      <w:r w:rsidR="4A4E2F28" w:rsidRPr="003569DF">
        <w:t>pair</w:t>
      </w:r>
      <w:r w:rsidR="00987563">
        <w:t>) has</w:t>
      </w:r>
      <w:r w:rsidR="4A4E2F28" w:rsidRPr="003569DF">
        <w:t xml:space="preserve"> the greatest lift of </w:t>
      </w:r>
      <w:r w:rsidR="00EA51CD">
        <w:t>7.7</w:t>
      </w:r>
      <w:r w:rsidR="00585C83">
        <w:t>4</w:t>
      </w:r>
      <w:r w:rsidR="00987563">
        <w:t>…</w:t>
      </w:r>
      <w:r w:rsidR="4A4E2F28" w:rsidRPr="003569DF">
        <w:t xml:space="preserve"> of all </w:t>
      </w:r>
      <w:r w:rsidR="00A4289A">
        <w:t>rules</w:t>
      </w:r>
      <w:r w:rsidR="4A4E2F28" w:rsidRPr="003569DF">
        <w:t xml:space="preserve">. The remaining </w:t>
      </w:r>
      <w:r w:rsidR="00A4289A">
        <w:t>rule</w:t>
      </w:r>
      <w:r w:rsidR="4A4E2F28" w:rsidRPr="003569DF">
        <w:t>s (</w:t>
      </w:r>
      <w:r w:rsidR="00BD47B9">
        <w:t>items II – V above</w:t>
      </w:r>
      <w:r w:rsidR="4A4E2F28" w:rsidRPr="003569DF">
        <w:t xml:space="preserve">) have </w:t>
      </w:r>
      <w:r w:rsidR="00BD47B9">
        <w:t>comparable</w:t>
      </w:r>
      <w:r w:rsidR="4A4E2F28" w:rsidRPr="003569DF">
        <w:t xml:space="preserve"> l</w:t>
      </w:r>
      <w:r w:rsidR="5E15FAFC" w:rsidRPr="003569DF">
        <w:t xml:space="preserve">ift values ranging from </w:t>
      </w:r>
      <w:r w:rsidR="001A6E1D">
        <w:t xml:space="preserve">6.64 </w:t>
      </w:r>
      <w:r w:rsidR="5E15FAFC" w:rsidRPr="003569DF">
        <w:t xml:space="preserve">to </w:t>
      </w:r>
      <w:r w:rsidR="001A6E1D">
        <w:t>6.88</w:t>
      </w:r>
      <w:r w:rsidR="008435A7">
        <w:t xml:space="preserve"> (see</w:t>
      </w:r>
      <w:r w:rsidR="5E15FAFC" w:rsidRPr="003569DF">
        <w:t xml:space="preserve"> </w:t>
      </w:r>
      <w:r w:rsidR="00EC5975">
        <w:fldChar w:fldCharType="begin"/>
      </w:r>
      <w:r w:rsidR="00EC5975">
        <w:instrText xml:space="preserve"> REF _Ref116824648 \h </w:instrText>
      </w:r>
      <w:r w:rsidR="00EC5975">
        <w:fldChar w:fldCharType="separate"/>
      </w:r>
      <w:r w:rsidR="00EC5975">
        <w:t xml:space="preserve">Figure </w:t>
      </w:r>
      <w:r w:rsidR="00EC5975">
        <w:rPr>
          <w:noProof/>
        </w:rPr>
        <w:t>1</w:t>
      </w:r>
      <w:r w:rsidR="00EC5975">
        <w:fldChar w:fldCharType="end"/>
      </w:r>
      <w:r w:rsidR="00EC5975">
        <w:t>)</w:t>
      </w:r>
      <w:r w:rsidR="008435A7">
        <w:t>.</w:t>
      </w:r>
    </w:p>
    <w:p w14:paraId="69A85A5C" w14:textId="547C4B36" w:rsidR="00835EE5" w:rsidRDefault="004178C1" w:rsidP="00BD39AC">
      <w:pPr>
        <w:pStyle w:val="Heading2"/>
        <w:numPr>
          <w:ilvl w:val="0"/>
          <w:numId w:val="5"/>
        </w:numPr>
        <w:ind w:left="426" w:hanging="426"/>
      </w:pPr>
      <w:bookmarkStart w:id="10" w:name="_Toc114308789"/>
      <w:bookmarkStart w:id="11" w:name="_Toc117853021"/>
      <w:r>
        <w:t>Product Categories</w:t>
      </w:r>
      <w:bookmarkEnd w:id="10"/>
      <w:bookmarkEnd w:id="11"/>
    </w:p>
    <w:p w14:paraId="26097153" w14:textId="7C453A10" w:rsidR="00D70278" w:rsidRPr="00D70278" w:rsidRDefault="00D70278" w:rsidP="00CF29DA">
      <w:pPr>
        <w:spacing w:after="0"/>
      </w:pPr>
      <w:r>
        <w:t>The top</w:t>
      </w:r>
      <w:r w:rsidR="00536C62">
        <w:t>-5 common product categories that customers bought with the product category ‘01F’ are:</w:t>
      </w:r>
    </w:p>
    <w:p w14:paraId="1940B0B9" w14:textId="4A187CDD" w:rsidR="00207332" w:rsidRDefault="00835EE5" w:rsidP="00850246">
      <w:pPr>
        <w:pStyle w:val="ListParagraph"/>
        <w:numPr>
          <w:ilvl w:val="0"/>
          <w:numId w:val="9"/>
        </w:numPr>
        <w:ind w:left="567"/>
      </w:pPr>
      <w:r>
        <w:t>IEV</w:t>
      </w:r>
    </w:p>
    <w:p w14:paraId="1528B0F8" w14:textId="0FDAB2A4" w:rsidR="00425B0B" w:rsidRDefault="000766EC" w:rsidP="00850246">
      <w:pPr>
        <w:pStyle w:val="ListParagraph"/>
        <w:numPr>
          <w:ilvl w:val="0"/>
          <w:numId w:val="9"/>
        </w:numPr>
        <w:ind w:left="567"/>
      </w:pPr>
      <w:r>
        <w:t>LPF</w:t>
      </w:r>
    </w:p>
    <w:p w14:paraId="364EF73E" w14:textId="3596225D" w:rsidR="000766EC" w:rsidRDefault="005B2894" w:rsidP="00850246">
      <w:pPr>
        <w:pStyle w:val="ListParagraph"/>
        <w:numPr>
          <w:ilvl w:val="0"/>
          <w:numId w:val="9"/>
        </w:numPr>
        <w:ind w:left="567"/>
      </w:pPr>
      <w:r>
        <w:lastRenderedPageBreak/>
        <w:t>OXH</w:t>
      </w:r>
    </w:p>
    <w:p w14:paraId="35490774" w14:textId="6E7E16C0" w:rsidR="005B2894" w:rsidRDefault="00436D53" w:rsidP="00850246">
      <w:pPr>
        <w:pStyle w:val="ListParagraph"/>
        <w:numPr>
          <w:ilvl w:val="0"/>
          <w:numId w:val="9"/>
        </w:numPr>
        <w:ind w:left="567"/>
      </w:pPr>
      <w:r>
        <w:t>FU5</w:t>
      </w:r>
    </w:p>
    <w:p w14:paraId="63D9347C" w14:textId="0F0549B6" w:rsidR="00436D53" w:rsidRDefault="00C83027" w:rsidP="00850246">
      <w:pPr>
        <w:pStyle w:val="ListParagraph"/>
        <w:numPr>
          <w:ilvl w:val="0"/>
          <w:numId w:val="9"/>
        </w:numPr>
        <w:spacing w:after="0"/>
        <w:ind w:left="567"/>
      </w:pPr>
      <w:r>
        <w:t>N8U</w:t>
      </w:r>
    </w:p>
    <w:p w14:paraId="626AD85E" w14:textId="08C2AA18" w:rsidR="009A409C" w:rsidRPr="009A409C" w:rsidRDefault="00571D50" w:rsidP="003D6DF6">
      <w:pPr>
        <w:spacing w:after="0"/>
      </w:pPr>
      <w:r>
        <w:rPr>
          <w:noProof/>
        </w:rPr>
        <mc:AlternateContent>
          <mc:Choice Requires="wpg">
            <w:drawing>
              <wp:anchor distT="0" distB="0" distL="114300" distR="114300" simplePos="0" relativeHeight="251658245" behindDoc="0" locked="0" layoutInCell="1" allowOverlap="1" wp14:anchorId="2F040EB8" wp14:editId="7D496826">
                <wp:simplePos x="0" y="0"/>
                <wp:positionH relativeFrom="column">
                  <wp:posOffset>19050</wp:posOffset>
                </wp:positionH>
                <wp:positionV relativeFrom="paragraph">
                  <wp:posOffset>211802</wp:posOffset>
                </wp:positionV>
                <wp:extent cx="4678652" cy="3164421"/>
                <wp:effectExtent l="19050" t="19050" r="8255" b="0"/>
                <wp:wrapTopAndBottom/>
                <wp:docPr id="939622891" name="Group 939622891"/>
                <wp:cNvGraphicFramePr/>
                <a:graphic xmlns:a="http://schemas.openxmlformats.org/drawingml/2006/main">
                  <a:graphicData uri="http://schemas.microsoft.com/office/word/2010/wordprocessingGroup">
                    <wpg:wgp>
                      <wpg:cNvGrpSpPr/>
                      <wpg:grpSpPr>
                        <a:xfrm>
                          <a:off x="0" y="0"/>
                          <a:ext cx="4678652" cy="3164421"/>
                          <a:chOff x="0" y="0"/>
                          <a:chExt cx="4678652" cy="3164421"/>
                        </a:xfrm>
                      </wpg:grpSpPr>
                      <wpg:grpSp>
                        <wpg:cNvPr id="939622887" name="Group 939622887"/>
                        <wpg:cNvGrpSpPr/>
                        <wpg:grpSpPr>
                          <a:xfrm>
                            <a:off x="0" y="0"/>
                            <a:ext cx="4678652" cy="3086100"/>
                            <a:chOff x="15903" y="0"/>
                            <a:chExt cx="4678652" cy="3086100"/>
                          </a:xfrm>
                        </wpg:grpSpPr>
                        <wpg:grpSp>
                          <wpg:cNvPr id="21" name="Group 21"/>
                          <wpg:cNvGrpSpPr/>
                          <wpg:grpSpPr>
                            <a:xfrm>
                              <a:off x="2381250" y="0"/>
                              <a:ext cx="2313305" cy="3086100"/>
                              <a:chOff x="0" y="0"/>
                              <a:chExt cx="2313830" cy="3086650"/>
                            </a:xfrm>
                          </wpg:grpSpPr>
                          <pic:pic xmlns:pic="http://schemas.openxmlformats.org/drawingml/2006/picture">
                            <pic:nvPicPr>
                              <pic:cNvPr id="15" name="Picture 15" descr="Table&#10;&#10;Description automatically generated with medium confidence"/>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63611" y="0"/>
                                <a:ext cx="2237105" cy="2720340"/>
                              </a:xfrm>
                              <a:prstGeom prst="rect">
                                <a:avLst/>
                              </a:prstGeom>
                              <a:ln>
                                <a:solidFill>
                                  <a:schemeClr val="tx1"/>
                                </a:solidFill>
                              </a:ln>
                            </pic:spPr>
                          </pic:pic>
                          <wps:wsp>
                            <wps:cNvPr id="20" name="Text Box 20"/>
                            <wps:cNvSpPr txBox="1"/>
                            <wps:spPr>
                              <a:xfrm>
                                <a:off x="0" y="2735249"/>
                                <a:ext cx="2313830" cy="351401"/>
                              </a:xfrm>
                              <a:prstGeom prst="rect">
                                <a:avLst/>
                              </a:prstGeom>
                              <a:solidFill>
                                <a:schemeClr val="lt1"/>
                              </a:solidFill>
                              <a:ln w="6350">
                                <a:noFill/>
                              </a:ln>
                            </wps:spPr>
                            <wps:txbx>
                              <w:txbxContent>
                                <w:p w14:paraId="39B56F8E" w14:textId="267B8122" w:rsidR="00B90826" w:rsidRPr="00B90826" w:rsidRDefault="00B90826" w:rsidP="00B90826">
                                  <w:pPr>
                                    <w:pStyle w:val="Caption"/>
                                    <w:rPr>
                                      <w:lang w:val="en-AU"/>
                                    </w:rPr>
                                  </w:pPr>
                                  <w:bookmarkStart w:id="12" w:name="_Ref116825205"/>
                                  <w:r w:rsidRPr="00B90826">
                                    <w:rPr>
                                      <w:lang w:val="en-AU"/>
                                    </w:rPr>
                                    <w:t xml:space="preserve">Figure </w:t>
                                  </w:r>
                                  <w:r w:rsidRPr="00B90826">
                                    <w:rPr>
                                      <w:lang w:val="en-AU"/>
                                    </w:rPr>
                                    <w:fldChar w:fldCharType="begin"/>
                                  </w:r>
                                  <w:r w:rsidRPr="00B90826">
                                    <w:rPr>
                                      <w:lang w:val="en-AU"/>
                                    </w:rPr>
                                    <w:instrText xml:space="preserve"> SEQ Figure \* ARABIC </w:instrText>
                                  </w:r>
                                  <w:r w:rsidRPr="00B90826">
                                    <w:rPr>
                                      <w:lang w:val="en-AU"/>
                                    </w:rPr>
                                    <w:fldChar w:fldCharType="separate"/>
                                  </w:r>
                                  <w:r w:rsidR="00571D50">
                                    <w:rPr>
                                      <w:noProof/>
                                      <w:lang w:val="en-AU"/>
                                    </w:rPr>
                                    <w:t>3</w:t>
                                  </w:r>
                                  <w:r w:rsidRPr="00B90826">
                                    <w:rPr>
                                      <w:lang w:val="en-AU"/>
                                    </w:rPr>
                                    <w:fldChar w:fldCharType="end"/>
                                  </w:r>
                                  <w:bookmarkEnd w:id="12"/>
                                  <w:r>
                                    <w:rPr>
                                      <w:lang w:val="en-AU"/>
                                    </w:rPr>
                                    <w:t>. Top 5 Association Rules including product code 01F (sorted by confi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4" name="Picture 1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903" y="9525"/>
                              <a:ext cx="2209800" cy="2724785"/>
                            </a:xfrm>
                            <a:prstGeom prst="rect">
                              <a:avLst/>
                            </a:prstGeom>
                            <a:ln>
                              <a:solidFill>
                                <a:schemeClr val="tx1"/>
                              </a:solidFill>
                            </a:ln>
                          </pic:spPr>
                        </pic:pic>
                      </wpg:grpSp>
                      <wps:wsp>
                        <wps:cNvPr id="939622890" name="Text Box 939622890"/>
                        <wps:cNvSpPr txBox="1"/>
                        <wps:spPr>
                          <a:xfrm>
                            <a:off x="6828" y="2758656"/>
                            <a:ext cx="2172970" cy="405765"/>
                          </a:xfrm>
                          <a:prstGeom prst="rect">
                            <a:avLst/>
                          </a:prstGeom>
                          <a:solidFill>
                            <a:prstClr val="white"/>
                          </a:solidFill>
                          <a:ln>
                            <a:noFill/>
                          </a:ln>
                        </wps:spPr>
                        <wps:txbx>
                          <w:txbxContent>
                            <w:p w14:paraId="35489F47" w14:textId="585F457E" w:rsidR="00571D50" w:rsidRPr="00F11C73" w:rsidRDefault="00571D50" w:rsidP="00571D50">
                              <w:pPr>
                                <w:pStyle w:val="Caption"/>
                                <w:rPr>
                                  <w:noProof/>
                                  <w:szCs w:val="20"/>
                                </w:rPr>
                              </w:pPr>
                              <w:r>
                                <w:t xml:space="preserve">Figure </w:t>
                              </w:r>
                              <w:r w:rsidR="00A4715C">
                                <w:fldChar w:fldCharType="begin"/>
                              </w:r>
                              <w:r w:rsidR="00A4715C">
                                <w:instrText xml:space="preserve"> SEQ Figure \* ARABIC </w:instrText>
                              </w:r>
                              <w:r w:rsidR="00A4715C">
                                <w:fldChar w:fldCharType="separate"/>
                              </w:r>
                              <w:r w:rsidR="00BA099B">
                                <w:rPr>
                                  <w:noProof/>
                                </w:rPr>
                                <w:t>3</w:t>
                              </w:r>
                              <w:r w:rsidR="00A4715C">
                                <w:rPr>
                                  <w:noProof/>
                                </w:rPr>
                                <w:fldChar w:fldCharType="end"/>
                              </w:r>
                              <w:r>
                                <w:t xml:space="preserve"> </w:t>
                              </w:r>
                              <w:r>
                                <w:rPr>
                                  <w:lang w:val="en-AU"/>
                                </w:rPr>
                                <w:t>Top 5 Association Rules including product code 01F (sorted by sup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F040EB8" id="Group 939622891" o:spid="_x0000_s1029" style="position:absolute;margin-left:1.5pt;margin-top:16.7pt;width:368.4pt;height:249.15pt;z-index:251658245" coordsize="46786,31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">
                <v:group id="Group 939622887" o:spid="_x0000_s1030" style="position:absolute;width:46786;height:30861" coordorigin="159" coordsize="46786,30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">
                  <v:group id="Group 21" o:spid="_x0000_s1031" style="position:absolute;left:23812;width:23133;height:30861" coordsize="23138,30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Picture 15" o:spid="_x0000_s1032" type="#_x0000_t75" alt="Table&#10;&#10;Description automatically generated with medium confidence" style="position:absolute;left:636;width:22371;height:27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" stroked="t" strokecolor="black [3213]">
                      <v:imagedata r:id="rId12" o:title="Table&#10;&#10;Description automatically generated with medium confidence"/>
                      <v:path arrowok="t"/>
                    </v:shape>
                    <v:shape id="Text Box 20" o:spid="_x0000_s1033" type="#_x0000_t202" style="position:absolute;top:27352;width:23138;height:3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39B56F8E" w14:textId="267B8122" w:rsidR="00B90826" w:rsidRPr="00B90826" w:rsidRDefault="00B90826" w:rsidP="00B90826">
                            <w:pPr>
                              <w:pStyle w:val="Caption"/>
                              <w:rPr>
                                <w:lang w:val="en-AU"/>
                              </w:rPr>
                            </w:pPr>
                            <w:bookmarkStart w:id="13" w:name="_Ref116825205"/>
                            <w:r w:rsidRPr="00B90826">
                              <w:rPr>
                                <w:lang w:val="en-AU"/>
                              </w:rPr>
                              <w:t xml:space="preserve">Figure </w:t>
                            </w:r>
                            <w:r w:rsidRPr="00B90826">
                              <w:rPr>
                                <w:lang w:val="en-AU"/>
                              </w:rPr>
                              <w:fldChar w:fldCharType="begin"/>
                            </w:r>
                            <w:r w:rsidRPr="00B90826">
                              <w:rPr>
                                <w:lang w:val="en-AU"/>
                              </w:rPr>
                              <w:instrText xml:space="preserve"> SEQ Figure \* ARABIC </w:instrText>
                            </w:r>
                            <w:r w:rsidRPr="00B90826">
                              <w:rPr>
                                <w:lang w:val="en-AU"/>
                              </w:rPr>
                              <w:fldChar w:fldCharType="separate"/>
                            </w:r>
                            <w:r w:rsidR="00571D50">
                              <w:rPr>
                                <w:noProof/>
                                <w:lang w:val="en-AU"/>
                              </w:rPr>
                              <w:t>3</w:t>
                            </w:r>
                            <w:r w:rsidRPr="00B90826">
                              <w:rPr>
                                <w:lang w:val="en-AU"/>
                              </w:rPr>
                              <w:fldChar w:fldCharType="end"/>
                            </w:r>
                            <w:bookmarkEnd w:id="13"/>
                            <w:r>
                              <w:rPr>
                                <w:lang w:val="en-AU"/>
                              </w:rPr>
                              <w:t>. Top 5 Association Rules including product code 01F (sorted by confidence)</w:t>
                            </w:r>
                          </w:p>
                        </w:txbxContent>
                      </v:textbox>
                    </v:shape>
                  </v:group>
                  <v:shape id="Picture 14" o:spid="_x0000_s1034" type="#_x0000_t75" style="position:absolute;left:159;top:95;width:22098;height:2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" stroked="t" strokecolor="black [3213]">
                    <v:imagedata r:id="rId13" o:title=""/>
                    <v:path arrowok="t"/>
                  </v:shape>
                </v:group>
                <v:shape id="Text Box 939622890" o:spid="_x0000_s1035" type="#_x0000_t202" style="position:absolute;left:68;top:27586;width:21729;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" stroked="f">
                  <v:textbox style="mso-fit-shape-to-text:t" inset="0,0,0,0">
                    <w:txbxContent>
                      <w:p w14:paraId="35489F47" w14:textId="585F457E" w:rsidR="00571D50" w:rsidRPr="00F11C73" w:rsidRDefault="00571D50" w:rsidP="00571D50">
                        <w:pPr>
                          <w:pStyle w:val="Caption"/>
                          <w:rPr>
                            <w:noProof/>
                            <w:szCs w:val="20"/>
                          </w:rPr>
                        </w:pPr>
                        <w:r>
                          <w:t xml:space="preserve">Figure </w:t>
                        </w:r>
                        <w:r w:rsidR="00A4715C">
                          <w:fldChar w:fldCharType="begin"/>
                        </w:r>
                        <w:r w:rsidR="00A4715C">
                          <w:instrText xml:space="preserve"> SEQ Figure \* ARABIC </w:instrText>
                        </w:r>
                        <w:r w:rsidR="00A4715C">
                          <w:fldChar w:fldCharType="separate"/>
                        </w:r>
                        <w:r w:rsidR="00BA099B">
                          <w:rPr>
                            <w:noProof/>
                          </w:rPr>
                          <w:t>3</w:t>
                        </w:r>
                        <w:r w:rsidR="00A4715C">
                          <w:rPr>
                            <w:noProof/>
                          </w:rPr>
                          <w:fldChar w:fldCharType="end"/>
                        </w:r>
                        <w:r>
                          <w:t xml:space="preserve"> </w:t>
                        </w:r>
                        <w:r>
                          <w:rPr>
                            <w:lang w:val="en-AU"/>
                          </w:rPr>
                          <w:t>Top 5 Association Rules including product code 01F (sorted by support)</w:t>
                        </w:r>
                      </w:p>
                    </w:txbxContent>
                  </v:textbox>
                </v:shape>
                <w10:wrap type="topAndBottom"/>
              </v:group>
            </w:pict>
          </mc:Fallback>
        </mc:AlternateContent>
      </w:r>
      <w:r w:rsidR="009A409C" w:rsidRPr="00A76150">
        <w:fldChar w:fldCharType="begin"/>
      </w:r>
      <w:r w:rsidR="009A409C" w:rsidRPr="00A76150">
        <w:instrText xml:space="preserve"> REF _Ref116825203 \h </w:instrText>
      </w:r>
      <w:r w:rsidR="00A76150">
        <w:instrText xml:space="preserve"> \* MERGEFORMAT </w:instrText>
      </w:r>
      <w:r w:rsidR="009A409C" w:rsidRPr="00A76150">
        <w:fldChar w:fldCharType="separate"/>
      </w:r>
      <w:r w:rsidR="009A409C" w:rsidRPr="00A76150">
        <w:t xml:space="preserve">Figures </w:t>
      </w:r>
      <w:r w:rsidR="009A409C" w:rsidRPr="00A76150">
        <w:rPr>
          <w:noProof/>
        </w:rPr>
        <w:t>2</w:t>
      </w:r>
      <w:r w:rsidR="009A409C" w:rsidRPr="00A76150">
        <w:fldChar w:fldCharType="end"/>
      </w:r>
      <w:r w:rsidR="009A409C" w:rsidRPr="00A76150">
        <w:t xml:space="preserve"> and </w:t>
      </w:r>
      <w:r w:rsidR="009A409C" w:rsidRPr="00A76150">
        <w:fldChar w:fldCharType="begin"/>
      </w:r>
      <w:r w:rsidR="009A409C" w:rsidRPr="00A76150">
        <w:instrText xml:space="preserve"> REF _Ref116825205 \h </w:instrText>
      </w:r>
      <w:r w:rsidR="00A76150">
        <w:instrText xml:space="preserve"> \* MERGEFORMAT </w:instrText>
      </w:r>
      <w:r w:rsidR="009A409C" w:rsidRPr="00A76150">
        <w:fldChar w:fldCharType="separate"/>
      </w:r>
      <w:r w:rsidR="009A409C" w:rsidRPr="00A76150">
        <w:rPr>
          <w:lang w:val="en-AU"/>
        </w:rPr>
        <w:t>3</w:t>
      </w:r>
      <w:r w:rsidR="009A409C" w:rsidRPr="00A76150">
        <w:fldChar w:fldCharType="end"/>
      </w:r>
      <w:r w:rsidR="00536C62" w:rsidRPr="00A76150">
        <w:t xml:space="preserve"> verif</w:t>
      </w:r>
      <w:r w:rsidR="009A409C" w:rsidRPr="00A76150">
        <w:t>y</w:t>
      </w:r>
      <w:r w:rsidR="00536C62" w:rsidRPr="00A76150">
        <w:t xml:space="preserve"> this</w:t>
      </w:r>
      <w:r w:rsidR="009A409C" w:rsidRPr="00A76150">
        <w:t>.</w:t>
      </w:r>
    </w:p>
    <w:p w14:paraId="2FC58655" w14:textId="38424C03" w:rsidR="004178C1" w:rsidRDefault="004178C1" w:rsidP="00BD39AC">
      <w:pPr>
        <w:pStyle w:val="Heading2"/>
        <w:numPr>
          <w:ilvl w:val="0"/>
          <w:numId w:val="5"/>
        </w:numPr>
        <w:ind w:left="426" w:hanging="426"/>
      </w:pPr>
      <w:bookmarkStart w:id="14" w:name="_Toc114308790"/>
      <w:bookmarkStart w:id="15" w:name="_Toc117853022"/>
      <w:r>
        <w:t>Sequence Analysis</w:t>
      </w:r>
      <w:bookmarkEnd w:id="14"/>
      <w:bookmarkEnd w:id="15"/>
    </w:p>
    <w:p w14:paraId="0F4640C3" w14:textId="6F0A7BBE" w:rsidR="00272FDD" w:rsidRPr="00757F69" w:rsidRDefault="00757F69" w:rsidP="00757F69">
      <w:r>
        <w:t xml:space="preserve">Sequential analysis can be performed on this dataset as </w:t>
      </w:r>
      <w:r w:rsidR="003F439B">
        <w:t xml:space="preserve">this can be grouped by </w:t>
      </w:r>
      <w:r w:rsidR="006804E5">
        <w:t>sales ID</w:t>
      </w:r>
      <w:r w:rsidR="003F439B">
        <w:t xml:space="preserve"> and ordered by the date. </w:t>
      </w:r>
      <w:r w:rsidR="0038113D">
        <w:t xml:space="preserve">See Figure 4. </w:t>
      </w:r>
    </w:p>
    <w:p w14:paraId="0D9CD0F6" w14:textId="086C3BE5" w:rsidR="004178C1" w:rsidRDefault="004178C1" w:rsidP="00BD39AC">
      <w:pPr>
        <w:pStyle w:val="Heading2"/>
        <w:numPr>
          <w:ilvl w:val="0"/>
          <w:numId w:val="5"/>
        </w:numPr>
        <w:ind w:left="426" w:hanging="426"/>
      </w:pPr>
      <w:bookmarkStart w:id="16" w:name="_Toc114308791"/>
      <w:bookmarkStart w:id="17" w:name="_Toc117853023"/>
      <w:r>
        <w:t>Decision Making Outcomes</w:t>
      </w:r>
      <w:bookmarkEnd w:id="16"/>
      <w:bookmarkEnd w:id="17"/>
    </w:p>
    <w:p w14:paraId="46BBE79D" w14:textId="3B427F95" w:rsidR="003A1E23" w:rsidRPr="003A1E23" w:rsidRDefault="007F470D" w:rsidP="003A1E23">
      <w:r>
        <w:rPr>
          <w:noProof/>
        </w:rPr>
        <mc:AlternateContent>
          <mc:Choice Requires="wpg">
            <w:drawing>
              <wp:anchor distT="0" distB="0" distL="114300" distR="114300" simplePos="0" relativeHeight="251658241" behindDoc="0" locked="0" layoutInCell="1" allowOverlap="1" wp14:anchorId="7E73B9F7" wp14:editId="57C70BE7">
                <wp:simplePos x="0" y="0"/>
                <wp:positionH relativeFrom="margin">
                  <wp:posOffset>2054860</wp:posOffset>
                </wp:positionH>
                <wp:positionV relativeFrom="paragraph">
                  <wp:posOffset>85090</wp:posOffset>
                </wp:positionV>
                <wp:extent cx="3539490" cy="2775585"/>
                <wp:effectExtent l="19050" t="19050" r="22860" b="5715"/>
                <wp:wrapSquare wrapText="bothSides"/>
                <wp:docPr id="12" name="Group 12"/>
                <wp:cNvGraphicFramePr/>
                <a:graphic xmlns:a="http://schemas.openxmlformats.org/drawingml/2006/main">
                  <a:graphicData uri="http://schemas.microsoft.com/office/word/2010/wordprocessingGroup">
                    <wpg:wgp>
                      <wpg:cNvGrpSpPr/>
                      <wpg:grpSpPr>
                        <a:xfrm>
                          <a:off x="0" y="0"/>
                          <a:ext cx="3539490" cy="2775585"/>
                          <a:chOff x="0" y="0"/>
                          <a:chExt cx="3539490" cy="2775585"/>
                        </a:xfrm>
                      </wpg:grpSpPr>
                      <pic:pic xmlns:pic="http://schemas.openxmlformats.org/drawingml/2006/picture">
                        <pic:nvPicPr>
                          <pic:cNvPr id="30" name="Picture 3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3147" y="0"/>
                            <a:ext cx="1693545" cy="2458720"/>
                          </a:xfrm>
                          <a:prstGeom prst="rect">
                            <a:avLst/>
                          </a:prstGeom>
                          <a:ln>
                            <a:solidFill>
                              <a:schemeClr val="tx1"/>
                            </a:solidFill>
                          </a:ln>
                        </pic:spPr>
                      </pic:pic>
                      <pic:pic xmlns:pic="http://schemas.openxmlformats.org/drawingml/2006/picture">
                        <pic:nvPicPr>
                          <pic:cNvPr id="31" name="Picture 31" descr="Tabl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847850" y="23854"/>
                            <a:ext cx="1691640" cy="2445385"/>
                          </a:xfrm>
                          <a:prstGeom prst="rect">
                            <a:avLst/>
                          </a:prstGeom>
                          <a:ln>
                            <a:solidFill>
                              <a:schemeClr val="tx1"/>
                            </a:solidFill>
                          </a:ln>
                        </pic:spPr>
                      </pic:pic>
                      <wps:wsp>
                        <wps:cNvPr id="9" name="Text Box 9"/>
                        <wps:cNvSpPr txBox="1"/>
                        <wps:spPr>
                          <a:xfrm>
                            <a:off x="0" y="2508885"/>
                            <a:ext cx="3539490" cy="266700"/>
                          </a:xfrm>
                          <a:prstGeom prst="rect">
                            <a:avLst/>
                          </a:prstGeom>
                          <a:solidFill>
                            <a:prstClr val="white"/>
                          </a:solidFill>
                          <a:ln>
                            <a:noFill/>
                          </a:ln>
                        </wps:spPr>
                        <wps:txbx>
                          <w:txbxContent>
                            <w:p w14:paraId="073B07F9" w14:textId="25ACF13B" w:rsidR="00FC74FA" w:rsidRPr="00F7474D" w:rsidRDefault="00FC74FA" w:rsidP="00FC74FA">
                              <w:pPr>
                                <w:pStyle w:val="Caption"/>
                              </w:pPr>
                              <w:r>
                                <w:t xml:space="preserve">Figure </w:t>
                              </w:r>
                              <w:r>
                                <w:fldChar w:fldCharType="begin"/>
                              </w:r>
                              <w:r>
                                <w:instrText>SEQ Figure \* ARABIC</w:instrText>
                              </w:r>
                              <w:r>
                                <w:fldChar w:fldCharType="separate"/>
                              </w:r>
                              <w:r w:rsidR="0077710F">
                                <w:rPr>
                                  <w:noProof/>
                                </w:rPr>
                                <w:t>4</w:t>
                              </w:r>
                              <w:r>
                                <w:fldChar w:fldCharType="end"/>
                              </w:r>
                              <w:r>
                                <w:rPr>
                                  <w:lang w:val="en-AU"/>
                                </w:rPr>
                                <w:t xml:space="preserve">. </w:t>
                              </w:r>
                              <w:r w:rsidR="00CB03D6">
                                <w:rPr>
                                  <w:lang w:val="en-AU"/>
                                </w:rPr>
                                <w:t>Results from Sequence Analysis</w:t>
                              </w:r>
                              <w:r w:rsidR="004E2914">
                                <w:rPr>
                                  <w:lang w:val="en-AU"/>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73B9F7" id="Group 12" o:spid="_x0000_s1036" style="position:absolute;margin-left:161.8pt;margin-top:6.7pt;width:278.7pt;height:218.55pt;z-index:251658241;mso-position-horizontal-relative:margin" coordsize="35394,27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">
                <v:shape id="Picture 30" o:spid="_x0000_s1037" type="#_x0000_t75" style="position:absolute;left:31;width:16935;height:24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" stroked="t" strokecolor="black [3213]">
                  <v:imagedata r:id="rId16" o:title=""/>
                  <v:path arrowok="t"/>
                </v:shape>
                <v:shape id="Picture 31" o:spid="_x0000_s1038" type="#_x0000_t75" alt="Table&#10;&#10;Description automatically generated" style="position:absolute;left:18478;top:238;width:16916;height:24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" stroked="t" strokecolor="black [3213]">
                  <v:imagedata r:id="rId17" o:title="Table&#10;&#10;Description automatically generated"/>
                  <v:path arrowok="t"/>
                </v:shape>
                <v:shape id="Text Box 9" o:spid="_x0000_s1039" type="#_x0000_t202" style="position:absolute;top:25088;width:35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073B07F9" w14:textId="25ACF13B" w:rsidR="00FC74FA" w:rsidRPr="00F7474D" w:rsidRDefault="00FC74FA" w:rsidP="00FC74FA">
                        <w:pPr>
                          <w:pStyle w:val="Caption"/>
                        </w:pPr>
                        <w:r>
                          <w:t xml:space="preserve">Figure </w:t>
                        </w:r>
                        <w:r>
                          <w:fldChar w:fldCharType="begin"/>
                        </w:r>
                        <w:r>
                          <w:instrText>SEQ Figure \* ARABIC</w:instrText>
                        </w:r>
                        <w:r>
                          <w:fldChar w:fldCharType="separate"/>
                        </w:r>
                        <w:r w:rsidR="0077710F">
                          <w:rPr>
                            <w:noProof/>
                          </w:rPr>
                          <w:t>4</w:t>
                        </w:r>
                        <w:r>
                          <w:fldChar w:fldCharType="end"/>
                        </w:r>
                        <w:r>
                          <w:rPr>
                            <w:lang w:val="en-AU"/>
                          </w:rPr>
                          <w:t xml:space="preserve">. </w:t>
                        </w:r>
                        <w:r w:rsidR="00CB03D6">
                          <w:rPr>
                            <w:lang w:val="en-AU"/>
                          </w:rPr>
                          <w:t>Results from Sequence Analysis</w:t>
                        </w:r>
                        <w:r w:rsidR="004E2914">
                          <w:rPr>
                            <w:lang w:val="en-AU"/>
                          </w:rPr>
                          <w:t>.</w:t>
                        </w:r>
                      </w:p>
                    </w:txbxContent>
                  </v:textbox>
                </v:shape>
                <w10:wrap type="square" anchorx="margin"/>
              </v:group>
            </w:pict>
          </mc:Fallback>
        </mc:AlternateContent>
      </w:r>
      <w:r w:rsidR="009455E0">
        <w:t>S</w:t>
      </w:r>
      <w:r w:rsidR="0064164B">
        <w:t xml:space="preserve">tore owners </w:t>
      </w:r>
      <w:r w:rsidR="009455E0">
        <w:t>c</w:t>
      </w:r>
      <w:r w:rsidR="0064164B">
        <w:t>ould</w:t>
      </w:r>
      <w:r w:rsidR="009455E0">
        <w:t xml:space="preserve"> use the outcomes from</w:t>
      </w:r>
      <w:r w:rsidR="0064164B">
        <w:t xml:space="preserve"> this study</w:t>
      </w:r>
      <w:r w:rsidR="009455E0">
        <w:t xml:space="preserve"> to inform how they</w:t>
      </w:r>
      <w:r w:rsidR="0064164B">
        <w:t xml:space="preserve"> strategically place categories of produce frequently bought together </w:t>
      </w:r>
      <w:r w:rsidR="005A7727">
        <w:t xml:space="preserve">in proximity. </w:t>
      </w:r>
      <w:r w:rsidR="00BF70D2">
        <w:t>By</w:t>
      </w:r>
      <w:r w:rsidR="005A7727">
        <w:t xml:space="preserve"> using the date</w:t>
      </w:r>
      <w:r w:rsidR="00BF70D2">
        <w:t xml:space="preserve"> variable,</w:t>
      </w:r>
      <w:r w:rsidR="005A7727">
        <w:t xml:space="preserve"> store owners </w:t>
      </w:r>
      <w:r w:rsidR="00BF70D2">
        <w:t>are informed</w:t>
      </w:r>
      <w:r w:rsidR="005A7727">
        <w:t xml:space="preserve"> when </w:t>
      </w:r>
      <w:r w:rsidR="00466C42">
        <w:t>particular items</w:t>
      </w:r>
      <w:r w:rsidR="005A7727">
        <w:t xml:space="preserve"> are likely to </w:t>
      </w:r>
      <w:r w:rsidR="00466C42">
        <w:t>be bought</w:t>
      </w:r>
      <w:r w:rsidR="00BF70D2">
        <w:t>,</w:t>
      </w:r>
      <w:r w:rsidR="00466C42">
        <w:t xml:space="preserve"> </w:t>
      </w:r>
      <w:r w:rsidR="005A7727">
        <w:t>which product categories</w:t>
      </w:r>
      <w:r w:rsidR="00466C42">
        <w:t xml:space="preserve"> these correspond to</w:t>
      </w:r>
      <w:r w:rsidR="00BF70D2">
        <w:t>,</w:t>
      </w:r>
      <w:r w:rsidR="005A7727">
        <w:t xml:space="preserve"> </w:t>
      </w:r>
      <w:r w:rsidR="00C25DC9">
        <w:t xml:space="preserve">and plan accordingly. </w:t>
      </w:r>
    </w:p>
    <w:p w14:paraId="2246B2AF" w14:textId="5AC1AF28" w:rsidR="007F470D" w:rsidRDefault="007F470D" w:rsidP="003A1E23"/>
    <w:p w14:paraId="5634F417" w14:textId="77777777" w:rsidR="007F470D" w:rsidRPr="003A1E23" w:rsidRDefault="007F470D" w:rsidP="003A1E23"/>
    <w:p w14:paraId="338D1539" w14:textId="23E45927" w:rsidR="006B7192" w:rsidRDefault="6E093CBF" w:rsidP="006B7192">
      <w:pPr>
        <w:pStyle w:val="Heading1"/>
      </w:pPr>
      <w:bookmarkStart w:id="18" w:name="_Toc114308792"/>
      <w:bookmarkStart w:id="19" w:name="_Ref117336275"/>
      <w:bookmarkStart w:id="20" w:name="_Ref117336291"/>
      <w:bookmarkStart w:id="21" w:name="_Toc117853024"/>
      <w:r>
        <w:lastRenderedPageBreak/>
        <w:t xml:space="preserve">Project B: </w:t>
      </w:r>
      <w:r w:rsidR="006B7192">
        <w:t>Clustering</w:t>
      </w:r>
      <w:bookmarkEnd w:id="18"/>
      <w:bookmarkEnd w:id="19"/>
      <w:bookmarkEnd w:id="20"/>
      <w:bookmarkEnd w:id="21"/>
    </w:p>
    <w:p w14:paraId="4857889E" w14:textId="76E1C773" w:rsidR="005A3275" w:rsidRDefault="005A3275" w:rsidP="00BD39AC">
      <w:pPr>
        <w:pStyle w:val="Heading2"/>
        <w:numPr>
          <w:ilvl w:val="0"/>
          <w:numId w:val="7"/>
        </w:numPr>
      </w:pPr>
      <w:bookmarkStart w:id="22" w:name="_Toc114308793"/>
      <w:bookmarkStart w:id="23" w:name="_Ref117336272"/>
      <w:bookmarkStart w:id="24" w:name="_Toc117853025"/>
      <w:r>
        <w:t>Pre</w:t>
      </w:r>
      <w:r w:rsidR="00464ABB">
        <w:t>-</w:t>
      </w:r>
      <w:r>
        <w:t>Processing</w:t>
      </w:r>
      <w:bookmarkEnd w:id="22"/>
      <w:bookmarkEnd w:id="23"/>
      <w:bookmarkEnd w:id="24"/>
    </w:p>
    <w:p w14:paraId="6AE92C1E" w14:textId="1CE42E6C" w:rsidR="43D1116A" w:rsidRDefault="009228FA" w:rsidP="00833BEA">
      <w:pPr>
        <w:spacing w:after="0"/>
      </w:pPr>
      <w:r>
        <w:t xml:space="preserve">The following </w:t>
      </w:r>
      <w:r w:rsidR="43D1116A">
        <w:t xml:space="preserve">pre-processing steps </w:t>
      </w:r>
      <w:r>
        <w:t xml:space="preserve">were undertaken </w:t>
      </w:r>
      <w:r w:rsidR="43D1116A">
        <w:t>on the dataset</w:t>
      </w:r>
      <w:r>
        <w:t xml:space="preserve">, prior to </w:t>
      </w:r>
      <w:r w:rsidR="00C54FAF">
        <w:t>building clustering model for this project</w:t>
      </w:r>
      <w:r w:rsidR="43D1116A">
        <w:t>:</w:t>
      </w:r>
    </w:p>
    <w:p w14:paraId="161B9032" w14:textId="2B9770C3" w:rsidR="000551F0" w:rsidRDefault="00782BBD" w:rsidP="007F470D">
      <w:pPr>
        <w:pStyle w:val="ListParagraph"/>
        <w:numPr>
          <w:ilvl w:val="0"/>
          <w:numId w:val="32"/>
        </w:numPr>
        <w:ind w:left="567"/>
      </w:pPr>
      <w:r>
        <w:t>Checked for errors in the data such as missing values or invalid data</w:t>
      </w:r>
      <w:r w:rsidR="0027760B">
        <w:t xml:space="preserve"> by </w:t>
      </w:r>
      <w:r w:rsidR="007B34A2">
        <w:t xml:space="preserve">some functions as </w:t>
      </w:r>
      <w:proofErr w:type="spellStart"/>
      <w:r w:rsidR="007B34A2" w:rsidRPr="007B34A2">
        <w:t>df.describe</w:t>
      </w:r>
      <w:proofErr w:type="spellEnd"/>
      <w:r w:rsidR="007B34A2" w:rsidRPr="007B34A2">
        <w:t>()</w:t>
      </w:r>
      <w:r w:rsidR="007B34A2">
        <w:t xml:space="preserve">, </w:t>
      </w:r>
      <w:proofErr w:type="spellStart"/>
      <w:r w:rsidR="007B34A2" w:rsidRPr="007B34A2">
        <w:t>df.isnull</w:t>
      </w:r>
      <w:proofErr w:type="spellEnd"/>
      <w:r w:rsidR="007B34A2" w:rsidRPr="007B34A2">
        <w:t>()</w:t>
      </w:r>
      <w:r w:rsidR="006A0FEA">
        <w:t xml:space="preserve">. We </w:t>
      </w:r>
      <w:r w:rsidR="00CB0D1A">
        <w:t xml:space="preserve">didn’t </w:t>
      </w:r>
      <w:r w:rsidR="006A0FEA">
        <w:t>f</w:t>
      </w:r>
      <w:r w:rsidR="00CB0D1A">
        <w:t>ind</w:t>
      </w:r>
      <w:r w:rsidR="006A0FEA">
        <w:t xml:space="preserve"> some </w:t>
      </w:r>
      <w:r w:rsidR="00D44A8C">
        <w:t>NA</w:t>
      </w:r>
      <w:r w:rsidR="00CB0D1A">
        <w:t xml:space="preserve"> or invalid</w:t>
      </w:r>
      <w:r w:rsidR="00D44A8C">
        <w:t xml:space="preserve"> values</w:t>
      </w:r>
      <w:r w:rsidR="00CB0D1A">
        <w:t>.</w:t>
      </w:r>
    </w:p>
    <w:p w14:paraId="44F1CAD2" w14:textId="285AC811" w:rsidR="000551F0" w:rsidRDefault="229D4470" w:rsidP="007F470D">
      <w:pPr>
        <w:pStyle w:val="ListParagraph"/>
        <w:numPr>
          <w:ilvl w:val="0"/>
          <w:numId w:val="32"/>
        </w:numPr>
        <w:ind w:left="567"/>
      </w:pPr>
      <w:r w:rsidRPr="00BF70D2">
        <w:t xml:space="preserve">Standardise the </w:t>
      </w:r>
      <w:r w:rsidR="004078DB" w:rsidRPr="007779A4">
        <w:t xml:space="preserve">values of each </w:t>
      </w:r>
      <w:r w:rsidRPr="00BF70D2">
        <w:t>variable</w:t>
      </w:r>
      <w:r w:rsidR="004078DB" w:rsidRPr="007779A4">
        <w:t xml:space="preserve"> to ensure that extreme values did not </w:t>
      </w:r>
      <w:r w:rsidR="00E138A6" w:rsidRPr="007779A4">
        <w:t xml:space="preserve">appear more </w:t>
      </w:r>
      <w:r w:rsidR="008D1965" w:rsidRPr="007779A4">
        <w:t>important than other variables in the model</w:t>
      </w:r>
      <w:r w:rsidR="003302FE">
        <w:t xml:space="preserve"> </w:t>
      </w:r>
      <w:r w:rsidR="00066C85">
        <w:t xml:space="preserve">and can </w:t>
      </w:r>
      <w:r w:rsidR="00985D6D">
        <w:t>be on the same scale for appropriate comparison and interpretation</w:t>
      </w:r>
    </w:p>
    <w:p w14:paraId="41FBF6AE" w14:textId="1D59BE1F" w:rsidR="000551F0" w:rsidRDefault="00F0344E" w:rsidP="007F470D">
      <w:pPr>
        <w:pStyle w:val="ListParagraph"/>
        <w:numPr>
          <w:ilvl w:val="0"/>
          <w:numId w:val="32"/>
        </w:numPr>
        <w:ind w:left="567"/>
      </w:pPr>
      <w:r>
        <w:t>Categorical variables (specifically ‘</w:t>
      </w:r>
      <w:r w:rsidR="229D4470">
        <w:t>age</w:t>
      </w:r>
      <w:r>
        <w:t>’)</w:t>
      </w:r>
      <w:r w:rsidR="229D4470">
        <w:t xml:space="preserve"> was mapped to appropriate numeric value</w:t>
      </w:r>
      <w:r w:rsidR="002D5C6A">
        <w:t>s</w:t>
      </w:r>
      <w:r w:rsidR="229D4470">
        <w:t xml:space="preserve">. </w:t>
      </w:r>
    </w:p>
    <w:p w14:paraId="45A99E4D" w14:textId="240D49CD" w:rsidR="005A3275" w:rsidRDefault="00433A55" w:rsidP="00BD39AC">
      <w:pPr>
        <w:pStyle w:val="Heading2"/>
        <w:numPr>
          <w:ilvl w:val="0"/>
          <w:numId w:val="7"/>
        </w:numPr>
      </w:pPr>
      <w:bookmarkStart w:id="25" w:name="_Toc117853026"/>
      <w:r>
        <w:t>Clustering Model</w:t>
      </w:r>
      <w:bookmarkEnd w:id="25"/>
    </w:p>
    <w:p w14:paraId="1CC36758" w14:textId="3B0726A2" w:rsidR="00572ED1" w:rsidRDefault="00104394" w:rsidP="00BD39AC">
      <w:pPr>
        <w:pStyle w:val="Heading3"/>
        <w:numPr>
          <w:ilvl w:val="1"/>
          <w:numId w:val="5"/>
        </w:numPr>
        <w:ind w:left="426"/>
      </w:pPr>
      <w:bookmarkStart w:id="26" w:name="_Toc117853027"/>
      <w:r>
        <w:t>Clustering Algorithm</w:t>
      </w:r>
      <w:bookmarkEnd w:id="26"/>
    </w:p>
    <w:p w14:paraId="7A34146C" w14:textId="403153A8" w:rsidR="0049150C" w:rsidRDefault="00AC50B7" w:rsidP="008B0C87">
      <w:pPr>
        <w:spacing w:after="0"/>
      </w:pPr>
      <w:r>
        <w:t xml:space="preserve">The </w:t>
      </w:r>
      <w:r w:rsidR="00766693" w:rsidRPr="00A677B5">
        <w:rPr>
          <w:i/>
          <w:iCs/>
        </w:rPr>
        <w:t>K</w:t>
      </w:r>
      <w:r w:rsidR="00A677B5" w:rsidRPr="00A677B5">
        <w:rPr>
          <w:i/>
          <w:iCs/>
        </w:rPr>
        <w:t xml:space="preserve"> M</w:t>
      </w:r>
      <w:r w:rsidR="00766693" w:rsidRPr="00A677B5">
        <w:rPr>
          <w:i/>
          <w:iCs/>
        </w:rPr>
        <w:t>eans</w:t>
      </w:r>
      <w:r w:rsidR="00766693">
        <w:t xml:space="preserve"> clustering algorithm</w:t>
      </w:r>
      <w:r w:rsidR="00A677B5">
        <w:t xml:space="preserve"> was</w:t>
      </w:r>
      <w:r w:rsidR="00766693">
        <w:t xml:space="preserve"> used </w:t>
      </w:r>
      <w:r w:rsidR="00A677B5">
        <w:t>to analyse</w:t>
      </w:r>
      <w:r w:rsidR="00375D5F">
        <w:t xml:space="preserve"> the sample dataset on</w:t>
      </w:r>
      <w:r w:rsidR="00EA7516">
        <w:t xml:space="preserve"> diabetic patients</w:t>
      </w:r>
      <w:r w:rsidR="007A27DF">
        <w:t xml:space="preserve">. </w:t>
      </w:r>
      <w:r w:rsidR="006072D8">
        <w:t xml:space="preserve">This was chosen because </w:t>
      </w:r>
      <w:r w:rsidR="0049150C">
        <w:t xml:space="preserve">the dataset has no labelled classes within it, so the clustering task sought to. </w:t>
      </w:r>
      <w:r w:rsidR="007A27DF">
        <w:t>Selected variables included:</w:t>
      </w:r>
    </w:p>
    <w:p w14:paraId="56F0664D" w14:textId="77777777" w:rsidR="0049150C" w:rsidRDefault="002B6480" w:rsidP="00053958">
      <w:pPr>
        <w:pStyle w:val="ListParagraph"/>
        <w:numPr>
          <w:ilvl w:val="0"/>
          <w:numId w:val="11"/>
        </w:numPr>
        <w:ind w:left="426"/>
      </w:pPr>
      <w:r>
        <w:t>number of lab procedures</w:t>
      </w:r>
    </w:p>
    <w:p w14:paraId="6333BC13" w14:textId="77777777" w:rsidR="0049150C" w:rsidRDefault="002B6480" w:rsidP="00053958">
      <w:pPr>
        <w:pStyle w:val="ListParagraph"/>
        <w:numPr>
          <w:ilvl w:val="0"/>
          <w:numId w:val="11"/>
        </w:numPr>
        <w:ind w:left="426"/>
      </w:pPr>
      <w:r>
        <w:t>number of outpatient visits</w:t>
      </w:r>
    </w:p>
    <w:p w14:paraId="337F95EC" w14:textId="77777777" w:rsidR="0049150C" w:rsidRDefault="002B6480" w:rsidP="00053958">
      <w:pPr>
        <w:pStyle w:val="ListParagraph"/>
        <w:numPr>
          <w:ilvl w:val="0"/>
          <w:numId w:val="11"/>
        </w:numPr>
        <w:ind w:left="426"/>
      </w:pPr>
      <w:r>
        <w:t>number of inpatient visits</w:t>
      </w:r>
    </w:p>
    <w:p w14:paraId="6EDBEB86" w14:textId="77777777" w:rsidR="0049150C" w:rsidRDefault="002B6480" w:rsidP="00053958">
      <w:pPr>
        <w:pStyle w:val="ListParagraph"/>
        <w:numPr>
          <w:ilvl w:val="0"/>
          <w:numId w:val="11"/>
        </w:numPr>
        <w:ind w:left="426"/>
      </w:pPr>
      <w:r>
        <w:t>number of medications</w:t>
      </w:r>
    </w:p>
    <w:p w14:paraId="2A7D5091" w14:textId="3B8BAA60" w:rsidR="00766693" w:rsidRPr="00766693" w:rsidRDefault="002B6480" w:rsidP="00053958">
      <w:pPr>
        <w:pStyle w:val="ListParagraph"/>
        <w:numPr>
          <w:ilvl w:val="0"/>
          <w:numId w:val="11"/>
        </w:numPr>
        <w:ind w:left="426"/>
      </w:pPr>
      <w:r>
        <w:t>time spent in hospital</w:t>
      </w:r>
      <w:r w:rsidR="00C35A6D">
        <w:t xml:space="preserve"> </w:t>
      </w:r>
    </w:p>
    <w:p w14:paraId="52623A48" w14:textId="66A2B542" w:rsidR="00104394" w:rsidRDefault="00104394" w:rsidP="00BD39AC">
      <w:pPr>
        <w:pStyle w:val="Heading3"/>
        <w:numPr>
          <w:ilvl w:val="1"/>
          <w:numId w:val="5"/>
        </w:numPr>
        <w:ind w:left="426"/>
      </w:pPr>
      <w:bookmarkStart w:id="27" w:name="_Toc117853028"/>
      <w:r>
        <w:t>Optimal Number of Clusters</w:t>
      </w:r>
      <w:bookmarkEnd w:id="27"/>
    </w:p>
    <w:p w14:paraId="0A531838" w14:textId="252C5DD9" w:rsidR="009E3427" w:rsidRDefault="005C4C5C" w:rsidP="00BD0255">
      <w:pPr>
        <w:spacing w:after="60"/>
      </w:pPr>
      <w:r>
        <w:t xml:space="preserve">The optimal number of clusters identified is </w:t>
      </w:r>
      <w:r w:rsidR="00871D00">
        <w:t>K=</w:t>
      </w:r>
      <w:r>
        <w:t xml:space="preserve">4. </w:t>
      </w:r>
    </w:p>
    <w:p w14:paraId="0FCF31D9" w14:textId="0E4F6E92" w:rsidR="00D90440" w:rsidRPr="00C20C60" w:rsidRDefault="00285CC0" w:rsidP="008374E2">
      <w:pPr>
        <w:spacing w:after="0"/>
      </w:pPr>
      <w:r>
        <w:t>A</w:t>
      </w:r>
      <w:r w:rsidR="008653C3">
        <w:t xml:space="preserve">n elbow chart was created to </w:t>
      </w:r>
      <w:r w:rsidR="00865819">
        <w:t>view</w:t>
      </w:r>
      <w:r w:rsidR="002B3E67">
        <w:t xml:space="preserve"> the turning point in the curve of the sum of </w:t>
      </w:r>
      <w:r w:rsidR="00946F2E">
        <w:t>square distances from</w:t>
      </w:r>
      <w:r w:rsidR="00630EC3">
        <w:t xml:space="preserve"> the centre of all clusters</w:t>
      </w:r>
      <w:r w:rsidR="00C20C60">
        <w:t xml:space="preserve"> (see </w:t>
      </w:r>
      <w:r w:rsidR="00C20C60">
        <w:fldChar w:fldCharType="begin"/>
      </w:r>
      <w:r w:rsidR="00C20C60">
        <w:instrText xml:space="preserve"> REF _Ref117335641 \h </w:instrText>
      </w:r>
      <w:r w:rsidR="00C20C60">
        <w:fldChar w:fldCharType="separate"/>
      </w:r>
      <w:r w:rsidR="00C20C60">
        <w:t xml:space="preserve">Figure </w:t>
      </w:r>
      <w:r w:rsidR="00C20C60">
        <w:rPr>
          <w:noProof/>
        </w:rPr>
        <w:t>5</w:t>
      </w:r>
      <w:r w:rsidR="00C20C60">
        <w:fldChar w:fldCharType="end"/>
      </w:r>
      <w:r w:rsidR="00C20C60">
        <w:t xml:space="preserve"> and zoomed in view of the same values in </w:t>
      </w:r>
      <w:r w:rsidR="00C20C60">
        <w:fldChar w:fldCharType="begin"/>
      </w:r>
      <w:r w:rsidR="00C20C60">
        <w:instrText xml:space="preserve"> REF _Ref117335644 \h </w:instrText>
      </w:r>
      <w:r w:rsidR="00C20C60">
        <w:fldChar w:fldCharType="separate"/>
      </w:r>
      <w:r w:rsidR="00C20C60">
        <w:t xml:space="preserve">Figure </w:t>
      </w:r>
      <w:r w:rsidR="00C20C60">
        <w:rPr>
          <w:noProof/>
        </w:rPr>
        <w:t>6</w:t>
      </w:r>
      <w:r w:rsidR="00C20C60">
        <w:fldChar w:fldCharType="end"/>
      </w:r>
      <w:r w:rsidR="00C20C60">
        <w:t>)</w:t>
      </w:r>
      <w:r w:rsidR="0012607D">
        <w:t>.</w:t>
      </w:r>
      <w:r w:rsidR="00630EC3">
        <w:t xml:space="preserve"> The chart </w:t>
      </w:r>
      <w:r w:rsidR="004A480C">
        <w:t xml:space="preserve">shows the potential optimal value for k as </w:t>
      </w:r>
      <w:r w:rsidR="00D22F04">
        <w:t>4,6 and 8</w:t>
      </w:r>
      <w:r w:rsidR="00C70973">
        <w:t xml:space="preserve">. </w:t>
      </w:r>
      <w:r w:rsidR="004A480C">
        <w:t xml:space="preserve">The silhouette score was </w:t>
      </w:r>
      <w:r w:rsidR="00024695">
        <w:t xml:space="preserve">then calculated for each of these three </w:t>
      </w:r>
      <w:r w:rsidR="00024695" w:rsidRPr="00C20C60">
        <w:t xml:space="preserve">potential </w:t>
      </w:r>
      <w:r w:rsidR="00831E7C" w:rsidRPr="00C20C60">
        <w:t>values of K</w:t>
      </w:r>
      <w:r w:rsidR="00D90440" w:rsidRPr="00C20C60">
        <w:t>:</w:t>
      </w:r>
    </w:p>
    <w:p w14:paraId="3A10618E" w14:textId="4635CE82" w:rsidR="00BD344B" w:rsidRPr="00C20C60" w:rsidRDefault="00831E7C" w:rsidP="005634DE">
      <w:pPr>
        <w:pStyle w:val="ListParagraph"/>
        <w:numPr>
          <w:ilvl w:val="0"/>
          <w:numId w:val="12"/>
        </w:numPr>
        <w:ind w:left="426"/>
      </w:pPr>
      <w:r w:rsidRPr="00C20C60">
        <w:t>K</w:t>
      </w:r>
      <w:r w:rsidR="00863E5B">
        <w:t xml:space="preserve"> </w:t>
      </w:r>
      <w:r w:rsidR="00C70973" w:rsidRPr="00C20C60">
        <w:t>=</w:t>
      </w:r>
      <w:r w:rsidR="00863E5B">
        <w:t xml:space="preserve"> </w:t>
      </w:r>
      <w:r w:rsidR="00C70973" w:rsidRPr="00C20C60">
        <w:t xml:space="preserve">4 </w:t>
      </w:r>
      <w:r w:rsidR="00BD344B" w:rsidRPr="00C20C60">
        <w:t xml:space="preserve">silhouette score: </w:t>
      </w:r>
      <w:r w:rsidR="00A45B07" w:rsidRPr="00C20C60">
        <w:t>0.301</w:t>
      </w:r>
    </w:p>
    <w:p w14:paraId="168B9550" w14:textId="0A5C871A" w:rsidR="00BD344B" w:rsidRPr="00C20C60" w:rsidRDefault="00831E7C" w:rsidP="005634DE">
      <w:pPr>
        <w:pStyle w:val="ListParagraph"/>
        <w:numPr>
          <w:ilvl w:val="0"/>
          <w:numId w:val="12"/>
        </w:numPr>
        <w:ind w:left="426"/>
      </w:pPr>
      <w:r w:rsidRPr="00C20C60">
        <w:t>K</w:t>
      </w:r>
      <w:r w:rsidR="00DE66DE" w:rsidRPr="00C20C60">
        <w:t xml:space="preserve">= 6 </w:t>
      </w:r>
      <w:r w:rsidR="00BD344B" w:rsidRPr="00C20C60">
        <w:t>silh</w:t>
      </w:r>
      <w:r w:rsidR="00DE66DE" w:rsidRPr="00C20C60">
        <w:t>ouette score</w:t>
      </w:r>
      <w:r w:rsidR="00BD344B" w:rsidRPr="00C20C60">
        <w:t>:</w:t>
      </w:r>
      <w:r w:rsidR="00DE66DE" w:rsidRPr="00C20C60">
        <w:t xml:space="preserve"> </w:t>
      </w:r>
      <w:r w:rsidR="00505993" w:rsidRPr="00C20C60">
        <w:t>0.</w:t>
      </w:r>
      <w:r w:rsidR="00BC6713" w:rsidRPr="00C20C60">
        <w:t xml:space="preserve">199 </w:t>
      </w:r>
    </w:p>
    <w:p w14:paraId="5453BB8F" w14:textId="6E626494" w:rsidR="005C4C5C" w:rsidRPr="00C20C60" w:rsidRDefault="00C20C60" w:rsidP="005634DE">
      <w:pPr>
        <w:pStyle w:val="ListParagraph"/>
        <w:numPr>
          <w:ilvl w:val="0"/>
          <w:numId w:val="12"/>
        </w:numPr>
        <w:ind w:left="426"/>
      </w:pPr>
      <w:r w:rsidRPr="00C20C60">
        <w:rPr>
          <w:noProof/>
        </w:rPr>
        <mc:AlternateContent>
          <mc:Choice Requires="wpg">
            <w:drawing>
              <wp:anchor distT="0" distB="0" distL="114300" distR="114300" simplePos="0" relativeHeight="251658243" behindDoc="0" locked="0" layoutInCell="1" allowOverlap="1" wp14:anchorId="375CFB32" wp14:editId="06CABAC5">
                <wp:simplePos x="0" y="0"/>
                <wp:positionH relativeFrom="column">
                  <wp:posOffset>2811780</wp:posOffset>
                </wp:positionH>
                <wp:positionV relativeFrom="paragraph">
                  <wp:posOffset>264160</wp:posOffset>
                </wp:positionV>
                <wp:extent cx="2784475" cy="2075815"/>
                <wp:effectExtent l="0" t="0" r="0" b="635"/>
                <wp:wrapSquare wrapText="bothSides"/>
                <wp:docPr id="26" name="Group 26"/>
                <wp:cNvGraphicFramePr/>
                <a:graphic xmlns:a="http://schemas.openxmlformats.org/drawingml/2006/main">
                  <a:graphicData uri="http://schemas.microsoft.com/office/word/2010/wordprocessingGroup">
                    <wpg:wgp>
                      <wpg:cNvGrpSpPr/>
                      <wpg:grpSpPr>
                        <a:xfrm>
                          <a:off x="0" y="0"/>
                          <a:ext cx="2784475" cy="2075815"/>
                          <a:chOff x="0" y="0"/>
                          <a:chExt cx="2784475" cy="2080327"/>
                        </a:xfrm>
                      </wpg:grpSpPr>
                      <pic:pic xmlns:pic="http://schemas.openxmlformats.org/drawingml/2006/picture">
                        <pic:nvPicPr>
                          <pic:cNvPr id="5" name="Picture 5" descr="Chart, line chart&#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84475" cy="1676400"/>
                          </a:xfrm>
                          <a:prstGeom prst="rect">
                            <a:avLst/>
                          </a:prstGeom>
                        </pic:spPr>
                      </pic:pic>
                      <wps:wsp>
                        <wps:cNvPr id="25" name="Text Box 25"/>
                        <wps:cNvSpPr txBox="1"/>
                        <wps:spPr>
                          <a:xfrm>
                            <a:off x="0" y="1674562"/>
                            <a:ext cx="2784475" cy="405765"/>
                          </a:xfrm>
                          <a:prstGeom prst="rect">
                            <a:avLst/>
                          </a:prstGeom>
                          <a:solidFill>
                            <a:prstClr val="white"/>
                          </a:solidFill>
                          <a:ln>
                            <a:noFill/>
                          </a:ln>
                        </wps:spPr>
                        <wps:txbx>
                          <w:txbxContent>
                            <w:p w14:paraId="56FF84C5" w14:textId="0DCE51E7" w:rsidR="00C20C60" w:rsidRPr="009D6C6E" w:rsidRDefault="00C20C60" w:rsidP="00C20C60">
                              <w:pPr>
                                <w:pStyle w:val="Caption"/>
                                <w:rPr>
                                  <w:noProof/>
                                </w:rPr>
                              </w:pPr>
                              <w:bookmarkStart w:id="28" w:name="_Ref117335644"/>
                              <w:r>
                                <w:t xml:space="preserve">Figure </w:t>
                              </w:r>
                              <w:r>
                                <w:fldChar w:fldCharType="begin"/>
                              </w:r>
                              <w:r>
                                <w:instrText>SEQ Figure \* ARABIC</w:instrText>
                              </w:r>
                              <w:r>
                                <w:fldChar w:fldCharType="separate"/>
                              </w:r>
                              <w:r w:rsidR="00BA099B">
                                <w:rPr>
                                  <w:noProof/>
                                </w:rPr>
                                <w:t>5</w:t>
                              </w:r>
                              <w:r>
                                <w:fldChar w:fldCharType="end"/>
                              </w:r>
                              <w:bookmarkEnd w:id="28"/>
                              <w:r>
                                <w:rPr>
                                  <w:lang w:val="en-AU"/>
                                </w:rPr>
                                <w:t>. Zoomed in view of Elbow Chart showing only K=2 to K=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75CFB32" id="Group 26" o:spid="_x0000_s1040" style="position:absolute;left:0;text-align:left;margin-left:221.4pt;margin-top:20.8pt;width:219.25pt;height:163.45pt;z-index:251658243;mso-height-relative:margin" coordsize="27844,20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">
                <v:shape id="Picture 5" o:spid="_x0000_s1041" type="#_x0000_t75" alt="Chart, line chart&#10;&#10;Description automatically generated" style="position:absolute;width:27844;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">
                  <v:imagedata r:id="rId19" o:title="Chart, line chart&#10;&#10;Description automatically generated"/>
                </v:shape>
                <v:shape id="Text Box 25" o:spid="_x0000_s1042" type="#_x0000_t202" style="position:absolute;top:16745;width:27844;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56FF84C5" w14:textId="0DCE51E7" w:rsidR="00C20C60" w:rsidRPr="009D6C6E" w:rsidRDefault="00C20C60" w:rsidP="00C20C60">
                        <w:pPr>
                          <w:pStyle w:val="Caption"/>
                          <w:rPr>
                            <w:noProof/>
                          </w:rPr>
                        </w:pPr>
                        <w:bookmarkStart w:id="29" w:name="_Ref117335644"/>
                        <w:r>
                          <w:t xml:space="preserve">Figure </w:t>
                        </w:r>
                        <w:r>
                          <w:fldChar w:fldCharType="begin"/>
                        </w:r>
                        <w:r>
                          <w:instrText>SEQ Figure \* ARABIC</w:instrText>
                        </w:r>
                        <w:r>
                          <w:fldChar w:fldCharType="separate"/>
                        </w:r>
                        <w:r w:rsidR="00BA099B">
                          <w:rPr>
                            <w:noProof/>
                          </w:rPr>
                          <w:t>5</w:t>
                        </w:r>
                        <w:r>
                          <w:fldChar w:fldCharType="end"/>
                        </w:r>
                        <w:bookmarkEnd w:id="29"/>
                        <w:r>
                          <w:rPr>
                            <w:lang w:val="en-AU"/>
                          </w:rPr>
                          <w:t>. Zoomed in view of Elbow Chart showing only K=2 to K=8</w:t>
                        </w:r>
                      </w:p>
                    </w:txbxContent>
                  </v:textbox>
                </v:shape>
                <w10:wrap type="square"/>
              </v:group>
            </w:pict>
          </mc:Fallback>
        </mc:AlternateContent>
      </w:r>
      <w:r w:rsidR="009D046E" w:rsidRPr="00C20C60">
        <w:rPr>
          <w:noProof/>
        </w:rPr>
        <mc:AlternateContent>
          <mc:Choice Requires="wpg">
            <w:drawing>
              <wp:anchor distT="0" distB="0" distL="114300" distR="114300" simplePos="0" relativeHeight="251658244" behindDoc="0" locked="0" layoutInCell="1" allowOverlap="1" wp14:anchorId="613E341F" wp14:editId="2A6BD070">
                <wp:simplePos x="0" y="0"/>
                <wp:positionH relativeFrom="column">
                  <wp:posOffset>0</wp:posOffset>
                </wp:positionH>
                <wp:positionV relativeFrom="paragraph">
                  <wp:posOffset>233680</wp:posOffset>
                </wp:positionV>
                <wp:extent cx="2766060" cy="1952625"/>
                <wp:effectExtent l="0" t="0" r="0" b="9525"/>
                <wp:wrapSquare wrapText="bothSides"/>
                <wp:docPr id="24" name="Group 24"/>
                <wp:cNvGraphicFramePr/>
                <a:graphic xmlns:a="http://schemas.openxmlformats.org/drawingml/2006/main">
                  <a:graphicData uri="http://schemas.microsoft.com/office/word/2010/wordprocessingGroup">
                    <wpg:wgp>
                      <wpg:cNvGrpSpPr/>
                      <wpg:grpSpPr>
                        <a:xfrm>
                          <a:off x="0" y="0"/>
                          <a:ext cx="2766060" cy="1952625"/>
                          <a:chOff x="0" y="0"/>
                          <a:chExt cx="2766060" cy="1956575"/>
                        </a:xfrm>
                      </wpg:grpSpPr>
                      <pic:pic xmlns:pic="http://schemas.openxmlformats.org/drawingml/2006/picture">
                        <pic:nvPicPr>
                          <pic:cNvPr id="4" name="Picture 4" descr="Chart, line chart&#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b="4394"/>
                          <a:stretch/>
                        </pic:blipFill>
                        <pic:spPr bwMode="auto">
                          <a:xfrm>
                            <a:off x="0" y="0"/>
                            <a:ext cx="2766060" cy="1684020"/>
                          </a:xfrm>
                          <a:prstGeom prst="rect">
                            <a:avLst/>
                          </a:prstGeom>
                          <a:ln>
                            <a:noFill/>
                          </a:ln>
                          <a:extLst>
                            <a:ext uri="{53640926-AAD7-44D8-BBD7-CCE9431645EC}">
                              <a14:shadowObscured xmlns:a14="http://schemas.microsoft.com/office/drawing/2010/main"/>
                            </a:ext>
                          </a:extLst>
                        </pic:spPr>
                      </pic:pic>
                      <wps:wsp>
                        <wps:cNvPr id="23" name="Text Box 23"/>
                        <wps:cNvSpPr txBox="1"/>
                        <wps:spPr>
                          <a:xfrm>
                            <a:off x="0" y="1689875"/>
                            <a:ext cx="2766060" cy="266700"/>
                          </a:xfrm>
                          <a:prstGeom prst="rect">
                            <a:avLst/>
                          </a:prstGeom>
                          <a:solidFill>
                            <a:prstClr val="white"/>
                          </a:solidFill>
                          <a:ln>
                            <a:noFill/>
                          </a:ln>
                        </wps:spPr>
                        <wps:txbx>
                          <w:txbxContent>
                            <w:p w14:paraId="2E9F22DE" w14:textId="154F0C2A" w:rsidR="009D046E" w:rsidRPr="00125376" w:rsidRDefault="009D046E" w:rsidP="009D046E">
                              <w:pPr>
                                <w:pStyle w:val="Caption"/>
                                <w:rPr>
                                  <w:noProof/>
                                </w:rPr>
                              </w:pPr>
                              <w:bookmarkStart w:id="30" w:name="_Ref117335641"/>
                              <w:r>
                                <w:t xml:space="preserve">Figure </w:t>
                              </w:r>
                              <w:r>
                                <w:fldChar w:fldCharType="begin"/>
                              </w:r>
                              <w:r>
                                <w:instrText>SEQ Figure \* ARABIC</w:instrText>
                              </w:r>
                              <w:r>
                                <w:fldChar w:fldCharType="separate"/>
                              </w:r>
                              <w:r w:rsidR="00BA099B">
                                <w:rPr>
                                  <w:noProof/>
                                </w:rPr>
                                <w:t>6</w:t>
                              </w:r>
                              <w:r>
                                <w:fldChar w:fldCharType="end"/>
                              </w:r>
                              <w:bookmarkEnd w:id="30"/>
                              <w:r>
                                <w:rPr>
                                  <w:lang w:val="en-AU"/>
                                </w:rPr>
                                <w:t>. Elbow Chart of K=2 to K=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13E341F" id="Group 24" o:spid="_x0000_s1043" style="position:absolute;left:0;text-align:left;margin-left:0;margin-top:18.4pt;width:217.8pt;height:153.75pt;z-index:251658244;mso-height-relative:margin" coordsize="27660,19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">
                <v:shape id="Picture 4" o:spid="_x0000_s1044" type="#_x0000_t75" alt="Chart, line chart&#10;&#10;Description automatically generated" style="position:absolute;width:27660;height:16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">
                  <v:imagedata r:id="rId21" o:title="Chart, line chart&#10;&#10;Description automatically generated" cropbottom="2880f"/>
                </v:shape>
                <v:shape id="Text Box 23" o:spid="_x0000_s1045" type="#_x0000_t202" style="position:absolute;top:16898;width:2766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2E9F22DE" w14:textId="154F0C2A" w:rsidR="009D046E" w:rsidRPr="00125376" w:rsidRDefault="009D046E" w:rsidP="009D046E">
                        <w:pPr>
                          <w:pStyle w:val="Caption"/>
                          <w:rPr>
                            <w:noProof/>
                          </w:rPr>
                        </w:pPr>
                        <w:bookmarkStart w:id="31" w:name="_Ref117335641"/>
                        <w:r>
                          <w:t xml:space="preserve">Figure </w:t>
                        </w:r>
                        <w:r>
                          <w:fldChar w:fldCharType="begin"/>
                        </w:r>
                        <w:r>
                          <w:instrText>SEQ Figure \* ARABIC</w:instrText>
                        </w:r>
                        <w:r>
                          <w:fldChar w:fldCharType="separate"/>
                        </w:r>
                        <w:r w:rsidR="00BA099B">
                          <w:rPr>
                            <w:noProof/>
                          </w:rPr>
                          <w:t>6</w:t>
                        </w:r>
                        <w:r>
                          <w:fldChar w:fldCharType="end"/>
                        </w:r>
                        <w:bookmarkEnd w:id="31"/>
                        <w:r>
                          <w:rPr>
                            <w:lang w:val="en-AU"/>
                          </w:rPr>
                          <w:t>. Elbow Chart of K=2 to K=12</w:t>
                        </w:r>
                      </w:p>
                    </w:txbxContent>
                  </v:textbox>
                </v:shape>
                <w10:wrap type="square"/>
              </v:group>
            </w:pict>
          </mc:Fallback>
        </mc:AlternateContent>
      </w:r>
      <w:r w:rsidR="00BC6713" w:rsidRPr="00C20C60">
        <w:t xml:space="preserve">k=8 had a silhouette score of </w:t>
      </w:r>
      <w:r w:rsidR="00E65A82" w:rsidRPr="00C20C60">
        <w:t>0.214</w:t>
      </w:r>
    </w:p>
    <w:p w14:paraId="3812C16C" w14:textId="2E9B5D6C" w:rsidR="00976D2D" w:rsidRDefault="00976D2D" w:rsidP="005C4C5C"/>
    <w:p w14:paraId="3F2DB104" w14:textId="7B6D97BA" w:rsidR="007678FE" w:rsidRDefault="00F85CAD" w:rsidP="00BD39AC">
      <w:pPr>
        <w:pStyle w:val="Heading3"/>
        <w:numPr>
          <w:ilvl w:val="1"/>
          <w:numId w:val="5"/>
        </w:numPr>
        <w:ind w:left="426"/>
        <w:rPr>
          <w:noProof/>
        </w:rPr>
      </w:pPr>
      <w:bookmarkStart w:id="32" w:name="_Toc117853029"/>
      <w:r>
        <w:lastRenderedPageBreak/>
        <w:t>Cluster Centroids</w:t>
      </w:r>
      <w:bookmarkEnd w:id="32"/>
    </w:p>
    <w:p w14:paraId="18EA9104" w14:textId="34B85125" w:rsidR="00DD68C1" w:rsidRDefault="0036042B" w:rsidP="00BD0255">
      <w:pPr>
        <w:spacing w:after="60"/>
      </w:pPr>
      <w:r>
        <w:fldChar w:fldCharType="begin"/>
      </w:r>
      <w:r>
        <w:instrText xml:space="preserve"> REF _Ref117336140 \h </w:instrText>
      </w:r>
      <w:r>
        <w:fldChar w:fldCharType="separate"/>
      </w:r>
      <w:r>
        <w:t xml:space="preserve">Figure </w:t>
      </w:r>
      <w:r>
        <w:rPr>
          <w:noProof/>
        </w:rPr>
        <w:t>7</w:t>
      </w:r>
      <w:r>
        <w:fldChar w:fldCharType="end"/>
      </w:r>
      <w:r w:rsidR="005A793D">
        <w:t xml:space="preserve"> show</w:t>
      </w:r>
      <w:r>
        <w:t xml:space="preserve">s a series of arrays that represent the centroids for each of the four clusters </w:t>
      </w:r>
      <w:r w:rsidR="007D211C">
        <w:t>with the optimal model, with</w:t>
      </w:r>
      <w:r w:rsidR="00E65AD2">
        <w:t xml:space="preserve"> </w:t>
      </w:r>
      <w:r w:rsidR="007D211C">
        <w:t>row</w:t>
      </w:r>
      <w:r w:rsidR="00E65AD2">
        <w:t xml:space="preserve">s </w:t>
      </w:r>
      <w:r w:rsidR="007D211C">
        <w:t>representing separate cluster</w:t>
      </w:r>
      <w:r w:rsidR="00E65AD2">
        <w:t>s</w:t>
      </w:r>
      <w:r w:rsidR="007D211C">
        <w:t>.</w:t>
      </w:r>
      <w:r w:rsidR="004C3CDF">
        <w:t xml:space="preserve"> </w:t>
      </w:r>
      <w:r w:rsidR="00AD0856">
        <w:t xml:space="preserve">Each cluster has 5 </w:t>
      </w:r>
      <w:r w:rsidR="00DE68D4">
        <w:t>dimension</w:t>
      </w:r>
      <w:r w:rsidR="00852683">
        <w:t>s</w:t>
      </w:r>
      <w:r w:rsidR="000860B7">
        <w:t xml:space="preserve">, which represent the centroid of each of the </w:t>
      </w:r>
      <w:r w:rsidR="00DD68C1">
        <w:t xml:space="preserve">input variables in the model. </w:t>
      </w:r>
    </w:p>
    <w:p w14:paraId="6C6D4946" w14:textId="552B8CC0" w:rsidR="00C467D4" w:rsidRDefault="00DD68C1" w:rsidP="00DC0832">
      <w:r>
        <w:rPr>
          <w:noProof/>
        </w:rPr>
        <mc:AlternateContent>
          <mc:Choice Requires="wpg">
            <w:drawing>
              <wp:anchor distT="0" distB="0" distL="114300" distR="114300" simplePos="0" relativeHeight="251658242" behindDoc="0" locked="0" layoutInCell="1" allowOverlap="1" wp14:anchorId="722CCB44" wp14:editId="68B8077C">
                <wp:simplePos x="0" y="0"/>
                <wp:positionH relativeFrom="margin">
                  <wp:align>right</wp:align>
                </wp:positionH>
                <wp:positionV relativeFrom="paragraph">
                  <wp:posOffset>818185</wp:posOffset>
                </wp:positionV>
                <wp:extent cx="5730875" cy="1173480"/>
                <wp:effectExtent l="19050" t="19050" r="3175" b="7620"/>
                <wp:wrapSquare wrapText="bothSides"/>
                <wp:docPr id="28" name="Group 28"/>
                <wp:cNvGraphicFramePr/>
                <a:graphic xmlns:a="http://schemas.openxmlformats.org/drawingml/2006/main">
                  <a:graphicData uri="http://schemas.microsoft.com/office/word/2010/wordprocessingGroup">
                    <wpg:wgp>
                      <wpg:cNvGrpSpPr/>
                      <wpg:grpSpPr>
                        <a:xfrm>
                          <a:off x="0" y="0"/>
                          <a:ext cx="5730875" cy="1174114"/>
                          <a:chOff x="0" y="1"/>
                          <a:chExt cx="5730875" cy="1174114"/>
                        </a:xfrm>
                      </wpg:grpSpPr>
                      <pic:pic xmlns:pic="http://schemas.openxmlformats.org/drawingml/2006/picture">
                        <pic:nvPicPr>
                          <pic:cNvPr id="7" name="Picture 7" descr="Tex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83" y="1"/>
                            <a:ext cx="5120768" cy="881150"/>
                          </a:xfrm>
                          <a:prstGeom prst="rect">
                            <a:avLst/>
                          </a:prstGeom>
                          <a:ln>
                            <a:solidFill>
                              <a:schemeClr val="tx1"/>
                            </a:solidFill>
                          </a:ln>
                        </pic:spPr>
                      </pic:pic>
                      <wps:wsp>
                        <wps:cNvPr id="27" name="Text Box 27"/>
                        <wps:cNvSpPr txBox="1"/>
                        <wps:spPr>
                          <a:xfrm>
                            <a:off x="0" y="907415"/>
                            <a:ext cx="5730875" cy="266700"/>
                          </a:xfrm>
                          <a:prstGeom prst="rect">
                            <a:avLst/>
                          </a:prstGeom>
                          <a:solidFill>
                            <a:prstClr val="white"/>
                          </a:solidFill>
                          <a:ln>
                            <a:noFill/>
                          </a:ln>
                        </wps:spPr>
                        <wps:txbx>
                          <w:txbxContent>
                            <w:p w14:paraId="76C9076E" w14:textId="31E1A089" w:rsidR="001D14D8" w:rsidRPr="005F151C" w:rsidRDefault="001D14D8" w:rsidP="001D14D8">
                              <w:pPr>
                                <w:pStyle w:val="Caption"/>
                                <w:rPr>
                                  <w:noProof/>
                                </w:rPr>
                              </w:pPr>
                              <w:bookmarkStart w:id="33" w:name="_Ref117336140"/>
                              <w:r>
                                <w:t xml:space="preserve">Figure </w:t>
                              </w:r>
                              <w:r>
                                <w:fldChar w:fldCharType="begin"/>
                              </w:r>
                              <w:r>
                                <w:instrText>SEQ Figure \* ARABIC</w:instrText>
                              </w:r>
                              <w:r>
                                <w:fldChar w:fldCharType="separate"/>
                              </w:r>
                              <w:r w:rsidR="0077710F">
                                <w:rPr>
                                  <w:noProof/>
                                </w:rPr>
                                <w:t>7</w:t>
                              </w:r>
                              <w:r>
                                <w:fldChar w:fldCharType="end"/>
                              </w:r>
                              <w:bookmarkEnd w:id="33"/>
                              <w:r>
                                <w:rPr>
                                  <w:lang w:val="en-AU"/>
                                </w:rPr>
                                <w:t>. Cluster centroids from default K Means Clustering</w:t>
                              </w:r>
                              <w:r>
                                <w:rPr>
                                  <w:noProof/>
                                  <w:lang w:val="en-AU"/>
                                </w:rPr>
                                <w:t xml:space="preserv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22CCB44" id="Group 28" o:spid="_x0000_s1046" style="position:absolute;margin-left:400.05pt;margin-top:64.4pt;width:451.25pt;height:92.4pt;z-index:251658242;mso-position-horizontal:right;mso-position-horizontal-relative:margin;mso-height-relative:margin" coordorigin="" coordsize="57308,11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">
                <v:shape id="Picture 7" o:spid="_x0000_s1047" type="#_x0000_t75" alt="Text&#10;&#10;Description automatically generated" style="position:absolute;left:36;width:51208;height:8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" stroked="t" strokecolor="black [3213]">
                  <v:imagedata r:id="rId23" o:title="Text&#10;&#10;Description automatically generated"/>
                  <v:path arrowok="t"/>
                </v:shape>
                <v:shape id="Text Box 27" o:spid="_x0000_s1048" type="#_x0000_t202" style="position:absolute;top:9074;width:5730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76C9076E" w14:textId="31E1A089" w:rsidR="001D14D8" w:rsidRPr="005F151C" w:rsidRDefault="001D14D8" w:rsidP="001D14D8">
                        <w:pPr>
                          <w:pStyle w:val="Caption"/>
                          <w:rPr>
                            <w:noProof/>
                          </w:rPr>
                        </w:pPr>
                        <w:bookmarkStart w:id="34" w:name="_Ref117336140"/>
                        <w:r>
                          <w:t xml:space="preserve">Figure </w:t>
                        </w:r>
                        <w:r>
                          <w:fldChar w:fldCharType="begin"/>
                        </w:r>
                        <w:r>
                          <w:instrText>SEQ Figure \* ARABIC</w:instrText>
                        </w:r>
                        <w:r>
                          <w:fldChar w:fldCharType="separate"/>
                        </w:r>
                        <w:r w:rsidR="0077710F">
                          <w:rPr>
                            <w:noProof/>
                          </w:rPr>
                          <w:t>7</w:t>
                        </w:r>
                        <w:r>
                          <w:fldChar w:fldCharType="end"/>
                        </w:r>
                        <w:bookmarkEnd w:id="34"/>
                        <w:r>
                          <w:rPr>
                            <w:lang w:val="en-AU"/>
                          </w:rPr>
                          <w:t>. Cluster centroids from default K Means Clustering</w:t>
                        </w:r>
                        <w:r>
                          <w:rPr>
                            <w:noProof/>
                            <w:lang w:val="en-AU"/>
                          </w:rPr>
                          <w:t xml:space="preserve"> model</w:t>
                        </w:r>
                      </w:p>
                    </w:txbxContent>
                  </v:textbox>
                </v:shape>
                <w10:wrap type="square" anchorx="margin"/>
              </v:group>
            </w:pict>
          </mc:Fallback>
        </mc:AlternateContent>
      </w:r>
      <w:r w:rsidR="00DD56CB">
        <w:t xml:space="preserve">All dimensions in the </w:t>
      </w:r>
      <w:r w:rsidR="00EA4C8E">
        <w:t>c</w:t>
      </w:r>
      <w:r w:rsidR="001942E9" w:rsidRPr="001942E9">
        <w:t xml:space="preserve">luster 3 centroid </w:t>
      </w:r>
      <w:r w:rsidR="00DD56CB">
        <w:t>are n</w:t>
      </w:r>
      <w:r w:rsidR="001942E9" w:rsidRPr="001942E9">
        <w:t>egative, whereas the cluster 1 centroid is</w:t>
      </w:r>
      <w:r w:rsidR="008136F2">
        <w:t xml:space="preserve"> </w:t>
      </w:r>
      <w:r w:rsidR="001942E9" w:rsidRPr="001942E9">
        <w:t>positive</w:t>
      </w:r>
      <w:r w:rsidR="005E0C9B">
        <w:t xml:space="preserve">. </w:t>
      </w:r>
      <w:r w:rsidR="007D32FE" w:rsidRPr="007D32FE">
        <w:t>As a result, the centroids of clusters 1 and 3 are</w:t>
      </w:r>
      <w:r w:rsidR="004E6B48">
        <w:t xml:space="preserve"> very</w:t>
      </w:r>
      <w:r w:rsidR="007D32FE" w:rsidRPr="007D32FE">
        <w:t xml:space="preserve"> distinct from one another</w:t>
      </w:r>
      <w:r w:rsidR="00234CBA">
        <w:t xml:space="preserve">. In contrast, </w:t>
      </w:r>
      <w:r w:rsidR="008F2210">
        <w:t xml:space="preserve">cluster </w:t>
      </w:r>
      <w:r w:rsidR="00EA4C8E">
        <w:t xml:space="preserve">pairs </w:t>
      </w:r>
      <w:r w:rsidR="00C84216">
        <w:t xml:space="preserve">cluster 0 </w:t>
      </w:r>
      <w:r w:rsidR="00EA4C8E">
        <w:t>&amp;</w:t>
      </w:r>
      <w:r w:rsidR="00C84216">
        <w:t xml:space="preserve"> cluster </w:t>
      </w:r>
      <w:r w:rsidR="00394AAE">
        <w:t xml:space="preserve">1 </w:t>
      </w:r>
      <w:r w:rsidR="00EA4C8E">
        <w:t>and</w:t>
      </w:r>
      <w:r w:rsidR="008F2210">
        <w:t xml:space="preserve"> </w:t>
      </w:r>
      <w:r w:rsidR="00CA7441">
        <w:t>c</w:t>
      </w:r>
      <w:r w:rsidR="00B06F1E">
        <w:t xml:space="preserve">luster </w:t>
      </w:r>
      <w:r w:rsidR="00FE72C0">
        <w:t xml:space="preserve">2 </w:t>
      </w:r>
      <w:r w:rsidR="00CA7441">
        <w:t xml:space="preserve">&amp; </w:t>
      </w:r>
      <w:r w:rsidR="00FE72C0">
        <w:t>cluster 3</w:t>
      </w:r>
      <w:r w:rsidR="00CA7441">
        <w:t xml:space="preserve"> are much </w:t>
      </w:r>
      <w:r w:rsidR="00436074">
        <w:t>located closely together</w:t>
      </w:r>
      <w:r w:rsidR="00135767">
        <w:t xml:space="preserve"> when the values in the centroid arrays are compared</w:t>
      </w:r>
      <w:r w:rsidR="001C3378">
        <w:t>.</w:t>
      </w:r>
    </w:p>
    <w:p w14:paraId="5433F7B2" w14:textId="3EB972F2" w:rsidR="00F85CAD" w:rsidRDefault="00535297" w:rsidP="00BD39AC">
      <w:pPr>
        <w:pStyle w:val="Heading3"/>
        <w:numPr>
          <w:ilvl w:val="1"/>
          <w:numId w:val="5"/>
        </w:numPr>
        <w:ind w:left="426"/>
      </w:pPr>
      <w:bookmarkStart w:id="35" w:name="_Toc117853030"/>
      <w:r>
        <w:t>Normalisation of Variables</w:t>
      </w:r>
      <w:bookmarkEnd w:id="35"/>
    </w:p>
    <w:p w14:paraId="49374939" w14:textId="27AC85FC" w:rsidR="003C6056" w:rsidRDefault="006B4B4C" w:rsidP="005D08C6">
      <w:r>
        <w:rPr>
          <w:noProof/>
        </w:rPr>
        <mc:AlternateContent>
          <mc:Choice Requires="wpg">
            <w:drawing>
              <wp:anchor distT="0" distB="0" distL="114300" distR="114300" simplePos="0" relativeHeight="251658272" behindDoc="0" locked="0" layoutInCell="1" allowOverlap="1" wp14:anchorId="78DB81A3" wp14:editId="4A722C43">
                <wp:simplePos x="0" y="0"/>
                <wp:positionH relativeFrom="column">
                  <wp:posOffset>0</wp:posOffset>
                </wp:positionH>
                <wp:positionV relativeFrom="paragraph">
                  <wp:posOffset>691515</wp:posOffset>
                </wp:positionV>
                <wp:extent cx="2834005" cy="5083175"/>
                <wp:effectExtent l="0" t="19050" r="4445" b="3175"/>
                <wp:wrapTopAndBottom/>
                <wp:docPr id="18" name="Group 18"/>
                <wp:cNvGraphicFramePr/>
                <a:graphic xmlns:a="http://schemas.openxmlformats.org/drawingml/2006/main">
                  <a:graphicData uri="http://schemas.microsoft.com/office/word/2010/wordprocessingGroup">
                    <wpg:wgp>
                      <wpg:cNvGrpSpPr/>
                      <wpg:grpSpPr>
                        <a:xfrm>
                          <a:off x="0" y="0"/>
                          <a:ext cx="2834005" cy="5083175"/>
                          <a:chOff x="0" y="-1"/>
                          <a:chExt cx="2834005" cy="5105305"/>
                        </a:xfrm>
                      </wpg:grpSpPr>
                      <pic:pic xmlns:pic="http://schemas.openxmlformats.org/drawingml/2006/picture">
                        <pic:nvPicPr>
                          <pic:cNvPr id="788188639" name="Picture 788188639"/>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9049" y="-1"/>
                            <a:ext cx="1913268" cy="4829799"/>
                          </a:xfrm>
                          <a:prstGeom prst="rect">
                            <a:avLst/>
                          </a:prstGeom>
                          <a:ln>
                            <a:solidFill>
                              <a:schemeClr val="tx1"/>
                            </a:solidFill>
                          </a:ln>
                        </pic:spPr>
                      </pic:pic>
                      <wps:wsp>
                        <wps:cNvPr id="788188641" name="Text Box 788188641"/>
                        <wps:cNvSpPr txBox="1"/>
                        <wps:spPr>
                          <a:xfrm>
                            <a:off x="0" y="4838604"/>
                            <a:ext cx="2834005" cy="266700"/>
                          </a:xfrm>
                          <a:prstGeom prst="rect">
                            <a:avLst/>
                          </a:prstGeom>
                          <a:solidFill>
                            <a:prstClr val="white"/>
                          </a:solidFill>
                          <a:ln>
                            <a:noFill/>
                          </a:ln>
                        </wps:spPr>
                        <wps:txbx>
                          <w:txbxContent>
                            <w:p w14:paraId="135DCD5E" w14:textId="290C62D6" w:rsidR="00BA099B" w:rsidRPr="00D36F40" w:rsidRDefault="00BA099B" w:rsidP="00BA099B">
                              <w:pPr>
                                <w:pStyle w:val="Caption"/>
                                <w:rPr>
                                  <w:noProof/>
                                  <w:szCs w:val="20"/>
                                </w:rPr>
                              </w:pPr>
                              <w:r>
                                <w:t xml:space="preserve">Figure </w:t>
                              </w:r>
                              <w:r w:rsidR="00A4715C">
                                <w:fldChar w:fldCharType="begin"/>
                              </w:r>
                              <w:r w:rsidR="00A4715C">
                                <w:instrText xml:space="preserve"> SEQ Figure \* ARABIC </w:instrText>
                              </w:r>
                              <w:r w:rsidR="00A4715C">
                                <w:fldChar w:fldCharType="separate"/>
                              </w:r>
                              <w:r>
                                <w:rPr>
                                  <w:noProof/>
                                </w:rPr>
                                <w:t>8</w:t>
                              </w:r>
                              <w:r w:rsidR="00A4715C">
                                <w:rPr>
                                  <w:noProof/>
                                </w:rPr>
                                <w:fldChar w:fldCharType="end"/>
                              </w:r>
                              <w:r>
                                <w:t>: Output for normalisation of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8DB81A3" id="Group 18" o:spid="_x0000_s1049" style="position:absolute;margin-left:0;margin-top:54.45pt;width:223.15pt;height:400.25pt;z-index:251658272;mso-height-relative:margin" coordorigin="" coordsize="28340,5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">
                <v:shape id="Picture 788188639" o:spid="_x0000_s1050" type="#_x0000_t75" style="position:absolute;left:190;width:19133;height:48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" stroked="t" strokecolor="black [3213]">
                  <v:imagedata r:id="rId25" o:title=""/>
                  <v:path arrowok="t"/>
                </v:shape>
                <v:shape id="Text Box 788188641" o:spid="_x0000_s1051" type="#_x0000_t202" style="position:absolute;top:48386;width:283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" stroked="f">
                  <v:textbox style="mso-fit-shape-to-text:t" inset="0,0,0,0">
                    <w:txbxContent>
                      <w:p w14:paraId="135DCD5E" w14:textId="290C62D6" w:rsidR="00BA099B" w:rsidRPr="00D36F40" w:rsidRDefault="00BA099B" w:rsidP="00BA099B">
                        <w:pPr>
                          <w:pStyle w:val="Caption"/>
                          <w:rPr>
                            <w:noProof/>
                            <w:szCs w:val="20"/>
                          </w:rPr>
                        </w:pPr>
                        <w:r>
                          <w:t xml:space="preserve">Figure </w:t>
                        </w:r>
                        <w:r w:rsidR="00A4715C">
                          <w:fldChar w:fldCharType="begin"/>
                        </w:r>
                        <w:r w:rsidR="00A4715C">
                          <w:instrText xml:space="preserve"> SEQ Figure \* ARABIC </w:instrText>
                        </w:r>
                        <w:r w:rsidR="00A4715C">
                          <w:fldChar w:fldCharType="separate"/>
                        </w:r>
                        <w:r>
                          <w:rPr>
                            <w:noProof/>
                          </w:rPr>
                          <w:t>8</w:t>
                        </w:r>
                        <w:r w:rsidR="00A4715C">
                          <w:rPr>
                            <w:noProof/>
                          </w:rPr>
                          <w:fldChar w:fldCharType="end"/>
                        </w:r>
                        <w:r>
                          <w:t>: Output for normalisation of values</w:t>
                        </w:r>
                      </w:p>
                    </w:txbxContent>
                  </v:textbox>
                </v:shape>
                <w10:wrap type="topAndBottom"/>
              </v:group>
            </w:pict>
          </mc:Fallback>
        </mc:AlternateContent>
      </w:r>
      <w:r w:rsidR="00126151">
        <w:t xml:space="preserve">As stated in </w:t>
      </w:r>
      <w:r w:rsidR="00E632B7">
        <w:t xml:space="preserve">question </w:t>
      </w:r>
      <w:r w:rsidR="00E632B7">
        <w:fldChar w:fldCharType="begin"/>
      </w:r>
      <w:r w:rsidR="00E632B7">
        <w:instrText xml:space="preserve"> REF _Ref117336272 \r \h </w:instrText>
      </w:r>
      <w:r w:rsidR="00E632B7">
        <w:fldChar w:fldCharType="separate"/>
      </w:r>
      <w:r w:rsidR="00E632B7">
        <w:t>1)</w:t>
      </w:r>
      <w:r w:rsidR="00E632B7">
        <w:fldChar w:fldCharType="end"/>
      </w:r>
      <w:r w:rsidR="00E632B7">
        <w:t xml:space="preserve"> of </w:t>
      </w:r>
      <w:r w:rsidR="00E632B7">
        <w:fldChar w:fldCharType="begin"/>
      </w:r>
      <w:r w:rsidR="00E632B7">
        <w:instrText xml:space="preserve"> REF _Ref117336291 \h </w:instrText>
      </w:r>
      <w:r w:rsidR="00E632B7">
        <w:fldChar w:fldCharType="separate"/>
      </w:r>
      <w:r w:rsidR="00E632B7">
        <w:t>Project B: Clustering</w:t>
      </w:r>
      <w:r w:rsidR="00E632B7">
        <w:fldChar w:fldCharType="end"/>
      </w:r>
      <w:r w:rsidR="00E632B7">
        <w:t>, all</w:t>
      </w:r>
      <w:r w:rsidR="00116163">
        <w:t xml:space="preserve"> variables were </w:t>
      </w:r>
      <w:r w:rsidR="00333A88">
        <w:t>normalised fo</w:t>
      </w:r>
      <w:r w:rsidR="000B5110">
        <w:t>r</w:t>
      </w:r>
      <w:r w:rsidR="00E632B7">
        <w:t xml:space="preserve"> this clustering algorithm</w:t>
      </w:r>
      <w:r w:rsidR="00333A88">
        <w:t xml:space="preserve">. </w:t>
      </w:r>
      <w:r w:rsidR="00C312EF">
        <w:t>Th</w:t>
      </w:r>
      <w:r w:rsidR="000B5110">
        <w:t xml:space="preserve">is means all </w:t>
      </w:r>
      <w:r w:rsidR="00C312EF">
        <w:t xml:space="preserve">variables </w:t>
      </w:r>
      <w:r w:rsidR="000B5110">
        <w:t xml:space="preserve">are on </w:t>
      </w:r>
      <w:r w:rsidR="00C312EF">
        <w:t xml:space="preserve">the same </w:t>
      </w:r>
      <w:r w:rsidR="003B55D2">
        <w:t>scale,</w:t>
      </w:r>
      <w:r w:rsidR="00C312EF">
        <w:t xml:space="preserve"> </w:t>
      </w:r>
      <w:r w:rsidR="00770BBE">
        <w:t>so</w:t>
      </w:r>
      <w:r w:rsidR="00BA3AB6">
        <w:t xml:space="preserve"> </w:t>
      </w:r>
      <w:r w:rsidR="000B5110">
        <w:t>they</w:t>
      </w:r>
      <w:r w:rsidR="003837D5">
        <w:t xml:space="preserve"> </w:t>
      </w:r>
      <w:r w:rsidR="000B5110">
        <w:t>are</w:t>
      </w:r>
      <w:r w:rsidR="003837D5">
        <w:t xml:space="preserve"> </w:t>
      </w:r>
      <w:r w:rsidR="00292297">
        <w:t>comparable</w:t>
      </w:r>
      <w:r w:rsidR="000B5110">
        <w:t xml:space="preserve"> by the algorithm and outputs are more easily interpretable</w:t>
      </w:r>
      <w:r w:rsidR="003837D5">
        <w:t>.</w:t>
      </w:r>
      <w:r w:rsidR="00292297">
        <w:t xml:space="preserve"> </w:t>
      </w:r>
    </w:p>
    <w:p w14:paraId="53D69300" w14:textId="7CA1C9C4" w:rsidR="005D08C6" w:rsidRDefault="006D73C1" w:rsidP="00BD39AC">
      <w:pPr>
        <w:pStyle w:val="Heading2"/>
        <w:numPr>
          <w:ilvl w:val="0"/>
          <w:numId w:val="7"/>
        </w:numPr>
      </w:pPr>
      <w:bookmarkStart w:id="36" w:name="_Toc117853031"/>
      <w:r>
        <w:lastRenderedPageBreak/>
        <w:t>Optimal Number of Clusters Model</w:t>
      </w:r>
      <w:bookmarkEnd w:id="36"/>
    </w:p>
    <w:p w14:paraId="5692926D" w14:textId="218E9815" w:rsidR="005D08C6" w:rsidRDefault="0070350B" w:rsidP="00BD39AC">
      <w:pPr>
        <w:pStyle w:val="Heading3"/>
        <w:numPr>
          <w:ilvl w:val="1"/>
          <w:numId w:val="13"/>
        </w:numPr>
        <w:ind w:left="426"/>
      </w:pPr>
      <w:bookmarkStart w:id="37" w:name="_Toc117853032"/>
      <w:r>
        <w:t>Visualisation of Clusters</w:t>
      </w:r>
      <w:bookmarkEnd w:id="37"/>
    </w:p>
    <w:p w14:paraId="25BC04A0" w14:textId="0E01ADA7" w:rsidR="00E83AAF" w:rsidRDefault="00100BC3" w:rsidP="00E83AAF">
      <w:r w:rsidRPr="00100BC3">
        <w:fldChar w:fldCharType="begin"/>
      </w:r>
      <w:r w:rsidRPr="00100BC3">
        <w:instrText xml:space="preserve"> REF _Ref117337447 \h </w:instrText>
      </w:r>
      <w:r>
        <w:instrText xml:space="preserve"> \* MERGEFORMAT </w:instrText>
      </w:r>
      <w:r w:rsidRPr="00100BC3">
        <w:fldChar w:fldCharType="separate"/>
      </w:r>
      <w:r w:rsidRPr="00100BC3">
        <w:t xml:space="preserve">Figure </w:t>
      </w:r>
      <w:r w:rsidRPr="00100BC3">
        <w:rPr>
          <w:noProof/>
        </w:rPr>
        <w:t>8</w:t>
      </w:r>
      <w:r w:rsidRPr="00100BC3">
        <w:fldChar w:fldCharType="end"/>
      </w:r>
      <w:r w:rsidRPr="00100BC3">
        <w:t xml:space="preserve"> shows </w:t>
      </w:r>
      <w:r>
        <w:t xml:space="preserve">a </w:t>
      </w:r>
      <w:proofErr w:type="spellStart"/>
      <w:r>
        <w:t>pairplot</w:t>
      </w:r>
      <w:proofErr w:type="spellEnd"/>
      <w:r>
        <w:t xml:space="preserve"> visualisation of the characteristics of each cluster</w:t>
      </w:r>
      <w:r w:rsidR="0089089A">
        <w:t xml:space="preserve">. </w:t>
      </w:r>
      <w:r w:rsidR="00642686">
        <w:t>This is</w:t>
      </w:r>
      <w:r>
        <w:t xml:space="preserve"> based on pair</w:t>
      </w:r>
      <w:r w:rsidR="00642686">
        <w:t>ing up each of the 5 variables with each other.</w:t>
      </w:r>
      <w:r>
        <w:t xml:space="preserve"> </w:t>
      </w:r>
      <w:r w:rsidR="00A43CA1" w:rsidRPr="00100BC3">
        <w:fldChar w:fldCharType="begin"/>
      </w:r>
      <w:r w:rsidR="00A43CA1" w:rsidRPr="00100BC3">
        <w:instrText xml:space="preserve"> REF _Ref117337169 \h </w:instrText>
      </w:r>
      <w:r>
        <w:instrText xml:space="preserve"> \* MERGEFORMAT </w:instrText>
      </w:r>
      <w:r w:rsidR="00A43CA1" w:rsidRPr="00100BC3">
        <w:fldChar w:fldCharType="separate"/>
      </w:r>
      <w:r w:rsidR="00A43CA1" w:rsidRPr="00100BC3">
        <w:t xml:space="preserve">Table </w:t>
      </w:r>
      <w:r w:rsidR="00A43CA1" w:rsidRPr="00100BC3">
        <w:rPr>
          <w:noProof/>
        </w:rPr>
        <w:t>1</w:t>
      </w:r>
      <w:r w:rsidR="00A43CA1" w:rsidRPr="00100BC3">
        <w:fldChar w:fldCharType="end"/>
      </w:r>
      <w:r w:rsidR="00642686">
        <w:t xml:space="preserve"> </w:t>
      </w:r>
      <w:r w:rsidR="001A0F22">
        <w:t xml:space="preserve">outlines the unique features of each </w:t>
      </w:r>
      <w:r w:rsidR="00525FC5">
        <w:t xml:space="preserve">cluster, based on the interpretation of </w:t>
      </w:r>
      <w:r w:rsidR="00525FC5">
        <w:fldChar w:fldCharType="begin"/>
      </w:r>
      <w:r w:rsidR="00525FC5">
        <w:instrText xml:space="preserve"> REF _Ref117337447 \h </w:instrText>
      </w:r>
      <w:r w:rsidR="00525FC5">
        <w:fldChar w:fldCharType="separate"/>
      </w:r>
      <w:r w:rsidR="00525FC5">
        <w:t xml:space="preserve">Figure </w:t>
      </w:r>
      <w:r w:rsidR="00525FC5">
        <w:rPr>
          <w:noProof/>
        </w:rPr>
        <w:t>8</w:t>
      </w:r>
      <w:r w:rsidR="00525FC5">
        <w:fldChar w:fldCharType="end"/>
      </w:r>
      <w:r w:rsidR="00525FC5">
        <w:t>.</w:t>
      </w:r>
    </w:p>
    <w:p w14:paraId="4E467677" w14:textId="100DCE5A" w:rsidR="00053958" w:rsidRDefault="00053958" w:rsidP="00053958">
      <w:pPr>
        <w:pStyle w:val="Caption"/>
        <w:spacing w:after="0"/>
      </w:pPr>
      <w:r>
        <w:t xml:space="preserve">Table </w:t>
      </w:r>
      <w:r>
        <w:fldChar w:fldCharType="begin"/>
      </w:r>
      <w:r>
        <w:instrText>SEQ Table \* ARABIC</w:instrText>
      </w:r>
      <w:r>
        <w:fldChar w:fldCharType="separate"/>
      </w:r>
      <w:r w:rsidR="0014336D">
        <w:rPr>
          <w:noProof/>
        </w:rPr>
        <w:t>1</w:t>
      </w:r>
      <w:r>
        <w:fldChar w:fldCharType="end"/>
      </w:r>
      <w:r>
        <w:t xml:space="preserve">. Comparison of characteristics of each cluster identified in K means model. </w:t>
      </w:r>
    </w:p>
    <w:tbl>
      <w:tblPr>
        <w:tblStyle w:val="ListTable1Light-Accent1"/>
        <w:tblW w:w="0" w:type="auto"/>
        <w:tblLook w:val="04A0" w:firstRow="1" w:lastRow="0" w:firstColumn="1" w:lastColumn="0" w:noHBand="0" w:noVBand="1"/>
      </w:tblPr>
      <w:tblGrid>
        <w:gridCol w:w="910"/>
        <w:gridCol w:w="8116"/>
      </w:tblGrid>
      <w:tr w:rsidR="00053958" w14:paraId="2767BBB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3BA07B" w14:textId="77777777" w:rsidR="00053958" w:rsidRDefault="00053958">
            <w:r>
              <w:t>Name</w:t>
            </w:r>
          </w:p>
        </w:tc>
        <w:tc>
          <w:tcPr>
            <w:tcW w:w="0" w:type="auto"/>
          </w:tcPr>
          <w:p w14:paraId="0A883BB8" w14:textId="77777777" w:rsidR="00053958" w:rsidRDefault="00053958">
            <w:pPr>
              <w:cnfStyle w:val="100000000000" w:firstRow="1" w:lastRow="0" w:firstColumn="0" w:lastColumn="0" w:oddVBand="0" w:evenVBand="0" w:oddHBand="0" w:evenHBand="0" w:firstRowFirstColumn="0" w:firstRowLastColumn="0" w:lastRowFirstColumn="0" w:lastRowLastColumn="0"/>
            </w:pPr>
            <w:r>
              <w:t xml:space="preserve">Interpretation of </w:t>
            </w:r>
            <w:proofErr w:type="spellStart"/>
            <w:r>
              <w:t>Pairplot</w:t>
            </w:r>
            <w:proofErr w:type="spellEnd"/>
          </w:p>
        </w:tc>
      </w:tr>
      <w:tr w:rsidR="00053958" w14:paraId="2ACF71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983FD8" w14:textId="77777777" w:rsidR="00053958" w:rsidRDefault="00053958">
            <w:r>
              <w:t>Cluster 0</w:t>
            </w:r>
          </w:p>
        </w:tc>
        <w:tc>
          <w:tcPr>
            <w:tcW w:w="0" w:type="auto"/>
          </w:tcPr>
          <w:p w14:paraId="58D62828" w14:textId="77777777" w:rsidR="00053958" w:rsidRDefault="00053958">
            <w:pPr>
              <w:cnfStyle w:val="000000100000" w:firstRow="0" w:lastRow="0" w:firstColumn="0" w:lastColumn="0" w:oddVBand="0" w:evenVBand="0" w:oddHBand="1" w:evenHBand="0" w:firstRowFirstColumn="0" w:firstRowLastColumn="0" w:lastRowFirstColumn="0" w:lastRowLastColumn="0"/>
            </w:pPr>
            <w:r>
              <w:t xml:space="preserve">Patients in Cluster 0 had the greatest number of outpatient visits and took a lower number of medications than any other cluster. They also had more outpatient visits than inpatient visits to hospital. </w:t>
            </w:r>
          </w:p>
        </w:tc>
      </w:tr>
      <w:tr w:rsidR="00053958" w14:paraId="77E3D33A" w14:textId="77777777">
        <w:tc>
          <w:tcPr>
            <w:cnfStyle w:val="001000000000" w:firstRow="0" w:lastRow="0" w:firstColumn="1" w:lastColumn="0" w:oddVBand="0" w:evenVBand="0" w:oddHBand="0" w:evenHBand="0" w:firstRowFirstColumn="0" w:firstRowLastColumn="0" w:lastRowFirstColumn="0" w:lastRowLastColumn="0"/>
            <w:tcW w:w="0" w:type="auto"/>
          </w:tcPr>
          <w:p w14:paraId="7337B115" w14:textId="77777777" w:rsidR="00053958" w:rsidRDefault="00053958">
            <w:r>
              <w:t>Cluster 1</w:t>
            </w:r>
          </w:p>
        </w:tc>
        <w:tc>
          <w:tcPr>
            <w:tcW w:w="0" w:type="auto"/>
          </w:tcPr>
          <w:p w14:paraId="3A916BDD" w14:textId="77777777" w:rsidR="00053958" w:rsidRDefault="00053958">
            <w:pPr>
              <w:cnfStyle w:val="000000000000" w:firstRow="0" w:lastRow="0" w:firstColumn="0" w:lastColumn="0" w:oddVBand="0" w:evenVBand="0" w:oddHBand="0" w:evenHBand="0" w:firstRowFirstColumn="0" w:firstRowLastColumn="0" w:lastRowFirstColumn="0" w:lastRowLastColumn="0"/>
            </w:pPr>
            <w:r>
              <w:t xml:space="preserve">Patients in Cluster 1 had the lowest number of outpatient visits out of all clusters, but the highest number of inpatient visits to hospital. They also had the greatest variation in time spent in hospital.  </w:t>
            </w:r>
          </w:p>
        </w:tc>
      </w:tr>
      <w:tr w:rsidR="00053958" w14:paraId="5196E4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2B3F05" w14:textId="77777777" w:rsidR="00053958" w:rsidRDefault="00053958">
            <w:r>
              <w:t>Cluster 2</w:t>
            </w:r>
          </w:p>
        </w:tc>
        <w:tc>
          <w:tcPr>
            <w:tcW w:w="0" w:type="auto"/>
          </w:tcPr>
          <w:p w14:paraId="681D92D5" w14:textId="77777777" w:rsidR="00053958" w:rsidRDefault="00053958">
            <w:pPr>
              <w:cnfStyle w:val="000000100000" w:firstRow="0" w:lastRow="0" w:firstColumn="0" w:lastColumn="0" w:oddVBand="0" w:evenVBand="0" w:oddHBand="1" w:evenHBand="0" w:firstRowFirstColumn="0" w:firstRowLastColumn="0" w:lastRowFirstColumn="0" w:lastRowLastColumn="0"/>
            </w:pPr>
            <w:r>
              <w:t xml:space="preserve">Patients in Cluster 2 had the greatest number of lab procedures and medications taken than any other cluster. They have the lowest number of outpatient visits, but the highest amount of time spent in hospital when compared to other clusters. </w:t>
            </w:r>
          </w:p>
        </w:tc>
      </w:tr>
      <w:tr w:rsidR="00053958" w14:paraId="53D40147" w14:textId="77777777">
        <w:tc>
          <w:tcPr>
            <w:cnfStyle w:val="001000000000" w:firstRow="0" w:lastRow="0" w:firstColumn="1" w:lastColumn="0" w:oddVBand="0" w:evenVBand="0" w:oddHBand="0" w:evenHBand="0" w:firstRowFirstColumn="0" w:firstRowLastColumn="0" w:lastRowFirstColumn="0" w:lastRowLastColumn="0"/>
            <w:tcW w:w="0" w:type="auto"/>
          </w:tcPr>
          <w:p w14:paraId="24C8C44A" w14:textId="77777777" w:rsidR="00053958" w:rsidRDefault="00053958">
            <w:r>
              <w:t>Cluster 3</w:t>
            </w:r>
          </w:p>
        </w:tc>
        <w:tc>
          <w:tcPr>
            <w:tcW w:w="0" w:type="auto"/>
          </w:tcPr>
          <w:p w14:paraId="451F10CA" w14:textId="77777777" w:rsidR="00053958" w:rsidRDefault="00053958">
            <w:pPr>
              <w:cnfStyle w:val="000000000000" w:firstRow="0" w:lastRow="0" w:firstColumn="0" w:lastColumn="0" w:oddVBand="0" w:evenVBand="0" w:oddHBand="0" w:evenHBand="0" w:firstRowFirstColumn="0" w:firstRowLastColumn="0" w:lastRowFirstColumn="0" w:lastRowLastColumn="0"/>
            </w:pPr>
            <w:r>
              <w:t xml:space="preserve">Patients in Cluster 3 had the lowest amount of time spent in hospital and a relatively low number of inpatient visits when compared with other clusters. </w:t>
            </w:r>
          </w:p>
        </w:tc>
      </w:tr>
    </w:tbl>
    <w:p w14:paraId="3E2DC24A" w14:textId="77777777" w:rsidR="00053958" w:rsidRDefault="00053958" w:rsidP="00E83AAF"/>
    <w:p w14:paraId="1C3FBD0B" w14:textId="6EDDA809" w:rsidR="007678FE" w:rsidRDefault="007678FE" w:rsidP="00E83AAF">
      <w:r>
        <w:rPr>
          <w:noProof/>
        </w:rPr>
        <w:lastRenderedPageBreak/>
        <mc:AlternateContent>
          <mc:Choice Requires="wpg">
            <w:drawing>
              <wp:anchor distT="0" distB="0" distL="114300" distR="114300" simplePos="0" relativeHeight="251658247" behindDoc="0" locked="0" layoutInCell="1" allowOverlap="1" wp14:anchorId="16E66544" wp14:editId="24BFD569">
                <wp:simplePos x="0" y="0"/>
                <wp:positionH relativeFrom="margin">
                  <wp:align>left</wp:align>
                </wp:positionH>
                <wp:positionV relativeFrom="paragraph">
                  <wp:posOffset>191135</wp:posOffset>
                </wp:positionV>
                <wp:extent cx="5546725" cy="5481320"/>
                <wp:effectExtent l="19050" t="19050" r="15875" b="5080"/>
                <wp:wrapSquare wrapText="bothSides"/>
                <wp:docPr id="37" name="Group 37"/>
                <wp:cNvGraphicFramePr/>
                <a:graphic xmlns:a="http://schemas.openxmlformats.org/drawingml/2006/main">
                  <a:graphicData uri="http://schemas.microsoft.com/office/word/2010/wordprocessingGroup">
                    <wpg:wgp>
                      <wpg:cNvGrpSpPr/>
                      <wpg:grpSpPr>
                        <a:xfrm>
                          <a:off x="0" y="0"/>
                          <a:ext cx="5546725" cy="5481320"/>
                          <a:chOff x="0" y="0"/>
                          <a:chExt cx="5546725" cy="5483600"/>
                        </a:xfrm>
                      </wpg:grpSpPr>
                      <pic:pic xmlns:pic="http://schemas.openxmlformats.org/drawingml/2006/picture">
                        <pic:nvPicPr>
                          <pic:cNvPr id="939622879" name="Picture 939622879"/>
                          <pic:cNvPicPr>
                            <a:picLocks noChangeAspect="1"/>
                          </pic:cNvPicPr>
                        </pic:nvPicPr>
                        <pic:blipFill rotWithShape="1">
                          <a:blip r:embed="rId26" cstate="print">
                            <a:extLst>
                              <a:ext uri="{28A0092B-C50C-407E-A947-70E740481C1C}">
                                <a14:useLocalDpi xmlns:a14="http://schemas.microsoft.com/office/drawing/2010/main" val="0"/>
                              </a:ext>
                            </a:extLst>
                          </a:blip>
                          <a:srcRect l="825" t="576" b="2095"/>
                          <a:stretch/>
                        </pic:blipFill>
                        <pic:spPr bwMode="auto">
                          <a:xfrm>
                            <a:off x="0" y="0"/>
                            <a:ext cx="5546725" cy="5193665"/>
                          </a:xfrm>
                          <a:prstGeom prst="rect">
                            <a:avLst/>
                          </a:prstGeom>
                          <a:ln>
                            <a:solidFill>
                              <a:schemeClr val="tx1"/>
                            </a:solidFill>
                          </a:ln>
                          <a:extLst>
                            <a:ext uri="{53640926-AAD7-44D8-BBD7-CCE9431645EC}">
                              <a14:shadowObscured xmlns:a14="http://schemas.microsoft.com/office/drawing/2010/main"/>
                            </a:ext>
                          </a:extLst>
                        </pic:spPr>
                      </pic:pic>
                      <wps:wsp>
                        <wps:cNvPr id="36" name="Text Box 36"/>
                        <wps:cNvSpPr txBox="1"/>
                        <wps:spPr>
                          <a:xfrm>
                            <a:off x="0" y="5216900"/>
                            <a:ext cx="5546725" cy="266700"/>
                          </a:xfrm>
                          <a:prstGeom prst="rect">
                            <a:avLst/>
                          </a:prstGeom>
                          <a:solidFill>
                            <a:prstClr val="white"/>
                          </a:solidFill>
                          <a:ln>
                            <a:noFill/>
                          </a:ln>
                        </wps:spPr>
                        <wps:txbx>
                          <w:txbxContent>
                            <w:p w14:paraId="56474E3B" w14:textId="5C733F82" w:rsidR="007678FE" w:rsidRPr="008643DC" w:rsidRDefault="007678FE" w:rsidP="007678FE">
                              <w:pPr>
                                <w:pStyle w:val="Caption"/>
                                <w:rPr>
                                  <w:noProof/>
                                </w:rPr>
                              </w:pPr>
                              <w:bookmarkStart w:id="38" w:name="_Ref117337447"/>
                              <w:r>
                                <w:t xml:space="preserve">Figure </w:t>
                              </w:r>
                              <w:r>
                                <w:fldChar w:fldCharType="begin"/>
                              </w:r>
                              <w:r>
                                <w:instrText>SEQ Figure \* ARABIC</w:instrText>
                              </w:r>
                              <w:r>
                                <w:fldChar w:fldCharType="separate"/>
                              </w:r>
                              <w:r w:rsidR="00BA099B">
                                <w:rPr>
                                  <w:noProof/>
                                </w:rPr>
                                <w:t>9</w:t>
                              </w:r>
                              <w:r>
                                <w:fldChar w:fldCharType="end"/>
                              </w:r>
                              <w:bookmarkEnd w:id="38"/>
                              <w:r>
                                <w:rPr>
                                  <w:lang w:val="en-AU"/>
                                </w:rPr>
                                <w:t xml:space="preserve">. </w:t>
                              </w:r>
                              <w:proofErr w:type="spellStart"/>
                              <w:r>
                                <w:rPr>
                                  <w:lang w:val="en-AU"/>
                                </w:rPr>
                                <w:t>Pairplot</w:t>
                              </w:r>
                              <w:proofErr w:type="spellEnd"/>
                              <w:r>
                                <w:rPr>
                                  <w:lang w:val="en-AU"/>
                                </w:rPr>
                                <w:t xml:space="preserve"> visualisation of clusters used in K means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E66544" id="Group 37" o:spid="_x0000_s1052" style="position:absolute;margin-left:0;margin-top:15.05pt;width:436.75pt;height:431.6pt;z-index:251658247;mso-position-horizontal:left;mso-position-horizontal-relative:margin;mso-height-relative:margin" coordsize="55467,54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">
                <v:shape id="Picture 939622879" o:spid="_x0000_s1053" type="#_x0000_t75" style="position:absolute;width:55467;height:51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" stroked="t" strokecolor="black [3213]">
                  <v:imagedata r:id="rId27" o:title="" croptop="377f" cropbottom="1373f" cropleft="541f"/>
                  <v:path arrowok="t"/>
                </v:shape>
                <v:shape id="Text Box 36" o:spid="_x0000_s1054" type="#_x0000_t202" style="position:absolute;top:52169;width:554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56474E3B" w14:textId="5C733F82" w:rsidR="007678FE" w:rsidRPr="008643DC" w:rsidRDefault="007678FE" w:rsidP="007678FE">
                        <w:pPr>
                          <w:pStyle w:val="Caption"/>
                          <w:rPr>
                            <w:noProof/>
                          </w:rPr>
                        </w:pPr>
                        <w:bookmarkStart w:id="39" w:name="_Ref117337447"/>
                        <w:r>
                          <w:t xml:space="preserve">Figure </w:t>
                        </w:r>
                        <w:r>
                          <w:fldChar w:fldCharType="begin"/>
                        </w:r>
                        <w:r>
                          <w:instrText>SEQ Figure \* ARABIC</w:instrText>
                        </w:r>
                        <w:r>
                          <w:fldChar w:fldCharType="separate"/>
                        </w:r>
                        <w:r w:rsidR="00BA099B">
                          <w:rPr>
                            <w:noProof/>
                          </w:rPr>
                          <w:t>9</w:t>
                        </w:r>
                        <w:r>
                          <w:fldChar w:fldCharType="end"/>
                        </w:r>
                        <w:bookmarkEnd w:id="39"/>
                        <w:r>
                          <w:rPr>
                            <w:lang w:val="en-AU"/>
                          </w:rPr>
                          <w:t xml:space="preserve">. </w:t>
                        </w:r>
                        <w:proofErr w:type="spellStart"/>
                        <w:r>
                          <w:rPr>
                            <w:lang w:val="en-AU"/>
                          </w:rPr>
                          <w:t>Pairplot</w:t>
                        </w:r>
                        <w:proofErr w:type="spellEnd"/>
                        <w:r>
                          <w:rPr>
                            <w:lang w:val="en-AU"/>
                          </w:rPr>
                          <w:t xml:space="preserve"> visualisation of clusters used in K means model</w:t>
                        </w:r>
                      </w:p>
                    </w:txbxContent>
                  </v:textbox>
                </v:shape>
                <w10:wrap type="square" anchorx="margin"/>
              </v:group>
            </w:pict>
          </mc:Fallback>
        </mc:AlternateContent>
      </w:r>
    </w:p>
    <w:p w14:paraId="2C4A4D52" w14:textId="6BDC19AB" w:rsidR="00EA7516" w:rsidRDefault="00EB07AA" w:rsidP="00BD39AC">
      <w:pPr>
        <w:pStyle w:val="Heading3"/>
        <w:numPr>
          <w:ilvl w:val="1"/>
          <w:numId w:val="13"/>
        </w:numPr>
        <w:spacing w:before="120"/>
        <w:ind w:left="425" w:hanging="357"/>
      </w:pPr>
      <w:bookmarkStart w:id="40" w:name="_Toc117853033"/>
      <w:r>
        <w:t>Characterisation of Clusters</w:t>
      </w:r>
      <w:bookmarkEnd w:id="40"/>
    </w:p>
    <w:p w14:paraId="6C539DB1" w14:textId="4F4B4478" w:rsidR="00B20CA4" w:rsidRDefault="000A7A7E" w:rsidP="00B20CA4">
      <w:r>
        <w:fldChar w:fldCharType="begin"/>
      </w:r>
      <w:r>
        <w:instrText xml:space="preserve"> REF _Ref117338346 \h </w:instrText>
      </w:r>
      <w:r>
        <w:fldChar w:fldCharType="separate"/>
      </w:r>
      <w:r>
        <w:t xml:space="preserve">Table </w:t>
      </w:r>
      <w:r>
        <w:rPr>
          <w:noProof/>
        </w:rPr>
        <w:t>2</w:t>
      </w:r>
      <w:r>
        <w:fldChar w:fldCharType="end"/>
      </w:r>
      <w:r>
        <w:t xml:space="preserve"> shows </w:t>
      </w:r>
      <w:r w:rsidR="005E5578">
        <w:t>t</w:t>
      </w:r>
      <w:r w:rsidR="004E274A">
        <w:t>he descriptive l</w:t>
      </w:r>
      <w:r w:rsidR="00360CB1">
        <w:t xml:space="preserve">abel and description of each </w:t>
      </w:r>
      <w:r w:rsidR="001F7AA7">
        <w:t>cluster created in the K-Means algorithm.</w:t>
      </w:r>
    </w:p>
    <w:p w14:paraId="30F246F1" w14:textId="33079DD1" w:rsidR="0006704D" w:rsidRPr="00B20CA4" w:rsidRDefault="00D13BAF" w:rsidP="006776D1">
      <w:pPr>
        <w:pStyle w:val="Caption"/>
        <w:spacing w:after="0"/>
      </w:pPr>
      <w:bookmarkStart w:id="41" w:name="_Ref117338346"/>
      <w:bookmarkStart w:id="42" w:name="_Ref117338341"/>
      <w:r>
        <w:t xml:space="preserve">Table </w:t>
      </w:r>
      <w:r>
        <w:fldChar w:fldCharType="begin"/>
      </w:r>
      <w:r>
        <w:instrText>SEQ Table \* ARABIC</w:instrText>
      </w:r>
      <w:r>
        <w:fldChar w:fldCharType="separate"/>
      </w:r>
      <w:r>
        <w:rPr>
          <w:noProof/>
        </w:rPr>
        <w:t>2</w:t>
      </w:r>
      <w:r>
        <w:fldChar w:fldCharType="end"/>
      </w:r>
      <w:bookmarkEnd w:id="41"/>
      <w:r>
        <w:t xml:space="preserve">. </w:t>
      </w:r>
      <w:r w:rsidR="006776D1">
        <w:t>Distribution characteristics of clusters in K-Means Algorithm</w:t>
      </w:r>
      <w:bookmarkEnd w:id="42"/>
    </w:p>
    <w:tbl>
      <w:tblPr>
        <w:tblStyle w:val="ListTable1Light-Accent1"/>
        <w:tblW w:w="0" w:type="auto"/>
        <w:tblLook w:val="04A0" w:firstRow="1" w:lastRow="0" w:firstColumn="1" w:lastColumn="0" w:noHBand="0" w:noVBand="1"/>
      </w:tblPr>
      <w:tblGrid>
        <w:gridCol w:w="888"/>
        <w:gridCol w:w="1423"/>
        <w:gridCol w:w="6715"/>
      </w:tblGrid>
      <w:tr w:rsidR="001F7AA7" w14:paraId="00508587" w14:textId="77777777" w:rsidTr="001F7A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655AF7" w14:textId="7C350E82" w:rsidR="001F7AA7" w:rsidRDefault="001F7AA7" w:rsidP="00E43993">
            <w:r>
              <w:t>Cluster</w:t>
            </w:r>
          </w:p>
        </w:tc>
        <w:tc>
          <w:tcPr>
            <w:tcW w:w="0" w:type="auto"/>
          </w:tcPr>
          <w:p w14:paraId="494B9542" w14:textId="07F03747" w:rsidR="001F7AA7" w:rsidRDefault="001F7AA7" w:rsidP="00E43993">
            <w:pPr>
              <w:cnfStyle w:val="100000000000" w:firstRow="1" w:lastRow="0" w:firstColumn="0" w:lastColumn="0" w:oddVBand="0" w:evenVBand="0" w:oddHBand="0" w:evenHBand="0" w:firstRowFirstColumn="0" w:firstRowLastColumn="0" w:lastRowFirstColumn="0" w:lastRowLastColumn="0"/>
            </w:pPr>
            <w:r>
              <w:t>Name</w:t>
            </w:r>
          </w:p>
        </w:tc>
        <w:tc>
          <w:tcPr>
            <w:tcW w:w="0" w:type="auto"/>
          </w:tcPr>
          <w:p w14:paraId="0E5F7D24" w14:textId="71579DBF" w:rsidR="001F7AA7" w:rsidRDefault="001F7AA7" w:rsidP="00E43993">
            <w:pPr>
              <w:cnfStyle w:val="100000000000" w:firstRow="1" w:lastRow="0" w:firstColumn="0" w:lastColumn="0" w:oddVBand="0" w:evenVBand="0" w:oddHBand="0" w:evenHBand="0" w:firstRowFirstColumn="0" w:firstRowLastColumn="0" w:lastRowFirstColumn="0" w:lastRowLastColumn="0"/>
            </w:pPr>
            <w:r>
              <w:t>Characteristics</w:t>
            </w:r>
          </w:p>
        </w:tc>
      </w:tr>
      <w:tr w:rsidR="001F7AA7" w14:paraId="5BCD5C81" w14:textId="77777777" w:rsidTr="001F7A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F4F68" w14:textId="77777777" w:rsidR="001F7AA7" w:rsidRDefault="001F7AA7" w:rsidP="00E43993">
            <w:r>
              <w:t>Cluster 0</w:t>
            </w:r>
          </w:p>
        </w:tc>
        <w:tc>
          <w:tcPr>
            <w:tcW w:w="0" w:type="auto"/>
          </w:tcPr>
          <w:p w14:paraId="4380F5FA" w14:textId="6AB699D3" w:rsidR="001F7AA7" w:rsidRPr="00C4356D" w:rsidRDefault="006E2530" w:rsidP="00E43993">
            <w:pPr>
              <w:cnfStyle w:val="000000100000" w:firstRow="0" w:lastRow="0" w:firstColumn="0" w:lastColumn="0" w:oddVBand="0" w:evenVBand="0" w:oddHBand="1" w:evenHBand="0" w:firstRowFirstColumn="0" w:firstRowLastColumn="0" w:lastRowFirstColumn="0" w:lastRowLastColumn="0"/>
            </w:pPr>
            <w:r w:rsidRPr="00C4356D">
              <w:t>More hospital = more medicine</w:t>
            </w:r>
          </w:p>
        </w:tc>
        <w:tc>
          <w:tcPr>
            <w:tcW w:w="0" w:type="auto"/>
          </w:tcPr>
          <w:p w14:paraId="48360793" w14:textId="04301421" w:rsidR="001F7AA7" w:rsidRDefault="001F7AA7" w:rsidP="00E43993">
            <w:pPr>
              <w:cnfStyle w:val="000000100000" w:firstRow="0" w:lastRow="0" w:firstColumn="0" w:lastColumn="0" w:oddVBand="0" w:evenVBand="0" w:oddHBand="1" w:evenHBand="0" w:firstRowFirstColumn="0" w:firstRowLastColumn="0" w:lastRowFirstColumn="0" w:lastRowLastColumn="0"/>
            </w:pPr>
            <w:r>
              <w:t>Right leaning distribution (positive) for the number of outpatients and number of inpatients. The number of medications is slightly right leaning.</w:t>
            </w:r>
          </w:p>
        </w:tc>
      </w:tr>
      <w:tr w:rsidR="001F7AA7" w14:paraId="0840FE4F" w14:textId="77777777" w:rsidTr="001F7AA7">
        <w:tc>
          <w:tcPr>
            <w:cnfStyle w:val="001000000000" w:firstRow="0" w:lastRow="0" w:firstColumn="1" w:lastColumn="0" w:oddVBand="0" w:evenVBand="0" w:oddHBand="0" w:evenHBand="0" w:firstRowFirstColumn="0" w:firstRowLastColumn="0" w:lastRowFirstColumn="0" w:lastRowLastColumn="0"/>
            <w:tcW w:w="0" w:type="auto"/>
          </w:tcPr>
          <w:p w14:paraId="7062B35A" w14:textId="77777777" w:rsidR="001F7AA7" w:rsidRDefault="001F7AA7" w:rsidP="00E43993">
            <w:r>
              <w:t>Cluster 1</w:t>
            </w:r>
          </w:p>
        </w:tc>
        <w:tc>
          <w:tcPr>
            <w:tcW w:w="0" w:type="auto"/>
          </w:tcPr>
          <w:p w14:paraId="7FCE488B" w14:textId="1481208D" w:rsidR="001F7AA7" w:rsidRPr="00C4356D" w:rsidRDefault="00000B8F" w:rsidP="00E43993">
            <w:pPr>
              <w:cnfStyle w:val="000000000000" w:firstRow="0" w:lastRow="0" w:firstColumn="0" w:lastColumn="0" w:oddVBand="0" w:evenVBand="0" w:oddHBand="0" w:evenHBand="0" w:firstRowFirstColumn="0" w:firstRowLastColumn="0" w:lastRowFirstColumn="0" w:lastRowLastColumn="0"/>
            </w:pPr>
            <w:r w:rsidRPr="00C4356D">
              <w:t>More inpatient = more medicine</w:t>
            </w:r>
          </w:p>
        </w:tc>
        <w:tc>
          <w:tcPr>
            <w:tcW w:w="0" w:type="auto"/>
          </w:tcPr>
          <w:p w14:paraId="15877284" w14:textId="05F414CA" w:rsidR="001F7AA7" w:rsidRDefault="001F7AA7" w:rsidP="00E43993">
            <w:pPr>
              <w:cnfStyle w:val="000000000000" w:firstRow="0" w:lastRow="0" w:firstColumn="0" w:lastColumn="0" w:oddVBand="0" w:evenVBand="0" w:oddHBand="0" w:evenHBand="0" w:firstRowFirstColumn="0" w:firstRowLastColumn="0" w:lastRowFirstColumn="0" w:lastRowLastColumn="0"/>
            </w:pPr>
            <w:r>
              <w:t>Right-leaning distribution (positive) for the number of inpatients and slightly right-leaning for the number of medications.</w:t>
            </w:r>
          </w:p>
        </w:tc>
      </w:tr>
      <w:tr w:rsidR="001F7AA7" w14:paraId="3B51AA11" w14:textId="77777777" w:rsidTr="001F7A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68D3B2" w14:textId="77777777" w:rsidR="001F7AA7" w:rsidRDefault="001F7AA7" w:rsidP="00E43993">
            <w:r>
              <w:t>Cluster 2</w:t>
            </w:r>
          </w:p>
        </w:tc>
        <w:tc>
          <w:tcPr>
            <w:tcW w:w="0" w:type="auto"/>
          </w:tcPr>
          <w:p w14:paraId="024093A8" w14:textId="2E28136E" w:rsidR="001F7AA7" w:rsidRPr="00C4356D" w:rsidRDefault="00B53875" w:rsidP="00E43993">
            <w:pPr>
              <w:cnfStyle w:val="000000100000" w:firstRow="0" w:lastRow="0" w:firstColumn="0" w:lastColumn="0" w:oddVBand="0" w:evenVBand="0" w:oddHBand="1" w:evenHBand="0" w:firstRowFirstColumn="0" w:firstRowLastColumn="0" w:lastRowFirstColumn="0" w:lastRowLastColumn="0"/>
            </w:pPr>
            <w:r w:rsidRPr="00C4356D">
              <w:t>More medicine = less hospital</w:t>
            </w:r>
          </w:p>
        </w:tc>
        <w:tc>
          <w:tcPr>
            <w:tcW w:w="0" w:type="auto"/>
          </w:tcPr>
          <w:p w14:paraId="108E39F2" w14:textId="709AEB44" w:rsidR="001F7AA7" w:rsidRDefault="001F7AA7" w:rsidP="00E43993">
            <w:pPr>
              <w:cnfStyle w:val="000000100000" w:firstRow="0" w:lastRow="0" w:firstColumn="0" w:lastColumn="0" w:oddVBand="0" w:evenVBand="0" w:oddHBand="1" w:evenHBand="0" w:firstRowFirstColumn="0" w:firstRowLastColumn="0" w:lastRowFirstColumn="0" w:lastRowLastColumn="0"/>
            </w:pPr>
            <w:r>
              <w:t xml:space="preserve">Right leaning distribution (positive) for the number of lab procedures. The number of inpatient and outpatient is not skewed but the density is higher for the same values.  The number of medication and time spent in hospital are skewed to the right, resulting in a greater number of medication and fewer short stays in hospital. </w:t>
            </w:r>
          </w:p>
        </w:tc>
      </w:tr>
      <w:tr w:rsidR="001F7AA7" w14:paraId="2DA20345" w14:textId="77777777" w:rsidTr="001F7AA7">
        <w:tc>
          <w:tcPr>
            <w:cnfStyle w:val="001000000000" w:firstRow="0" w:lastRow="0" w:firstColumn="1" w:lastColumn="0" w:oddVBand="0" w:evenVBand="0" w:oddHBand="0" w:evenHBand="0" w:firstRowFirstColumn="0" w:firstRowLastColumn="0" w:lastRowFirstColumn="0" w:lastRowLastColumn="0"/>
            <w:tcW w:w="0" w:type="auto"/>
          </w:tcPr>
          <w:p w14:paraId="46F62E02" w14:textId="77777777" w:rsidR="001F7AA7" w:rsidRDefault="001F7AA7" w:rsidP="00E43993">
            <w:r>
              <w:lastRenderedPageBreak/>
              <w:t>Cluster 3</w:t>
            </w:r>
          </w:p>
        </w:tc>
        <w:tc>
          <w:tcPr>
            <w:tcW w:w="0" w:type="auto"/>
          </w:tcPr>
          <w:p w14:paraId="7418CE0B" w14:textId="039E2DA8" w:rsidR="001F7AA7" w:rsidRPr="00C4356D" w:rsidRDefault="00FC6DFF" w:rsidP="00E43993">
            <w:pPr>
              <w:cnfStyle w:val="000000000000" w:firstRow="0" w:lastRow="0" w:firstColumn="0" w:lastColumn="0" w:oddVBand="0" w:evenVBand="0" w:oddHBand="0" w:evenHBand="0" w:firstRowFirstColumn="0" w:firstRowLastColumn="0" w:lastRowFirstColumn="0" w:lastRowLastColumn="0"/>
            </w:pPr>
            <w:r w:rsidRPr="00C4356D">
              <w:t>Shorter stays but more tests</w:t>
            </w:r>
          </w:p>
        </w:tc>
        <w:tc>
          <w:tcPr>
            <w:tcW w:w="0" w:type="auto"/>
          </w:tcPr>
          <w:p w14:paraId="6D4FE8C7" w14:textId="61437628" w:rsidR="001F7AA7" w:rsidRDefault="001F7AA7" w:rsidP="00E43993">
            <w:pPr>
              <w:cnfStyle w:val="000000000000" w:firstRow="0" w:lastRow="0" w:firstColumn="0" w:lastColumn="0" w:oddVBand="0" w:evenVBand="0" w:oddHBand="0" w:evenHBand="0" w:firstRowFirstColumn="0" w:firstRowLastColumn="0" w:lastRowFirstColumn="0" w:lastRowLastColumn="0"/>
            </w:pPr>
            <w:r>
              <w:t xml:space="preserve">Left leaning distribution (negative) for the number of lab procedures. </w:t>
            </w:r>
            <w:r w:rsidRPr="00115B79">
              <w:t>The time spent in hospital is significantly varied for the short stays.</w:t>
            </w:r>
          </w:p>
        </w:tc>
      </w:tr>
    </w:tbl>
    <w:p w14:paraId="668ECDD5" w14:textId="2D0A3E95" w:rsidR="00433A55" w:rsidRDefault="00433A55" w:rsidP="00BD39AC">
      <w:pPr>
        <w:pStyle w:val="Heading2"/>
        <w:numPr>
          <w:ilvl w:val="0"/>
          <w:numId w:val="7"/>
        </w:numPr>
        <w:spacing w:before="240"/>
        <w:ind w:left="357" w:hanging="357"/>
      </w:pPr>
      <w:bookmarkStart w:id="43" w:name="_Toc117853034"/>
      <w:r>
        <w:t>Clustering Model with Age</w:t>
      </w:r>
      <w:bookmarkEnd w:id="43"/>
    </w:p>
    <w:p w14:paraId="1AFC8FAC" w14:textId="6A18AA56" w:rsidR="00433A55" w:rsidRPr="00433A55" w:rsidRDefault="00147475" w:rsidP="00BD39AC">
      <w:pPr>
        <w:pStyle w:val="Heading3"/>
        <w:numPr>
          <w:ilvl w:val="1"/>
          <w:numId w:val="14"/>
        </w:numPr>
        <w:spacing w:before="120"/>
        <w:ind w:left="426"/>
      </w:pPr>
      <w:bookmarkStart w:id="44" w:name="_Toc117853035"/>
      <w:r>
        <w:t>Clustering Algorithm</w:t>
      </w:r>
      <w:bookmarkEnd w:id="44"/>
    </w:p>
    <w:p w14:paraId="77828EE9" w14:textId="23EF659A" w:rsidR="00186EC4" w:rsidRDefault="00186EC4" w:rsidP="00186EC4">
      <w:r w:rsidRPr="00472811">
        <w:rPr>
          <w:i/>
          <w:iCs/>
        </w:rPr>
        <w:t>K protypes</w:t>
      </w:r>
      <w:r>
        <w:t xml:space="preserve"> was the clustering algorithm used in the analysis</w:t>
      </w:r>
      <w:r w:rsidR="00DC2DFF">
        <w:t xml:space="preserve"> of diabetes</w:t>
      </w:r>
      <w:r w:rsidR="004562C4">
        <w:t xml:space="preserve"> </w:t>
      </w:r>
      <w:r w:rsidR="006F3E5A">
        <w:t xml:space="preserve">the dataset now includes the age variable. </w:t>
      </w:r>
      <w:r w:rsidR="007C3F6E">
        <w:t xml:space="preserve">It was chosen because it is able to manage </w:t>
      </w:r>
      <w:r w:rsidR="002B4445">
        <w:t>mixed data types (numerical and categorical variables)</w:t>
      </w:r>
      <w:r w:rsidR="00901CE8">
        <w:t xml:space="preserve"> </w:t>
      </w:r>
      <w:r w:rsidR="001D1D44">
        <w:t>rather than only</w:t>
      </w:r>
      <w:r w:rsidR="00901CE8">
        <w:t xml:space="preserve"> k-means</w:t>
      </w:r>
      <w:r w:rsidR="00BE77FA">
        <w:t xml:space="preserve"> </w:t>
      </w:r>
      <w:r w:rsidR="008D7100">
        <w:t>(</w:t>
      </w:r>
      <w:r w:rsidR="001D1D44">
        <w:t>numerical)</w:t>
      </w:r>
      <w:r w:rsidR="00901CE8">
        <w:t xml:space="preserve"> or k-modes</w:t>
      </w:r>
      <w:r w:rsidR="001D1D44">
        <w:t xml:space="preserve"> (categorical)</w:t>
      </w:r>
      <w:r w:rsidR="00901CE8">
        <w:t xml:space="preserve"> clustering. </w:t>
      </w:r>
    </w:p>
    <w:p w14:paraId="12EA3017" w14:textId="512B4D95" w:rsidR="00147475" w:rsidRDefault="00147475" w:rsidP="00BD39AC">
      <w:pPr>
        <w:pStyle w:val="Heading3"/>
        <w:numPr>
          <w:ilvl w:val="1"/>
          <w:numId w:val="14"/>
        </w:numPr>
        <w:spacing w:before="120"/>
        <w:ind w:left="426"/>
      </w:pPr>
      <w:bookmarkStart w:id="45" w:name="_Toc117853036"/>
      <w:r>
        <w:t>Cluster Centroids</w:t>
      </w:r>
      <w:bookmarkEnd w:id="45"/>
    </w:p>
    <w:p w14:paraId="2E91D778" w14:textId="699D7E1B" w:rsidR="00C213F3" w:rsidRDefault="00BF708C" w:rsidP="00BD0255">
      <w:pPr>
        <w:spacing w:after="60"/>
      </w:pPr>
      <w:r>
        <w:t>The image below is showing t</w:t>
      </w:r>
      <w:r w:rsidR="00552D64">
        <w:t>he optimal number of clusters is k</w:t>
      </w:r>
      <w:r w:rsidR="00FE6F4A">
        <w:t xml:space="preserve"> </w:t>
      </w:r>
      <w:r w:rsidR="00552D64">
        <w:t>=</w:t>
      </w:r>
      <w:r w:rsidR="00FE6F4A">
        <w:t xml:space="preserve"> </w:t>
      </w:r>
      <w:r w:rsidR="00552D64">
        <w:t>4 given by the silhouette score</w:t>
      </w:r>
      <w:r w:rsidR="00552D64" w:rsidRPr="00115B79">
        <w:t xml:space="preserve">. </w:t>
      </w:r>
      <w:r w:rsidR="001039BE">
        <w:t>The centroids for the optimal 4 clusters</w:t>
      </w:r>
      <w:r w:rsidR="00BA1287">
        <w:t xml:space="preserve"> are shown in</w:t>
      </w:r>
      <w:r w:rsidR="00552D64" w:rsidRPr="00115B79">
        <w:t xml:space="preserve"> </w:t>
      </w:r>
      <w:r w:rsidR="003839F6">
        <w:fldChar w:fldCharType="begin"/>
      </w:r>
      <w:r w:rsidR="003839F6">
        <w:instrText xml:space="preserve"> REF _Ref117339945 \h </w:instrText>
      </w:r>
      <w:r w:rsidR="003839F6">
        <w:fldChar w:fldCharType="separate"/>
      </w:r>
      <w:r w:rsidR="003839F6">
        <w:t xml:space="preserve">Figure </w:t>
      </w:r>
      <w:r w:rsidR="003839F6">
        <w:rPr>
          <w:noProof/>
        </w:rPr>
        <w:t>9</w:t>
      </w:r>
      <w:r w:rsidR="003839F6">
        <w:fldChar w:fldCharType="end"/>
      </w:r>
      <w:r w:rsidR="008D7E78">
        <w:t xml:space="preserve">. Each cluster has </w:t>
      </w:r>
      <w:r w:rsidR="001039BE">
        <w:t>6</w:t>
      </w:r>
      <w:r w:rsidR="008D7E78">
        <w:t xml:space="preserve"> dimensions.</w:t>
      </w:r>
    </w:p>
    <w:p w14:paraId="0B95D1BB" w14:textId="59FBBB15" w:rsidR="003013B4" w:rsidRDefault="008B4428" w:rsidP="00C213F3">
      <w:r>
        <w:rPr>
          <w:noProof/>
        </w:rPr>
        <w:drawing>
          <wp:anchor distT="0" distB="0" distL="114300" distR="114300" simplePos="0" relativeHeight="251658273" behindDoc="0" locked="0" layoutInCell="1" allowOverlap="1" wp14:anchorId="2CCB2FEE" wp14:editId="101EB5F1">
            <wp:simplePos x="0" y="0"/>
            <wp:positionH relativeFrom="column">
              <wp:posOffset>11430</wp:posOffset>
            </wp:positionH>
            <wp:positionV relativeFrom="paragraph">
              <wp:posOffset>624205</wp:posOffset>
            </wp:positionV>
            <wp:extent cx="5730682" cy="868676"/>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0682" cy="868676"/>
                    </a:xfrm>
                    <a:prstGeom prst="rect">
                      <a:avLst/>
                    </a:prstGeom>
                    <a:ln>
                      <a:solidFill>
                        <a:schemeClr val="tx1"/>
                      </a:solidFill>
                    </a:ln>
                  </pic:spPr>
                </pic:pic>
              </a:graphicData>
            </a:graphic>
          </wp:anchor>
        </w:drawing>
      </w:r>
      <w:r w:rsidR="00E67251" w:rsidRPr="00E67251">
        <w:t>The centroids of clusters 0 and 1 have close distances from each other. And Cluster 2 and cluster 3 centroids are near with each other in dimensional. We can see cluster 0 and cluster 3 centroids have the farthest distance among the centroids.</w:t>
      </w:r>
    </w:p>
    <w:p w14:paraId="59CE7046" w14:textId="77777777" w:rsidR="008B4428" w:rsidRPr="00C213F3" w:rsidRDefault="008B4428" w:rsidP="00C213F3"/>
    <w:p w14:paraId="6342142E" w14:textId="77777777" w:rsidR="008B4428" w:rsidRDefault="008B4428" w:rsidP="00053958"/>
    <w:p w14:paraId="39AD16E9" w14:textId="48F1E1A3" w:rsidR="00B03157" w:rsidRDefault="008B4428" w:rsidP="00053958">
      <w:r>
        <w:rPr>
          <w:noProof/>
        </w:rPr>
        <mc:AlternateContent>
          <mc:Choice Requires="wps">
            <w:drawing>
              <wp:anchor distT="0" distB="0" distL="114300" distR="114300" simplePos="0" relativeHeight="251658274" behindDoc="0" locked="0" layoutInCell="1" allowOverlap="1" wp14:anchorId="34522AE9" wp14:editId="66D70460">
                <wp:simplePos x="0" y="0"/>
                <wp:positionH relativeFrom="margin">
                  <wp:posOffset>12065</wp:posOffset>
                </wp:positionH>
                <wp:positionV relativeFrom="paragraph">
                  <wp:posOffset>126365</wp:posOffset>
                </wp:positionV>
                <wp:extent cx="5729605" cy="266700"/>
                <wp:effectExtent l="0" t="0" r="4445" b="0"/>
                <wp:wrapNone/>
                <wp:docPr id="939622893" name="Text Box 939622893"/>
                <wp:cNvGraphicFramePr/>
                <a:graphic xmlns:a="http://schemas.openxmlformats.org/drawingml/2006/main">
                  <a:graphicData uri="http://schemas.microsoft.com/office/word/2010/wordprocessingShape">
                    <wps:wsp>
                      <wps:cNvSpPr txBox="1"/>
                      <wps:spPr>
                        <a:xfrm>
                          <a:off x="0" y="0"/>
                          <a:ext cx="5729605" cy="266700"/>
                        </a:xfrm>
                        <a:prstGeom prst="rect">
                          <a:avLst/>
                        </a:prstGeom>
                        <a:solidFill>
                          <a:prstClr val="white"/>
                        </a:solidFill>
                        <a:ln>
                          <a:noFill/>
                        </a:ln>
                      </wps:spPr>
                      <wps:txbx>
                        <w:txbxContent>
                          <w:p w14:paraId="6F7D6437" w14:textId="6E4C1DB3" w:rsidR="00E45FBB" w:rsidRPr="00740EA3" w:rsidRDefault="00E45FBB" w:rsidP="00E45FBB">
                            <w:pPr>
                              <w:pStyle w:val="Caption"/>
                              <w:rPr>
                                <w:noProof/>
                                <w:szCs w:val="20"/>
                              </w:rPr>
                            </w:pPr>
                            <w:r>
                              <w:t xml:space="preserve">Figure </w:t>
                            </w:r>
                            <w:r w:rsidR="00A4715C">
                              <w:fldChar w:fldCharType="begin"/>
                            </w:r>
                            <w:r w:rsidR="00A4715C">
                              <w:instrText xml:space="preserve"> SEQ Figure \* ARABIC </w:instrText>
                            </w:r>
                            <w:r w:rsidR="00A4715C">
                              <w:fldChar w:fldCharType="separate"/>
                            </w:r>
                            <w:r>
                              <w:rPr>
                                <w:noProof/>
                              </w:rPr>
                              <w:t>10</w:t>
                            </w:r>
                            <w:r w:rsidR="00A4715C">
                              <w:rPr>
                                <w:noProof/>
                              </w:rPr>
                              <w:fldChar w:fldCharType="end"/>
                            </w:r>
                            <w:r>
                              <w:t>: Cluster centroids for K-prototyp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22AE9" id="Text Box 939622893" o:spid="_x0000_s1055" type="#_x0000_t202" style="position:absolute;margin-left:.95pt;margin-top:9.95pt;width:451.15pt;height:21pt;z-index:25165827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" stroked="f">
                <v:textbox style="mso-fit-shape-to-text:t" inset="0,0,0,0">
                  <w:txbxContent>
                    <w:p w14:paraId="6F7D6437" w14:textId="6E4C1DB3" w:rsidR="00E45FBB" w:rsidRPr="00740EA3" w:rsidRDefault="00E45FBB" w:rsidP="00E45FBB">
                      <w:pPr>
                        <w:pStyle w:val="Caption"/>
                        <w:rPr>
                          <w:noProof/>
                          <w:szCs w:val="20"/>
                        </w:rPr>
                      </w:pPr>
                      <w:r>
                        <w:t xml:space="preserve">Figure </w:t>
                      </w:r>
                      <w:r w:rsidR="00A4715C">
                        <w:fldChar w:fldCharType="begin"/>
                      </w:r>
                      <w:r w:rsidR="00A4715C">
                        <w:instrText xml:space="preserve"> SEQ Figure \* ARABIC </w:instrText>
                      </w:r>
                      <w:r w:rsidR="00A4715C">
                        <w:fldChar w:fldCharType="separate"/>
                      </w:r>
                      <w:r>
                        <w:rPr>
                          <w:noProof/>
                        </w:rPr>
                        <w:t>10</w:t>
                      </w:r>
                      <w:r w:rsidR="00A4715C">
                        <w:rPr>
                          <w:noProof/>
                        </w:rPr>
                        <w:fldChar w:fldCharType="end"/>
                      </w:r>
                      <w:r>
                        <w:t>: Cluster centroids for K-prototype model</w:t>
                      </w:r>
                    </w:p>
                  </w:txbxContent>
                </v:textbox>
                <w10:wrap anchorx="margin"/>
              </v:shape>
            </w:pict>
          </mc:Fallback>
        </mc:AlternateContent>
      </w:r>
    </w:p>
    <w:p w14:paraId="72725B37" w14:textId="6AA6C47C" w:rsidR="1CB9A03D" w:rsidRDefault="00186EC4" w:rsidP="00053958">
      <w:pPr>
        <w:pStyle w:val="Heading2"/>
        <w:numPr>
          <w:ilvl w:val="0"/>
          <w:numId w:val="7"/>
        </w:numPr>
        <w:spacing w:before="240"/>
        <w:ind w:left="357" w:hanging="357"/>
      </w:pPr>
      <w:bookmarkStart w:id="46" w:name="_Toc117853037"/>
      <w:r>
        <w:t>Clustering Interpretation</w:t>
      </w:r>
      <w:r w:rsidR="00E60CB5">
        <w:t xml:space="preserve"> Differences</w:t>
      </w:r>
      <w:bookmarkEnd w:id="46"/>
    </w:p>
    <w:p w14:paraId="08B2C9C6" w14:textId="5517A47C" w:rsidR="009B0528" w:rsidRPr="009B0528" w:rsidRDefault="009B0528" w:rsidP="009B0528">
      <w:r>
        <w:fldChar w:fldCharType="begin"/>
      </w:r>
      <w:r>
        <w:instrText xml:space="preserve"> REF _Ref117340109 \h </w:instrText>
      </w:r>
      <w:r w:rsidR="00C03144">
        <w:instrText xml:space="preserve"> \* MERGEFORMAT </w:instrText>
      </w:r>
      <w:r>
        <w:fldChar w:fldCharType="separate"/>
      </w:r>
      <w:r>
        <w:t xml:space="preserve">Figure </w:t>
      </w:r>
      <w:r w:rsidR="00826B7E">
        <w:rPr>
          <w:noProof/>
        </w:rPr>
        <w:t>9</w:t>
      </w:r>
      <w:r>
        <w:fldChar w:fldCharType="end"/>
      </w:r>
      <w:r>
        <w:t xml:space="preserve"> shows the </w:t>
      </w:r>
      <w:proofErr w:type="spellStart"/>
      <w:r>
        <w:t>p</w:t>
      </w:r>
      <w:r w:rsidR="00C03144">
        <w:t>airplot</w:t>
      </w:r>
      <w:proofErr w:type="spellEnd"/>
      <w:r w:rsidR="00C03144">
        <w:t xml:space="preserve"> visualisation of the K-Prototypes model created in this section of the report. This chart shows that </w:t>
      </w:r>
      <w:r w:rsidR="002B2C15">
        <w:t>the age variable has a strong influence over other characteristics of patients within each cluster</w:t>
      </w:r>
      <w:r w:rsidR="002417BE">
        <w:t xml:space="preserve"> (summarised in </w:t>
      </w:r>
      <w:r w:rsidR="002417BE">
        <w:fldChar w:fldCharType="begin"/>
      </w:r>
      <w:r w:rsidR="002417BE">
        <w:instrText xml:space="preserve"> REF _Ref117780968 \h </w:instrText>
      </w:r>
      <w:r w:rsidR="002417BE">
        <w:fldChar w:fldCharType="separate"/>
      </w:r>
      <w:r w:rsidR="002417BE">
        <w:t xml:space="preserve">Table </w:t>
      </w:r>
      <w:r w:rsidR="002417BE">
        <w:rPr>
          <w:noProof/>
        </w:rPr>
        <w:t>3</w:t>
      </w:r>
      <w:r w:rsidR="002417BE">
        <w:fldChar w:fldCharType="end"/>
      </w:r>
      <w:r w:rsidR="002417BE">
        <w:t>)</w:t>
      </w:r>
      <w:r w:rsidR="002B2C15">
        <w:t>.</w:t>
      </w:r>
    </w:p>
    <w:p w14:paraId="33E6B62E" w14:textId="3D8656B0" w:rsidR="00053958" w:rsidRDefault="00053958" w:rsidP="00BC2435">
      <w:pPr>
        <w:pStyle w:val="Caption"/>
        <w:keepNext/>
        <w:spacing w:after="0"/>
      </w:pPr>
      <w:bookmarkStart w:id="47" w:name="_Ref117780968"/>
      <w:r>
        <w:t xml:space="preserve">Table </w:t>
      </w:r>
      <w:r>
        <w:fldChar w:fldCharType="begin"/>
      </w:r>
      <w:r>
        <w:instrText>SEQ Table \* ARABIC</w:instrText>
      </w:r>
      <w:r>
        <w:fldChar w:fldCharType="separate"/>
      </w:r>
      <w:r w:rsidR="0014336D">
        <w:rPr>
          <w:noProof/>
        </w:rPr>
        <w:t>3</w:t>
      </w:r>
      <w:r>
        <w:fldChar w:fldCharType="end"/>
      </w:r>
      <w:bookmarkEnd w:id="47"/>
      <w:r>
        <w:t>. Comparison of characteristics of each cluster identified in K-prototype model.</w:t>
      </w:r>
    </w:p>
    <w:tbl>
      <w:tblPr>
        <w:tblStyle w:val="ListTable1Light-Accent1"/>
        <w:tblW w:w="9072" w:type="dxa"/>
        <w:tblLook w:val="04A0" w:firstRow="1" w:lastRow="0" w:firstColumn="1" w:lastColumn="0" w:noHBand="0" w:noVBand="1"/>
      </w:tblPr>
      <w:tblGrid>
        <w:gridCol w:w="1134"/>
        <w:gridCol w:w="7938"/>
      </w:tblGrid>
      <w:tr w:rsidR="00053958" w14:paraId="6C481DA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40CB79D" w14:textId="77777777" w:rsidR="00053958" w:rsidRDefault="00053958">
            <w:bookmarkStart w:id="48" w:name="_Toc114308795"/>
            <w:r>
              <w:t>Name</w:t>
            </w:r>
          </w:p>
        </w:tc>
        <w:tc>
          <w:tcPr>
            <w:tcW w:w="7938" w:type="dxa"/>
          </w:tcPr>
          <w:p w14:paraId="26ECFA39" w14:textId="10794235" w:rsidR="00053958" w:rsidRDefault="00053958">
            <w:pPr>
              <w:cnfStyle w:val="100000000000" w:firstRow="1" w:lastRow="0" w:firstColumn="0" w:lastColumn="0" w:oddVBand="0" w:evenVBand="0" w:oddHBand="0" w:evenHBand="0" w:firstRowFirstColumn="0" w:firstRowLastColumn="0" w:lastRowFirstColumn="0" w:lastRowLastColumn="0"/>
            </w:pPr>
            <w:r>
              <w:t>Characteristics</w:t>
            </w:r>
          </w:p>
        </w:tc>
      </w:tr>
      <w:tr w:rsidR="00053958" w14:paraId="1CA568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5A71578" w14:textId="77777777" w:rsidR="00053958" w:rsidRDefault="00053958">
            <w:r>
              <w:t>Cluster 0</w:t>
            </w:r>
          </w:p>
        </w:tc>
        <w:tc>
          <w:tcPr>
            <w:tcW w:w="7938" w:type="dxa"/>
          </w:tcPr>
          <w:p w14:paraId="15EF6940" w14:textId="78C0D043" w:rsidR="00053958" w:rsidRDefault="00053958">
            <w:pPr>
              <w:cnfStyle w:val="000000100000" w:firstRow="0" w:lastRow="0" w:firstColumn="0" w:lastColumn="0" w:oddVBand="0" w:evenVBand="0" w:oddHBand="1" w:evenHBand="0" w:firstRowFirstColumn="0" w:firstRowLastColumn="0" w:lastRowFirstColumn="0" w:lastRowLastColumn="0"/>
            </w:pPr>
            <w:r>
              <w:t xml:space="preserve">Patients in cluster 0 are generally older than other clusters, and have the lowest number of procedures, outpatient and inpatient visits to hospital. The length of time they spend in hospital reduces as their age increases. </w:t>
            </w:r>
          </w:p>
        </w:tc>
      </w:tr>
      <w:tr w:rsidR="00053958" w14:paraId="40469760" w14:textId="77777777">
        <w:tc>
          <w:tcPr>
            <w:cnfStyle w:val="001000000000" w:firstRow="0" w:lastRow="0" w:firstColumn="1" w:lastColumn="0" w:oddVBand="0" w:evenVBand="0" w:oddHBand="0" w:evenHBand="0" w:firstRowFirstColumn="0" w:firstRowLastColumn="0" w:lastRowFirstColumn="0" w:lastRowLastColumn="0"/>
            <w:tcW w:w="1134" w:type="dxa"/>
          </w:tcPr>
          <w:p w14:paraId="10B0B046" w14:textId="77777777" w:rsidR="00053958" w:rsidRDefault="00053958">
            <w:r>
              <w:t>Cluster 1</w:t>
            </w:r>
          </w:p>
        </w:tc>
        <w:tc>
          <w:tcPr>
            <w:tcW w:w="7938" w:type="dxa"/>
          </w:tcPr>
          <w:p w14:paraId="65672014" w14:textId="3EA3DA73" w:rsidR="00053958" w:rsidRDefault="00053958">
            <w:pPr>
              <w:cnfStyle w:val="000000000000" w:firstRow="0" w:lastRow="0" w:firstColumn="0" w:lastColumn="0" w:oddVBand="0" w:evenVBand="0" w:oddHBand="0" w:evenHBand="0" w:firstRowFirstColumn="0" w:firstRowLastColumn="0" w:lastRowFirstColumn="0" w:lastRowLastColumn="0"/>
            </w:pPr>
            <w:r>
              <w:t xml:space="preserve">Patients in cluster 1 are generally younger than patients in other clusters. With this, their time spent in hospital reduces as their age increases. </w:t>
            </w:r>
          </w:p>
        </w:tc>
      </w:tr>
      <w:tr w:rsidR="00053958" w14:paraId="6FDA431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F2A1E3B" w14:textId="77777777" w:rsidR="00053958" w:rsidRDefault="00053958">
            <w:r>
              <w:t>Cluster 2</w:t>
            </w:r>
          </w:p>
        </w:tc>
        <w:tc>
          <w:tcPr>
            <w:tcW w:w="7938" w:type="dxa"/>
          </w:tcPr>
          <w:p w14:paraId="3DD6ADE7" w14:textId="38657778" w:rsidR="00053958" w:rsidRDefault="00053958">
            <w:pPr>
              <w:cnfStyle w:val="000000100000" w:firstRow="0" w:lastRow="0" w:firstColumn="0" w:lastColumn="0" w:oddVBand="0" w:evenVBand="0" w:oddHBand="1" w:evenHBand="0" w:firstRowFirstColumn="0" w:firstRowLastColumn="0" w:lastRowFirstColumn="0" w:lastRowLastColumn="0"/>
            </w:pPr>
            <w:bookmarkStart w:id="49" w:name="_Hlk117342915"/>
            <w:r>
              <w:t>Patients in cluster 2 have a broad spread of ages represented, comparable with cluster 3</w:t>
            </w:r>
            <w:bookmarkEnd w:id="49"/>
            <w:r>
              <w:t xml:space="preserve">. They generally have more a higher number of procedures and medications than other clusters. As their age increases, so too does the time they spend in hospital. </w:t>
            </w:r>
          </w:p>
        </w:tc>
      </w:tr>
      <w:tr w:rsidR="00053958" w14:paraId="642D5A7C" w14:textId="77777777">
        <w:tc>
          <w:tcPr>
            <w:cnfStyle w:val="001000000000" w:firstRow="0" w:lastRow="0" w:firstColumn="1" w:lastColumn="0" w:oddVBand="0" w:evenVBand="0" w:oddHBand="0" w:evenHBand="0" w:firstRowFirstColumn="0" w:firstRowLastColumn="0" w:lastRowFirstColumn="0" w:lastRowLastColumn="0"/>
            <w:tcW w:w="1134" w:type="dxa"/>
          </w:tcPr>
          <w:p w14:paraId="234DCBB0" w14:textId="77777777" w:rsidR="00053958" w:rsidRDefault="00053958">
            <w:r>
              <w:t>Cluster 3</w:t>
            </w:r>
          </w:p>
        </w:tc>
        <w:tc>
          <w:tcPr>
            <w:tcW w:w="7938" w:type="dxa"/>
          </w:tcPr>
          <w:p w14:paraId="7A8BE717" w14:textId="669D9E1A" w:rsidR="00053958" w:rsidRDefault="00053958">
            <w:pPr>
              <w:cnfStyle w:val="000000000000" w:firstRow="0" w:lastRow="0" w:firstColumn="0" w:lastColumn="0" w:oddVBand="0" w:evenVBand="0" w:oddHBand="0" w:evenHBand="0" w:firstRowFirstColumn="0" w:firstRowLastColumn="0" w:lastRowFirstColumn="0" w:lastRowLastColumn="0"/>
            </w:pPr>
            <w:r>
              <w:t xml:space="preserve">Patients in cluster 2 have a broad spread of ages represented, comparable with cluster 3. These patients have the highest number of inpatient and outpatient visits than other clusters. They are the only group that do not appear to have a relationship between age and time spent in hospital.  </w:t>
            </w:r>
          </w:p>
        </w:tc>
      </w:tr>
    </w:tbl>
    <w:p w14:paraId="63C61867" w14:textId="33161827" w:rsidR="000E4D8F" w:rsidRPr="001A734A" w:rsidRDefault="00053958" w:rsidP="008B4428">
      <w:pPr>
        <w:pStyle w:val="Heading2"/>
        <w:numPr>
          <w:ilvl w:val="0"/>
          <w:numId w:val="7"/>
        </w:numPr>
        <w:spacing w:before="240"/>
      </w:pPr>
      <w:bookmarkStart w:id="50" w:name="_Toc117853038"/>
      <w:r>
        <w:rPr>
          <w:noProof/>
        </w:rPr>
        <w:lastRenderedPageBreak/>
        <mc:AlternateContent>
          <mc:Choice Requires="wpg">
            <w:drawing>
              <wp:anchor distT="0" distB="0" distL="114300" distR="114300" simplePos="0" relativeHeight="251658248" behindDoc="0" locked="0" layoutInCell="1" allowOverlap="1" wp14:anchorId="01C86104" wp14:editId="6E6ADEEE">
                <wp:simplePos x="0" y="0"/>
                <wp:positionH relativeFrom="margin">
                  <wp:posOffset>-9525</wp:posOffset>
                </wp:positionH>
                <wp:positionV relativeFrom="paragraph">
                  <wp:posOffset>19050</wp:posOffset>
                </wp:positionV>
                <wp:extent cx="5550535" cy="5568950"/>
                <wp:effectExtent l="19050" t="19050" r="12065" b="0"/>
                <wp:wrapSquare wrapText="bothSides"/>
                <wp:docPr id="42" name="Group 42"/>
                <wp:cNvGraphicFramePr/>
                <a:graphic xmlns:a="http://schemas.openxmlformats.org/drawingml/2006/main">
                  <a:graphicData uri="http://schemas.microsoft.com/office/word/2010/wordprocessingGroup">
                    <wpg:wgp>
                      <wpg:cNvGrpSpPr/>
                      <wpg:grpSpPr>
                        <a:xfrm>
                          <a:off x="0" y="0"/>
                          <a:ext cx="5550535" cy="5568950"/>
                          <a:chOff x="0" y="0"/>
                          <a:chExt cx="5551042" cy="5572364"/>
                        </a:xfrm>
                      </wpg:grpSpPr>
                      <pic:pic xmlns:pic="http://schemas.openxmlformats.org/drawingml/2006/picture">
                        <pic:nvPicPr>
                          <pic:cNvPr id="8" name="Picture 8"/>
                          <pic:cNvPicPr>
                            <a:picLocks noChangeAspect="1"/>
                          </pic:cNvPicPr>
                        </pic:nvPicPr>
                        <pic:blipFill rotWithShape="1">
                          <a:blip r:embed="rId29" cstate="print">
                            <a:extLst>
                              <a:ext uri="{28A0092B-C50C-407E-A947-70E740481C1C}">
                                <a14:useLocalDpi xmlns:a14="http://schemas.microsoft.com/office/drawing/2010/main" val="0"/>
                              </a:ext>
                            </a:extLst>
                          </a:blip>
                          <a:srcRect l="1609" r="1586"/>
                          <a:stretch/>
                        </pic:blipFill>
                        <pic:spPr bwMode="auto">
                          <a:xfrm>
                            <a:off x="3682" y="0"/>
                            <a:ext cx="5547360" cy="5291455"/>
                          </a:xfrm>
                          <a:prstGeom prst="rect">
                            <a:avLst/>
                          </a:prstGeom>
                          <a:ln>
                            <a:solidFill>
                              <a:schemeClr val="tx1"/>
                            </a:solidFill>
                          </a:ln>
                          <a:extLst>
                            <a:ext uri="{53640926-AAD7-44D8-BBD7-CCE9431645EC}">
                              <a14:shadowObscured xmlns:a14="http://schemas.microsoft.com/office/drawing/2010/main"/>
                            </a:ext>
                          </a:extLst>
                        </pic:spPr>
                      </pic:pic>
                      <wps:wsp>
                        <wps:cNvPr id="41" name="Text Box 41"/>
                        <wps:cNvSpPr txBox="1"/>
                        <wps:spPr>
                          <a:xfrm>
                            <a:off x="0" y="5305664"/>
                            <a:ext cx="5546725" cy="266700"/>
                          </a:xfrm>
                          <a:prstGeom prst="rect">
                            <a:avLst/>
                          </a:prstGeom>
                          <a:solidFill>
                            <a:prstClr val="white"/>
                          </a:solidFill>
                          <a:ln>
                            <a:noFill/>
                          </a:ln>
                        </wps:spPr>
                        <wps:txbx>
                          <w:txbxContent>
                            <w:p w14:paraId="69A631FC" w14:textId="1E749821" w:rsidR="009B0528" w:rsidRPr="005118B7" w:rsidRDefault="009B0528" w:rsidP="009B0528">
                              <w:pPr>
                                <w:pStyle w:val="Caption"/>
                                <w:rPr>
                                  <w:noProof/>
                                </w:rPr>
                              </w:pPr>
                              <w:bookmarkStart w:id="51" w:name="_Ref117340109"/>
                              <w:r>
                                <w:t xml:space="preserve">Figure </w:t>
                              </w:r>
                              <w:r>
                                <w:fldChar w:fldCharType="begin"/>
                              </w:r>
                              <w:r>
                                <w:instrText>SEQ Figure \* ARABIC</w:instrText>
                              </w:r>
                              <w:r>
                                <w:fldChar w:fldCharType="separate"/>
                              </w:r>
                              <w:r w:rsidR="00E45FBB">
                                <w:rPr>
                                  <w:noProof/>
                                </w:rPr>
                                <w:t>11</w:t>
                              </w:r>
                              <w:r>
                                <w:fldChar w:fldCharType="end"/>
                              </w:r>
                              <w:bookmarkEnd w:id="51"/>
                              <w:r>
                                <w:rPr>
                                  <w:lang w:val="en-AU"/>
                                </w:rPr>
                                <w:t xml:space="preserve">. </w:t>
                              </w:r>
                              <w:proofErr w:type="spellStart"/>
                              <w:r>
                                <w:rPr>
                                  <w:lang w:val="en-AU"/>
                                </w:rPr>
                                <w:t>Pairplot</w:t>
                              </w:r>
                              <w:proofErr w:type="spellEnd"/>
                              <w:r>
                                <w:rPr>
                                  <w:lang w:val="en-AU"/>
                                </w:rPr>
                                <w:t xml:space="preserve"> of variables from K-Prototypes </w:t>
                              </w:r>
                              <w:r>
                                <w:rPr>
                                  <w:noProof/>
                                  <w:lang w:val="en-AU"/>
                                </w:rPr>
                                <w:t>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1C86104" id="Group 42" o:spid="_x0000_s1056" style="position:absolute;left:0;text-align:left;margin-left:-.75pt;margin-top:1.5pt;width:437.05pt;height:438.5pt;z-index:251658248;mso-position-horizontal-relative:margin;mso-height-relative:margin" coordsize="55510,55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">
                <v:shape id="Picture 8" o:spid="_x0000_s1057" type="#_x0000_t75" style="position:absolute;left:36;width:55474;height:52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" stroked="t" strokecolor="black [3213]">
                  <v:imagedata r:id="rId30" o:title="" cropleft="1054f" cropright="1039f"/>
                  <v:path arrowok="t"/>
                </v:shape>
                <v:shape id="Text Box 41" o:spid="_x0000_s1058" type="#_x0000_t202" style="position:absolute;top:53056;width:554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69A631FC" w14:textId="1E749821" w:rsidR="009B0528" w:rsidRPr="005118B7" w:rsidRDefault="009B0528" w:rsidP="009B0528">
                        <w:pPr>
                          <w:pStyle w:val="Caption"/>
                          <w:rPr>
                            <w:noProof/>
                          </w:rPr>
                        </w:pPr>
                        <w:bookmarkStart w:id="52" w:name="_Ref117340109"/>
                        <w:r>
                          <w:t xml:space="preserve">Figure </w:t>
                        </w:r>
                        <w:r>
                          <w:fldChar w:fldCharType="begin"/>
                        </w:r>
                        <w:r>
                          <w:instrText>SEQ Figure \* ARABIC</w:instrText>
                        </w:r>
                        <w:r>
                          <w:fldChar w:fldCharType="separate"/>
                        </w:r>
                        <w:r w:rsidR="00E45FBB">
                          <w:rPr>
                            <w:noProof/>
                          </w:rPr>
                          <w:t>11</w:t>
                        </w:r>
                        <w:r>
                          <w:fldChar w:fldCharType="end"/>
                        </w:r>
                        <w:bookmarkEnd w:id="52"/>
                        <w:r>
                          <w:rPr>
                            <w:lang w:val="en-AU"/>
                          </w:rPr>
                          <w:t xml:space="preserve">. </w:t>
                        </w:r>
                        <w:proofErr w:type="spellStart"/>
                        <w:r>
                          <w:rPr>
                            <w:lang w:val="en-AU"/>
                          </w:rPr>
                          <w:t>Pairplot</w:t>
                        </w:r>
                        <w:proofErr w:type="spellEnd"/>
                        <w:r>
                          <w:rPr>
                            <w:lang w:val="en-AU"/>
                          </w:rPr>
                          <w:t xml:space="preserve"> of variables from K-Prototypes </w:t>
                        </w:r>
                        <w:r>
                          <w:rPr>
                            <w:noProof/>
                            <w:lang w:val="en-AU"/>
                          </w:rPr>
                          <w:t>model</w:t>
                        </w:r>
                      </w:p>
                    </w:txbxContent>
                  </v:textbox>
                </v:shape>
                <w10:wrap type="square" anchorx="margin"/>
              </v:group>
            </w:pict>
          </mc:Fallback>
        </mc:AlternateContent>
      </w:r>
      <w:r w:rsidR="000E4D8F">
        <w:t>Decision Making Outcomes</w:t>
      </w:r>
      <w:bookmarkEnd w:id="48"/>
      <w:bookmarkEnd w:id="50"/>
    </w:p>
    <w:p w14:paraId="75274C0E" w14:textId="51E3AD57" w:rsidR="000036D9" w:rsidRPr="000036D9" w:rsidRDefault="000036D9" w:rsidP="005A3275">
      <w:r w:rsidRPr="000036D9">
        <w:t xml:space="preserve">Decision makers </w:t>
      </w:r>
      <w:r w:rsidR="00D17E43">
        <w:t>could use the outcomes of th</w:t>
      </w:r>
      <w:r w:rsidR="0006310C">
        <w:t xml:space="preserve">is study to target </w:t>
      </w:r>
      <w:r w:rsidR="004E6D53">
        <w:t>specific</w:t>
      </w:r>
      <w:r w:rsidR="0006310C">
        <w:t xml:space="preserve"> treatments to </w:t>
      </w:r>
      <w:r w:rsidR="00456206">
        <w:t xml:space="preserve">each cluster. </w:t>
      </w:r>
      <w:r w:rsidR="004E6D53">
        <w:t>T</w:t>
      </w:r>
      <w:r w:rsidR="006140E1">
        <w:t>he varying relationship</w:t>
      </w:r>
      <w:r w:rsidR="000022B3">
        <w:t>s</w:t>
      </w:r>
      <w:r w:rsidR="006140E1">
        <w:t xml:space="preserve"> between age</w:t>
      </w:r>
      <w:r w:rsidR="000022B3">
        <w:t xml:space="preserve"> and other variables (between the clusters) could be used to identify the ages at which patients required more or less targeted support from clinicians. </w:t>
      </w:r>
      <w:r w:rsidR="00E40F88">
        <w:t>T</w:t>
      </w:r>
      <w:r w:rsidR="00FE3030">
        <w:t xml:space="preserve">he influence of </w:t>
      </w:r>
      <w:r w:rsidR="00E40F88">
        <w:t>"</w:t>
      </w:r>
      <w:r w:rsidR="00FE3030">
        <w:t>number of medications</w:t>
      </w:r>
      <w:r w:rsidR="00E40F88">
        <w:t>" and</w:t>
      </w:r>
      <w:r w:rsidR="00FE3030">
        <w:t xml:space="preserve"> </w:t>
      </w:r>
      <w:r w:rsidR="00E40F88">
        <w:t>"</w:t>
      </w:r>
      <w:r w:rsidR="00FE3030">
        <w:t>number of lab procedures</w:t>
      </w:r>
      <w:r w:rsidR="00E40F88">
        <w:t>"</w:t>
      </w:r>
      <w:r w:rsidR="00FE3030">
        <w:t xml:space="preserve"> may be used to identify thresholds at which greater support is required. </w:t>
      </w:r>
      <w:r w:rsidR="00156548">
        <w:t xml:space="preserve">By identifying these thresholds, decision makers may be more informed when devising guidelines on patient care. </w:t>
      </w:r>
      <w:r w:rsidR="006140E1">
        <w:t xml:space="preserve"> </w:t>
      </w:r>
    </w:p>
    <w:p w14:paraId="40853528" w14:textId="77777777" w:rsidR="00E40F88" w:rsidRDefault="00E40F88" w:rsidP="005A3275"/>
    <w:p w14:paraId="470BF695" w14:textId="77777777" w:rsidR="00E40F88" w:rsidRDefault="00E40F88" w:rsidP="005A3275"/>
    <w:p w14:paraId="196D01FE" w14:textId="77777777" w:rsidR="00E40F88" w:rsidRPr="000036D9" w:rsidRDefault="00E40F88" w:rsidP="005A3275"/>
    <w:p w14:paraId="0F117207" w14:textId="77777777" w:rsidR="00D32767" w:rsidRDefault="00D32767">
      <w:pPr>
        <w:rPr>
          <w:rFonts w:asciiTheme="majorHAnsi" w:eastAsiaTheme="majorEastAsia" w:hAnsiTheme="majorHAnsi" w:cstheme="majorBidi"/>
          <w:color w:val="365F91" w:themeColor="accent1" w:themeShade="BF"/>
          <w:sz w:val="32"/>
          <w:szCs w:val="29"/>
        </w:rPr>
      </w:pPr>
      <w:bookmarkStart w:id="53" w:name="_Toc114308796"/>
      <w:r>
        <w:br w:type="page"/>
      </w:r>
    </w:p>
    <w:p w14:paraId="0248B46A" w14:textId="04DC3608" w:rsidR="006B7192" w:rsidRDefault="03317398" w:rsidP="006B7192">
      <w:pPr>
        <w:pStyle w:val="Heading1"/>
      </w:pPr>
      <w:bookmarkStart w:id="54" w:name="_Toc117853039"/>
      <w:r>
        <w:lastRenderedPageBreak/>
        <w:t xml:space="preserve">Project C: </w:t>
      </w:r>
      <w:r w:rsidR="006B7192">
        <w:t>Predictive Mining: Decision Tree Models</w:t>
      </w:r>
      <w:bookmarkEnd w:id="53"/>
      <w:bookmarkEnd w:id="54"/>
    </w:p>
    <w:p w14:paraId="44D873C4" w14:textId="77777777" w:rsidR="000E4D8F" w:rsidRDefault="000E4D8F" w:rsidP="00BD39AC">
      <w:pPr>
        <w:pStyle w:val="Heading2"/>
        <w:numPr>
          <w:ilvl w:val="0"/>
          <w:numId w:val="15"/>
        </w:numPr>
        <w:spacing w:before="0"/>
      </w:pPr>
      <w:bookmarkStart w:id="55" w:name="_Toc114308797"/>
      <w:bookmarkStart w:id="56" w:name="_Toc117853040"/>
      <w:r>
        <w:t>Pre Processing</w:t>
      </w:r>
      <w:bookmarkEnd w:id="55"/>
      <w:bookmarkEnd w:id="56"/>
    </w:p>
    <w:p w14:paraId="0C43954E" w14:textId="26EB0712" w:rsidR="00C03030" w:rsidRPr="00C03030" w:rsidRDefault="00C03030" w:rsidP="00C901F4">
      <w:pPr>
        <w:spacing w:after="0"/>
      </w:pPr>
      <w:r>
        <w:t>Prior to building the decision tree model, we undertook the following pre-processing steps on the dataset:</w:t>
      </w:r>
    </w:p>
    <w:p w14:paraId="11CC6A54" w14:textId="77777777" w:rsidR="00B34A14" w:rsidRPr="00B34A14" w:rsidRDefault="00B34A14" w:rsidP="005634DE">
      <w:pPr>
        <w:pStyle w:val="ListParagraph"/>
        <w:numPr>
          <w:ilvl w:val="0"/>
          <w:numId w:val="33"/>
        </w:numPr>
        <w:ind w:left="567"/>
      </w:pPr>
      <w:r w:rsidRPr="00B34A14">
        <w:t xml:space="preserve">Checked for errors in the data such as missing values or invalid data by some functions as </w:t>
      </w:r>
      <w:proofErr w:type="spellStart"/>
      <w:r w:rsidRPr="00B34A14">
        <w:t>df.describe</w:t>
      </w:r>
      <w:proofErr w:type="spellEnd"/>
      <w:r w:rsidRPr="00B34A14">
        <w:t xml:space="preserve">(), </w:t>
      </w:r>
      <w:proofErr w:type="spellStart"/>
      <w:r w:rsidRPr="00B34A14">
        <w:t>df.isnull</w:t>
      </w:r>
      <w:proofErr w:type="spellEnd"/>
      <w:r w:rsidRPr="00B34A14">
        <w:t>(). We didn’t find some NA or invalid values.</w:t>
      </w:r>
    </w:p>
    <w:p w14:paraId="36D96C9A" w14:textId="77777777" w:rsidR="00D1419B" w:rsidRPr="007779A4" w:rsidRDefault="00D1419B" w:rsidP="005634DE">
      <w:pPr>
        <w:pStyle w:val="ListParagraph"/>
        <w:numPr>
          <w:ilvl w:val="0"/>
          <w:numId w:val="33"/>
        </w:numPr>
        <w:ind w:left="567"/>
      </w:pPr>
      <w:r w:rsidRPr="007779A4">
        <w:t>Standardise the values of each variable to ensure that extreme values did not appear more important than other variables in the model and can be on the same scale for appropriate comparison and interpretation</w:t>
      </w:r>
    </w:p>
    <w:p w14:paraId="4E2829B5" w14:textId="17F61C01" w:rsidR="00D1419B" w:rsidRDefault="00D1419B" w:rsidP="005634DE">
      <w:pPr>
        <w:pStyle w:val="ListParagraph"/>
        <w:numPr>
          <w:ilvl w:val="0"/>
          <w:numId w:val="33"/>
        </w:numPr>
        <w:ind w:left="567"/>
      </w:pPr>
      <w:r>
        <w:t>Categorical variables (specifically ‘age’</w:t>
      </w:r>
      <w:r w:rsidR="00E60ED1">
        <w:t xml:space="preserve"> and ‘race’</w:t>
      </w:r>
      <w:r>
        <w:t>) w</w:t>
      </w:r>
      <w:r w:rsidR="00E60ED1">
        <w:t>ere</w:t>
      </w:r>
      <w:r>
        <w:t xml:space="preserve"> mapped to appropriate numeric values. </w:t>
      </w:r>
    </w:p>
    <w:p w14:paraId="72E5622E" w14:textId="5EE95D22" w:rsidR="00CC0C31" w:rsidRDefault="00566D78" w:rsidP="005634DE">
      <w:pPr>
        <w:pStyle w:val="ListParagraph"/>
        <w:numPr>
          <w:ilvl w:val="1"/>
          <w:numId w:val="16"/>
        </w:numPr>
        <w:ind w:left="993"/>
      </w:pPr>
      <w:r>
        <w:t xml:space="preserve">The </w:t>
      </w:r>
      <w:r w:rsidR="00CC0C31">
        <w:t>10 medications were changed depending on No/Steady as 0 and else as 1</w:t>
      </w:r>
    </w:p>
    <w:p w14:paraId="6BBA0AAF" w14:textId="7F966671" w:rsidR="00B51054" w:rsidRDefault="00B51054" w:rsidP="005634DE">
      <w:pPr>
        <w:pStyle w:val="ListParagraph"/>
        <w:numPr>
          <w:ilvl w:val="1"/>
          <w:numId w:val="16"/>
        </w:numPr>
        <w:ind w:left="993"/>
      </w:pPr>
      <w:r>
        <w:t xml:space="preserve">The change variable was mapped as a binary variable depending on whether </w:t>
      </w:r>
      <w:r w:rsidR="00C733F6">
        <w:t>there was no change (0) or steady, up or down (1)</w:t>
      </w:r>
      <w:r w:rsidR="000D4AC2">
        <w:t xml:space="preserve"> </w:t>
      </w:r>
    </w:p>
    <w:p w14:paraId="6E1B0E17" w14:textId="3DBB030A" w:rsidR="0070797E" w:rsidRDefault="0070797E" w:rsidP="005634DE">
      <w:pPr>
        <w:pStyle w:val="ListParagraph"/>
        <w:numPr>
          <w:ilvl w:val="1"/>
          <w:numId w:val="16"/>
        </w:numPr>
        <w:ind w:left="993"/>
      </w:pPr>
      <w:r>
        <w:t>Gender was mapped as a binary variable</w:t>
      </w:r>
      <w:r w:rsidR="000D4AC2">
        <w:t xml:space="preserve"> where </w:t>
      </w:r>
      <w:r>
        <w:t>male (1)</w:t>
      </w:r>
      <w:r w:rsidR="000D4AC2">
        <w:t xml:space="preserve"> and </w:t>
      </w:r>
      <w:r>
        <w:t>female (0)</w:t>
      </w:r>
    </w:p>
    <w:p w14:paraId="345C7845" w14:textId="5C4BE870" w:rsidR="0070797E" w:rsidRDefault="00932045" w:rsidP="005634DE">
      <w:pPr>
        <w:pStyle w:val="ListParagraph"/>
        <w:numPr>
          <w:ilvl w:val="1"/>
          <w:numId w:val="16"/>
        </w:numPr>
        <w:ind w:left="993"/>
      </w:pPr>
      <w:r>
        <w:t>The A1Cresult variable was mapped based on whether it was &gt;7, &gt;8, Norm or None</w:t>
      </w:r>
    </w:p>
    <w:p w14:paraId="00432C36" w14:textId="74EA178F" w:rsidR="00932045" w:rsidRDefault="00932045" w:rsidP="005634DE">
      <w:pPr>
        <w:pStyle w:val="ListParagraph"/>
        <w:numPr>
          <w:ilvl w:val="1"/>
          <w:numId w:val="16"/>
        </w:numPr>
        <w:ind w:left="993"/>
      </w:pPr>
      <w:r>
        <w:t xml:space="preserve">The </w:t>
      </w:r>
      <w:proofErr w:type="spellStart"/>
      <w:r>
        <w:t>max_glu_serum</w:t>
      </w:r>
      <w:proofErr w:type="spellEnd"/>
      <w:r>
        <w:t xml:space="preserve"> variable was mapped based on whether it was &gt;200, &gt;300, Norm or None</w:t>
      </w:r>
    </w:p>
    <w:p w14:paraId="7B51436D" w14:textId="5D5CED35" w:rsidR="00E36AB9" w:rsidRDefault="00E36AB9" w:rsidP="00BD0255">
      <w:pPr>
        <w:pStyle w:val="ListParagraph"/>
        <w:numPr>
          <w:ilvl w:val="0"/>
          <w:numId w:val="33"/>
        </w:numPr>
        <w:spacing w:after="0"/>
        <w:ind w:left="567"/>
      </w:pPr>
      <w:r>
        <w:t>Medical speciality was dropped as there were a lot of invalid values and this variable does not affect the predictive modelling</w:t>
      </w:r>
      <w:r w:rsidR="000F4528">
        <w:t>.</w:t>
      </w:r>
    </w:p>
    <w:p w14:paraId="746444BE" w14:textId="1287941D" w:rsidR="00192198" w:rsidRPr="00D565E5" w:rsidRDefault="00192198" w:rsidP="00C901F4">
      <w:pPr>
        <w:spacing w:after="0"/>
      </w:pPr>
      <w:r>
        <w:t xml:space="preserve">The </w:t>
      </w:r>
      <w:r w:rsidR="00595838">
        <w:t xml:space="preserve">distribution split between the </w:t>
      </w:r>
      <w:r>
        <w:t xml:space="preserve">training </w:t>
      </w:r>
      <w:r w:rsidR="009F0676">
        <w:t xml:space="preserve">and test datasets </w:t>
      </w:r>
      <w:r>
        <w:t>was 70%</w:t>
      </w:r>
      <w:r w:rsidR="00595838">
        <w:t xml:space="preserve"> and </w:t>
      </w:r>
      <w:r w:rsidR="009F0676">
        <w:t>30% respectively</w:t>
      </w:r>
      <w:r w:rsidR="000F4528">
        <w:t>.</w:t>
      </w:r>
      <w:r w:rsidR="00B443F0">
        <w:t xml:space="preserve"> Th</w:t>
      </w:r>
      <w:r w:rsidR="00C901F4">
        <w:t xml:space="preserve">ese proportions are common practice in industry. </w:t>
      </w:r>
    </w:p>
    <w:p w14:paraId="429C4F37" w14:textId="34E8C107" w:rsidR="0023283D" w:rsidRDefault="00C50EA8" w:rsidP="00BD39AC">
      <w:pPr>
        <w:pStyle w:val="Heading2"/>
        <w:numPr>
          <w:ilvl w:val="0"/>
          <w:numId w:val="15"/>
        </w:numPr>
        <w:spacing w:before="240"/>
      </w:pPr>
      <w:bookmarkStart w:id="57" w:name="_Toc117853041"/>
      <w:r>
        <w:t>Default Setting</w:t>
      </w:r>
      <w:bookmarkEnd w:id="57"/>
    </w:p>
    <w:p w14:paraId="7772163F" w14:textId="5CF2A83E" w:rsidR="005F7518" w:rsidRPr="005F7518" w:rsidRDefault="005F7518" w:rsidP="00BD39AC">
      <w:pPr>
        <w:pStyle w:val="Heading3"/>
        <w:numPr>
          <w:ilvl w:val="1"/>
          <w:numId w:val="17"/>
        </w:numPr>
        <w:spacing w:before="120"/>
        <w:ind w:left="426" w:hanging="426"/>
      </w:pPr>
      <w:bookmarkStart w:id="58" w:name="_Toc117853042"/>
      <w:r>
        <w:t>Classification Accuracy</w:t>
      </w:r>
      <w:bookmarkEnd w:id="58"/>
    </w:p>
    <w:p w14:paraId="13977549" w14:textId="14DE9C39" w:rsidR="00B55418" w:rsidRDefault="00914E51" w:rsidP="00914E51">
      <w:pPr>
        <w:keepNext/>
      </w:pPr>
      <w:r>
        <w:rPr>
          <w:noProof/>
        </w:rPr>
        <mc:AlternateContent>
          <mc:Choice Requires="wpg">
            <w:drawing>
              <wp:anchor distT="0" distB="0" distL="114300" distR="114300" simplePos="0" relativeHeight="251658249" behindDoc="0" locked="0" layoutInCell="1" allowOverlap="1" wp14:anchorId="445BC102" wp14:editId="14F73CBC">
                <wp:simplePos x="0" y="0"/>
                <wp:positionH relativeFrom="column">
                  <wp:posOffset>19050</wp:posOffset>
                </wp:positionH>
                <wp:positionV relativeFrom="paragraph">
                  <wp:posOffset>216535</wp:posOffset>
                </wp:positionV>
                <wp:extent cx="2834005" cy="1423035"/>
                <wp:effectExtent l="19050" t="19050" r="23495" b="5715"/>
                <wp:wrapTopAndBottom/>
                <wp:docPr id="55" name="Group 55"/>
                <wp:cNvGraphicFramePr/>
                <a:graphic xmlns:a="http://schemas.openxmlformats.org/drawingml/2006/main">
                  <a:graphicData uri="http://schemas.microsoft.com/office/word/2010/wordprocessingGroup">
                    <wpg:wgp>
                      <wpg:cNvGrpSpPr/>
                      <wpg:grpSpPr>
                        <a:xfrm>
                          <a:off x="0" y="0"/>
                          <a:ext cx="2834005" cy="1423035"/>
                          <a:chOff x="0" y="0"/>
                          <a:chExt cx="2834512" cy="1423035"/>
                        </a:xfrm>
                      </wpg:grpSpPr>
                      <pic:pic xmlns:pic="http://schemas.openxmlformats.org/drawingml/2006/picture">
                        <pic:nvPicPr>
                          <pic:cNvPr id="48" name="Picture 48" descr="Table&#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682" y="0"/>
                            <a:ext cx="2830830" cy="1127125"/>
                          </a:xfrm>
                          <a:prstGeom prst="rect">
                            <a:avLst/>
                          </a:prstGeom>
                          <a:ln>
                            <a:solidFill>
                              <a:schemeClr val="tx1"/>
                            </a:solidFill>
                          </a:ln>
                        </pic:spPr>
                      </pic:pic>
                      <wps:wsp>
                        <wps:cNvPr id="44" name="Text Box 44"/>
                        <wps:cNvSpPr txBox="1"/>
                        <wps:spPr>
                          <a:xfrm>
                            <a:off x="0" y="1156335"/>
                            <a:ext cx="2830195" cy="266700"/>
                          </a:xfrm>
                          <a:prstGeom prst="rect">
                            <a:avLst/>
                          </a:prstGeom>
                          <a:solidFill>
                            <a:prstClr val="white"/>
                          </a:solidFill>
                          <a:ln>
                            <a:noFill/>
                          </a:ln>
                        </wps:spPr>
                        <wps:txbx>
                          <w:txbxContent>
                            <w:p w14:paraId="1F66D8AD" w14:textId="3BE43462" w:rsidR="00914E51" w:rsidRPr="00682F4C" w:rsidRDefault="00914E51" w:rsidP="00914E51">
                              <w:pPr>
                                <w:pStyle w:val="Caption"/>
                              </w:pPr>
                              <w:bookmarkStart w:id="59" w:name="_Ref117781004"/>
                              <w:bookmarkStart w:id="60" w:name="_Ref117850728"/>
                              <w:r>
                                <w:t xml:space="preserve">Figure </w:t>
                              </w:r>
                              <w:r>
                                <w:fldChar w:fldCharType="begin"/>
                              </w:r>
                              <w:r>
                                <w:instrText>SEQ Figure \* ARABIC</w:instrText>
                              </w:r>
                              <w:r>
                                <w:fldChar w:fldCharType="separate"/>
                              </w:r>
                              <w:r w:rsidR="00E45FBB">
                                <w:rPr>
                                  <w:noProof/>
                                </w:rPr>
                                <w:t>12</w:t>
                              </w:r>
                              <w:r>
                                <w:fldChar w:fldCharType="end"/>
                              </w:r>
                              <w:bookmarkEnd w:id="59"/>
                              <w:r>
                                <w:rPr>
                                  <w:lang w:val="en-AU"/>
                                </w:rPr>
                                <w:t xml:space="preserve">. </w:t>
                              </w:r>
                              <w:r w:rsidRPr="00073CCE">
                                <w:rPr>
                                  <w:lang w:val="en-AU"/>
                                </w:rPr>
                                <w:t>Output of decision tree default model</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5BC102" id="Group 55" o:spid="_x0000_s1059" style="position:absolute;margin-left:1.5pt;margin-top:17.05pt;width:223.15pt;height:112.05pt;z-index:251658249" coordsize="28345,142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">
                <v:shape id="Picture 48" o:spid="_x0000_s1060" type="#_x0000_t75" alt="Table&#10;&#10;Description automatically generated" style="position:absolute;left:36;width:28309;height:1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" stroked="t" strokecolor="black [3213]">
                  <v:imagedata r:id="rId32" o:title="Table&#10;&#10;Description automatically generated"/>
                  <v:path arrowok="t"/>
                </v:shape>
                <v:shape id="Text Box 44" o:spid="_x0000_s1061" type="#_x0000_t202" style="position:absolute;top:11563;width:2830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F66D8AD" w14:textId="3BE43462" w:rsidR="00914E51" w:rsidRPr="00682F4C" w:rsidRDefault="00914E51" w:rsidP="00914E51">
                        <w:pPr>
                          <w:pStyle w:val="Caption"/>
                        </w:pPr>
                        <w:bookmarkStart w:id="61" w:name="_Ref117781004"/>
                        <w:bookmarkStart w:id="62" w:name="_Ref117850728"/>
                        <w:r>
                          <w:t xml:space="preserve">Figure </w:t>
                        </w:r>
                        <w:r>
                          <w:fldChar w:fldCharType="begin"/>
                        </w:r>
                        <w:r>
                          <w:instrText>SEQ Figure \* ARABIC</w:instrText>
                        </w:r>
                        <w:r>
                          <w:fldChar w:fldCharType="separate"/>
                        </w:r>
                        <w:r w:rsidR="00E45FBB">
                          <w:rPr>
                            <w:noProof/>
                          </w:rPr>
                          <w:t>12</w:t>
                        </w:r>
                        <w:r>
                          <w:fldChar w:fldCharType="end"/>
                        </w:r>
                        <w:bookmarkEnd w:id="61"/>
                        <w:r>
                          <w:rPr>
                            <w:lang w:val="en-AU"/>
                          </w:rPr>
                          <w:t xml:space="preserve">. </w:t>
                        </w:r>
                        <w:r w:rsidRPr="00073CCE">
                          <w:rPr>
                            <w:lang w:val="en-AU"/>
                          </w:rPr>
                          <w:t>Output of decision tree default model</w:t>
                        </w:r>
                        <w:bookmarkEnd w:id="62"/>
                      </w:p>
                    </w:txbxContent>
                  </v:textbox>
                </v:shape>
                <w10:wrap type="topAndBottom"/>
              </v:group>
            </w:pict>
          </mc:Fallback>
        </mc:AlternateContent>
      </w:r>
      <w:r w:rsidR="00506FC4">
        <w:t>The t</w:t>
      </w:r>
      <w:r w:rsidR="008C5B09">
        <w:t xml:space="preserve">raining </w:t>
      </w:r>
      <w:r w:rsidR="00506FC4">
        <w:t xml:space="preserve">and testing </w:t>
      </w:r>
      <w:r w:rsidR="008C5B09">
        <w:t>accuracy</w:t>
      </w:r>
      <w:r w:rsidR="00506FC4">
        <w:t xml:space="preserve"> are shown in </w:t>
      </w:r>
      <w:r w:rsidR="002417BE">
        <w:fldChar w:fldCharType="begin"/>
      </w:r>
      <w:r w:rsidR="002417BE">
        <w:instrText xml:space="preserve"> REF _Ref117781004 \h </w:instrText>
      </w:r>
      <w:r w:rsidR="002417BE">
        <w:fldChar w:fldCharType="separate"/>
      </w:r>
      <w:r w:rsidR="002417BE">
        <w:t xml:space="preserve">Figure </w:t>
      </w:r>
      <w:r w:rsidR="00FE1AE3">
        <w:rPr>
          <w:noProof/>
        </w:rPr>
        <w:t>12</w:t>
      </w:r>
      <w:r w:rsidR="002417BE">
        <w:fldChar w:fldCharType="end"/>
      </w:r>
      <w:r w:rsidR="002417BE">
        <w:t>.</w:t>
      </w:r>
    </w:p>
    <w:p w14:paraId="4D46804A" w14:textId="54A22B1A" w:rsidR="005F7518" w:rsidRDefault="005F7518" w:rsidP="00BD39AC">
      <w:pPr>
        <w:pStyle w:val="Heading3"/>
        <w:numPr>
          <w:ilvl w:val="1"/>
          <w:numId w:val="17"/>
        </w:numPr>
        <w:spacing w:before="120"/>
        <w:ind w:left="426" w:hanging="426"/>
      </w:pPr>
      <w:bookmarkStart w:id="63" w:name="_Toc117853043"/>
      <w:r>
        <w:t>Size of Tree</w:t>
      </w:r>
      <w:bookmarkEnd w:id="63"/>
    </w:p>
    <w:p w14:paraId="662E8C08" w14:textId="20BD9433" w:rsidR="004267C2" w:rsidRDefault="30AC468D" w:rsidP="00BD0255">
      <w:pPr>
        <w:spacing w:after="0"/>
      </w:pPr>
      <w:r>
        <w:t xml:space="preserve">The tree has </w:t>
      </w:r>
      <w:r w:rsidR="6FD39359" w:rsidRPr="650E9C45">
        <w:rPr>
          <w:rFonts w:ascii="Consolas" w:eastAsia="Consolas" w:hAnsi="Consolas" w:cs="Consolas"/>
          <w:color w:val="000000" w:themeColor="text1"/>
          <w:sz w:val="21"/>
          <w:szCs w:val="21"/>
        </w:rPr>
        <w:t>4689</w:t>
      </w:r>
      <w:r w:rsidR="6FD39359">
        <w:t xml:space="preserve"> </w:t>
      </w:r>
      <w:r>
        <w:t xml:space="preserve">nodes and </w:t>
      </w:r>
      <w:r w:rsidR="3A65C113" w:rsidRPr="650E9C45">
        <w:rPr>
          <w:rFonts w:ascii="Consolas" w:eastAsia="Consolas" w:hAnsi="Consolas" w:cs="Consolas"/>
          <w:color w:val="000000" w:themeColor="text1"/>
          <w:sz w:val="21"/>
          <w:szCs w:val="21"/>
        </w:rPr>
        <w:t>2345</w:t>
      </w:r>
      <w:r w:rsidR="3A65C113">
        <w:t xml:space="preserve"> </w:t>
      </w:r>
      <w:r>
        <w:t>rules</w:t>
      </w:r>
      <w:r w:rsidR="002B3AA2">
        <w:t xml:space="preserve"> (see </w:t>
      </w:r>
      <w:r w:rsidR="002B3AA2">
        <w:fldChar w:fldCharType="begin"/>
      </w:r>
      <w:r w:rsidR="002B3AA2">
        <w:instrText xml:space="preserve"> REF _Ref117344881 \h </w:instrText>
      </w:r>
      <w:r w:rsidR="002B3AA2">
        <w:fldChar w:fldCharType="separate"/>
      </w:r>
      <w:r w:rsidR="002B3AA2">
        <w:t xml:space="preserve">Figure </w:t>
      </w:r>
      <w:r w:rsidR="00926465">
        <w:rPr>
          <w:noProof/>
        </w:rPr>
        <w:t>13</w:t>
      </w:r>
      <w:r w:rsidR="002B3AA2">
        <w:fldChar w:fldCharType="end"/>
      </w:r>
      <w:r w:rsidR="002B3AA2">
        <w:t xml:space="preserve">). </w:t>
      </w:r>
    </w:p>
    <w:p w14:paraId="6D9E131A" w14:textId="334A5CF7" w:rsidR="004D3653" w:rsidRPr="0042494F" w:rsidRDefault="002B3AA2" w:rsidP="650E9C45">
      <w:r>
        <w:rPr>
          <w:noProof/>
        </w:rPr>
        <mc:AlternateContent>
          <mc:Choice Requires="wpg">
            <w:drawing>
              <wp:anchor distT="0" distB="0" distL="114300" distR="114300" simplePos="0" relativeHeight="251658250" behindDoc="0" locked="0" layoutInCell="1" allowOverlap="1" wp14:anchorId="00D178C4" wp14:editId="6B1FB2DF">
                <wp:simplePos x="0" y="0"/>
                <wp:positionH relativeFrom="column">
                  <wp:posOffset>7684</wp:posOffset>
                </wp:positionH>
                <wp:positionV relativeFrom="paragraph">
                  <wp:posOffset>0</wp:posOffset>
                </wp:positionV>
                <wp:extent cx="5132934" cy="835025"/>
                <wp:effectExtent l="0" t="0" r="10795" b="3175"/>
                <wp:wrapSquare wrapText="bothSides"/>
                <wp:docPr id="939622849" name="Group 939622849"/>
                <wp:cNvGraphicFramePr/>
                <a:graphic xmlns:a="http://schemas.openxmlformats.org/drawingml/2006/main">
                  <a:graphicData uri="http://schemas.microsoft.com/office/word/2010/wordprocessingGroup">
                    <wpg:wgp>
                      <wpg:cNvGrpSpPr/>
                      <wpg:grpSpPr>
                        <a:xfrm>
                          <a:off x="0" y="0"/>
                          <a:ext cx="5132934" cy="835025"/>
                          <a:chOff x="0" y="0"/>
                          <a:chExt cx="5132934" cy="835025"/>
                        </a:xfrm>
                      </wpg:grpSpPr>
                      <wpg:grpSp>
                        <wpg:cNvPr id="63" name="Group 63"/>
                        <wpg:cNvGrpSpPr/>
                        <wpg:grpSpPr>
                          <a:xfrm>
                            <a:off x="0" y="0"/>
                            <a:ext cx="5132934" cy="553250"/>
                            <a:chOff x="0" y="0"/>
                            <a:chExt cx="5132934" cy="553250"/>
                          </a:xfrm>
                        </wpg:grpSpPr>
                        <wps:wsp>
                          <wps:cNvPr id="62" name="Rectangle 62"/>
                          <wps:cNvSpPr/>
                          <wps:spPr>
                            <a:xfrm>
                              <a:off x="0" y="0"/>
                              <a:ext cx="5132934" cy="55325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7" name="Picture 57" descr="Graphical user interface, text, application, Word&#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0736" y="30736"/>
                              <a:ext cx="2243455" cy="483870"/>
                            </a:xfrm>
                            <a:prstGeom prst="rect">
                              <a:avLst/>
                            </a:prstGeom>
                          </pic:spPr>
                        </pic:pic>
                        <pic:pic xmlns:pic="http://schemas.openxmlformats.org/drawingml/2006/picture">
                          <pic:nvPicPr>
                            <pic:cNvPr id="58" name="Picture 58" descr="Graphical user interface&#10;&#10;Description automatically generated with medium confidence"/>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320578" y="69156"/>
                              <a:ext cx="2750820" cy="414020"/>
                            </a:xfrm>
                            <a:prstGeom prst="rect">
                              <a:avLst/>
                            </a:prstGeom>
                          </pic:spPr>
                        </pic:pic>
                      </wpg:grpSp>
                      <wps:wsp>
                        <wps:cNvPr id="939622848" name="Text Box 939622848"/>
                        <wps:cNvSpPr txBox="1"/>
                        <wps:spPr>
                          <a:xfrm>
                            <a:off x="0" y="568325"/>
                            <a:ext cx="5132705" cy="266700"/>
                          </a:xfrm>
                          <a:prstGeom prst="rect">
                            <a:avLst/>
                          </a:prstGeom>
                          <a:solidFill>
                            <a:prstClr val="white"/>
                          </a:solidFill>
                          <a:ln>
                            <a:noFill/>
                          </a:ln>
                        </wps:spPr>
                        <wps:txbx>
                          <w:txbxContent>
                            <w:p w14:paraId="5D21B455" w14:textId="0F317D77" w:rsidR="002B3AA2" w:rsidRPr="00277072" w:rsidRDefault="002B3AA2" w:rsidP="002B3AA2">
                              <w:pPr>
                                <w:pStyle w:val="Caption"/>
                                <w:rPr>
                                  <w:noProof/>
                                </w:rPr>
                              </w:pPr>
                              <w:bookmarkStart w:id="64" w:name="_Ref117344881"/>
                              <w:r>
                                <w:t xml:space="preserve">Figure </w:t>
                              </w:r>
                              <w:r>
                                <w:fldChar w:fldCharType="begin"/>
                              </w:r>
                              <w:r>
                                <w:instrText>SEQ Figure \* ARABIC</w:instrText>
                              </w:r>
                              <w:r>
                                <w:fldChar w:fldCharType="separate"/>
                              </w:r>
                              <w:r w:rsidR="00E45FBB">
                                <w:rPr>
                                  <w:noProof/>
                                </w:rPr>
                                <w:t>13</w:t>
                              </w:r>
                              <w:r>
                                <w:fldChar w:fldCharType="end"/>
                              </w:r>
                              <w:bookmarkEnd w:id="64"/>
                              <w:r>
                                <w:rPr>
                                  <w:lang w:val="en-AU"/>
                                </w:rPr>
                                <w:t>. Output showing number of nodes and rules in default decision tre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0D178C4" id="Group 939622849" o:spid="_x0000_s1062" style="position:absolute;margin-left:.6pt;margin-top:0;width:404.15pt;height:65.75pt;z-index:251658250" coordsize="51329,8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">
                <v:group id="Group 63" o:spid="_x0000_s1063" style="position:absolute;width:51329;height:5532" coordsize="51329,5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62" o:spid="_x0000_s1064" style="position:absolute;width:51329;height:55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" filled="f" strokecolor="black [3213]"/>
                  <v:shape id="Picture 57" o:spid="_x0000_s1065" type="#_x0000_t75" alt="Graphical user interface, text, application, Word&#10;&#10;Description automatically generated" style="position:absolute;left:307;top:307;width:22434;height: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">
                    <v:imagedata r:id="rId35" o:title="Graphical user interface, text, application, Word&#10;&#10;Description automatically generated"/>
                  </v:shape>
                  <v:shape id="Picture 58" o:spid="_x0000_s1066" type="#_x0000_t75" alt="Graphical user interface&#10;&#10;Description automatically generated with medium confidence" style="position:absolute;left:23205;top:691;width:27508;height:4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">
                    <v:imagedata r:id="rId36" o:title="Graphical user interface&#10;&#10;Description automatically generated with medium confidence"/>
                  </v:shape>
                </v:group>
                <v:shape id="Text Box 939622848" o:spid="_x0000_s1067" type="#_x0000_t202" style="position:absolute;top:5683;width:513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" stroked="f">
                  <v:textbox style="mso-fit-shape-to-text:t" inset="0,0,0,0">
                    <w:txbxContent>
                      <w:p w14:paraId="5D21B455" w14:textId="0F317D77" w:rsidR="002B3AA2" w:rsidRPr="00277072" w:rsidRDefault="002B3AA2" w:rsidP="002B3AA2">
                        <w:pPr>
                          <w:pStyle w:val="Caption"/>
                          <w:rPr>
                            <w:noProof/>
                          </w:rPr>
                        </w:pPr>
                        <w:bookmarkStart w:id="65" w:name="_Ref117344881"/>
                        <w:r>
                          <w:t xml:space="preserve">Figure </w:t>
                        </w:r>
                        <w:r>
                          <w:fldChar w:fldCharType="begin"/>
                        </w:r>
                        <w:r>
                          <w:instrText>SEQ Figure \* ARABIC</w:instrText>
                        </w:r>
                        <w:r>
                          <w:fldChar w:fldCharType="separate"/>
                        </w:r>
                        <w:r w:rsidR="00E45FBB">
                          <w:rPr>
                            <w:noProof/>
                          </w:rPr>
                          <w:t>13</w:t>
                        </w:r>
                        <w:r>
                          <w:fldChar w:fldCharType="end"/>
                        </w:r>
                        <w:bookmarkEnd w:id="65"/>
                        <w:r>
                          <w:rPr>
                            <w:lang w:val="en-AU"/>
                          </w:rPr>
                          <w:t>. Output showing number of nodes and rules in default decision tree model</w:t>
                        </w:r>
                      </w:p>
                    </w:txbxContent>
                  </v:textbox>
                </v:shape>
                <w10:wrap type="square"/>
              </v:group>
            </w:pict>
          </mc:Fallback>
        </mc:AlternateContent>
      </w:r>
      <w:r w:rsidR="00EF6ACF" w:rsidRPr="00EF6ACF">
        <w:rPr>
          <w:noProof/>
        </w:rPr>
        <w:t xml:space="preserve"> </w:t>
      </w:r>
    </w:p>
    <w:p w14:paraId="5AAE7405" w14:textId="26EEB223" w:rsidR="00EF122A" w:rsidRPr="0042494F" w:rsidRDefault="00EF122A" w:rsidP="650E9C45"/>
    <w:p w14:paraId="309C710B" w14:textId="0A205C5B" w:rsidR="005F7518" w:rsidRDefault="0042494F" w:rsidP="00BD39AC">
      <w:pPr>
        <w:pStyle w:val="Heading3"/>
        <w:numPr>
          <w:ilvl w:val="1"/>
          <w:numId w:val="17"/>
        </w:numPr>
        <w:spacing w:before="120"/>
        <w:ind w:left="426" w:hanging="426"/>
      </w:pPr>
      <w:bookmarkStart w:id="66" w:name="_Toc117853044"/>
      <w:r>
        <w:t>First Split Variable</w:t>
      </w:r>
      <w:bookmarkEnd w:id="66"/>
    </w:p>
    <w:p w14:paraId="5DD91E7B" w14:textId="0C3F2BDD" w:rsidR="00170CBA" w:rsidRDefault="00170CBA" w:rsidP="0042494F">
      <w:r>
        <w:t xml:space="preserve">The variable used in the first split is </w:t>
      </w:r>
      <w:r w:rsidR="00336AA0">
        <w:t>“</w:t>
      </w:r>
      <w:r w:rsidR="00E72473">
        <w:t xml:space="preserve">number of </w:t>
      </w:r>
      <w:r w:rsidR="00F17B6E">
        <w:t>inpatient</w:t>
      </w:r>
      <w:r w:rsidR="00336AA0">
        <w:t>”</w:t>
      </w:r>
      <w:r w:rsidR="00EE62D6">
        <w:t>.</w:t>
      </w:r>
    </w:p>
    <w:p w14:paraId="6C771849" w14:textId="561554AE" w:rsidR="0042494F" w:rsidRDefault="00B21D0E" w:rsidP="00BD39AC">
      <w:pPr>
        <w:pStyle w:val="Heading3"/>
        <w:numPr>
          <w:ilvl w:val="1"/>
          <w:numId w:val="17"/>
        </w:numPr>
        <w:spacing w:before="120"/>
        <w:ind w:left="426" w:hanging="426"/>
      </w:pPr>
      <w:bookmarkStart w:id="67" w:name="_Toc117853045"/>
      <w:r>
        <w:lastRenderedPageBreak/>
        <w:t>Important Variables</w:t>
      </w:r>
      <w:bookmarkEnd w:id="67"/>
    </w:p>
    <w:p w14:paraId="27802FE8" w14:textId="08594D65" w:rsidR="007E77E3" w:rsidRDefault="005F51C1" w:rsidP="002B3AA2">
      <w:r>
        <w:fldChar w:fldCharType="begin"/>
      </w:r>
      <w:r>
        <w:instrText xml:space="preserve"> REF _Ref117344686 \h </w:instrText>
      </w:r>
      <w:r>
        <w:fldChar w:fldCharType="separate"/>
      </w:r>
      <w:r w:rsidR="00082863">
        <w:t xml:space="preserve">Figure </w:t>
      </w:r>
      <w:r w:rsidR="001F154A">
        <w:rPr>
          <w:noProof/>
        </w:rPr>
        <w:t>14</w:t>
      </w:r>
      <w:r>
        <w:fldChar w:fldCharType="end"/>
      </w:r>
      <w:r w:rsidR="00A57E76">
        <w:rPr>
          <w:noProof/>
        </w:rPr>
        <mc:AlternateContent>
          <mc:Choice Requires="wpg">
            <w:drawing>
              <wp:anchor distT="0" distB="0" distL="114300" distR="114300" simplePos="0" relativeHeight="251658251" behindDoc="0" locked="0" layoutInCell="1" allowOverlap="1" wp14:anchorId="53DA5770" wp14:editId="3A1E178A">
                <wp:simplePos x="0" y="0"/>
                <wp:positionH relativeFrom="margin">
                  <wp:align>left</wp:align>
                </wp:positionH>
                <wp:positionV relativeFrom="paragraph">
                  <wp:posOffset>251962</wp:posOffset>
                </wp:positionV>
                <wp:extent cx="3044062" cy="977265"/>
                <wp:effectExtent l="19050" t="19050" r="23495" b="0"/>
                <wp:wrapTopAndBottom/>
                <wp:docPr id="32" name="Group 32"/>
                <wp:cNvGraphicFramePr/>
                <a:graphic xmlns:a="http://schemas.openxmlformats.org/drawingml/2006/main">
                  <a:graphicData uri="http://schemas.microsoft.com/office/word/2010/wordprocessingGroup">
                    <wpg:wgp>
                      <wpg:cNvGrpSpPr/>
                      <wpg:grpSpPr>
                        <a:xfrm>
                          <a:off x="0" y="0"/>
                          <a:ext cx="3044062" cy="977265"/>
                          <a:chOff x="0" y="0"/>
                          <a:chExt cx="3044062" cy="977265"/>
                        </a:xfrm>
                      </wpg:grpSpPr>
                      <pic:pic xmlns:pic="http://schemas.openxmlformats.org/drawingml/2006/picture">
                        <pic:nvPicPr>
                          <pic:cNvPr id="34" name="Picture 34" descr="Text&#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682" y="0"/>
                            <a:ext cx="3040380" cy="687705"/>
                          </a:xfrm>
                          <a:prstGeom prst="rect">
                            <a:avLst/>
                          </a:prstGeom>
                          <a:ln>
                            <a:solidFill>
                              <a:schemeClr val="tx1"/>
                            </a:solidFill>
                          </a:ln>
                        </pic:spPr>
                      </pic:pic>
                      <wps:wsp>
                        <wps:cNvPr id="35" name="Text Box 35"/>
                        <wps:cNvSpPr txBox="1"/>
                        <wps:spPr>
                          <a:xfrm>
                            <a:off x="0" y="710565"/>
                            <a:ext cx="3039745" cy="266700"/>
                          </a:xfrm>
                          <a:prstGeom prst="rect">
                            <a:avLst/>
                          </a:prstGeom>
                          <a:solidFill>
                            <a:prstClr val="white"/>
                          </a:solidFill>
                          <a:ln>
                            <a:noFill/>
                          </a:ln>
                        </wps:spPr>
                        <wps:txbx>
                          <w:txbxContent>
                            <w:p w14:paraId="6E3C7DEF" w14:textId="07DC7729" w:rsidR="00A57E76" w:rsidRPr="009E4130" w:rsidRDefault="00A57E76" w:rsidP="00A57E76">
                              <w:pPr>
                                <w:pStyle w:val="Caption"/>
                              </w:pPr>
                              <w:bookmarkStart w:id="68" w:name="_Ref117344686"/>
                              <w:r>
                                <w:t xml:space="preserve">Figure </w:t>
                              </w:r>
                              <w:r>
                                <w:fldChar w:fldCharType="begin"/>
                              </w:r>
                              <w:r>
                                <w:instrText>SEQ Figure \* ARABIC</w:instrText>
                              </w:r>
                              <w:r>
                                <w:fldChar w:fldCharType="separate"/>
                              </w:r>
                              <w:r w:rsidR="00E45FBB">
                                <w:rPr>
                                  <w:noProof/>
                                </w:rPr>
                                <w:t>14</w:t>
                              </w:r>
                              <w:r>
                                <w:fldChar w:fldCharType="end"/>
                              </w:r>
                              <w:bookmarkEnd w:id="68"/>
                              <w:r w:rsidR="005828F8">
                                <w:rPr>
                                  <w:lang w:val="en-AU"/>
                                </w:rPr>
                                <w:t>.</w:t>
                              </w:r>
                              <w:r>
                                <w:rPr>
                                  <w:lang w:val="en-AU"/>
                                </w:rPr>
                                <w:t xml:space="preserve"> Screenshot of top 5 decision tree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DA5770" id="Group 32" o:spid="_x0000_s1068" style="position:absolute;margin-left:0;margin-top:19.85pt;width:239.7pt;height:76.95pt;z-index:251658251;mso-position-horizontal:left;mso-position-horizontal-relative:margin" coordsize="30440,97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">
                <v:shape id="Picture 34" o:spid="_x0000_s1069" type="#_x0000_t75" alt="Text&#10;&#10;Description automatically generated" style="position:absolute;left:36;width:30404;height: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" stroked="t" strokecolor="black [3213]">
                  <v:imagedata r:id="rId38" o:title="Text&#10;&#10;Description automatically generated"/>
                  <v:path arrowok="t"/>
                </v:shape>
                <v:shape id="Text Box 35" o:spid="_x0000_s1070" type="#_x0000_t202" style="position:absolute;top:7105;width:303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6E3C7DEF" w14:textId="07DC7729" w:rsidR="00A57E76" w:rsidRPr="009E4130" w:rsidRDefault="00A57E76" w:rsidP="00A57E76">
                        <w:pPr>
                          <w:pStyle w:val="Caption"/>
                        </w:pPr>
                        <w:bookmarkStart w:id="69" w:name="_Ref117344686"/>
                        <w:r>
                          <w:t xml:space="preserve">Figure </w:t>
                        </w:r>
                        <w:r>
                          <w:fldChar w:fldCharType="begin"/>
                        </w:r>
                        <w:r>
                          <w:instrText>SEQ Figure \* ARABIC</w:instrText>
                        </w:r>
                        <w:r>
                          <w:fldChar w:fldCharType="separate"/>
                        </w:r>
                        <w:r w:rsidR="00E45FBB">
                          <w:rPr>
                            <w:noProof/>
                          </w:rPr>
                          <w:t>14</w:t>
                        </w:r>
                        <w:r>
                          <w:fldChar w:fldCharType="end"/>
                        </w:r>
                        <w:bookmarkEnd w:id="69"/>
                        <w:r w:rsidR="005828F8">
                          <w:rPr>
                            <w:lang w:val="en-AU"/>
                          </w:rPr>
                          <w:t>.</w:t>
                        </w:r>
                        <w:r>
                          <w:rPr>
                            <w:lang w:val="en-AU"/>
                          </w:rPr>
                          <w:t xml:space="preserve"> Screenshot of top 5 decision tree variables</w:t>
                        </w:r>
                      </w:p>
                    </w:txbxContent>
                  </v:textbox>
                </v:shape>
                <w10:wrap type="topAndBottom" anchorx="margin"/>
              </v:group>
            </w:pict>
          </mc:Fallback>
        </mc:AlternateContent>
      </w:r>
      <w:r>
        <w:t xml:space="preserve"> shows the </w:t>
      </w:r>
      <w:r w:rsidR="00512DA7">
        <w:t xml:space="preserve">5 </w:t>
      </w:r>
      <w:r w:rsidR="00E53BFC">
        <w:t xml:space="preserve">most </w:t>
      </w:r>
      <w:r w:rsidR="00512DA7">
        <w:t>important variable in building the tree</w:t>
      </w:r>
      <w:r w:rsidR="00506FC4">
        <w:t xml:space="preserve"> </w:t>
      </w:r>
      <w:r w:rsidR="00A57E76">
        <w:t xml:space="preserve">in </w:t>
      </w:r>
      <w:r>
        <w:t>descending order</w:t>
      </w:r>
      <w:r w:rsidR="005828F8">
        <w:t>.</w:t>
      </w:r>
    </w:p>
    <w:p w14:paraId="6F1B2100" w14:textId="13C84D5D" w:rsidR="00B21D0E" w:rsidRDefault="00B21D0E" w:rsidP="00BD39AC">
      <w:pPr>
        <w:pStyle w:val="Heading3"/>
        <w:numPr>
          <w:ilvl w:val="1"/>
          <w:numId w:val="17"/>
        </w:numPr>
        <w:spacing w:before="120"/>
        <w:ind w:left="426" w:hanging="426"/>
      </w:pPr>
      <w:bookmarkStart w:id="70" w:name="_Toc117853046"/>
      <w:r>
        <w:t>Parameters</w:t>
      </w:r>
      <w:bookmarkEnd w:id="70"/>
      <w:r>
        <w:t xml:space="preserve"> </w:t>
      </w:r>
    </w:p>
    <w:p w14:paraId="106E5039" w14:textId="0A3BC5A8" w:rsidR="00F13FBC" w:rsidRDefault="00973F5F" w:rsidP="00BD0255">
      <w:pPr>
        <w:spacing w:after="60"/>
      </w:pPr>
      <w:r>
        <w:t xml:space="preserve">The </w:t>
      </w:r>
      <w:r w:rsidR="00801047">
        <w:t xml:space="preserve">Random </w:t>
      </w:r>
      <w:r>
        <w:t>S</w:t>
      </w:r>
      <w:r w:rsidR="00801047">
        <w:t>tate</w:t>
      </w:r>
      <w:r>
        <w:t xml:space="preserve"> parameter is</w:t>
      </w:r>
      <w:r w:rsidR="00352902">
        <w:t xml:space="preserve"> a number</w:t>
      </w:r>
      <w:r>
        <w:t xml:space="preserve"> used to control </w:t>
      </w:r>
      <w:r w:rsidR="004133ED">
        <w:t xml:space="preserve">randomness that occurs in </w:t>
      </w:r>
      <w:r w:rsidR="00130009">
        <w:t xml:space="preserve">generating the shuffle used </w:t>
      </w:r>
      <w:r w:rsidR="00D20935">
        <w:t xml:space="preserve">in the model. This is required to </w:t>
      </w:r>
      <w:r w:rsidR="00352902">
        <w:t>ensure the model provides consistent results every time it is run. For this model, the random state was set to 10.</w:t>
      </w:r>
    </w:p>
    <w:p w14:paraId="1FC56BAA" w14:textId="53EA6021" w:rsidR="00B43EAE" w:rsidRDefault="00B43EAE" w:rsidP="00BD0255">
      <w:pPr>
        <w:spacing w:after="60"/>
      </w:pPr>
      <w:r>
        <w:t xml:space="preserve">Criterion is </w:t>
      </w:r>
      <w:r w:rsidR="00BC403D">
        <w:t xml:space="preserve">the </w:t>
      </w:r>
      <w:r w:rsidR="00352902">
        <w:t>parameter used</w:t>
      </w:r>
      <w:r w:rsidR="00BC403D">
        <w:t xml:space="preserve"> to measure the </w:t>
      </w:r>
      <w:r w:rsidR="006C2089">
        <w:t xml:space="preserve">purity </w:t>
      </w:r>
      <w:r w:rsidR="00BC403D">
        <w:t>of a split</w:t>
      </w:r>
      <w:r w:rsidR="00352902">
        <w:t>, while</w:t>
      </w:r>
      <w:r w:rsidR="00BC403D">
        <w:t xml:space="preserve"> entropy </w:t>
      </w:r>
      <w:r w:rsidR="00DF55E4">
        <w:t>shows</w:t>
      </w:r>
      <w:r w:rsidR="00BC403D">
        <w:t xml:space="preserve"> information gain</w:t>
      </w:r>
      <w:r w:rsidR="00DF55E4">
        <w:t xml:space="preserve"> </w:t>
      </w:r>
      <w:r w:rsidR="00C66CFA">
        <w:t>(th</w:t>
      </w:r>
      <w:r w:rsidR="00F044BB">
        <w:t>e uncertainty and randomness</w:t>
      </w:r>
      <w:r w:rsidR="00C66CFA">
        <w:t>)</w:t>
      </w:r>
      <w:r w:rsidR="00F044BB">
        <w:t xml:space="preserve"> in the </w:t>
      </w:r>
      <w:r w:rsidR="00C66CFA">
        <w:t>model</w:t>
      </w:r>
      <w:r w:rsidR="00F044BB">
        <w:t xml:space="preserve">. </w:t>
      </w:r>
      <w:r w:rsidR="00DF5091">
        <w:t xml:space="preserve">Information gain </w:t>
      </w:r>
      <w:r w:rsidR="0051407A">
        <w:t>is used to select the best attribute at each step in growing the decision tree</w:t>
      </w:r>
      <w:r w:rsidR="00176764">
        <w:t xml:space="preserve">. Entropy was preferred over Gini because of </w:t>
      </w:r>
      <w:r w:rsidR="00C66CFA">
        <w:t xml:space="preserve">its </w:t>
      </w:r>
      <w:r w:rsidR="00176764">
        <w:t>accuracy</w:t>
      </w:r>
      <w:r w:rsidR="00E86694">
        <w:t xml:space="preserve">. </w:t>
      </w:r>
    </w:p>
    <w:p w14:paraId="195E505A" w14:textId="56126B2A" w:rsidR="007668C4" w:rsidRPr="0072669C" w:rsidRDefault="000C1C1A" w:rsidP="00B72B25">
      <w:r>
        <w:t xml:space="preserve">Min samples split </w:t>
      </w:r>
      <w:r w:rsidR="00CF4570">
        <w:t>is the minimum number of samples required to</w:t>
      </w:r>
      <w:r w:rsidR="001B4211">
        <w:t xml:space="preserve"> allow a</w:t>
      </w:r>
      <w:r w:rsidR="00CF4570">
        <w:t xml:space="preserve"> split an internal node</w:t>
      </w:r>
      <w:r w:rsidR="001B4211">
        <w:t>. If the number of samples hits the minimum sample split, the decision tree terminates at that node. Min sample split was set to</w:t>
      </w:r>
      <w:r w:rsidR="00CF4570">
        <w:t xml:space="preserve"> 10 </w:t>
      </w:r>
      <w:r w:rsidR="001B4211">
        <w:t xml:space="preserve">in this model. </w:t>
      </w:r>
    </w:p>
    <w:p w14:paraId="6F9096CC" w14:textId="23A85E30" w:rsidR="00C50EA8" w:rsidRDefault="00C50EA8" w:rsidP="00BD39AC">
      <w:pPr>
        <w:pStyle w:val="Heading2"/>
        <w:numPr>
          <w:ilvl w:val="0"/>
          <w:numId w:val="15"/>
        </w:numPr>
        <w:spacing w:before="240"/>
      </w:pPr>
      <w:bookmarkStart w:id="71" w:name="_Toc117853047"/>
      <w:proofErr w:type="spellStart"/>
      <w:r>
        <w:t>GridSearchCV</w:t>
      </w:r>
      <w:bookmarkEnd w:id="71"/>
      <w:proofErr w:type="spellEnd"/>
    </w:p>
    <w:p w14:paraId="3A7578D7" w14:textId="27FD2913" w:rsidR="00110667" w:rsidRPr="005F7518" w:rsidRDefault="00FA605E" w:rsidP="00BD39AC">
      <w:pPr>
        <w:pStyle w:val="Heading3"/>
        <w:numPr>
          <w:ilvl w:val="1"/>
          <w:numId w:val="20"/>
        </w:numPr>
        <w:spacing w:before="120"/>
        <w:ind w:left="426" w:hanging="426"/>
      </w:pPr>
      <w:bookmarkStart w:id="72" w:name="_Toc117853048"/>
      <w:r>
        <w:rPr>
          <w:noProof/>
        </w:rPr>
        <mc:AlternateContent>
          <mc:Choice Requires="wpg">
            <w:drawing>
              <wp:anchor distT="0" distB="0" distL="114300" distR="114300" simplePos="0" relativeHeight="251658252" behindDoc="1" locked="0" layoutInCell="1" allowOverlap="1" wp14:anchorId="384F0107" wp14:editId="6EB26268">
                <wp:simplePos x="0" y="0"/>
                <wp:positionH relativeFrom="margin">
                  <wp:align>left</wp:align>
                </wp:positionH>
                <wp:positionV relativeFrom="paragraph">
                  <wp:posOffset>490220</wp:posOffset>
                </wp:positionV>
                <wp:extent cx="3545840" cy="1589406"/>
                <wp:effectExtent l="19050" t="19050" r="0" b="0"/>
                <wp:wrapTopAndBottom/>
                <wp:docPr id="939622865" name="Group 939622865"/>
                <wp:cNvGraphicFramePr/>
                <a:graphic xmlns:a="http://schemas.openxmlformats.org/drawingml/2006/main">
                  <a:graphicData uri="http://schemas.microsoft.com/office/word/2010/wordprocessingGroup">
                    <wpg:wgp>
                      <wpg:cNvGrpSpPr/>
                      <wpg:grpSpPr>
                        <a:xfrm>
                          <a:off x="0" y="0"/>
                          <a:ext cx="3545840" cy="1589406"/>
                          <a:chOff x="0" y="0"/>
                          <a:chExt cx="3547557" cy="1592531"/>
                        </a:xfrm>
                      </wpg:grpSpPr>
                      <pic:pic xmlns:pic="http://schemas.openxmlformats.org/drawingml/2006/picture">
                        <pic:nvPicPr>
                          <pic:cNvPr id="47" name="Picture 47" descr="Table&#10;&#10;Description automatically generated with medium confidence"/>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682" y="0"/>
                            <a:ext cx="3149600" cy="1312545"/>
                          </a:xfrm>
                          <a:prstGeom prst="rect">
                            <a:avLst/>
                          </a:prstGeom>
                          <a:ln>
                            <a:solidFill>
                              <a:schemeClr val="tx1"/>
                            </a:solidFill>
                          </a:ln>
                        </pic:spPr>
                      </pic:pic>
                      <wps:wsp>
                        <wps:cNvPr id="939622864" name="Text Box 939622864"/>
                        <wps:cNvSpPr txBox="1"/>
                        <wps:spPr>
                          <a:xfrm>
                            <a:off x="0" y="1325307"/>
                            <a:ext cx="3547557" cy="267224"/>
                          </a:xfrm>
                          <a:prstGeom prst="rect">
                            <a:avLst/>
                          </a:prstGeom>
                          <a:solidFill>
                            <a:prstClr val="white"/>
                          </a:solidFill>
                          <a:ln>
                            <a:noFill/>
                          </a:ln>
                        </wps:spPr>
                        <wps:txbx>
                          <w:txbxContent>
                            <w:p w14:paraId="1B72526E" w14:textId="047D4602" w:rsidR="00CF1FD8" w:rsidRPr="00A10AA3" w:rsidRDefault="00CF1FD8" w:rsidP="00CF1FD8">
                              <w:pPr>
                                <w:pStyle w:val="Caption"/>
                              </w:pPr>
                              <w:bookmarkStart w:id="73" w:name="_Ref117781044"/>
                              <w:r>
                                <w:t xml:space="preserve">Figure </w:t>
                              </w:r>
                              <w:r>
                                <w:fldChar w:fldCharType="begin"/>
                              </w:r>
                              <w:r>
                                <w:instrText>SEQ Figure \* ARABIC</w:instrText>
                              </w:r>
                              <w:r>
                                <w:fldChar w:fldCharType="separate"/>
                              </w:r>
                              <w:r w:rsidR="00E45FBB">
                                <w:rPr>
                                  <w:noProof/>
                                </w:rPr>
                                <w:t>15</w:t>
                              </w:r>
                              <w:r>
                                <w:fldChar w:fldCharType="end"/>
                              </w:r>
                              <w:bookmarkEnd w:id="73"/>
                              <w:r w:rsidR="006F3217">
                                <w:t xml:space="preserve">. </w:t>
                              </w:r>
                              <w:r w:rsidRPr="00E26613">
                                <w:rPr>
                                  <w:lang w:val="en-AU"/>
                                </w:rPr>
                                <w:t xml:space="preserve">Output of smaller decision tree model, tuned </w:t>
                              </w:r>
                              <w:r w:rsidR="006F3217">
                                <w:rPr>
                                  <w:lang w:val="en-AU"/>
                                </w:rPr>
                                <w:t xml:space="preserve">with </w:t>
                              </w:r>
                              <w:proofErr w:type="spellStart"/>
                              <w:r w:rsidRPr="00E26613">
                                <w:rPr>
                                  <w:lang w:val="en-AU"/>
                                </w:rPr>
                                <w:t>GridSearchCV</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84F0107" id="Group 939622865" o:spid="_x0000_s1071" style="position:absolute;left:0;text-align:left;margin-left:0;margin-top:38.6pt;width:279.2pt;height:125.15pt;z-index:-251658228;mso-position-horizontal:left;mso-position-horizontal-relative:margin;mso-width-relative:margin;mso-height-relative:margin" coordsize="35475,15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">
                <v:shape id="Picture 47" o:spid="_x0000_s1072" type="#_x0000_t75" alt="Table&#10;&#10;Description automatically generated with medium confidence" style="position:absolute;left:36;width:31496;height:13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" stroked="t" strokecolor="black [3213]">
                  <v:imagedata r:id="rId40" o:title="Table&#10;&#10;Description automatically generated with medium confidence"/>
                  <v:path arrowok="t"/>
                </v:shape>
                <v:shape id="Text Box 939622864" o:spid="_x0000_s1073" type="#_x0000_t202" style="position:absolute;top:13253;width:35475;height:2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" stroked="f">
                  <v:textbox style="mso-fit-shape-to-text:t" inset="0,0,0,0">
                    <w:txbxContent>
                      <w:p w14:paraId="1B72526E" w14:textId="047D4602" w:rsidR="00CF1FD8" w:rsidRPr="00A10AA3" w:rsidRDefault="00CF1FD8" w:rsidP="00CF1FD8">
                        <w:pPr>
                          <w:pStyle w:val="Caption"/>
                        </w:pPr>
                        <w:bookmarkStart w:id="74" w:name="_Ref117781044"/>
                        <w:r>
                          <w:t xml:space="preserve">Figure </w:t>
                        </w:r>
                        <w:r>
                          <w:fldChar w:fldCharType="begin"/>
                        </w:r>
                        <w:r>
                          <w:instrText>SEQ Figure \* ARABIC</w:instrText>
                        </w:r>
                        <w:r>
                          <w:fldChar w:fldCharType="separate"/>
                        </w:r>
                        <w:r w:rsidR="00E45FBB">
                          <w:rPr>
                            <w:noProof/>
                          </w:rPr>
                          <w:t>15</w:t>
                        </w:r>
                        <w:r>
                          <w:fldChar w:fldCharType="end"/>
                        </w:r>
                        <w:bookmarkEnd w:id="74"/>
                        <w:r w:rsidR="006F3217">
                          <w:t xml:space="preserve">. </w:t>
                        </w:r>
                        <w:r w:rsidRPr="00E26613">
                          <w:rPr>
                            <w:lang w:val="en-AU"/>
                          </w:rPr>
                          <w:t xml:space="preserve">Output of smaller decision tree model, tuned </w:t>
                        </w:r>
                        <w:r w:rsidR="006F3217">
                          <w:rPr>
                            <w:lang w:val="en-AU"/>
                          </w:rPr>
                          <w:t xml:space="preserve">with </w:t>
                        </w:r>
                        <w:proofErr w:type="spellStart"/>
                        <w:r w:rsidRPr="00E26613">
                          <w:rPr>
                            <w:lang w:val="en-AU"/>
                          </w:rPr>
                          <w:t>GridSearchCV</w:t>
                        </w:r>
                        <w:proofErr w:type="spellEnd"/>
                      </w:p>
                    </w:txbxContent>
                  </v:textbox>
                </v:shape>
                <w10:wrap type="topAndBottom" anchorx="margin"/>
              </v:group>
            </w:pict>
          </mc:Fallback>
        </mc:AlternateContent>
      </w:r>
      <w:r w:rsidR="00110667">
        <w:t>Classification Accuracy</w:t>
      </w:r>
      <w:bookmarkEnd w:id="72"/>
    </w:p>
    <w:p w14:paraId="4CA405E4" w14:textId="7C2F7915" w:rsidR="00CC6122" w:rsidRDefault="00506FC4" w:rsidP="00FA605E">
      <w:pPr>
        <w:spacing w:after="0"/>
      </w:pPr>
      <w:r>
        <w:t>The t</w:t>
      </w:r>
      <w:r w:rsidR="00110667">
        <w:t xml:space="preserve">raining </w:t>
      </w:r>
      <w:r>
        <w:t xml:space="preserve">and testing </w:t>
      </w:r>
      <w:r w:rsidR="00110667">
        <w:t>accuracy</w:t>
      </w:r>
      <w:r>
        <w:t xml:space="preserve"> are shown in </w:t>
      </w:r>
      <w:r w:rsidR="002417BE">
        <w:fldChar w:fldCharType="begin"/>
      </w:r>
      <w:r w:rsidR="002417BE">
        <w:instrText xml:space="preserve"> REF _Ref117781044 \h </w:instrText>
      </w:r>
      <w:r w:rsidR="002417BE">
        <w:fldChar w:fldCharType="separate"/>
      </w:r>
      <w:r w:rsidR="002417BE">
        <w:t xml:space="preserve">Figure </w:t>
      </w:r>
      <w:r w:rsidR="00D3054C">
        <w:rPr>
          <w:noProof/>
        </w:rPr>
        <w:t>15</w:t>
      </w:r>
      <w:r w:rsidR="002417BE">
        <w:fldChar w:fldCharType="end"/>
      </w:r>
      <w:r w:rsidR="005828F8">
        <w:t>.</w:t>
      </w:r>
      <w:r>
        <w:t xml:space="preserve"> </w:t>
      </w:r>
    </w:p>
    <w:p w14:paraId="1F556CE5" w14:textId="77777777" w:rsidR="00110667" w:rsidRDefault="00110667" w:rsidP="00BD39AC">
      <w:pPr>
        <w:pStyle w:val="Heading3"/>
        <w:numPr>
          <w:ilvl w:val="1"/>
          <w:numId w:val="20"/>
        </w:numPr>
        <w:spacing w:before="120"/>
        <w:ind w:left="426" w:hanging="426"/>
      </w:pPr>
      <w:bookmarkStart w:id="75" w:name="_Toc117853049"/>
      <w:r>
        <w:t>Size of Tree</w:t>
      </w:r>
      <w:bookmarkEnd w:id="75"/>
    </w:p>
    <w:p w14:paraId="213055C0" w14:textId="66022AAA" w:rsidR="00DE16EC" w:rsidRPr="0042494F" w:rsidRDefault="00C84499" w:rsidP="00110667">
      <w:r>
        <w:rPr>
          <w:noProof/>
        </w:rPr>
        <mc:AlternateContent>
          <mc:Choice Requires="wpg">
            <w:drawing>
              <wp:anchor distT="0" distB="0" distL="114300" distR="114300" simplePos="0" relativeHeight="251658253" behindDoc="0" locked="0" layoutInCell="1" allowOverlap="1" wp14:anchorId="6D7FBB17" wp14:editId="2F79CCCB">
                <wp:simplePos x="0" y="0"/>
                <wp:positionH relativeFrom="column">
                  <wp:posOffset>0</wp:posOffset>
                </wp:positionH>
                <wp:positionV relativeFrom="paragraph">
                  <wp:posOffset>210185</wp:posOffset>
                </wp:positionV>
                <wp:extent cx="5616575" cy="801370"/>
                <wp:effectExtent l="0" t="0" r="22225" b="0"/>
                <wp:wrapSquare wrapText="bothSides"/>
                <wp:docPr id="939622861" name="Group 939622861"/>
                <wp:cNvGraphicFramePr/>
                <a:graphic xmlns:a="http://schemas.openxmlformats.org/drawingml/2006/main">
                  <a:graphicData uri="http://schemas.microsoft.com/office/word/2010/wordprocessingGroup">
                    <wpg:wgp>
                      <wpg:cNvGrpSpPr/>
                      <wpg:grpSpPr>
                        <a:xfrm>
                          <a:off x="0" y="0"/>
                          <a:ext cx="5616575" cy="801370"/>
                          <a:chOff x="0" y="0"/>
                          <a:chExt cx="5617029" cy="804170"/>
                        </a:xfrm>
                      </wpg:grpSpPr>
                      <wpg:grpSp>
                        <wpg:cNvPr id="939622859" name="Group 939622859"/>
                        <wpg:cNvGrpSpPr/>
                        <wpg:grpSpPr>
                          <a:xfrm>
                            <a:off x="0" y="0"/>
                            <a:ext cx="5617029" cy="522515"/>
                            <a:chOff x="0" y="0"/>
                            <a:chExt cx="5617029" cy="522515"/>
                          </a:xfrm>
                        </wpg:grpSpPr>
                        <wps:wsp>
                          <wps:cNvPr id="939622858" name="Rectangle 939622858"/>
                          <wps:cNvSpPr/>
                          <wps:spPr>
                            <a:xfrm>
                              <a:off x="0" y="0"/>
                              <a:ext cx="5617029" cy="5225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39622856" name="Picture 939622856" descr="Graphical user interface, text&#10;&#10;Description automatically generated with medium confidence"/>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2312894" y="61473"/>
                              <a:ext cx="3201035" cy="407035"/>
                            </a:xfrm>
                            <a:prstGeom prst="rect">
                              <a:avLst/>
                            </a:prstGeom>
                          </pic:spPr>
                        </pic:pic>
                        <pic:pic xmlns:pic="http://schemas.openxmlformats.org/drawingml/2006/picture">
                          <pic:nvPicPr>
                            <pic:cNvPr id="939622855" name="Picture 939622855" descr="Graphical user interface&#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46104" y="76841"/>
                              <a:ext cx="2197100" cy="390525"/>
                            </a:xfrm>
                            <a:prstGeom prst="rect">
                              <a:avLst/>
                            </a:prstGeom>
                          </pic:spPr>
                        </pic:pic>
                      </wpg:grpSp>
                      <wps:wsp>
                        <wps:cNvPr id="939622860" name="Text Box 939622860"/>
                        <wps:cNvSpPr txBox="1"/>
                        <wps:spPr>
                          <a:xfrm>
                            <a:off x="0" y="537470"/>
                            <a:ext cx="5615940" cy="266700"/>
                          </a:xfrm>
                          <a:prstGeom prst="rect">
                            <a:avLst/>
                          </a:prstGeom>
                          <a:solidFill>
                            <a:prstClr val="white"/>
                          </a:solidFill>
                          <a:ln>
                            <a:noFill/>
                          </a:ln>
                        </wps:spPr>
                        <wps:txbx>
                          <w:txbxContent>
                            <w:p w14:paraId="1A287378" w14:textId="3061BDCE" w:rsidR="00C84499" w:rsidRPr="0037175B" w:rsidRDefault="00C84499" w:rsidP="00C84499">
                              <w:pPr>
                                <w:pStyle w:val="Caption"/>
                                <w:rPr>
                                  <w:noProof/>
                                </w:rPr>
                              </w:pPr>
                              <w:bookmarkStart w:id="76" w:name="_Ref117346016"/>
                              <w:r>
                                <w:t xml:space="preserve">Figure </w:t>
                              </w:r>
                              <w:r>
                                <w:fldChar w:fldCharType="begin"/>
                              </w:r>
                              <w:r>
                                <w:instrText>SEQ Figure \* ARABIC</w:instrText>
                              </w:r>
                              <w:r>
                                <w:fldChar w:fldCharType="separate"/>
                              </w:r>
                              <w:r w:rsidR="00E45FBB">
                                <w:rPr>
                                  <w:noProof/>
                                </w:rPr>
                                <w:t>16</w:t>
                              </w:r>
                              <w:r>
                                <w:fldChar w:fldCharType="end"/>
                              </w:r>
                              <w:bookmarkEnd w:id="76"/>
                              <w:r>
                                <w:rPr>
                                  <w:lang w:val="en-AU"/>
                                </w:rPr>
                                <w:t>. Output showing the number of nodes and rules in the reduced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D7FBB17" id="Group 939622861" o:spid="_x0000_s1074" style="position:absolute;margin-left:0;margin-top:16.55pt;width:442.25pt;height:63.1pt;z-index:251658253;mso-height-relative:margin" coordsize="56170,8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">
                <v:group id="Group 939622859" o:spid="_x0000_s1075" style="position:absolute;width:56170;height:5225" coordsize="56170,5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">
                  <v:rect id="Rectangle 939622858" o:spid="_x0000_s1076" style="position:absolute;width:56170;height:5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" filled="f" strokecolor="black [3213]"/>
                  <v:shape id="Picture 939622856" o:spid="_x0000_s1077" type="#_x0000_t75" alt="Graphical user interface, text&#10;&#10;Description automatically generated with medium confidence" style="position:absolute;left:23128;top:614;width:32011;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">
                    <v:imagedata r:id="rId43" o:title="Graphical user interface, text&#10;&#10;Description automatically generated with medium confidence"/>
                  </v:shape>
                  <v:shape id="Picture 939622855" o:spid="_x0000_s1078" type="#_x0000_t75" alt="Graphical user interface&#10;&#10;Description automatically generated" style="position:absolute;left:461;top:768;width:21971;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">
                    <v:imagedata r:id="rId44" o:title="Graphical user interface&#10;&#10;Description automatically generated"/>
                  </v:shape>
                </v:group>
                <v:shape id="Text Box 939622860" o:spid="_x0000_s1079" type="#_x0000_t202" style="position:absolute;top:5374;width:56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" stroked="f">
                  <v:textbox style="mso-fit-shape-to-text:t" inset="0,0,0,0">
                    <w:txbxContent>
                      <w:p w14:paraId="1A287378" w14:textId="3061BDCE" w:rsidR="00C84499" w:rsidRPr="0037175B" w:rsidRDefault="00C84499" w:rsidP="00C84499">
                        <w:pPr>
                          <w:pStyle w:val="Caption"/>
                          <w:rPr>
                            <w:noProof/>
                          </w:rPr>
                        </w:pPr>
                        <w:bookmarkStart w:id="77" w:name="_Ref117346016"/>
                        <w:r>
                          <w:t xml:space="preserve">Figure </w:t>
                        </w:r>
                        <w:r>
                          <w:fldChar w:fldCharType="begin"/>
                        </w:r>
                        <w:r>
                          <w:instrText>SEQ Figure \* ARABIC</w:instrText>
                        </w:r>
                        <w:r>
                          <w:fldChar w:fldCharType="separate"/>
                        </w:r>
                        <w:r w:rsidR="00E45FBB">
                          <w:rPr>
                            <w:noProof/>
                          </w:rPr>
                          <w:t>16</w:t>
                        </w:r>
                        <w:r>
                          <w:fldChar w:fldCharType="end"/>
                        </w:r>
                        <w:bookmarkEnd w:id="77"/>
                        <w:r>
                          <w:rPr>
                            <w:lang w:val="en-AU"/>
                          </w:rPr>
                          <w:t>. Output showing the number of nodes and rules in the reduced decision tree</w:t>
                        </w:r>
                      </w:p>
                    </w:txbxContent>
                  </v:textbox>
                </v:shape>
                <w10:wrap type="square"/>
              </v:group>
            </w:pict>
          </mc:Fallback>
        </mc:AlternateContent>
      </w:r>
      <w:r w:rsidR="52D7CC3D">
        <w:t xml:space="preserve">The tree has </w:t>
      </w:r>
      <w:r w:rsidR="0B1525B2">
        <w:t>63</w:t>
      </w:r>
      <w:r w:rsidR="3E29C856">
        <w:t xml:space="preserve"> </w:t>
      </w:r>
      <w:r w:rsidR="52D7CC3D">
        <w:t xml:space="preserve">nodes and </w:t>
      </w:r>
      <w:r w:rsidR="04DCD113">
        <w:t>32</w:t>
      </w:r>
      <w:r w:rsidR="47B657C9">
        <w:t xml:space="preserve"> </w:t>
      </w:r>
      <w:r w:rsidR="52D7CC3D">
        <w:t>rules</w:t>
      </w:r>
      <w:r w:rsidR="00082863">
        <w:t xml:space="preserve"> (see </w:t>
      </w:r>
      <w:r w:rsidR="00082863">
        <w:fldChar w:fldCharType="begin"/>
      </w:r>
      <w:r w:rsidR="00082863">
        <w:instrText xml:space="preserve"> REF _Ref117346016 \h </w:instrText>
      </w:r>
      <w:r w:rsidR="00082863">
        <w:fldChar w:fldCharType="separate"/>
      </w:r>
      <w:r w:rsidR="00082863">
        <w:t xml:space="preserve">Figure </w:t>
      </w:r>
      <w:r w:rsidR="00D3054C">
        <w:rPr>
          <w:noProof/>
        </w:rPr>
        <w:t>16</w:t>
      </w:r>
      <w:r w:rsidR="00082863">
        <w:fldChar w:fldCharType="end"/>
      </w:r>
      <w:r w:rsidR="00082863">
        <w:t>)</w:t>
      </w:r>
      <w:r w:rsidR="00DE43B4">
        <w:t>.</w:t>
      </w:r>
    </w:p>
    <w:p w14:paraId="37B44E5C" w14:textId="54D48918" w:rsidR="00110667" w:rsidRDefault="00110667" w:rsidP="00BD39AC">
      <w:pPr>
        <w:pStyle w:val="Heading3"/>
        <w:numPr>
          <w:ilvl w:val="1"/>
          <w:numId w:val="20"/>
        </w:numPr>
        <w:spacing w:before="120"/>
        <w:ind w:left="426" w:hanging="426"/>
      </w:pPr>
      <w:bookmarkStart w:id="78" w:name="_Toc117853050"/>
      <w:r>
        <w:t>First Split Variable</w:t>
      </w:r>
      <w:bookmarkEnd w:id="78"/>
    </w:p>
    <w:p w14:paraId="1B2EE82E" w14:textId="3B663258" w:rsidR="00110667" w:rsidRDefault="00110667" w:rsidP="00110667">
      <w:r>
        <w:t xml:space="preserve">The variable used in the first split is </w:t>
      </w:r>
      <w:r w:rsidR="00C84499">
        <w:t>“</w:t>
      </w:r>
      <w:r w:rsidR="001C7907">
        <w:t xml:space="preserve">number of </w:t>
      </w:r>
      <w:r w:rsidR="006C120E">
        <w:t>inpatient</w:t>
      </w:r>
      <w:r w:rsidR="00C84499">
        <w:t>”.</w:t>
      </w:r>
    </w:p>
    <w:p w14:paraId="718DEE7F" w14:textId="2ABFE5F3" w:rsidR="00110667" w:rsidRDefault="00110667" w:rsidP="00BD39AC">
      <w:pPr>
        <w:pStyle w:val="Heading3"/>
        <w:numPr>
          <w:ilvl w:val="1"/>
          <w:numId w:val="20"/>
        </w:numPr>
        <w:spacing w:before="120"/>
        <w:ind w:left="426" w:hanging="426"/>
      </w:pPr>
      <w:bookmarkStart w:id="79" w:name="_Toc117853051"/>
      <w:r>
        <w:lastRenderedPageBreak/>
        <w:t>Important Variables</w:t>
      </w:r>
      <w:bookmarkEnd w:id="79"/>
    </w:p>
    <w:p w14:paraId="311E98CC" w14:textId="2EA6EC53" w:rsidR="00512DA7" w:rsidRPr="00512DA7" w:rsidRDefault="005B3B6D" w:rsidP="00512DA7">
      <w:r>
        <w:rPr>
          <w:noProof/>
        </w:rPr>
        <mc:AlternateContent>
          <mc:Choice Requires="wpg">
            <w:drawing>
              <wp:anchor distT="0" distB="0" distL="114300" distR="114300" simplePos="0" relativeHeight="251658254" behindDoc="0" locked="0" layoutInCell="1" allowOverlap="1" wp14:anchorId="2F931E7E" wp14:editId="4C7627BE">
                <wp:simplePos x="0" y="0"/>
                <wp:positionH relativeFrom="column">
                  <wp:posOffset>3175</wp:posOffset>
                </wp:positionH>
                <wp:positionV relativeFrom="paragraph">
                  <wp:posOffset>224726</wp:posOffset>
                </wp:positionV>
                <wp:extent cx="3584575" cy="986535"/>
                <wp:effectExtent l="19050" t="19050" r="0" b="4445"/>
                <wp:wrapTopAndBottom/>
                <wp:docPr id="939622854" name="Group 939622854"/>
                <wp:cNvGraphicFramePr/>
                <a:graphic xmlns:a="http://schemas.openxmlformats.org/drawingml/2006/main">
                  <a:graphicData uri="http://schemas.microsoft.com/office/word/2010/wordprocessingGroup">
                    <wpg:wgp>
                      <wpg:cNvGrpSpPr/>
                      <wpg:grpSpPr>
                        <a:xfrm>
                          <a:off x="0" y="0"/>
                          <a:ext cx="3584575" cy="986535"/>
                          <a:chOff x="-1" y="0"/>
                          <a:chExt cx="3585287" cy="989008"/>
                        </a:xfrm>
                      </wpg:grpSpPr>
                      <pic:pic xmlns:pic="http://schemas.openxmlformats.org/drawingml/2006/picture">
                        <pic:nvPicPr>
                          <pic:cNvPr id="54" name="Picture 54" descr="Text&#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2919730" cy="702310"/>
                          </a:xfrm>
                          <a:prstGeom prst="rect">
                            <a:avLst/>
                          </a:prstGeom>
                          <a:ln>
                            <a:solidFill>
                              <a:schemeClr val="tx1"/>
                            </a:solidFill>
                          </a:ln>
                        </pic:spPr>
                      </pic:pic>
                      <wps:wsp>
                        <wps:cNvPr id="939622853" name="Text Box 939622853"/>
                        <wps:cNvSpPr txBox="1"/>
                        <wps:spPr>
                          <a:xfrm>
                            <a:off x="-1" y="721639"/>
                            <a:ext cx="3585287" cy="267369"/>
                          </a:xfrm>
                          <a:prstGeom prst="rect">
                            <a:avLst/>
                          </a:prstGeom>
                          <a:solidFill>
                            <a:prstClr val="white"/>
                          </a:solidFill>
                          <a:ln>
                            <a:noFill/>
                          </a:ln>
                        </wps:spPr>
                        <wps:txbx>
                          <w:txbxContent>
                            <w:p w14:paraId="12F01799" w14:textId="52F5244B" w:rsidR="00C07CD1" w:rsidRPr="00537D40" w:rsidRDefault="00C07CD1" w:rsidP="00C07CD1">
                              <w:pPr>
                                <w:pStyle w:val="Caption"/>
                              </w:pPr>
                              <w:bookmarkStart w:id="80" w:name="_Ref117346044"/>
                              <w:r>
                                <w:t xml:space="preserve">Figure </w:t>
                              </w:r>
                              <w:r>
                                <w:fldChar w:fldCharType="begin"/>
                              </w:r>
                              <w:r>
                                <w:instrText>SEQ Figure \* ARABIC</w:instrText>
                              </w:r>
                              <w:r>
                                <w:fldChar w:fldCharType="separate"/>
                              </w:r>
                              <w:r w:rsidR="00E45FBB">
                                <w:rPr>
                                  <w:noProof/>
                                </w:rPr>
                                <w:t>17</w:t>
                              </w:r>
                              <w:r>
                                <w:fldChar w:fldCharType="end"/>
                              </w:r>
                              <w:bookmarkEnd w:id="80"/>
                              <w:r>
                                <w:rPr>
                                  <w:lang w:val="en-AU"/>
                                </w:rPr>
                                <w:t>. Output of most important variables for smaller decision tre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F931E7E" id="Group 939622854" o:spid="_x0000_s1080" style="position:absolute;margin-left:.25pt;margin-top:17.7pt;width:282.25pt;height:77.7pt;z-index:251658254;mso-width-relative:margin;mso-height-relative:margin" coordorigin="" coordsize="35852,9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">
                <v:shape id="Picture 54" o:spid="_x0000_s1081" type="#_x0000_t75" alt="Text&#10;&#10;Description automatically generated" style="position:absolute;width:29197;height:7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" stroked="t" strokecolor="black [3213]">
                  <v:imagedata r:id="rId46" o:title="Text&#10;&#10;Description automatically generated"/>
                  <v:path arrowok="t"/>
                </v:shape>
                <v:shape id="Text Box 939622853" o:spid="_x0000_s1082" type="#_x0000_t202" style="position:absolute;top:7216;width:3585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" stroked="f">
                  <v:textbox style="mso-fit-shape-to-text:t" inset="0,0,0,0">
                    <w:txbxContent>
                      <w:p w14:paraId="12F01799" w14:textId="52F5244B" w:rsidR="00C07CD1" w:rsidRPr="00537D40" w:rsidRDefault="00C07CD1" w:rsidP="00C07CD1">
                        <w:pPr>
                          <w:pStyle w:val="Caption"/>
                        </w:pPr>
                        <w:bookmarkStart w:id="81" w:name="_Ref117346044"/>
                        <w:r>
                          <w:t xml:space="preserve">Figure </w:t>
                        </w:r>
                        <w:r>
                          <w:fldChar w:fldCharType="begin"/>
                        </w:r>
                        <w:r>
                          <w:instrText>SEQ Figure \* ARABIC</w:instrText>
                        </w:r>
                        <w:r>
                          <w:fldChar w:fldCharType="separate"/>
                        </w:r>
                        <w:r w:rsidR="00E45FBB">
                          <w:rPr>
                            <w:noProof/>
                          </w:rPr>
                          <w:t>17</w:t>
                        </w:r>
                        <w:r>
                          <w:fldChar w:fldCharType="end"/>
                        </w:r>
                        <w:bookmarkEnd w:id="81"/>
                        <w:r>
                          <w:rPr>
                            <w:lang w:val="en-AU"/>
                          </w:rPr>
                          <w:t>. Output of most important variables for smaller decision tree model</w:t>
                        </w:r>
                      </w:p>
                    </w:txbxContent>
                  </v:textbox>
                </v:shape>
                <w10:wrap type="topAndBottom"/>
              </v:group>
            </w:pict>
          </mc:Fallback>
        </mc:AlternateContent>
      </w:r>
      <w:r>
        <w:fldChar w:fldCharType="begin"/>
      </w:r>
      <w:r>
        <w:instrText xml:space="preserve"> REF _Ref117346044 \h </w:instrText>
      </w:r>
      <w:r>
        <w:fldChar w:fldCharType="separate"/>
      </w:r>
      <w:r>
        <w:t xml:space="preserve">Figure </w:t>
      </w:r>
      <w:r w:rsidR="00D3054C">
        <w:rPr>
          <w:noProof/>
        </w:rPr>
        <w:t>17</w:t>
      </w:r>
      <w:r>
        <w:fldChar w:fldCharType="end"/>
      </w:r>
      <w:r>
        <w:t xml:space="preserve"> </w:t>
      </w:r>
      <w:bookmarkStart w:id="82" w:name="_Hlk117349739"/>
      <w:r w:rsidR="00082863">
        <w:t>shows the 5 most important variable in building the tree in descending order.</w:t>
      </w:r>
    </w:p>
    <w:p w14:paraId="371603C1" w14:textId="720BB494" w:rsidR="00110667" w:rsidRPr="00B21D0E" w:rsidRDefault="00110667" w:rsidP="00BD39AC">
      <w:pPr>
        <w:pStyle w:val="Heading3"/>
        <w:numPr>
          <w:ilvl w:val="1"/>
          <w:numId w:val="20"/>
        </w:numPr>
        <w:spacing w:before="120"/>
        <w:ind w:left="426" w:hanging="426"/>
      </w:pPr>
      <w:bookmarkStart w:id="83" w:name="_Toc117853052"/>
      <w:bookmarkEnd w:id="82"/>
      <w:r>
        <w:t>Model Overfitting</w:t>
      </w:r>
      <w:bookmarkEnd w:id="83"/>
    </w:p>
    <w:p w14:paraId="1C15331D" w14:textId="55D2F1C8" w:rsidR="006C538C" w:rsidRDefault="00E75FC7" w:rsidP="00110667">
      <w:r>
        <w:rPr>
          <w:noProof/>
        </w:rPr>
        <mc:AlternateContent>
          <mc:Choice Requires="wpg">
            <w:drawing>
              <wp:anchor distT="0" distB="0" distL="114300" distR="114300" simplePos="0" relativeHeight="251658255" behindDoc="0" locked="0" layoutInCell="1" allowOverlap="1" wp14:anchorId="55296572" wp14:editId="6BDF7684">
                <wp:simplePos x="0" y="0"/>
                <wp:positionH relativeFrom="column">
                  <wp:posOffset>19050</wp:posOffset>
                </wp:positionH>
                <wp:positionV relativeFrom="paragraph">
                  <wp:posOffset>462280</wp:posOffset>
                </wp:positionV>
                <wp:extent cx="4114800" cy="2573027"/>
                <wp:effectExtent l="19050" t="19050" r="0" b="0"/>
                <wp:wrapTopAndBottom/>
                <wp:docPr id="939622863" name="Group 939622863"/>
                <wp:cNvGraphicFramePr/>
                <a:graphic xmlns:a="http://schemas.openxmlformats.org/drawingml/2006/main">
                  <a:graphicData uri="http://schemas.microsoft.com/office/word/2010/wordprocessingGroup">
                    <wpg:wgp>
                      <wpg:cNvGrpSpPr/>
                      <wpg:grpSpPr>
                        <a:xfrm>
                          <a:off x="0" y="0"/>
                          <a:ext cx="4114800" cy="2573027"/>
                          <a:chOff x="-1" y="0"/>
                          <a:chExt cx="4115986" cy="2575762"/>
                        </a:xfrm>
                      </wpg:grpSpPr>
                      <pic:pic xmlns:pic="http://schemas.openxmlformats.org/drawingml/2006/picture">
                        <pic:nvPicPr>
                          <pic:cNvPr id="2" name="Picture 2" descr="Chart, line chart&#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3682" y="0"/>
                            <a:ext cx="3117850" cy="2289175"/>
                          </a:xfrm>
                          <a:prstGeom prst="rect">
                            <a:avLst/>
                          </a:prstGeom>
                          <a:ln>
                            <a:solidFill>
                              <a:schemeClr val="tx1"/>
                            </a:solidFill>
                          </a:ln>
                        </pic:spPr>
                      </pic:pic>
                      <wps:wsp>
                        <wps:cNvPr id="939622862" name="Text Box 939622862"/>
                        <wps:cNvSpPr txBox="1"/>
                        <wps:spPr>
                          <a:xfrm>
                            <a:off x="-1" y="2308778"/>
                            <a:ext cx="4115986" cy="266984"/>
                          </a:xfrm>
                          <a:prstGeom prst="rect">
                            <a:avLst/>
                          </a:prstGeom>
                          <a:solidFill>
                            <a:prstClr val="white"/>
                          </a:solidFill>
                          <a:ln>
                            <a:noFill/>
                          </a:ln>
                        </wps:spPr>
                        <wps:txbx>
                          <w:txbxContent>
                            <w:p w14:paraId="57F5B5F7" w14:textId="3D764598" w:rsidR="00E75FC7" w:rsidRPr="00B26E2A" w:rsidRDefault="00E75FC7" w:rsidP="00E75FC7">
                              <w:pPr>
                                <w:pStyle w:val="Caption"/>
                                <w:rPr>
                                  <w:noProof/>
                                </w:rPr>
                              </w:pPr>
                              <w:bookmarkStart w:id="84" w:name="_Ref117346381"/>
                              <w:r>
                                <w:t xml:space="preserve">Figure </w:t>
                              </w:r>
                              <w:r>
                                <w:fldChar w:fldCharType="begin"/>
                              </w:r>
                              <w:r>
                                <w:instrText>SEQ Figure \* ARABIC</w:instrText>
                              </w:r>
                              <w:r>
                                <w:fldChar w:fldCharType="separate"/>
                              </w:r>
                              <w:r w:rsidR="00E45FBB">
                                <w:rPr>
                                  <w:noProof/>
                                </w:rPr>
                                <w:t>18</w:t>
                              </w:r>
                              <w:r>
                                <w:fldChar w:fldCharType="end"/>
                              </w:r>
                              <w:bookmarkEnd w:id="84"/>
                              <w:r>
                                <w:rPr>
                                  <w:lang w:val="en-AU"/>
                                </w:rPr>
                                <w:t>. Comparison of test and training accuracy of smaller decision tre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5296572" id="Group 939622863" o:spid="_x0000_s1083" style="position:absolute;margin-left:1.5pt;margin-top:36.4pt;width:324pt;height:202.6pt;z-index:251658255;mso-width-relative:margin;mso-height-relative:margin" coordorigin="" coordsize="41159,25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">
                <v:shape id="Picture 2" o:spid="_x0000_s1084" type="#_x0000_t75" alt="Chart, line chart&#10;&#10;Description automatically generated" style="position:absolute;left:36;width:31179;height:22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" stroked="t" strokecolor="black [3213]">
                  <v:imagedata r:id="rId48" o:title="Chart, line chart&#10;&#10;Description automatically generated"/>
                  <v:path arrowok="t"/>
                </v:shape>
                <v:shape id="Text Box 939622862" o:spid="_x0000_s1085" type="#_x0000_t202" style="position:absolute;top:23087;width:41159;height:2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" stroked="f">
                  <v:textbox style="mso-fit-shape-to-text:t" inset="0,0,0,0">
                    <w:txbxContent>
                      <w:p w14:paraId="57F5B5F7" w14:textId="3D764598" w:rsidR="00E75FC7" w:rsidRPr="00B26E2A" w:rsidRDefault="00E75FC7" w:rsidP="00E75FC7">
                        <w:pPr>
                          <w:pStyle w:val="Caption"/>
                          <w:rPr>
                            <w:noProof/>
                          </w:rPr>
                        </w:pPr>
                        <w:bookmarkStart w:id="85" w:name="_Ref117346381"/>
                        <w:r>
                          <w:t xml:space="preserve">Figure </w:t>
                        </w:r>
                        <w:r>
                          <w:fldChar w:fldCharType="begin"/>
                        </w:r>
                        <w:r>
                          <w:instrText>SEQ Figure \* ARABIC</w:instrText>
                        </w:r>
                        <w:r>
                          <w:fldChar w:fldCharType="separate"/>
                        </w:r>
                        <w:r w:rsidR="00E45FBB">
                          <w:rPr>
                            <w:noProof/>
                          </w:rPr>
                          <w:t>18</w:t>
                        </w:r>
                        <w:r>
                          <w:fldChar w:fldCharType="end"/>
                        </w:r>
                        <w:bookmarkEnd w:id="85"/>
                        <w:r>
                          <w:rPr>
                            <w:lang w:val="en-AU"/>
                          </w:rPr>
                          <w:t>. Comparison of test and training accuracy of smaller decision tree model</w:t>
                        </w:r>
                      </w:p>
                    </w:txbxContent>
                  </v:textbox>
                </v:shape>
                <w10:wrap type="topAndBottom"/>
              </v:group>
            </w:pict>
          </mc:Fallback>
        </mc:AlternateContent>
      </w:r>
      <w:r w:rsidR="1665B841">
        <w:t>The graph demonstrates that m</w:t>
      </w:r>
      <w:r w:rsidR="16B07AB1">
        <w:t>odel</w:t>
      </w:r>
      <w:r w:rsidR="006C538C">
        <w:t xml:space="preserve"> overfitting occurs</w:t>
      </w:r>
      <w:r>
        <w:t xml:space="preserve"> in the smaller decision tree model after an approximate</w:t>
      </w:r>
      <w:r w:rsidR="0047146D">
        <w:t xml:space="preserve"> maximum depth</w:t>
      </w:r>
      <w:r>
        <w:t xml:space="preserve"> of </w:t>
      </w:r>
      <w:r w:rsidR="00F25E6D">
        <w:t>5</w:t>
      </w:r>
      <w:r>
        <w:t xml:space="preserve"> (see </w:t>
      </w:r>
      <w:r>
        <w:fldChar w:fldCharType="begin"/>
      </w:r>
      <w:r>
        <w:instrText xml:space="preserve"> REF _Ref117346381 \h </w:instrText>
      </w:r>
      <w:r>
        <w:fldChar w:fldCharType="separate"/>
      </w:r>
      <w:r>
        <w:t xml:space="preserve">Figure </w:t>
      </w:r>
      <w:r w:rsidR="00D3054C">
        <w:rPr>
          <w:noProof/>
        </w:rPr>
        <w:t>18</w:t>
      </w:r>
      <w:r>
        <w:fldChar w:fldCharType="end"/>
      </w:r>
      <w:r>
        <w:t>)</w:t>
      </w:r>
      <w:r w:rsidR="00467980">
        <w:t xml:space="preserve">. </w:t>
      </w:r>
    </w:p>
    <w:p w14:paraId="793A99C7" w14:textId="6A4D4A36" w:rsidR="004E4AF8" w:rsidRDefault="004E4AF8" w:rsidP="00BD39AC">
      <w:pPr>
        <w:pStyle w:val="Heading2"/>
        <w:numPr>
          <w:ilvl w:val="0"/>
          <w:numId w:val="15"/>
        </w:numPr>
        <w:spacing w:before="240"/>
      </w:pPr>
      <w:bookmarkStart w:id="86" w:name="_Toc117853053"/>
      <w:r>
        <w:t>Differences between Mod</w:t>
      </w:r>
      <w:r w:rsidR="00BA4CF6">
        <w:t>els</w:t>
      </w:r>
      <w:bookmarkEnd w:id="86"/>
    </w:p>
    <w:p w14:paraId="28A9079D" w14:textId="0EA412EC" w:rsidR="00F608E8" w:rsidRDefault="00BC2435" w:rsidP="00BD0255">
      <w:pPr>
        <w:spacing w:after="60"/>
      </w:pPr>
      <w:r>
        <w:rPr>
          <w:noProof/>
        </w:rPr>
        <mc:AlternateContent>
          <mc:Choice Requires="wpg">
            <w:drawing>
              <wp:anchor distT="0" distB="0" distL="114300" distR="114300" simplePos="0" relativeHeight="251658256" behindDoc="0" locked="0" layoutInCell="1" allowOverlap="1" wp14:anchorId="3E29C638" wp14:editId="3C0893AA">
                <wp:simplePos x="0" y="0"/>
                <wp:positionH relativeFrom="margin">
                  <wp:posOffset>2407285</wp:posOffset>
                </wp:positionH>
                <wp:positionV relativeFrom="paragraph">
                  <wp:posOffset>43815</wp:posOffset>
                </wp:positionV>
                <wp:extent cx="3352165" cy="2699385"/>
                <wp:effectExtent l="19050" t="19050" r="635" b="5715"/>
                <wp:wrapSquare wrapText="bothSides"/>
                <wp:docPr id="939622867" name="Group 939622867"/>
                <wp:cNvGraphicFramePr/>
                <a:graphic xmlns:a="http://schemas.openxmlformats.org/drawingml/2006/main">
                  <a:graphicData uri="http://schemas.microsoft.com/office/word/2010/wordprocessingGroup">
                    <wpg:wgp>
                      <wpg:cNvGrpSpPr/>
                      <wpg:grpSpPr>
                        <a:xfrm>
                          <a:off x="0" y="0"/>
                          <a:ext cx="3352165" cy="2699385"/>
                          <a:chOff x="123825" y="-51206"/>
                          <a:chExt cx="3352165" cy="2699791"/>
                        </a:xfrm>
                      </wpg:grpSpPr>
                      <pic:pic xmlns:pic="http://schemas.openxmlformats.org/drawingml/2006/picture">
                        <pic:nvPicPr>
                          <pic:cNvPr id="3" name="Picture 3"/>
                          <pic:cNvPicPr>
                            <a:picLocks noChangeAspect="1"/>
                          </pic:cNvPicPr>
                        </pic:nvPicPr>
                        <pic:blipFill>
                          <a:blip r:embed="rId49">
                            <a:extLst>
                              <a:ext uri="{28A0092B-C50C-407E-A947-70E740481C1C}">
                                <a14:useLocalDpi xmlns:a14="http://schemas.microsoft.com/office/drawing/2010/main" val="0"/>
                              </a:ext>
                            </a:extLst>
                          </a:blip>
                          <a:srcRect/>
                          <a:stretch/>
                        </pic:blipFill>
                        <pic:spPr>
                          <a:xfrm>
                            <a:off x="128646" y="-51206"/>
                            <a:ext cx="3138765" cy="2367915"/>
                          </a:xfrm>
                          <a:prstGeom prst="rect">
                            <a:avLst/>
                          </a:prstGeom>
                          <a:ln>
                            <a:solidFill>
                              <a:schemeClr val="tx1"/>
                            </a:solidFill>
                          </a:ln>
                        </pic:spPr>
                      </pic:pic>
                      <wps:wsp>
                        <wps:cNvPr id="939622866" name="Text Box 939622866"/>
                        <wps:cNvSpPr txBox="1"/>
                        <wps:spPr>
                          <a:xfrm>
                            <a:off x="123825" y="2381885"/>
                            <a:ext cx="3352165" cy="266700"/>
                          </a:xfrm>
                          <a:prstGeom prst="rect">
                            <a:avLst/>
                          </a:prstGeom>
                          <a:solidFill>
                            <a:prstClr val="white"/>
                          </a:solidFill>
                          <a:ln>
                            <a:noFill/>
                          </a:ln>
                        </wps:spPr>
                        <wps:txbx>
                          <w:txbxContent>
                            <w:p w14:paraId="146B4D0B" w14:textId="050EFD0C" w:rsidR="00B318FE" w:rsidRPr="00136DB7" w:rsidRDefault="00B318FE" w:rsidP="00B318FE">
                              <w:pPr>
                                <w:pStyle w:val="Caption"/>
                              </w:pPr>
                              <w:r>
                                <w:t xml:space="preserve">Figure </w:t>
                              </w:r>
                              <w:r>
                                <w:fldChar w:fldCharType="begin"/>
                              </w:r>
                              <w:r>
                                <w:instrText>SEQ Figure \* ARABIC</w:instrText>
                              </w:r>
                              <w:r>
                                <w:fldChar w:fldCharType="separate"/>
                              </w:r>
                              <w:r w:rsidR="00E45FBB">
                                <w:rPr>
                                  <w:noProof/>
                                </w:rPr>
                                <w:t>19</w:t>
                              </w:r>
                              <w:r>
                                <w:fldChar w:fldCharType="end"/>
                              </w:r>
                              <w:r>
                                <w:rPr>
                                  <w:lang w:val="en-AU"/>
                                </w:rPr>
                                <w:t>. ROC Comparison of default and smaller Decision Tree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E29C638" id="Group 939622867" o:spid="_x0000_s1086" style="position:absolute;margin-left:189.55pt;margin-top:3.45pt;width:263.95pt;height:212.55pt;z-index:251658256;mso-position-horizontal-relative:margin;mso-height-relative:margin" coordorigin="1238,-512" coordsize="33521,26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">
                <v:shape id="Picture 3" o:spid="_x0000_s1087" type="#_x0000_t75" style="position:absolute;left:1286;top:-512;width:31388;height:23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" stroked="t" strokecolor="black [3213]">
                  <v:imagedata r:id="rId50" o:title=""/>
                  <v:path arrowok="t"/>
                </v:shape>
                <v:shape id="Text Box 939622866" o:spid="_x0000_s1088" type="#_x0000_t202" style="position:absolute;left:1238;top:23818;width:335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" stroked="f">
                  <v:textbox style="mso-fit-shape-to-text:t" inset="0,0,0,0">
                    <w:txbxContent>
                      <w:p w14:paraId="146B4D0B" w14:textId="050EFD0C" w:rsidR="00B318FE" w:rsidRPr="00136DB7" w:rsidRDefault="00B318FE" w:rsidP="00B318FE">
                        <w:pPr>
                          <w:pStyle w:val="Caption"/>
                        </w:pPr>
                        <w:r>
                          <w:t xml:space="preserve">Figure </w:t>
                        </w:r>
                        <w:r>
                          <w:fldChar w:fldCharType="begin"/>
                        </w:r>
                        <w:r>
                          <w:instrText>SEQ Figure \* ARABIC</w:instrText>
                        </w:r>
                        <w:r>
                          <w:fldChar w:fldCharType="separate"/>
                        </w:r>
                        <w:r w:rsidR="00E45FBB">
                          <w:rPr>
                            <w:noProof/>
                          </w:rPr>
                          <w:t>19</w:t>
                        </w:r>
                        <w:r>
                          <w:fldChar w:fldCharType="end"/>
                        </w:r>
                        <w:r>
                          <w:rPr>
                            <w:lang w:val="en-AU"/>
                          </w:rPr>
                          <w:t>. ROC Comparison of default and smaller Decision Tree models</w:t>
                        </w:r>
                      </w:p>
                    </w:txbxContent>
                  </v:textbox>
                </v:shape>
                <w10:wrap type="square" anchorx="margin"/>
              </v:group>
            </w:pict>
          </mc:Fallback>
        </mc:AlternateContent>
      </w:r>
      <w:r w:rsidR="00BF247C">
        <w:t>The</w:t>
      </w:r>
      <w:r w:rsidR="008A6A08">
        <w:t xml:space="preserve"> default decision tree has 209 nodes, whereas the fine-tuned decision tree has only 63 nodes. Additionally, the testing accuracy in the fine-tuned tree is higher (63.11%) compared to the default tree (55.38%). </w:t>
      </w:r>
    </w:p>
    <w:p w14:paraId="7A7FE2EE" w14:textId="5C283C74" w:rsidR="00174F3F" w:rsidRPr="00CC4BCE" w:rsidRDefault="58FE904B" w:rsidP="00CC4BCE">
      <w:r>
        <w:t>With respect to performance, t</w:t>
      </w:r>
      <w:r w:rsidR="4AD222A2">
        <w:t>he</w:t>
      </w:r>
      <w:r w:rsidR="00254D4D">
        <w:t xml:space="preserve"> fine-tuned decision tree </w:t>
      </w:r>
      <w:r w:rsidR="00194DCF">
        <w:t xml:space="preserve">has less nodes </w:t>
      </w:r>
      <w:r w:rsidR="00174F3F">
        <w:t xml:space="preserve">and higher testing accuracy in comparison to the default tree. </w:t>
      </w:r>
      <w:r w:rsidR="00C50AB4">
        <w:t xml:space="preserve">By reducing the maximum depth, the </w:t>
      </w:r>
      <w:r w:rsidR="31C8EF00">
        <w:t xml:space="preserve">fine-tuned </w:t>
      </w:r>
      <w:r w:rsidR="00C50AB4">
        <w:t xml:space="preserve">model has been generalised </w:t>
      </w:r>
      <w:r w:rsidR="0031272D">
        <w:t xml:space="preserve">resulting in more identification of true positives in the test data than if it were overfitted to the training data. </w:t>
      </w:r>
    </w:p>
    <w:p w14:paraId="229DC45C" w14:textId="2197F8AF" w:rsidR="003B1AD9" w:rsidRPr="003B1AD9" w:rsidRDefault="00F04CB6" w:rsidP="00BD39AC">
      <w:pPr>
        <w:pStyle w:val="Heading2"/>
        <w:numPr>
          <w:ilvl w:val="0"/>
          <w:numId w:val="15"/>
        </w:numPr>
        <w:spacing w:before="240"/>
      </w:pPr>
      <w:bookmarkStart w:id="87" w:name="_Toc117853054"/>
      <w:r>
        <w:t>Overall Interpretation</w:t>
      </w:r>
      <w:bookmarkEnd w:id="87"/>
    </w:p>
    <w:p w14:paraId="298DA1CC" w14:textId="02D883B6" w:rsidR="666C1826" w:rsidRDefault="001719C0" w:rsidP="00D76A56">
      <w:pPr>
        <w:spacing w:after="0"/>
      </w:pPr>
      <w:r>
        <w:t>T</w:t>
      </w:r>
      <w:r w:rsidR="000D790E">
        <w:t>he</w:t>
      </w:r>
      <w:r w:rsidR="0016043E">
        <w:t xml:space="preserve"> optimal</w:t>
      </w:r>
      <w:r w:rsidR="000D790E">
        <w:t xml:space="preserve"> decision tree can be used to </w:t>
      </w:r>
      <w:r w:rsidR="004A17EE">
        <w:t>easily</w:t>
      </w:r>
      <w:r w:rsidR="000D790E">
        <w:t xml:space="preserve"> identify general</w:t>
      </w:r>
      <w:r w:rsidR="666C1826">
        <w:t xml:space="preserve"> characteristics </w:t>
      </w:r>
      <w:r w:rsidR="000D790E">
        <w:t>of patients likely to be readmitted</w:t>
      </w:r>
      <w:r w:rsidR="009B13A9">
        <w:t xml:space="preserve"> (see </w:t>
      </w:r>
      <w:r w:rsidR="009B13A9">
        <w:fldChar w:fldCharType="begin"/>
      </w:r>
      <w:r w:rsidR="009B13A9">
        <w:instrText xml:space="preserve"> REF _Ref117673244 \h </w:instrText>
      </w:r>
      <w:r w:rsidR="009B13A9">
        <w:fldChar w:fldCharType="separate"/>
      </w:r>
      <w:r w:rsidR="009B13A9">
        <w:t xml:space="preserve">Table </w:t>
      </w:r>
      <w:r w:rsidR="009B13A9">
        <w:rPr>
          <w:noProof/>
        </w:rPr>
        <w:t>4</w:t>
      </w:r>
      <w:r w:rsidR="009B13A9">
        <w:fldChar w:fldCharType="end"/>
      </w:r>
      <w:r w:rsidR="009B13A9">
        <w:t>)</w:t>
      </w:r>
      <w:r w:rsidR="000D790E">
        <w:t>.</w:t>
      </w:r>
      <w:r w:rsidR="666C1826">
        <w:t xml:space="preserve"> </w:t>
      </w:r>
      <w:r>
        <w:t>True and False values for each decision rule correspond to left and right arrows on the diagr</w:t>
      </w:r>
      <w:r w:rsidRPr="00D1423A">
        <w:t xml:space="preserve">am (see </w:t>
      </w:r>
      <w:r w:rsidR="00D1423A" w:rsidRPr="00D1423A">
        <w:fldChar w:fldCharType="begin"/>
      </w:r>
      <w:r w:rsidR="00D1423A" w:rsidRPr="00D1423A">
        <w:instrText xml:space="preserve"> REF _Ref117779029 \h </w:instrText>
      </w:r>
      <w:r w:rsidR="00D1423A">
        <w:instrText xml:space="preserve"> \* MERGEFORMAT </w:instrText>
      </w:r>
      <w:r w:rsidR="00D1423A" w:rsidRPr="00D1423A">
        <w:fldChar w:fldCharType="separate"/>
      </w:r>
      <w:r w:rsidR="00D1423A" w:rsidRPr="00D1423A">
        <w:t>Appendix 1: Optimal Decision Tree</w:t>
      </w:r>
      <w:r w:rsidR="00D1423A" w:rsidRPr="00D1423A">
        <w:fldChar w:fldCharType="end"/>
      </w:r>
      <w:r w:rsidRPr="00D1423A">
        <w:t>)</w:t>
      </w:r>
      <w:r w:rsidR="000D790E" w:rsidRPr="00D1423A">
        <w:t>.</w:t>
      </w:r>
    </w:p>
    <w:p w14:paraId="393721A5" w14:textId="128C1CB2" w:rsidR="0014336D" w:rsidRDefault="0014336D" w:rsidP="00BC2435">
      <w:pPr>
        <w:pStyle w:val="Caption"/>
        <w:keepNext/>
        <w:spacing w:after="0"/>
      </w:pPr>
      <w:bookmarkStart w:id="88" w:name="_Ref117673244"/>
      <w:r>
        <w:lastRenderedPageBreak/>
        <w:t xml:space="preserve">Table </w:t>
      </w:r>
      <w:r>
        <w:fldChar w:fldCharType="begin"/>
      </w:r>
      <w:r>
        <w:instrText>SEQ Table \* ARABIC</w:instrText>
      </w:r>
      <w:r>
        <w:fldChar w:fldCharType="separate"/>
      </w:r>
      <w:r>
        <w:rPr>
          <w:noProof/>
        </w:rPr>
        <w:t>4</w:t>
      </w:r>
      <w:r>
        <w:fldChar w:fldCharType="end"/>
      </w:r>
      <w:bookmarkEnd w:id="88"/>
      <w:r>
        <w:t xml:space="preserve">. </w:t>
      </w:r>
      <w:r w:rsidR="00C66E1C">
        <w:t xml:space="preserve">General characteristics of patients likely to be readmitted, from </w:t>
      </w:r>
      <w:r>
        <w:t>Decision Tree</w:t>
      </w:r>
      <w:r w:rsidR="009B13A9">
        <w:t xml:space="preserve"> tuned with </w:t>
      </w:r>
      <w:proofErr w:type="spellStart"/>
      <w:r w:rsidR="009B13A9">
        <w:t>GridSearchCV</w:t>
      </w:r>
      <w:proofErr w:type="spellEnd"/>
      <w:r>
        <w:t>.</w:t>
      </w:r>
    </w:p>
    <w:tbl>
      <w:tblPr>
        <w:tblStyle w:val="ListTable1Light-Accent1"/>
        <w:tblW w:w="0" w:type="auto"/>
        <w:tblLook w:val="04A0" w:firstRow="1" w:lastRow="0" w:firstColumn="1" w:lastColumn="0" w:noHBand="0" w:noVBand="1"/>
      </w:tblPr>
      <w:tblGrid>
        <w:gridCol w:w="2853"/>
        <w:gridCol w:w="6173"/>
      </w:tblGrid>
      <w:tr w:rsidR="007C66EC" w:rsidRPr="00F078AD" w14:paraId="42F5DA69" w14:textId="77777777" w:rsidTr="00BE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84F659" w14:textId="6A224B45" w:rsidR="00664E45" w:rsidRPr="00F078AD" w:rsidRDefault="00E27F18" w:rsidP="5C84A69E">
            <w:r w:rsidRPr="00F078AD">
              <w:t>Leaf</w:t>
            </w:r>
          </w:p>
        </w:tc>
        <w:tc>
          <w:tcPr>
            <w:tcW w:w="0" w:type="auto"/>
          </w:tcPr>
          <w:p w14:paraId="38EBA3C0" w14:textId="435DD75E" w:rsidR="00664E45" w:rsidRPr="00F078AD" w:rsidRDefault="004A1BA2" w:rsidP="5C84A69E">
            <w:pPr>
              <w:cnfStyle w:val="100000000000" w:firstRow="1" w:lastRow="0" w:firstColumn="0" w:lastColumn="0" w:oddVBand="0" w:evenVBand="0" w:oddHBand="0" w:evenHBand="0" w:firstRowFirstColumn="0" w:firstRowLastColumn="0" w:lastRowFirstColumn="0" w:lastRowLastColumn="0"/>
            </w:pPr>
            <w:r w:rsidRPr="00F078AD">
              <w:t>Branch</w:t>
            </w:r>
          </w:p>
        </w:tc>
      </w:tr>
      <w:tr w:rsidR="007C66EC" w:rsidRPr="00F078AD" w14:paraId="4F495EE4" w14:textId="77777777" w:rsidTr="00BE1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C8C9EE" w14:textId="6B4CF17C" w:rsidR="00664E45" w:rsidRPr="00F078AD" w:rsidRDefault="121DDEFD" w:rsidP="00BE13A4">
            <w:proofErr w:type="spellStart"/>
            <w:r>
              <w:t>n</w:t>
            </w:r>
            <w:r w:rsidR="6CBE7A92">
              <w:t>umber</w:t>
            </w:r>
            <w:r w:rsidR="27A745C6">
              <w:t>_</w:t>
            </w:r>
            <w:r w:rsidR="00BE13A4" w:rsidRPr="00F078AD">
              <w:t>emergency</w:t>
            </w:r>
            <w:proofErr w:type="spellEnd"/>
            <w:r w:rsidR="00BE13A4" w:rsidRPr="00F078AD">
              <w:t xml:space="preserve"> is &gt;0.5</w:t>
            </w:r>
          </w:p>
        </w:tc>
        <w:tc>
          <w:tcPr>
            <w:tcW w:w="0" w:type="auto"/>
          </w:tcPr>
          <w:p w14:paraId="6DF79CDB" w14:textId="71E4D0D5" w:rsidR="00664E45" w:rsidRPr="00F078AD" w:rsidRDefault="00BE13A4" w:rsidP="5C84A69E">
            <w:pPr>
              <w:cnfStyle w:val="000000100000" w:firstRow="0" w:lastRow="0" w:firstColumn="0" w:lastColumn="0" w:oddVBand="0" w:evenVBand="0" w:oddHBand="1" w:evenHBand="0" w:firstRowFirstColumn="0" w:firstRowLastColumn="0" w:lastRowFirstColumn="0" w:lastRowLastColumn="0"/>
            </w:pPr>
            <w:proofErr w:type="spellStart"/>
            <w:r w:rsidRPr="00F078AD">
              <w:t>number_diagnoses</w:t>
            </w:r>
            <w:proofErr w:type="spellEnd"/>
            <w:r w:rsidRPr="00F078AD">
              <w:t xml:space="preserve"> &gt;5.5, </w:t>
            </w:r>
            <w:proofErr w:type="spellStart"/>
            <w:r w:rsidRPr="00F078AD">
              <w:t>diabetesmed</w:t>
            </w:r>
            <w:proofErr w:type="spellEnd"/>
            <w:r w:rsidRPr="00F078AD">
              <w:t xml:space="preserve"> is &lt;=0.5, number outpatient &lt;= 0.5, number inpatient &lt;= 0.5</w:t>
            </w:r>
          </w:p>
        </w:tc>
      </w:tr>
      <w:tr w:rsidR="007C66EC" w:rsidRPr="00F078AD" w14:paraId="380B5EC3" w14:textId="77777777" w:rsidTr="00BE13A4">
        <w:tc>
          <w:tcPr>
            <w:cnfStyle w:val="001000000000" w:firstRow="0" w:lastRow="0" w:firstColumn="1" w:lastColumn="0" w:oddVBand="0" w:evenVBand="0" w:oddHBand="0" w:evenHBand="0" w:firstRowFirstColumn="0" w:firstRowLastColumn="0" w:lastRowFirstColumn="0" w:lastRowLastColumn="0"/>
            <w:tcW w:w="0" w:type="auto"/>
          </w:tcPr>
          <w:p w14:paraId="4CCA28DE" w14:textId="738EC936" w:rsidR="00664E45" w:rsidRPr="00F078AD" w:rsidRDefault="4900CFAB" w:rsidP="5C84A69E">
            <w:proofErr w:type="spellStart"/>
            <w:r>
              <w:t>n</w:t>
            </w:r>
            <w:r w:rsidR="25AE235F">
              <w:t>umber</w:t>
            </w:r>
            <w:r w:rsidR="3FAAAB8F">
              <w:t>_</w:t>
            </w:r>
            <w:r w:rsidR="004A1BA2" w:rsidRPr="00F078AD">
              <w:t>emergency</w:t>
            </w:r>
            <w:proofErr w:type="spellEnd"/>
            <w:r w:rsidR="004A1BA2" w:rsidRPr="00F078AD">
              <w:t xml:space="preserve"> &lt; 0.5</w:t>
            </w:r>
          </w:p>
        </w:tc>
        <w:tc>
          <w:tcPr>
            <w:tcW w:w="0" w:type="auto"/>
          </w:tcPr>
          <w:p w14:paraId="028EB6E7" w14:textId="2EC4B774" w:rsidR="00664E45" w:rsidRPr="00F078AD" w:rsidRDefault="004A1BA2" w:rsidP="5C84A69E">
            <w:pPr>
              <w:cnfStyle w:val="000000000000" w:firstRow="0" w:lastRow="0" w:firstColumn="0" w:lastColumn="0" w:oddVBand="0" w:evenVBand="0" w:oddHBand="0" w:evenHBand="0" w:firstRowFirstColumn="0" w:firstRowLastColumn="0" w:lastRowFirstColumn="0" w:lastRowLastColumn="0"/>
            </w:pPr>
            <w:r w:rsidRPr="00F078AD">
              <w:t xml:space="preserve">Age &lt;= 7.5, </w:t>
            </w:r>
            <w:proofErr w:type="spellStart"/>
            <w:r w:rsidRPr="00F078AD">
              <w:t>diabetesmed</w:t>
            </w:r>
            <w:proofErr w:type="spellEnd"/>
            <w:r w:rsidRPr="00F078AD">
              <w:t xml:space="preserve"> is &gt; 0.5, number outpatient &lt;= 0.5, number inpatient &lt;= 0.5</w:t>
            </w:r>
          </w:p>
        </w:tc>
      </w:tr>
      <w:tr w:rsidR="007C66EC" w:rsidRPr="00F078AD" w14:paraId="10F13BDC" w14:textId="77777777" w:rsidTr="00BE1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3F2414" w14:textId="5385EA6F" w:rsidR="00664E45" w:rsidRPr="00F078AD" w:rsidRDefault="79F51996" w:rsidP="5C84A69E">
            <w:r>
              <w:t>i</w:t>
            </w:r>
            <w:r w:rsidR="25AE235F">
              <w:t>nsulin</w:t>
            </w:r>
            <w:r w:rsidR="004A1BA2" w:rsidRPr="00F078AD">
              <w:t xml:space="preserve"> &gt; 0.5</w:t>
            </w:r>
          </w:p>
        </w:tc>
        <w:tc>
          <w:tcPr>
            <w:tcW w:w="0" w:type="auto"/>
          </w:tcPr>
          <w:p w14:paraId="3C57D773" w14:textId="3396C323" w:rsidR="00664E45" w:rsidRPr="00F078AD" w:rsidRDefault="004A1BA2" w:rsidP="004A1BA2">
            <w:pPr>
              <w:cnfStyle w:val="000000100000" w:firstRow="0" w:lastRow="0" w:firstColumn="0" w:lastColumn="0" w:oddVBand="0" w:evenVBand="0" w:oddHBand="1" w:evenHBand="0" w:firstRowFirstColumn="0" w:firstRowLastColumn="0" w:lastRowFirstColumn="0" w:lastRowLastColumn="0"/>
            </w:pPr>
            <w:r w:rsidRPr="00F078AD">
              <w:t>no medication &lt;= 8.5, Number lab procedures &gt;37.5, number outpatients &gt;0.5, number inpatient &lt;= 0.5</w:t>
            </w:r>
          </w:p>
        </w:tc>
      </w:tr>
      <w:tr w:rsidR="007C66EC" w:rsidRPr="00F078AD" w14:paraId="01CF9D1B" w14:textId="77777777" w:rsidTr="00BE13A4">
        <w:tc>
          <w:tcPr>
            <w:cnfStyle w:val="001000000000" w:firstRow="0" w:lastRow="0" w:firstColumn="1" w:lastColumn="0" w:oddVBand="0" w:evenVBand="0" w:oddHBand="0" w:evenHBand="0" w:firstRowFirstColumn="0" w:firstRowLastColumn="0" w:lastRowFirstColumn="0" w:lastRowLastColumn="0"/>
            <w:tcW w:w="0" w:type="auto"/>
          </w:tcPr>
          <w:p w14:paraId="11921BAD" w14:textId="543C45C0" w:rsidR="00664E45" w:rsidRPr="00F078AD" w:rsidRDefault="0B20852F" w:rsidP="5C84A69E">
            <w:proofErr w:type="spellStart"/>
            <w:r>
              <w:t>d</w:t>
            </w:r>
            <w:r w:rsidR="25AE235F">
              <w:t>ischarge</w:t>
            </w:r>
            <w:r w:rsidR="77B52AD7">
              <w:t>_</w:t>
            </w:r>
            <w:r w:rsidR="004A1BA2" w:rsidRPr="00F078AD">
              <w:t>disposition</w:t>
            </w:r>
            <w:r w:rsidR="5BE6DC16">
              <w:t>_id</w:t>
            </w:r>
            <w:proofErr w:type="spellEnd"/>
            <w:r w:rsidR="004A1BA2" w:rsidRPr="00F078AD">
              <w:t xml:space="preserve"> &lt;= 6.5,</w:t>
            </w:r>
          </w:p>
        </w:tc>
        <w:tc>
          <w:tcPr>
            <w:tcW w:w="0" w:type="auto"/>
          </w:tcPr>
          <w:p w14:paraId="2D3C6A88" w14:textId="5C10689B" w:rsidR="00664E45" w:rsidRPr="00F078AD" w:rsidRDefault="004A1BA2" w:rsidP="5C84A69E">
            <w:pPr>
              <w:cnfStyle w:val="000000000000" w:firstRow="0" w:lastRow="0" w:firstColumn="0" w:lastColumn="0" w:oddVBand="0" w:evenVBand="0" w:oddHBand="0" w:evenHBand="0" w:firstRowFirstColumn="0" w:firstRowLastColumn="0" w:lastRowFirstColumn="0" w:lastRowLastColumn="0"/>
            </w:pPr>
            <w:r w:rsidRPr="00F078AD">
              <w:t>no medication &gt; 8.5, Number lab procedures &gt; 37.5, number outpatients &gt; 0.5, number inpatient &lt;= 0.5</w:t>
            </w:r>
          </w:p>
        </w:tc>
      </w:tr>
      <w:tr w:rsidR="007C66EC" w:rsidRPr="00F078AD" w14:paraId="131FD5DA" w14:textId="77777777" w:rsidTr="00BE1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CAC30B" w14:textId="040834E9" w:rsidR="00664E45" w:rsidRPr="00F078AD" w:rsidRDefault="51A55CDA" w:rsidP="5C84A69E">
            <w:proofErr w:type="spellStart"/>
            <w:r>
              <w:t>n</w:t>
            </w:r>
            <w:r w:rsidR="25AE235F">
              <w:t>um</w:t>
            </w:r>
            <w:r w:rsidR="24259F0C">
              <w:t>_</w:t>
            </w:r>
            <w:r w:rsidR="004A1BA2" w:rsidRPr="00F078AD">
              <w:t>medications</w:t>
            </w:r>
            <w:proofErr w:type="spellEnd"/>
            <w:r w:rsidR="004A1BA2" w:rsidRPr="00F078AD">
              <w:t xml:space="preserve"> &lt;= 11.5</w:t>
            </w:r>
          </w:p>
        </w:tc>
        <w:tc>
          <w:tcPr>
            <w:tcW w:w="0" w:type="auto"/>
          </w:tcPr>
          <w:p w14:paraId="41A9333F" w14:textId="3B43E7F6" w:rsidR="00664E45" w:rsidRPr="00F078AD" w:rsidRDefault="004A1BA2" w:rsidP="004A1BA2">
            <w:pPr>
              <w:cnfStyle w:val="000000100000" w:firstRow="0" w:lastRow="0" w:firstColumn="0" w:lastColumn="0" w:oddVBand="0" w:evenVBand="0" w:oddHBand="1" w:evenHBand="0" w:firstRowFirstColumn="0" w:firstRowLastColumn="0" w:lastRowFirstColumn="0" w:lastRowLastColumn="0"/>
            </w:pPr>
            <w:r w:rsidRPr="00F078AD">
              <w:t>admission type id &lt;= 2.5, discharge disposition id &lt;= 7.5, number inpatient &gt; 1.5</w:t>
            </w:r>
          </w:p>
        </w:tc>
      </w:tr>
      <w:tr w:rsidR="007C66EC" w:rsidRPr="00F078AD" w14:paraId="5B58DF62" w14:textId="77777777" w:rsidTr="00BE13A4">
        <w:tc>
          <w:tcPr>
            <w:cnfStyle w:val="001000000000" w:firstRow="0" w:lastRow="0" w:firstColumn="1" w:lastColumn="0" w:oddVBand="0" w:evenVBand="0" w:oddHBand="0" w:evenHBand="0" w:firstRowFirstColumn="0" w:firstRowLastColumn="0" w:lastRowFirstColumn="0" w:lastRowLastColumn="0"/>
            <w:tcW w:w="0" w:type="auto"/>
          </w:tcPr>
          <w:p w14:paraId="475BB721" w14:textId="4A10D61F" w:rsidR="00664E45" w:rsidRPr="00F078AD" w:rsidRDefault="138919D0" w:rsidP="5C84A69E">
            <w:proofErr w:type="spellStart"/>
            <w:r>
              <w:t>n</w:t>
            </w:r>
            <w:r w:rsidR="245539AF">
              <w:t>um_</w:t>
            </w:r>
            <w:r w:rsidR="004A1BA2" w:rsidRPr="00F078AD">
              <w:t>lab</w:t>
            </w:r>
            <w:r w:rsidR="5B5DBFA3">
              <w:t>_</w:t>
            </w:r>
            <w:r w:rsidR="004A1BA2" w:rsidRPr="00F078AD">
              <w:t>procedures</w:t>
            </w:r>
            <w:proofErr w:type="spellEnd"/>
            <w:r w:rsidR="004A1BA2" w:rsidRPr="00F078AD">
              <w:t xml:space="preserve"> &gt; 40.5</w:t>
            </w:r>
          </w:p>
        </w:tc>
        <w:tc>
          <w:tcPr>
            <w:tcW w:w="0" w:type="auto"/>
          </w:tcPr>
          <w:p w14:paraId="248D49E7" w14:textId="4C2A0CB1" w:rsidR="00664E45" w:rsidRPr="00F078AD" w:rsidRDefault="004A1BA2" w:rsidP="5C84A69E">
            <w:pPr>
              <w:cnfStyle w:val="000000000000" w:firstRow="0" w:lastRow="0" w:firstColumn="0" w:lastColumn="0" w:oddVBand="0" w:evenVBand="0" w:oddHBand="0" w:evenHBand="0" w:firstRowFirstColumn="0" w:firstRowLastColumn="0" w:lastRowFirstColumn="0" w:lastRowLastColumn="0"/>
            </w:pPr>
            <w:r w:rsidRPr="00F078AD">
              <w:t>admission type id &lt;= 2.5, discharge disposition id &lt;= 7.5, number inpatient &gt; 1.5</w:t>
            </w:r>
          </w:p>
        </w:tc>
      </w:tr>
      <w:tr w:rsidR="007C66EC" w:rsidRPr="00F078AD" w14:paraId="036CEBFC" w14:textId="77777777" w:rsidTr="00BE1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7EA2D7" w14:textId="1D915A35" w:rsidR="00664E45" w:rsidRPr="00F078AD" w:rsidRDefault="421933B6" w:rsidP="5C84A69E">
            <w:proofErr w:type="spellStart"/>
            <w:r>
              <w:t>num_</w:t>
            </w:r>
            <w:r w:rsidR="004A1BA2" w:rsidRPr="00F078AD">
              <w:t>lab</w:t>
            </w:r>
            <w:r>
              <w:t>_</w:t>
            </w:r>
            <w:r w:rsidR="004A1BA2" w:rsidRPr="00F078AD">
              <w:t>procedures</w:t>
            </w:r>
            <w:proofErr w:type="spellEnd"/>
            <w:r w:rsidR="004A1BA2" w:rsidRPr="00F078AD">
              <w:t xml:space="preserve"> &gt; 40.5</w:t>
            </w:r>
          </w:p>
        </w:tc>
        <w:tc>
          <w:tcPr>
            <w:tcW w:w="0" w:type="auto"/>
          </w:tcPr>
          <w:p w14:paraId="443A160E" w14:textId="162A2AE6" w:rsidR="00664E45" w:rsidRPr="00F078AD" w:rsidRDefault="004A1BA2" w:rsidP="004A1BA2">
            <w:pPr>
              <w:cnfStyle w:val="000000100000" w:firstRow="0" w:lastRow="0" w:firstColumn="0" w:lastColumn="0" w:oddVBand="0" w:evenVBand="0" w:oddHBand="1" w:evenHBand="0" w:firstRowFirstColumn="0" w:firstRowLastColumn="0" w:lastRowFirstColumn="0" w:lastRowLastColumn="0"/>
            </w:pPr>
            <w:r w:rsidRPr="00F078AD">
              <w:t>admission type Id &lt;= 2.5, discharge disposition id &lt;= 7.5, number inpatient &gt; 1.5</w:t>
            </w:r>
          </w:p>
        </w:tc>
      </w:tr>
      <w:tr w:rsidR="004A1BA2" w:rsidRPr="00F078AD" w14:paraId="07CD0BCD" w14:textId="77777777" w:rsidTr="00BE13A4">
        <w:tc>
          <w:tcPr>
            <w:cnfStyle w:val="001000000000" w:firstRow="0" w:lastRow="0" w:firstColumn="1" w:lastColumn="0" w:oddVBand="0" w:evenVBand="0" w:oddHBand="0" w:evenHBand="0" w:firstRowFirstColumn="0" w:firstRowLastColumn="0" w:lastRowFirstColumn="0" w:lastRowLastColumn="0"/>
            <w:tcW w:w="0" w:type="auto"/>
          </w:tcPr>
          <w:p w14:paraId="1734D188" w14:textId="3B249F2B" w:rsidR="004A1BA2" w:rsidRPr="00F078AD" w:rsidRDefault="57FA743D" w:rsidP="5C84A69E">
            <w:proofErr w:type="spellStart"/>
            <w:r>
              <w:t>n</w:t>
            </w:r>
            <w:r w:rsidR="25AE235F">
              <w:t>um</w:t>
            </w:r>
            <w:r w:rsidR="7EA7E3F8">
              <w:t>_</w:t>
            </w:r>
            <w:r w:rsidR="004A1BA2" w:rsidRPr="00F078AD">
              <w:t>procedures</w:t>
            </w:r>
            <w:proofErr w:type="spellEnd"/>
            <w:r w:rsidR="004A1BA2" w:rsidRPr="00F078AD">
              <w:t xml:space="preserve"> &lt;= 2.5</w:t>
            </w:r>
          </w:p>
        </w:tc>
        <w:tc>
          <w:tcPr>
            <w:tcW w:w="0" w:type="auto"/>
          </w:tcPr>
          <w:p w14:paraId="605714FD" w14:textId="7E0F492B" w:rsidR="004A1BA2" w:rsidRPr="00F078AD" w:rsidRDefault="004A1BA2" w:rsidP="004A1BA2">
            <w:pPr>
              <w:cnfStyle w:val="000000000000" w:firstRow="0" w:lastRow="0" w:firstColumn="0" w:lastColumn="0" w:oddVBand="0" w:evenVBand="0" w:oddHBand="0" w:evenHBand="0" w:firstRowFirstColumn="0" w:firstRowLastColumn="0" w:lastRowFirstColumn="0" w:lastRowLastColumn="0"/>
            </w:pPr>
            <w:r w:rsidRPr="00F078AD">
              <w:t>discharge disposition id &gt; 14.5, number inpatient &gt; 1.5</w:t>
            </w:r>
          </w:p>
        </w:tc>
      </w:tr>
      <w:tr w:rsidR="004A1BA2" w:rsidRPr="00F078AD" w14:paraId="71EF3EB3" w14:textId="77777777" w:rsidTr="00BE1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954D4D" w14:textId="5A8EBA71" w:rsidR="004A1BA2" w:rsidRPr="00F078AD" w:rsidRDefault="5CB6B7D0" w:rsidP="5C84A69E">
            <w:proofErr w:type="spellStart"/>
            <w:r>
              <w:t>n</w:t>
            </w:r>
            <w:r w:rsidR="004A1BA2">
              <w:t>u</w:t>
            </w:r>
            <w:r w:rsidR="5CAFE637">
              <w:t>mber_</w:t>
            </w:r>
            <w:r w:rsidR="004A1BA2">
              <w:t>outpatient</w:t>
            </w:r>
            <w:proofErr w:type="spellEnd"/>
            <w:r w:rsidR="004A1BA2">
              <w:t xml:space="preserve"> &lt;= 6.5</w:t>
            </w:r>
          </w:p>
        </w:tc>
        <w:tc>
          <w:tcPr>
            <w:tcW w:w="0" w:type="auto"/>
          </w:tcPr>
          <w:p w14:paraId="3AC35060" w14:textId="3E63F6EA" w:rsidR="004A1BA2" w:rsidRPr="00F078AD" w:rsidRDefault="004A1BA2" w:rsidP="004A1BA2">
            <w:pPr>
              <w:cnfStyle w:val="000000100000" w:firstRow="0" w:lastRow="0" w:firstColumn="0" w:lastColumn="0" w:oddVBand="0" w:evenVBand="0" w:oddHBand="1" w:evenHBand="0" w:firstRowFirstColumn="0" w:firstRowLastColumn="0" w:lastRowFirstColumn="0" w:lastRowLastColumn="0"/>
            </w:pPr>
            <w:r w:rsidRPr="00F078AD">
              <w:t>Number inpatient &lt;= 3.5, discharge disposition id &lt;= 10, number inpatient &gt; 1.5</w:t>
            </w:r>
          </w:p>
        </w:tc>
      </w:tr>
      <w:tr w:rsidR="004A1BA2" w:rsidRPr="00F078AD" w14:paraId="53AA476B" w14:textId="77777777" w:rsidTr="00BE13A4">
        <w:tc>
          <w:tcPr>
            <w:cnfStyle w:val="001000000000" w:firstRow="0" w:lastRow="0" w:firstColumn="1" w:lastColumn="0" w:oddVBand="0" w:evenVBand="0" w:oddHBand="0" w:evenHBand="0" w:firstRowFirstColumn="0" w:firstRowLastColumn="0" w:lastRowFirstColumn="0" w:lastRowLastColumn="0"/>
            <w:tcW w:w="0" w:type="auto"/>
          </w:tcPr>
          <w:p w14:paraId="69E1FD21" w14:textId="4AC1BDCE" w:rsidR="004A1BA2" w:rsidRPr="00F078AD" w:rsidRDefault="1D434ED0" w:rsidP="5C84A69E">
            <w:r>
              <w:t>a</w:t>
            </w:r>
            <w:r w:rsidR="00F078AD">
              <w:t>ge</w:t>
            </w:r>
            <w:r w:rsidR="00F078AD" w:rsidRPr="00F078AD">
              <w:t xml:space="preserve"> &gt; 6.5</w:t>
            </w:r>
          </w:p>
        </w:tc>
        <w:tc>
          <w:tcPr>
            <w:tcW w:w="0" w:type="auto"/>
          </w:tcPr>
          <w:p w14:paraId="1DB8BFFE" w14:textId="7ECE1E0B" w:rsidR="004A1BA2" w:rsidRPr="00F078AD" w:rsidRDefault="00F078AD" w:rsidP="00F078AD">
            <w:pPr>
              <w:cnfStyle w:val="000000000000" w:firstRow="0" w:lastRow="0" w:firstColumn="0" w:lastColumn="0" w:oddVBand="0" w:evenVBand="0" w:oddHBand="0" w:evenHBand="0" w:firstRowFirstColumn="0" w:firstRowLastColumn="0" w:lastRowFirstColumn="0" w:lastRowLastColumn="0"/>
            </w:pPr>
            <w:r w:rsidRPr="00F078AD">
              <w:t>number inpatient &gt; 3.5, discharge disposition id &gt; 10, number inpatient &gt; 1.5</w:t>
            </w:r>
          </w:p>
        </w:tc>
      </w:tr>
      <w:tr w:rsidR="004A1BA2" w14:paraId="2B00C80A" w14:textId="77777777" w:rsidTr="00BE1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FE95C1" w14:textId="075A4CE7" w:rsidR="004A1BA2" w:rsidRPr="00F078AD" w:rsidRDefault="6B61D10A" w:rsidP="5C84A69E">
            <w:proofErr w:type="spellStart"/>
            <w:r>
              <w:t>n</w:t>
            </w:r>
            <w:r w:rsidR="00F078AD">
              <w:t>um</w:t>
            </w:r>
            <w:r w:rsidR="31C08910">
              <w:t>_</w:t>
            </w:r>
            <w:r w:rsidR="00F078AD" w:rsidRPr="00F078AD">
              <w:t>procedures</w:t>
            </w:r>
            <w:proofErr w:type="spellEnd"/>
            <w:r w:rsidR="00F078AD" w:rsidRPr="00F078AD">
              <w:t xml:space="preserve"> &lt;= 2.5</w:t>
            </w:r>
          </w:p>
        </w:tc>
        <w:tc>
          <w:tcPr>
            <w:tcW w:w="0" w:type="auto"/>
          </w:tcPr>
          <w:p w14:paraId="65C3FE54" w14:textId="2E5EC2D5" w:rsidR="004A1BA2" w:rsidRPr="00F078AD" w:rsidRDefault="00F078AD" w:rsidP="004A1BA2">
            <w:pPr>
              <w:cnfStyle w:val="000000100000" w:firstRow="0" w:lastRow="0" w:firstColumn="0" w:lastColumn="0" w:oddVBand="0" w:evenVBand="0" w:oddHBand="1" w:evenHBand="0" w:firstRowFirstColumn="0" w:firstRowLastColumn="0" w:lastRowFirstColumn="0" w:lastRowLastColumn="0"/>
            </w:pPr>
            <w:r w:rsidRPr="00F078AD">
              <w:t>discharge disposition id &gt; 14.5, discharge disposition id &gt; 10, number inpatient &gt; 1.5</w:t>
            </w:r>
          </w:p>
        </w:tc>
      </w:tr>
    </w:tbl>
    <w:p w14:paraId="445946FD" w14:textId="578E3A26" w:rsidR="006B7192" w:rsidRDefault="3239CAA3" w:rsidP="00D630D9">
      <w:pPr>
        <w:pStyle w:val="Heading1"/>
        <w:spacing w:before="360"/>
      </w:pPr>
      <w:bookmarkStart w:id="89" w:name="_Toc114308798"/>
      <w:bookmarkStart w:id="90" w:name="_Toc117853055"/>
      <w:r>
        <w:t xml:space="preserve">Project C: </w:t>
      </w:r>
      <w:r w:rsidR="006B7192">
        <w:t>Predictive Mining: Regression Models</w:t>
      </w:r>
      <w:bookmarkEnd w:id="89"/>
      <w:bookmarkEnd w:id="90"/>
    </w:p>
    <w:p w14:paraId="31440E24" w14:textId="353E3280" w:rsidR="000E4D8F" w:rsidRDefault="000E4D8F" w:rsidP="00BD39AC">
      <w:pPr>
        <w:pStyle w:val="Heading2"/>
        <w:numPr>
          <w:ilvl w:val="0"/>
          <w:numId w:val="21"/>
        </w:numPr>
        <w:spacing w:before="0"/>
      </w:pPr>
      <w:bookmarkStart w:id="91" w:name="_Toc114308799"/>
      <w:bookmarkStart w:id="92" w:name="_Toc117853056"/>
      <w:r>
        <w:t>Pre</w:t>
      </w:r>
      <w:r w:rsidR="00B75997">
        <w:t>-</w:t>
      </w:r>
      <w:r>
        <w:t>Processing</w:t>
      </w:r>
      <w:bookmarkEnd w:id="91"/>
      <w:bookmarkEnd w:id="92"/>
    </w:p>
    <w:p w14:paraId="19341559" w14:textId="2FA67DB7" w:rsidR="00C03030" w:rsidRPr="00C03030" w:rsidRDefault="00C03030" w:rsidP="001B153B">
      <w:pPr>
        <w:spacing w:after="0"/>
      </w:pPr>
      <w:r>
        <w:t>Prior to building the regression model, we undertook the following pre-processing steps on the dataset:</w:t>
      </w:r>
    </w:p>
    <w:p w14:paraId="416A2CB5" w14:textId="77777777" w:rsidR="00B34A14" w:rsidRPr="00B34A14" w:rsidRDefault="00B34A14" w:rsidP="00D32767">
      <w:pPr>
        <w:pStyle w:val="ListParagraph"/>
        <w:numPr>
          <w:ilvl w:val="0"/>
          <w:numId w:val="34"/>
        </w:numPr>
        <w:ind w:left="567"/>
      </w:pPr>
      <w:r w:rsidRPr="00B34A14">
        <w:t xml:space="preserve">Checked for errors in the data such as missing values or invalid data by some functions as </w:t>
      </w:r>
      <w:proofErr w:type="spellStart"/>
      <w:r w:rsidRPr="00B34A14">
        <w:t>df.describe</w:t>
      </w:r>
      <w:proofErr w:type="spellEnd"/>
      <w:r w:rsidRPr="00B34A14">
        <w:t xml:space="preserve">(), </w:t>
      </w:r>
      <w:proofErr w:type="spellStart"/>
      <w:r w:rsidRPr="00B34A14">
        <w:t>df.isnull</w:t>
      </w:r>
      <w:proofErr w:type="spellEnd"/>
      <w:r w:rsidRPr="00B34A14">
        <w:t>(). We didn’t find some NA or invalid values.</w:t>
      </w:r>
    </w:p>
    <w:p w14:paraId="1317D273" w14:textId="77777777" w:rsidR="00EF122A" w:rsidRPr="007779A4" w:rsidRDefault="00EF122A" w:rsidP="00D32767">
      <w:pPr>
        <w:pStyle w:val="ListParagraph"/>
        <w:numPr>
          <w:ilvl w:val="0"/>
          <w:numId w:val="34"/>
        </w:numPr>
        <w:ind w:left="567"/>
      </w:pPr>
      <w:r w:rsidRPr="007779A4">
        <w:t>Standardise the values of each variable to ensure that extreme values did not appear more important than other variables in the model and can be on the same scale for appropriate comparison and interpretation</w:t>
      </w:r>
    </w:p>
    <w:p w14:paraId="13F14758" w14:textId="72389E76" w:rsidR="00EF122A" w:rsidRDefault="00EF122A" w:rsidP="00D32767">
      <w:pPr>
        <w:pStyle w:val="ListParagraph"/>
        <w:numPr>
          <w:ilvl w:val="0"/>
          <w:numId w:val="34"/>
        </w:numPr>
        <w:ind w:left="567"/>
      </w:pPr>
      <w:r>
        <w:t>Categorical variables (specifically ‘age’ and ‘race’) were mapped to appropriate numeric values.</w:t>
      </w:r>
      <w:r w:rsidR="00211950">
        <w:t xml:space="preserve"> In particul</w:t>
      </w:r>
      <w:r w:rsidR="00F64A58">
        <w:t>ar:</w:t>
      </w:r>
      <w:r>
        <w:t xml:space="preserve"> </w:t>
      </w:r>
    </w:p>
    <w:p w14:paraId="2A4AABF9" w14:textId="4D467BEB" w:rsidR="00EF122A" w:rsidRDefault="00EF122A" w:rsidP="00D32767">
      <w:pPr>
        <w:pStyle w:val="ListParagraph"/>
        <w:numPr>
          <w:ilvl w:val="1"/>
          <w:numId w:val="18"/>
        </w:numPr>
        <w:ind w:left="993"/>
      </w:pPr>
      <w:r>
        <w:t>The 10 medications were changed</w:t>
      </w:r>
      <w:r w:rsidR="002D554D">
        <w:t xml:space="preserve"> to 0 representing </w:t>
      </w:r>
      <w:r>
        <w:t>No/Steady and else as 1</w:t>
      </w:r>
    </w:p>
    <w:p w14:paraId="1114721B" w14:textId="74B1B777" w:rsidR="35AB9296" w:rsidRDefault="00F136F6" w:rsidP="00D32767">
      <w:pPr>
        <w:pStyle w:val="ListParagraph"/>
        <w:numPr>
          <w:ilvl w:val="1"/>
          <w:numId w:val="18"/>
        </w:numPr>
        <w:ind w:left="993"/>
      </w:pPr>
      <w:r>
        <w:t>C</w:t>
      </w:r>
      <w:r w:rsidR="35AB9296">
        <w:t xml:space="preserve">hange was mapped as a binary variable depending on whether there was no change (0) or steady, up or down (1) </w:t>
      </w:r>
    </w:p>
    <w:p w14:paraId="4D754613" w14:textId="3DBB030A" w:rsidR="35AB9296" w:rsidRDefault="35AB9296" w:rsidP="00D32767">
      <w:pPr>
        <w:pStyle w:val="ListParagraph"/>
        <w:numPr>
          <w:ilvl w:val="1"/>
          <w:numId w:val="18"/>
        </w:numPr>
        <w:ind w:left="993"/>
      </w:pPr>
      <w:r>
        <w:t>Gender was mapped as a binary variable where male (1) and female (0)</w:t>
      </w:r>
    </w:p>
    <w:p w14:paraId="7572C05C" w14:textId="5C4BE870" w:rsidR="35AB9296" w:rsidRDefault="35AB9296" w:rsidP="00D32767">
      <w:pPr>
        <w:pStyle w:val="ListParagraph"/>
        <w:numPr>
          <w:ilvl w:val="1"/>
          <w:numId w:val="18"/>
        </w:numPr>
        <w:ind w:left="993"/>
      </w:pPr>
      <w:r>
        <w:t>The A1Cresult variable was mapped based on whether it was &gt;7, &gt;8, Norm or None</w:t>
      </w:r>
    </w:p>
    <w:p w14:paraId="3526157D" w14:textId="74EA178F" w:rsidR="35AB9296" w:rsidRDefault="35AB9296" w:rsidP="00D32767">
      <w:pPr>
        <w:pStyle w:val="ListParagraph"/>
        <w:numPr>
          <w:ilvl w:val="1"/>
          <w:numId w:val="18"/>
        </w:numPr>
        <w:ind w:left="993"/>
      </w:pPr>
      <w:r>
        <w:t xml:space="preserve">The </w:t>
      </w:r>
      <w:proofErr w:type="spellStart"/>
      <w:r>
        <w:t>max_glu_serum</w:t>
      </w:r>
      <w:proofErr w:type="spellEnd"/>
      <w:r>
        <w:t xml:space="preserve"> variable was mapped based on whether it was &gt;200, &gt;300, Norm or None</w:t>
      </w:r>
    </w:p>
    <w:p w14:paraId="0AE88CA2" w14:textId="77777777" w:rsidR="00EF122A" w:rsidRDefault="00EF122A" w:rsidP="00D32767">
      <w:pPr>
        <w:pStyle w:val="ListParagraph"/>
        <w:numPr>
          <w:ilvl w:val="0"/>
          <w:numId w:val="34"/>
        </w:numPr>
        <w:spacing w:after="0"/>
        <w:ind w:left="567"/>
      </w:pPr>
      <w:r>
        <w:t>Medical speciality was dropped as there were a lot of invalid values and this variable does not affect the predictive modelling.</w:t>
      </w:r>
    </w:p>
    <w:p w14:paraId="6574BAF9" w14:textId="4D8DDBA5" w:rsidR="00EF122A" w:rsidRDefault="00EF122A" w:rsidP="00F64A58">
      <w:r>
        <w:t xml:space="preserve">The distribution split between the training and test datasets was 70% and 30% respectively. These proportions are common practice in industry. </w:t>
      </w:r>
    </w:p>
    <w:p w14:paraId="1EA5AF16" w14:textId="5E794E58" w:rsidR="00A434CD" w:rsidRDefault="00A434CD" w:rsidP="00BD39AC">
      <w:pPr>
        <w:pStyle w:val="Heading2"/>
        <w:numPr>
          <w:ilvl w:val="0"/>
          <w:numId w:val="21"/>
        </w:numPr>
        <w:spacing w:before="0"/>
      </w:pPr>
      <w:bookmarkStart w:id="93" w:name="_Toc117853057"/>
      <w:r>
        <w:lastRenderedPageBreak/>
        <w:t xml:space="preserve">Default </w:t>
      </w:r>
      <w:r w:rsidR="00E9375C">
        <w:t>Regression Method</w:t>
      </w:r>
      <w:bookmarkEnd w:id="93"/>
    </w:p>
    <w:p w14:paraId="768515A8" w14:textId="5C8CCCB3" w:rsidR="005450B9" w:rsidRDefault="005450B9" w:rsidP="00BD39AC">
      <w:pPr>
        <w:pStyle w:val="Heading3"/>
        <w:numPr>
          <w:ilvl w:val="1"/>
          <w:numId w:val="22"/>
        </w:numPr>
        <w:spacing w:before="120"/>
        <w:ind w:left="426" w:hanging="426"/>
      </w:pPr>
      <w:bookmarkStart w:id="94" w:name="_Toc117853058"/>
      <w:r>
        <w:t>Model Choice</w:t>
      </w:r>
      <w:bookmarkEnd w:id="94"/>
    </w:p>
    <w:p w14:paraId="71DDA00A" w14:textId="3ABB4D10" w:rsidR="21145059" w:rsidRDefault="00D630D9" w:rsidP="004E0E6D">
      <w:pPr>
        <w:spacing w:after="0"/>
        <w:rPr>
          <w:rFonts w:ascii="Calibri" w:eastAsia="Calibri" w:hAnsi="Calibri" w:cs="Calibri"/>
          <w:szCs w:val="22"/>
        </w:rPr>
      </w:pPr>
      <w:r>
        <w:rPr>
          <w:noProof/>
        </w:rPr>
        <mc:AlternateContent>
          <mc:Choice Requires="wpg">
            <w:drawing>
              <wp:anchor distT="0" distB="0" distL="114300" distR="114300" simplePos="0" relativeHeight="251658275" behindDoc="0" locked="0" layoutInCell="1" allowOverlap="1" wp14:anchorId="56EB3DE2" wp14:editId="4056C6E1">
                <wp:simplePos x="0" y="0"/>
                <wp:positionH relativeFrom="column">
                  <wp:posOffset>2665072</wp:posOffset>
                </wp:positionH>
                <wp:positionV relativeFrom="paragraph">
                  <wp:posOffset>1085383</wp:posOffset>
                </wp:positionV>
                <wp:extent cx="2480310" cy="1315720"/>
                <wp:effectExtent l="19050" t="19050" r="15240" b="0"/>
                <wp:wrapTopAndBottom/>
                <wp:docPr id="939622869" name="Group 939622869"/>
                <wp:cNvGraphicFramePr/>
                <a:graphic xmlns:a="http://schemas.openxmlformats.org/drawingml/2006/main">
                  <a:graphicData uri="http://schemas.microsoft.com/office/word/2010/wordprocessingGroup">
                    <wpg:wgp>
                      <wpg:cNvGrpSpPr/>
                      <wpg:grpSpPr>
                        <a:xfrm>
                          <a:off x="0" y="0"/>
                          <a:ext cx="2480310" cy="1315720"/>
                          <a:chOff x="0" y="0"/>
                          <a:chExt cx="2480310" cy="1319181"/>
                        </a:xfrm>
                      </wpg:grpSpPr>
                      <pic:pic xmlns:pic="http://schemas.openxmlformats.org/drawingml/2006/picture">
                        <pic:nvPicPr>
                          <pic:cNvPr id="46" name="Picture 46" descr="Table&#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2480310" cy="1036955"/>
                          </a:xfrm>
                          <a:prstGeom prst="rect">
                            <a:avLst/>
                          </a:prstGeom>
                          <a:ln>
                            <a:solidFill>
                              <a:schemeClr val="tx1"/>
                            </a:solidFill>
                          </a:ln>
                        </pic:spPr>
                      </pic:pic>
                      <wps:wsp>
                        <wps:cNvPr id="939622868" name="Text Box 939622868"/>
                        <wps:cNvSpPr txBox="1"/>
                        <wps:spPr>
                          <a:xfrm>
                            <a:off x="0" y="1052481"/>
                            <a:ext cx="2480310" cy="266700"/>
                          </a:xfrm>
                          <a:prstGeom prst="rect">
                            <a:avLst/>
                          </a:prstGeom>
                          <a:solidFill>
                            <a:prstClr val="white"/>
                          </a:solidFill>
                          <a:ln>
                            <a:noFill/>
                          </a:ln>
                        </wps:spPr>
                        <wps:txbx>
                          <w:txbxContent>
                            <w:p w14:paraId="7D0DD9EF" w14:textId="491D459B" w:rsidR="00DA5302" w:rsidRPr="008A2FFE" w:rsidRDefault="00DA5302" w:rsidP="00DA5302">
                              <w:pPr>
                                <w:pStyle w:val="Caption"/>
                              </w:pPr>
                              <w:bookmarkStart w:id="95" w:name="_Ref117348063"/>
                              <w:r>
                                <w:t xml:space="preserve">Figure </w:t>
                              </w:r>
                              <w:r>
                                <w:fldChar w:fldCharType="begin"/>
                              </w:r>
                              <w:r>
                                <w:instrText>SEQ Figure \* ARABIC</w:instrText>
                              </w:r>
                              <w:r>
                                <w:fldChar w:fldCharType="separate"/>
                              </w:r>
                              <w:r w:rsidR="00E45FBB">
                                <w:rPr>
                                  <w:noProof/>
                                </w:rPr>
                                <w:t>20</w:t>
                              </w:r>
                              <w:r>
                                <w:fldChar w:fldCharType="end"/>
                              </w:r>
                              <w:bookmarkEnd w:id="95"/>
                              <w:r>
                                <w:rPr>
                                  <w:lang w:val="en-AU"/>
                                </w:rPr>
                                <w:t>. Output from default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6EB3DE2" id="Group 939622869" o:spid="_x0000_s1089" style="position:absolute;margin-left:209.85pt;margin-top:85.45pt;width:195.3pt;height:103.6pt;z-index:251658275;mso-height-relative:margin" coordsize="24803,13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">
                <v:shape id="Picture 46" o:spid="_x0000_s1090" type="#_x0000_t75" alt="Table&#10;&#10;Description automatically generated" style="position:absolute;width:24803;height:10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" stroked="t" strokecolor="black [3213]">
                  <v:imagedata r:id="rId52" o:title="Table&#10;&#10;Description automatically generated"/>
                  <v:path arrowok="t"/>
                </v:shape>
                <v:shape id="Text Box 939622868" o:spid="_x0000_s1091" type="#_x0000_t202" style="position:absolute;top:10524;width:248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" stroked="f">
                  <v:textbox style="mso-fit-shape-to-text:t" inset="0,0,0,0">
                    <w:txbxContent>
                      <w:p w14:paraId="7D0DD9EF" w14:textId="491D459B" w:rsidR="00DA5302" w:rsidRPr="008A2FFE" w:rsidRDefault="00DA5302" w:rsidP="00DA5302">
                        <w:pPr>
                          <w:pStyle w:val="Caption"/>
                        </w:pPr>
                        <w:bookmarkStart w:id="96" w:name="_Ref117348063"/>
                        <w:r>
                          <w:t xml:space="preserve">Figure </w:t>
                        </w:r>
                        <w:r>
                          <w:fldChar w:fldCharType="begin"/>
                        </w:r>
                        <w:r>
                          <w:instrText>SEQ Figure \* ARABIC</w:instrText>
                        </w:r>
                        <w:r>
                          <w:fldChar w:fldCharType="separate"/>
                        </w:r>
                        <w:r w:rsidR="00E45FBB">
                          <w:rPr>
                            <w:noProof/>
                          </w:rPr>
                          <w:t>20</w:t>
                        </w:r>
                        <w:r>
                          <w:fldChar w:fldCharType="end"/>
                        </w:r>
                        <w:bookmarkEnd w:id="96"/>
                        <w:r>
                          <w:rPr>
                            <w:lang w:val="en-AU"/>
                          </w:rPr>
                          <w:t>. Output from default regression model</w:t>
                        </w:r>
                      </w:p>
                    </w:txbxContent>
                  </v:textbox>
                </v:shape>
                <w10:wrap type="topAndBottom"/>
              </v:group>
            </w:pict>
          </mc:Fallback>
        </mc:AlternateContent>
      </w:r>
      <w:r w:rsidR="21145059">
        <w:t>The default model has a higher test accuracy (0.6238</w:t>
      </w:r>
      <w:r w:rsidR="00E81898">
        <w:t xml:space="preserve">, see </w:t>
      </w:r>
      <w:r w:rsidR="00E81898">
        <w:fldChar w:fldCharType="begin"/>
      </w:r>
      <w:r w:rsidR="00E81898">
        <w:instrText xml:space="preserve"> REF _Ref117348063 \h </w:instrText>
      </w:r>
      <w:r w:rsidR="00E81898">
        <w:fldChar w:fldCharType="separate"/>
      </w:r>
      <w:r w:rsidR="00E81898">
        <w:t xml:space="preserve">Figure </w:t>
      </w:r>
      <w:r w:rsidR="003472D3">
        <w:rPr>
          <w:noProof/>
        </w:rPr>
        <w:t>20</w:t>
      </w:r>
      <w:r w:rsidR="00E81898">
        <w:fldChar w:fldCharType="end"/>
      </w:r>
      <w:r w:rsidR="21145059">
        <w:t xml:space="preserve">) than </w:t>
      </w:r>
      <w:proofErr w:type="spellStart"/>
      <w:r w:rsidR="21145059">
        <w:t>GridSearchCV</w:t>
      </w:r>
      <w:proofErr w:type="spellEnd"/>
      <w:r w:rsidR="21145059">
        <w:t xml:space="preserve"> (0.6236</w:t>
      </w:r>
      <w:r w:rsidR="00E81898">
        <w:t xml:space="preserve">, see </w:t>
      </w:r>
      <w:r w:rsidR="00E81898">
        <w:fldChar w:fldCharType="begin"/>
      </w:r>
      <w:r w:rsidR="00E81898">
        <w:instrText xml:space="preserve"> REF _Ref117348074 \h </w:instrText>
      </w:r>
      <w:r w:rsidR="00E81898">
        <w:fldChar w:fldCharType="separate"/>
      </w:r>
      <w:r w:rsidR="00E81898">
        <w:t xml:space="preserve">Figure </w:t>
      </w:r>
      <w:r w:rsidR="003472D3">
        <w:rPr>
          <w:noProof/>
        </w:rPr>
        <w:t>21</w:t>
      </w:r>
      <w:r w:rsidR="00E81898">
        <w:fldChar w:fldCharType="end"/>
      </w:r>
      <w:r w:rsidR="21145059">
        <w:t xml:space="preserve">). </w:t>
      </w:r>
      <w:r w:rsidR="7D85C0B9" w:rsidRPr="2BAD82E3">
        <w:rPr>
          <w:rFonts w:ascii="Calibri" w:eastAsia="Calibri" w:hAnsi="Calibri" w:cs="Calibri"/>
          <w:szCs w:val="22"/>
        </w:rPr>
        <w:t>The training accuracy is slightly higher than the test accuracy for both</w:t>
      </w:r>
      <w:r w:rsidR="00E81898">
        <w:rPr>
          <w:rFonts w:ascii="Calibri" w:eastAsia="Calibri" w:hAnsi="Calibri" w:cs="Calibri"/>
          <w:szCs w:val="22"/>
        </w:rPr>
        <w:t xml:space="preserve"> </w:t>
      </w:r>
      <w:r w:rsidR="7D85C0B9" w:rsidRPr="2BAD82E3">
        <w:rPr>
          <w:rFonts w:ascii="Calibri" w:eastAsia="Calibri" w:hAnsi="Calibri" w:cs="Calibri"/>
          <w:szCs w:val="22"/>
        </w:rPr>
        <w:t>models</w:t>
      </w:r>
      <w:r w:rsidR="00E81898">
        <w:rPr>
          <w:rFonts w:ascii="Calibri" w:eastAsia="Calibri" w:hAnsi="Calibri" w:cs="Calibri"/>
          <w:szCs w:val="22"/>
        </w:rPr>
        <w:t>. This</w:t>
      </w:r>
      <w:r w:rsidR="7D85C0B9" w:rsidRPr="2BAD82E3">
        <w:rPr>
          <w:rFonts w:ascii="Calibri" w:eastAsia="Calibri" w:hAnsi="Calibri" w:cs="Calibri"/>
          <w:szCs w:val="22"/>
        </w:rPr>
        <w:t xml:space="preserve"> may indicate overfitting</w:t>
      </w:r>
      <w:r w:rsidR="00E81898">
        <w:rPr>
          <w:rFonts w:ascii="Calibri" w:eastAsia="Calibri" w:hAnsi="Calibri" w:cs="Calibri"/>
          <w:szCs w:val="22"/>
        </w:rPr>
        <w:t>, which</w:t>
      </w:r>
      <w:r w:rsidR="7D85C0B9" w:rsidRPr="2BAD82E3">
        <w:rPr>
          <w:rFonts w:ascii="Calibri" w:eastAsia="Calibri" w:hAnsi="Calibri" w:cs="Calibri"/>
          <w:szCs w:val="22"/>
        </w:rPr>
        <w:t xml:space="preserve"> needs </w:t>
      </w:r>
      <w:r w:rsidR="00E81898">
        <w:rPr>
          <w:rFonts w:ascii="Calibri" w:eastAsia="Calibri" w:hAnsi="Calibri" w:cs="Calibri"/>
          <w:szCs w:val="22"/>
        </w:rPr>
        <w:t xml:space="preserve">further investigation. </w:t>
      </w:r>
      <w:r w:rsidR="00180AB5">
        <w:rPr>
          <w:rFonts w:ascii="Calibri" w:eastAsia="Calibri" w:hAnsi="Calibri" w:cs="Calibri"/>
          <w:szCs w:val="22"/>
        </w:rPr>
        <w:t>Because the difference in test accuracy between the two models is so small</w:t>
      </w:r>
      <w:r w:rsidR="007C1C3A">
        <w:rPr>
          <w:rFonts w:ascii="Calibri" w:eastAsia="Calibri" w:hAnsi="Calibri" w:cs="Calibri"/>
          <w:szCs w:val="22"/>
        </w:rPr>
        <w:t xml:space="preserve"> (0.002)</w:t>
      </w:r>
      <w:r w:rsidR="00180AB5">
        <w:rPr>
          <w:rFonts w:ascii="Calibri" w:eastAsia="Calibri" w:hAnsi="Calibri" w:cs="Calibri"/>
          <w:szCs w:val="22"/>
        </w:rPr>
        <w:t xml:space="preserve">, it is recommended that the logistic regression model be tuned with </w:t>
      </w:r>
      <w:proofErr w:type="spellStart"/>
      <w:r w:rsidR="7D85C0B9" w:rsidRPr="2BAD82E3">
        <w:rPr>
          <w:rFonts w:ascii="Calibri" w:eastAsia="Calibri" w:hAnsi="Calibri" w:cs="Calibri"/>
          <w:szCs w:val="22"/>
        </w:rPr>
        <w:t>GridSearchCV</w:t>
      </w:r>
      <w:proofErr w:type="spellEnd"/>
      <w:r w:rsidR="7D85C0B9" w:rsidRPr="2BAD82E3">
        <w:rPr>
          <w:rFonts w:ascii="Calibri" w:eastAsia="Calibri" w:hAnsi="Calibri" w:cs="Calibri"/>
          <w:szCs w:val="22"/>
        </w:rPr>
        <w:t xml:space="preserve"> to improve the accuracy.</w:t>
      </w:r>
    </w:p>
    <w:p w14:paraId="321606F8" w14:textId="6B0F2F4D" w:rsidR="005450B9" w:rsidRDefault="00D630D9" w:rsidP="00BD39AC">
      <w:pPr>
        <w:pStyle w:val="Heading3"/>
        <w:numPr>
          <w:ilvl w:val="1"/>
          <w:numId w:val="22"/>
        </w:numPr>
        <w:spacing w:before="120"/>
        <w:ind w:left="426" w:hanging="426"/>
      </w:pPr>
      <w:bookmarkStart w:id="97" w:name="_Toc117853059"/>
      <w:r>
        <w:rPr>
          <w:noProof/>
        </w:rPr>
        <mc:AlternateContent>
          <mc:Choice Requires="wpg">
            <w:drawing>
              <wp:anchor distT="0" distB="0" distL="114300" distR="114300" simplePos="0" relativeHeight="251658276" behindDoc="0" locked="0" layoutInCell="1" allowOverlap="1" wp14:anchorId="1A021450" wp14:editId="5C188499">
                <wp:simplePos x="0" y="0"/>
                <wp:positionH relativeFrom="margin">
                  <wp:align>left</wp:align>
                </wp:positionH>
                <wp:positionV relativeFrom="paragraph">
                  <wp:posOffset>77003</wp:posOffset>
                </wp:positionV>
                <wp:extent cx="2489200" cy="810895"/>
                <wp:effectExtent l="19050" t="19050" r="6350" b="8255"/>
                <wp:wrapSquare wrapText="bothSides"/>
                <wp:docPr id="939622871" name="Group 939622871"/>
                <wp:cNvGraphicFramePr/>
                <a:graphic xmlns:a="http://schemas.openxmlformats.org/drawingml/2006/main">
                  <a:graphicData uri="http://schemas.microsoft.com/office/word/2010/wordprocessingGroup">
                    <wpg:wgp>
                      <wpg:cNvGrpSpPr/>
                      <wpg:grpSpPr>
                        <a:xfrm>
                          <a:off x="0" y="0"/>
                          <a:ext cx="2489200" cy="810895"/>
                          <a:chOff x="0" y="1"/>
                          <a:chExt cx="2489627" cy="813006"/>
                        </a:xfrm>
                      </wpg:grpSpPr>
                      <pic:pic xmlns:pic="http://schemas.openxmlformats.org/drawingml/2006/picture">
                        <pic:nvPicPr>
                          <pic:cNvPr id="939622851" name="Picture 939622851" descr="A picture containing text&#10;&#10;Description automatically generated"/>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1"/>
                            <a:ext cx="2382051" cy="392497"/>
                          </a:xfrm>
                          <a:prstGeom prst="rect">
                            <a:avLst/>
                          </a:prstGeom>
                          <a:ln>
                            <a:solidFill>
                              <a:schemeClr val="tx1"/>
                            </a:solidFill>
                          </a:ln>
                        </pic:spPr>
                      </pic:pic>
                      <wps:wsp>
                        <wps:cNvPr id="939622870" name="Text Box 939622870"/>
                        <wps:cNvSpPr txBox="1"/>
                        <wps:spPr>
                          <a:xfrm>
                            <a:off x="0" y="407242"/>
                            <a:ext cx="2489627" cy="405765"/>
                          </a:xfrm>
                          <a:prstGeom prst="rect">
                            <a:avLst/>
                          </a:prstGeom>
                          <a:solidFill>
                            <a:prstClr val="white"/>
                          </a:solidFill>
                          <a:ln>
                            <a:noFill/>
                          </a:ln>
                        </wps:spPr>
                        <wps:txbx>
                          <w:txbxContent>
                            <w:p w14:paraId="24BD32BF" w14:textId="494F9096" w:rsidR="00DA5302" w:rsidRPr="00E2581F" w:rsidRDefault="00DA5302" w:rsidP="00DA5302">
                              <w:pPr>
                                <w:pStyle w:val="Caption"/>
                                <w:rPr>
                                  <w:noProof/>
                                </w:rPr>
                              </w:pPr>
                              <w:bookmarkStart w:id="98" w:name="_Ref117348074"/>
                              <w:r>
                                <w:t xml:space="preserve">Figure </w:t>
                              </w:r>
                              <w:r>
                                <w:fldChar w:fldCharType="begin"/>
                              </w:r>
                              <w:r>
                                <w:instrText>SEQ Figure \* ARABIC</w:instrText>
                              </w:r>
                              <w:r>
                                <w:fldChar w:fldCharType="separate"/>
                              </w:r>
                              <w:r w:rsidR="00E45FBB">
                                <w:rPr>
                                  <w:noProof/>
                                </w:rPr>
                                <w:t>21</w:t>
                              </w:r>
                              <w:r>
                                <w:fldChar w:fldCharType="end"/>
                              </w:r>
                              <w:bookmarkEnd w:id="98"/>
                              <w:r>
                                <w:rPr>
                                  <w:lang w:val="en-AU"/>
                                </w:rPr>
                                <w:t xml:space="preserve">. </w:t>
                              </w:r>
                              <w:r w:rsidRPr="00E54394">
                                <w:rPr>
                                  <w:lang w:val="en-AU"/>
                                </w:rPr>
                                <w:t>Output from regression model tuned with GridSearchC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A021450" id="Group 939622871" o:spid="_x0000_s1092" style="position:absolute;left:0;text-align:left;margin-left:0;margin-top:6.05pt;width:196pt;height:63.85pt;z-index:251658276;mso-position-horizontal:left;mso-position-horizontal-relative:margin;mso-width-relative:margin;mso-height-relative:margin" coordorigin="" coordsize="24896,8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">
                <v:shape id="Picture 939622851" o:spid="_x0000_s1093" type="#_x0000_t75" alt="A picture containing text&#10;&#10;Description automatically generated" style="position:absolute;width:23820;height:3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" stroked="t" strokecolor="black [3213]">
                  <v:imagedata r:id="rId54" o:title="A picture containing text&#10;&#10;Description automatically generated"/>
                  <v:path arrowok="t"/>
                </v:shape>
                <v:shape id="Text Box 939622870" o:spid="_x0000_s1094" type="#_x0000_t202" style="position:absolute;top:4072;width:24896;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" stroked="f">
                  <v:textbox style="mso-fit-shape-to-text:t" inset="0,0,0,0">
                    <w:txbxContent>
                      <w:p w14:paraId="24BD32BF" w14:textId="494F9096" w:rsidR="00DA5302" w:rsidRPr="00E2581F" w:rsidRDefault="00DA5302" w:rsidP="00DA5302">
                        <w:pPr>
                          <w:pStyle w:val="Caption"/>
                          <w:rPr>
                            <w:noProof/>
                          </w:rPr>
                        </w:pPr>
                        <w:bookmarkStart w:id="99" w:name="_Ref117348074"/>
                        <w:r>
                          <w:t xml:space="preserve">Figure </w:t>
                        </w:r>
                        <w:r>
                          <w:fldChar w:fldCharType="begin"/>
                        </w:r>
                        <w:r>
                          <w:instrText>SEQ Figure \* ARABIC</w:instrText>
                        </w:r>
                        <w:r>
                          <w:fldChar w:fldCharType="separate"/>
                        </w:r>
                        <w:r w:rsidR="00E45FBB">
                          <w:rPr>
                            <w:noProof/>
                          </w:rPr>
                          <w:t>21</w:t>
                        </w:r>
                        <w:r>
                          <w:fldChar w:fldCharType="end"/>
                        </w:r>
                        <w:bookmarkEnd w:id="99"/>
                        <w:r>
                          <w:rPr>
                            <w:lang w:val="en-AU"/>
                          </w:rPr>
                          <w:t xml:space="preserve">. </w:t>
                        </w:r>
                        <w:r w:rsidRPr="00E54394">
                          <w:rPr>
                            <w:lang w:val="en-AU"/>
                          </w:rPr>
                          <w:t>Output from regression model tuned with GridSearchCV</w:t>
                        </w:r>
                      </w:p>
                    </w:txbxContent>
                  </v:textbox>
                </v:shape>
                <w10:wrap type="square" anchorx="margin"/>
              </v:group>
            </w:pict>
          </mc:Fallback>
        </mc:AlternateContent>
      </w:r>
      <w:r w:rsidR="005450B9">
        <w:t>Regression Function</w:t>
      </w:r>
      <w:bookmarkEnd w:id="97"/>
    </w:p>
    <w:p w14:paraId="1DE66CC6" w14:textId="757E55E4" w:rsidR="4D328038" w:rsidRDefault="4D328038" w:rsidP="2BAD82E3">
      <w:r>
        <w:t xml:space="preserve">The default regression model used a logistic </w:t>
      </w:r>
      <w:r w:rsidR="00C4356D">
        <w:t>regression</w:t>
      </w:r>
      <w:r>
        <w:t xml:space="preserve"> function.</w:t>
      </w:r>
    </w:p>
    <w:p w14:paraId="362F237D" w14:textId="15A2D2E2" w:rsidR="005450B9" w:rsidRDefault="005450B9" w:rsidP="00BD39AC">
      <w:pPr>
        <w:pStyle w:val="Heading3"/>
        <w:numPr>
          <w:ilvl w:val="1"/>
          <w:numId w:val="22"/>
        </w:numPr>
        <w:spacing w:before="120"/>
        <w:ind w:left="426" w:hanging="426"/>
      </w:pPr>
      <w:bookmarkStart w:id="100" w:name="_Toc117853060"/>
      <w:r>
        <w:t>Standardisation of Variables</w:t>
      </w:r>
      <w:bookmarkEnd w:id="100"/>
    </w:p>
    <w:p w14:paraId="46386FBE" w14:textId="74EE06BC" w:rsidR="29014837" w:rsidRDefault="00281202" w:rsidP="2BAD82E3">
      <w:r>
        <w:t>The variables in this model were s</w:t>
      </w:r>
      <w:r w:rsidR="2C84F2D1">
        <w:t>tandardis</w:t>
      </w:r>
      <w:r w:rsidR="00C4356D">
        <w:t>ed</w:t>
      </w:r>
      <w:r>
        <w:t xml:space="preserve"> as r</w:t>
      </w:r>
      <w:r w:rsidR="29014837">
        <w:t xml:space="preserve">egression models are sensitive to input variables on different scales. </w:t>
      </w:r>
      <w:r w:rsidR="00BD19A8">
        <w:t>T</w:t>
      </w:r>
      <w:r w:rsidR="29014837">
        <w:t xml:space="preserve">his adversely </w:t>
      </w:r>
      <w:r w:rsidR="00BD19A8">
        <w:t>a</w:t>
      </w:r>
      <w:r w:rsidR="29014837">
        <w:t xml:space="preserve">ffects gradient descent (an </w:t>
      </w:r>
      <w:r w:rsidR="6E2D5AC0">
        <w:t>algorithm</w:t>
      </w:r>
      <w:r w:rsidR="29014837">
        <w:t xml:space="preserve"> used for training models) by making weights </w:t>
      </w:r>
      <w:r w:rsidR="00FC0AEF">
        <w:t xml:space="preserve">of variables </w:t>
      </w:r>
      <w:r w:rsidR="29014837">
        <w:t>o</w:t>
      </w:r>
      <w:r w:rsidR="2F67DE9B">
        <w:t>n larger scale</w:t>
      </w:r>
      <w:r w:rsidR="00F11D41">
        <w:t>s</w:t>
      </w:r>
      <w:r w:rsidR="2F67DE9B">
        <w:t xml:space="preserve"> update much faster than smaller scale </w:t>
      </w:r>
      <w:r w:rsidR="00F023EA">
        <w:t>variable</w:t>
      </w:r>
      <w:r w:rsidR="2F67DE9B">
        <w:t>s, resulting in a suboptimal model performance.</w:t>
      </w:r>
    </w:p>
    <w:p w14:paraId="4879A023" w14:textId="4DDC54B0" w:rsidR="005450B9" w:rsidRDefault="005450B9" w:rsidP="00BD39AC">
      <w:pPr>
        <w:pStyle w:val="Heading3"/>
        <w:numPr>
          <w:ilvl w:val="1"/>
          <w:numId w:val="22"/>
        </w:numPr>
        <w:spacing w:before="120"/>
        <w:ind w:left="426" w:hanging="426"/>
      </w:pPr>
      <w:bookmarkStart w:id="101" w:name="_Toc117853061"/>
      <w:r>
        <w:t>Variables</w:t>
      </w:r>
      <w:bookmarkEnd w:id="101"/>
    </w:p>
    <w:p w14:paraId="3F4E896C" w14:textId="77777777" w:rsidR="000475BF" w:rsidRDefault="5EA3DC63" w:rsidP="00CC5B2F">
      <w:pPr>
        <w:spacing w:after="0"/>
      </w:pPr>
      <w:r>
        <w:t>The variables used in the regression model</w:t>
      </w:r>
      <w:r w:rsidR="7EEADA18">
        <w:t xml:space="preserve"> </w:t>
      </w:r>
      <w:r>
        <w:t>are</w:t>
      </w:r>
      <w:r w:rsidR="003B5096">
        <w:t>:</w:t>
      </w:r>
      <w:r>
        <w:t xml:space="preserve"> </w:t>
      </w:r>
    </w:p>
    <w:tbl>
      <w:tblPr>
        <w:tblW w:w="7938" w:type="dxa"/>
        <w:tblLook w:val="04A0" w:firstRow="1" w:lastRow="0" w:firstColumn="1" w:lastColumn="0" w:noHBand="0" w:noVBand="1"/>
      </w:tblPr>
      <w:tblGrid>
        <w:gridCol w:w="2951"/>
        <w:gridCol w:w="2545"/>
        <w:gridCol w:w="2442"/>
      </w:tblGrid>
      <w:tr w:rsidR="00E937B2" w:rsidRPr="00DD6352" w14:paraId="67462033" w14:textId="77777777" w:rsidTr="005376F8">
        <w:trPr>
          <w:trHeight w:val="300"/>
        </w:trPr>
        <w:tc>
          <w:tcPr>
            <w:tcW w:w="2951" w:type="dxa"/>
            <w:tcBorders>
              <w:top w:val="nil"/>
              <w:left w:val="nil"/>
              <w:bottom w:val="nil"/>
              <w:right w:val="nil"/>
            </w:tcBorders>
            <w:shd w:val="clear" w:color="auto" w:fill="auto"/>
            <w:noWrap/>
            <w:vAlign w:val="center"/>
            <w:hideMark/>
          </w:tcPr>
          <w:p w14:paraId="1491DD83" w14:textId="77777777" w:rsidR="00E937B2" w:rsidRPr="00DD6352" w:rsidRDefault="00E937B2">
            <w:pPr>
              <w:pStyle w:val="ListParagraph"/>
              <w:numPr>
                <w:ilvl w:val="0"/>
                <w:numId w:val="23"/>
              </w:numPr>
              <w:spacing w:after="0"/>
              <w:ind w:left="463"/>
            </w:pPr>
            <w:r w:rsidRPr="00DD6352">
              <w:t xml:space="preserve">race, </w:t>
            </w:r>
          </w:p>
        </w:tc>
        <w:tc>
          <w:tcPr>
            <w:tcW w:w="2545" w:type="dxa"/>
            <w:tcBorders>
              <w:top w:val="nil"/>
              <w:left w:val="nil"/>
              <w:bottom w:val="nil"/>
              <w:right w:val="nil"/>
            </w:tcBorders>
            <w:shd w:val="clear" w:color="auto" w:fill="auto"/>
            <w:noWrap/>
            <w:vAlign w:val="center"/>
            <w:hideMark/>
          </w:tcPr>
          <w:p w14:paraId="3AEBB4B2" w14:textId="77777777" w:rsidR="00E937B2" w:rsidRPr="00DD6352" w:rsidRDefault="00E937B2">
            <w:pPr>
              <w:pStyle w:val="ListParagraph"/>
              <w:numPr>
                <w:ilvl w:val="0"/>
                <w:numId w:val="23"/>
              </w:numPr>
              <w:spacing w:after="0"/>
              <w:ind w:left="463"/>
            </w:pPr>
            <w:proofErr w:type="spellStart"/>
            <w:r w:rsidRPr="00DD6352">
              <w:t>num_medications</w:t>
            </w:r>
            <w:proofErr w:type="spellEnd"/>
            <w:r w:rsidRPr="00DD6352">
              <w:t xml:space="preserve">, </w:t>
            </w:r>
          </w:p>
        </w:tc>
        <w:tc>
          <w:tcPr>
            <w:tcW w:w="2442" w:type="dxa"/>
            <w:tcBorders>
              <w:top w:val="nil"/>
              <w:left w:val="nil"/>
              <w:bottom w:val="nil"/>
              <w:right w:val="nil"/>
            </w:tcBorders>
            <w:shd w:val="clear" w:color="auto" w:fill="auto"/>
            <w:noWrap/>
            <w:vAlign w:val="center"/>
            <w:hideMark/>
          </w:tcPr>
          <w:p w14:paraId="7F7FDCCA" w14:textId="77777777" w:rsidR="00E937B2" w:rsidRPr="00DD6352" w:rsidRDefault="00E937B2">
            <w:pPr>
              <w:pStyle w:val="ListParagraph"/>
              <w:numPr>
                <w:ilvl w:val="0"/>
                <w:numId w:val="23"/>
              </w:numPr>
              <w:spacing w:after="0"/>
              <w:ind w:left="463"/>
            </w:pPr>
            <w:proofErr w:type="spellStart"/>
            <w:r w:rsidRPr="00DD6352">
              <w:t>nateglinide</w:t>
            </w:r>
            <w:proofErr w:type="spellEnd"/>
            <w:r w:rsidRPr="00DD6352">
              <w:t xml:space="preserve">, </w:t>
            </w:r>
          </w:p>
        </w:tc>
      </w:tr>
      <w:tr w:rsidR="00E937B2" w:rsidRPr="00DD6352" w14:paraId="3DDF46C1" w14:textId="77777777" w:rsidTr="005376F8">
        <w:trPr>
          <w:trHeight w:val="300"/>
        </w:trPr>
        <w:tc>
          <w:tcPr>
            <w:tcW w:w="2951" w:type="dxa"/>
            <w:tcBorders>
              <w:top w:val="nil"/>
              <w:left w:val="nil"/>
              <w:bottom w:val="nil"/>
              <w:right w:val="nil"/>
            </w:tcBorders>
            <w:shd w:val="clear" w:color="auto" w:fill="auto"/>
            <w:noWrap/>
            <w:vAlign w:val="center"/>
            <w:hideMark/>
          </w:tcPr>
          <w:p w14:paraId="084E373F" w14:textId="77777777" w:rsidR="00E937B2" w:rsidRPr="00DD6352" w:rsidRDefault="00E937B2">
            <w:pPr>
              <w:pStyle w:val="ListParagraph"/>
              <w:numPr>
                <w:ilvl w:val="0"/>
                <w:numId w:val="23"/>
              </w:numPr>
              <w:spacing w:after="0"/>
              <w:ind w:left="463"/>
            </w:pPr>
            <w:r w:rsidRPr="00DD6352">
              <w:t xml:space="preserve">gender, </w:t>
            </w:r>
          </w:p>
        </w:tc>
        <w:tc>
          <w:tcPr>
            <w:tcW w:w="2545" w:type="dxa"/>
            <w:tcBorders>
              <w:top w:val="nil"/>
              <w:left w:val="nil"/>
              <w:bottom w:val="nil"/>
              <w:right w:val="nil"/>
            </w:tcBorders>
            <w:shd w:val="clear" w:color="auto" w:fill="auto"/>
            <w:noWrap/>
            <w:vAlign w:val="center"/>
            <w:hideMark/>
          </w:tcPr>
          <w:p w14:paraId="3BAA22E2" w14:textId="77777777" w:rsidR="00E937B2" w:rsidRPr="00DD6352" w:rsidRDefault="00E937B2">
            <w:pPr>
              <w:pStyle w:val="ListParagraph"/>
              <w:numPr>
                <w:ilvl w:val="0"/>
                <w:numId w:val="23"/>
              </w:numPr>
              <w:spacing w:after="0"/>
              <w:ind w:left="463"/>
            </w:pPr>
            <w:proofErr w:type="spellStart"/>
            <w:r w:rsidRPr="00DD6352">
              <w:t>number_outpatient</w:t>
            </w:r>
            <w:proofErr w:type="spellEnd"/>
            <w:r w:rsidRPr="00DD6352">
              <w:t>,</w:t>
            </w:r>
          </w:p>
        </w:tc>
        <w:tc>
          <w:tcPr>
            <w:tcW w:w="2442" w:type="dxa"/>
            <w:tcBorders>
              <w:top w:val="nil"/>
              <w:left w:val="nil"/>
              <w:bottom w:val="nil"/>
              <w:right w:val="nil"/>
            </w:tcBorders>
            <w:shd w:val="clear" w:color="auto" w:fill="auto"/>
            <w:noWrap/>
            <w:vAlign w:val="center"/>
            <w:hideMark/>
          </w:tcPr>
          <w:p w14:paraId="09091E62" w14:textId="77777777" w:rsidR="00E937B2" w:rsidRPr="00DD6352" w:rsidRDefault="00E937B2">
            <w:pPr>
              <w:pStyle w:val="ListParagraph"/>
              <w:numPr>
                <w:ilvl w:val="0"/>
                <w:numId w:val="23"/>
              </w:numPr>
              <w:spacing w:after="0"/>
              <w:ind w:left="463"/>
            </w:pPr>
            <w:r w:rsidRPr="00DD6352">
              <w:t xml:space="preserve">chlorpropamide, </w:t>
            </w:r>
          </w:p>
        </w:tc>
      </w:tr>
      <w:tr w:rsidR="00E937B2" w:rsidRPr="00DD6352" w14:paraId="390BEF96" w14:textId="77777777" w:rsidTr="005376F8">
        <w:trPr>
          <w:trHeight w:val="300"/>
        </w:trPr>
        <w:tc>
          <w:tcPr>
            <w:tcW w:w="2951" w:type="dxa"/>
            <w:tcBorders>
              <w:top w:val="nil"/>
              <w:left w:val="nil"/>
              <w:bottom w:val="nil"/>
              <w:right w:val="nil"/>
            </w:tcBorders>
            <w:shd w:val="clear" w:color="auto" w:fill="auto"/>
            <w:noWrap/>
            <w:vAlign w:val="center"/>
            <w:hideMark/>
          </w:tcPr>
          <w:p w14:paraId="39AA39F3" w14:textId="77777777" w:rsidR="00E937B2" w:rsidRPr="00DD6352" w:rsidRDefault="00E937B2">
            <w:pPr>
              <w:pStyle w:val="ListParagraph"/>
              <w:numPr>
                <w:ilvl w:val="0"/>
                <w:numId w:val="23"/>
              </w:numPr>
              <w:spacing w:after="0"/>
              <w:ind w:left="463"/>
            </w:pPr>
            <w:r w:rsidRPr="00DD6352">
              <w:t xml:space="preserve">age, </w:t>
            </w:r>
          </w:p>
        </w:tc>
        <w:tc>
          <w:tcPr>
            <w:tcW w:w="2545" w:type="dxa"/>
            <w:tcBorders>
              <w:top w:val="nil"/>
              <w:left w:val="nil"/>
              <w:bottom w:val="nil"/>
              <w:right w:val="nil"/>
            </w:tcBorders>
            <w:shd w:val="clear" w:color="auto" w:fill="auto"/>
            <w:noWrap/>
            <w:vAlign w:val="center"/>
            <w:hideMark/>
          </w:tcPr>
          <w:p w14:paraId="527DDEF7" w14:textId="77777777" w:rsidR="00E937B2" w:rsidRPr="00DD6352" w:rsidRDefault="00E937B2">
            <w:pPr>
              <w:pStyle w:val="ListParagraph"/>
              <w:numPr>
                <w:ilvl w:val="0"/>
                <w:numId w:val="23"/>
              </w:numPr>
              <w:spacing w:after="0"/>
              <w:ind w:left="463"/>
            </w:pPr>
            <w:proofErr w:type="spellStart"/>
            <w:r w:rsidRPr="00DD6352">
              <w:t>number_emergency</w:t>
            </w:r>
            <w:proofErr w:type="spellEnd"/>
            <w:r w:rsidRPr="00DD6352">
              <w:t xml:space="preserve">, </w:t>
            </w:r>
          </w:p>
        </w:tc>
        <w:tc>
          <w:tcPr>
            <w:tcW w:w="2442" w:type="dxa"/>
            <w:tcBorders>
              <w:top w:val="nil"/>
              <w:left w:val="nil"/>
              <w:bottom w:val="nil"/>
              <w:right w:val="nil"/>
            </w:tcBorders>
            <w:shd w:val="clear" w:color="auto" w:fill="auto"/>
            <w:noWrap/>
            <w:vAlign w:val="center"/>
            <w:hideMark/>
          </w:tcPr>
          <w:p w14:paraId="41DF92B5" w14:textId="77777777" w:rsidR="00E937B2" w:rsidRPr="00DD6352" w:rsidRDefault="00E937B2">
            <w:pPr>
              <w:pStyle w:val="ListParagraph"/>
              <w:numPr>
                <w:ilvl w:val="0"/>
                <w:numId w:val="23"/>
              </w:numPr>
              <w:spacing w:after="0"/>
              <w:ind w:left="463"/>
            </w:pPr>
            <w:r w:rsidRPr="00DD6352">
              <w:t xml:space="preserve">glimepiride, </w:t>
            </w:r>
          </w:p>
        </w:tc>
      </w:tr>
      <w:tr w:rsidR="00E937B2" w:rsidRPr="00DD6352" w14:paraId="1DD4C646" w14:textId="77777777" w:rsidTr="005376F8">
        <w:trPr>
          <w:trHeight w:val="300"/>
        </w:trPr>
        <w:tc>
          <w:tcPr>
            <w:tcW w:w="2951" w:type="dxa"/>
            <w:tcBorders>
              <w:top w:val="nil"/>
              <w:left w:val="nil"/>
              <w:bottom w:val="nil"/>
              <w:right w:val="nil"/>
            </w:tcBorders>
            <w:shd w:val="clear" w:color="auto" w:fill="auto"/>
            <w:noWrap/>
            <w:vAlign w:val="center"/>
            <w:hideMark/>
          </w:tcPr>
          <w:p w14:paraId="19F3326C" w14:textId="77777777" w:rsidR="00E937B2" w:rsidRPr="00DD6352" w:rsidRDefault="00E937B2">
            <w:pPr>
              <w:pStyle w:val="ListParagraph"/>
              <w:numPr>
                <w:ilvl w:val="0"/>
                <w:numId w:val="23"/>
              </w:numPr>
              <w:spacing w:after="0"/>
              <w:ind w:left="463"/>
            </w:pPr>
            <w:proofErr w:type="spellStart"/>
            <w:r w:rsidRPr="00DD6352">
              <w:t>admission_type_id</w:t>
            </w:r>
            <w:proofErr w:type="spellEnd"/>
            <w:r w:rsidRPr="00DD6352">
              <w:t xml:space="preserve">, </w:t>
            </w:r>
          </w:p>
        </w:tc>
        <w:tc>
          <w:tcPr>
            <w:tcW w:w="2545" w:type="dxa"/>
            <w:tcBorders>
              <w:top w:val="nil"/>
              <w:left w:val="nil"/>
              <w:bottom w:val="nil"/>
              <w:right w:val="nil"/>
            </w:tcBorders>
            <w:shd w:val="clear" w:color="auto" w:fill="auto"/>
            <w:noWrap/>
            <w:vAlign w:val="center"/>
            <w:hideMark/>
          </w:tcPr>
          <w:p w14:paraId="21E2266A" w14:textId="77777777" w:rsidR="00E937B2" w:rsidRPr="00DD6352" w:rsidRDefault="00E937B2">
            <w:pPr>
              <w:pStyle w:val="ListParagraph"/>
              <w:numPr>
                <w:ilvl w:val="0"/>
                <w:numId w:val="23"/>
              </w:numPr>
              <w:spacing w:after="0"/>
              <w:ind w:left="463"/>
            </w:pPr>
            <w:proofErr w:type="spellStart"/>
            <w:r w:rsidRPr="00DD6352">
              <w:t>number_inpatient</w:t>
            </w:r>
            <w:proofErr w:type="spellEnd"/>
            <w:r w:rsidRPr="00DD6352">
              <w:t xml:space="preserve">, </w:t>
            </w:r>
          </w:p>
        </w:tc>
        <w:tc>
          <w:tcPr>
            <w:tcW w:w="2442" w:type="dxa"/>
            <w:tcBorders>
              <w:top w:val="nil"/>
              <w:left w:val="nil"/>
              <w:bottom w:val="nil"/>
              <w:right w:val="nil"/>
            </w:tcBorders>
            <w:shd w:val="clear" w:color="auto" w:fill="auto"/>
            <w:noWrap/>
            <w:vAlign w:val="center"/>
            <w:hideMark/>
          </w:tcPr>
          <w:p w14:paraId="7BE8676D" w14:textId="77777777" w:rsidR="00E937B2" w:rsidRPr="00DD6352" w:rsidRDefault="00E937B2">
            <w:pPr>
              <w:pStyle w:val="ListParagraph"/>
              <w:numPr>
                <w:ilvl w:val="0"/>
                <w:numId w:val="23"/>
              </w:numPr>
              <w:spacing w:after="0"/>
              <w:ind w:left="463"/>
            </w:pPr>
            <w:r w:rsidRPr="00DD6352">
              <w:t xml:space="preserve">glipizide, </w:t>
            </w:r>
          </w:p>
        </w:tc>
      </w:tr>
      <w:tr w:rsidR="00E937B2" w:rsidRPr="00DD6352" w14:paraId="30959B00" w14:textId="77777777" w:rsidTr="005376F8">
        <w:trPr>
          <w:trHeight w:val="300"/>
        </w:trPr>
        <w:tc>
          <w:tcPr>
            <w:tcW w:w="2951" w:type="dxa"/>
            <w:tcBorders>
              <w:top w:val="nil"/>
              <w:left w:val="nil"/>
              <w:bottom w:val="nil"/>
              <w:right w:val="nil"/>
            </w:tcBorders>
            <w:shd w:val="clear" w:color="auto" w:fill="auto"/>
            <w:noWrap/>
            <w:vAlign w:val="center"/>
            <w:hideMark/>
          </w:tcPr>
          <w:p w14:paraId="06C720B5" w14:textId="77777777" w:rsidR="00E937B2" w:rsidRPr="00DD6352" w:rsidRDefault="00E937B2">
            <w:pPr>
              <w:pStyle w:val="ListParagraph"/>
              <w:numPr>
                <w:ilvl w:val="0"/>
                <w:numId w:val="23"/>
              </w:numPr>
              <w:spacing w:after="0"/>
              <w:ind w:left="463"/>
            </w:pPr>
            <w:proofErr w:type="spellStart"/>
            <w:r w:rsidRPr="00DD6352">
              <w:t>discharge_disposition_id</w:t>
            </w:r>
            <w:proofErr w:type="spellEnd"/>
            <w:r w:rsidRPr="00DD6352">
              <w:t xml:space="preserve">, </w:t>
            </w:r>
          </w:p>
        </w:tc>
        <w:tc>
          <w:tcPr>
            <w:tcW w:w="2545" w:type="dxa"/>
            <w:tcBorders>
              <w:top w:val="nil"/>
              <w:left w:val="nil"/>
              <w:bottom w:val="nil"/>
              <w:right w:val="nil"/>
            </w:tcBorders>
            <w:shd w:val="clear" w:color="auto" w:fill="auto"/>
            <w:noWrap/>
            <w:vAlign w:val="center"/>
            <w:hideMark/>
          </w:tcPr>
          <w:p w14:paraId="203E78DA" w14:textId="77777777" w:rsidR="00E937B2" w:rsidRPr="00DD6352" w:rsidRDefault="00E937B2">
            <w:pPr>
              <w:pStyle w:val="ListParagraph"/>
              <w:numPr>
                <w:ilvl w:val="0"/>
                <w:numId w:val="23"/>
              </w:numPr>
              <w:spacing w:after="0"/>
              <w:ind w:left="463"/>
            </w:pPr>
            <w:proofErr w:type="spellStart"/>
            <w:r w:rsidRPr="00DD6352">
              <w:t>number_diagnoses</w:t>
            </w:r>
            <w:proofErr w:type="spellEnd"/>
            <w:r w:rsidRPr="00DD6352">
              <w:t xml:space="preserve">, </w:t>
            </w:r>
          </w:p>
        </w:tc>
        <w:tc>
          <w:tcPr>
            <w:tcW w:w="2442" w:type="dxa"/>
            <w:tcBorders>
              <w:top w:val="nil"/>
              <w:left w:val="nil"/>
              <w:bottom w:val="nil"/>
              <w:right w:val="nil"/>
            </w:tcBorders>
            <w:shd w:val="clear" w:color="auto" w:fill="auto"/>
            <w:noWrap/>
            <w:vAlign w:val="center"/>
            <w:hideMark/>
          </w:tcPr>
          <w:p w14:paraId="17AF0669" w14:textId="77777777" w:rsidR="00E937B2" w:rsidRPr="00DD6352" w:rsidRDefault="00E937B2">
            <w:pPr>
              <w:pStyle w:val="ListParagraph"/>
              <w:numPr>
                <w:ilvl w:val="0"/>
                <w:numId w:val="23"/>
              </w:numPr>
              <w:spacing w:after="0"/>
              <w:ind w:left="463"/>
            </w:pPr>
            <w:r w:rsidRPr="00DD6352">
              <w:t xml:space="preserve">glyburide, </w:t>
            </w:r>
          </w:p>
        </w:tc>
      </w:tr>
      <w:tr w:rsidR="00E937B2" w:rsidRPr="00DD6352" w14:paraId="004D4456" w14:textId="77777777" w:rsidTr="005376F8">
        <w:trPr>
          <w:trHeight w:val="300"/>
        </w:trPr>
        <w:tc>
          <w:tcPr>
            <w:tcW w:w="2951" w:type="dxa"/>
            <w:tcBorders>
              <w:top w:val="nil"/>
              <w:left w:val="nil"/>
              <w:bottom w:val="nil"/>
              <w:right w:val="nil"/>
            </w:tcBorders>
            <w:shd w:val="clear" w:color="auto" w:fill="auto"/>
            <w:noWrap/>
            <w:vAlign w:val="center"/>
            <w:hideMark/>
          </w:tcPr>
          <w:p w14:paraId="766812F5" w14:textId="77777777" w:rsidR="00E937B2" w:rsidRPr="00DD6352" w:rsidRDefault="00E937B2">
            <w:pPr>
              <w:pStyle w:val="ListParagraph"/>
              <w:numPr>
                <w:ilvl w:val="0"/>
                <w:numId w:val="23"/>
              </w:numPr>
              <w:spacing w:after="0"/>
              <w:ind w:left="463"/>
            </w:pPr>
            <w:proofErr w:type="spellStart"/>
            <w:r w:rsidRPr="00DD6352">
              <w:t>admission_source_id</w:t>
            </w:r>
            <w:proofErr w:type="spellEnd"/>
            <w:r w:rsidRPr="00DD6352">
              <w:t xml:space="preserve">, </w:t>
            </w:r>
          </w:p>
        </w:tc>
        <w:tc>
          <w:tcPr>
            <w:tcW w:w="2545" w:type="dxa"/>
            <w:tcBorders>
              <w:top w:val="nil"/>
              <w:left w:val="nil"/>
              <w:bottom w:val="nil"/>
              <w:right w:val="nil"/>
            </w:tcBorders>
            <w:shd w:val="clear" w:color="auto" w:fill="auto"/>
            <w:noWrap/>
            <w:vAlign w:val="center"/>
            <w:hideMark/>
          </w:tcPr>
          <w:p w14:paraId="11AC378B" w14:textId="77777777" w:rsidR="00E937B2" w:rsidRPr="00DD6352" w:rsidRDefault="00E937B2">
            <w:pPr>
              <w:pStyle w:val="ListParagraph"/>
              <w:numPr>
                <w:ilvl w:val="0"/>
                <w:numId w:val="23"/>
              </w:numPr>
              <w:spacing w:after="0"/>
              <w:ind w:left="463"/>
            </w:pPr>
            <w:proofErr w:type="spellStart"/>
            <w:r w:rsidRPr="00DD6352">
              <w:t>max_glu_serum</w:t>
            </w:r>
            <w:proofErr w:type="spellEnd"/>
            <w:r w:rsidRPr="00DD6352">
              <w:t xml:space="preserve">, </w:t>
            </w:r>
          </w:p>
        </w:tc>
        <w:tc>
          <w:tcPr>
            <w:tcW w:w="2442" w:type="dxa"/>
            <w:tcBorders>
              <w:top w:val="nil"/>
              <w:left w:val="nil"/>
              <w:bottom w:val="nil"/>
              <w:right w:val="nil"/>
            </w:tcBorders>
            <w:shd w:val="clear" w:color="auto" w:fill="auto"/>
            <w:noWrap/>
            <w:vAlign w:val="center"/>
            <w:hideMark/>
          </w:tcPr>
          <w:p w14:paraId="16DB90C3" w14:textId="77777777" w:rsidR="00E937B2" w:rsidRPr="00DD6352" w:rsidRDefault="00E937B2">
            <w:pPr>
              <w:pStyle w:val="ListParagraph"/>
              <w:numPr>
                <w:ilvl w:val="0"/>
                <w:numId w:val="23"/>
              </w:numPr>
              <w:spacing w:after="0"/>
              <w:ind w:left="463"/>
            </w:pPr>
            <w:r w:rsidRPr="00DD6352">
              <w:t xml:space="preserve">insulin, </w:t>
            </w:r>
          </w:p>
        </w:tc>
      </w:tr>
      <w:tr w:rsidR="00E937B2" w:rsidRPr="00DD6352" w14:paraId="04A90F7C" w14:textId="77777777" w:rsidTr="005376F8">
        <w:trPr>
          <w:trHeight w:val="300"/>
        </w:trPr>
        <w:tc>
          <w:tcPr>
            <w:tcW w:w="2951" w:type="dxa"/>
            <w:tcBorders>
              <w:top w:val="nil"/>
              <w:left w:val="nil"/>
              <w:bottom w:val="nil"/>
              <w:right w:val="nil"/>
            </w:tcBorders>
            <w:shd w:val="clear" w:color="auto" w:fill="auto"/>
            <w:noWrap/>
            <w:vAlign w:val="center"/>
            <w:hideMark/>
          </w:tcPr>
          <w:p w14:paraId="2F435343" w14:textId="77777777" w:rsidR="00E937B2" w:rsidRPr="00DD6352" w:rsidRDefault="00E937B2">
            <w:pPr>
              <w:pStyle w:val="ListParagraph"/>
              <w:numPr>
                <w:ilvl w:val="0"/>
                <w:numId w:val="23"/>
              </w:numPr>
              <w:spacing w:after="0"/>
              <w:ind w:left="463"/>
            </w:pPr>
            <w:proofErr w:type="spellStart"/>
            <w:r w:rsidRPr="00DD6352">
              <w:t>time_in_hospital</w:t>
            </w:r>
            <w:proofErr w:type="spellEnd"/>
            <w:r w:rsidRPr="00DD6352">
              <w:t xml:space="preserve">, </w:t>
            </w:r>
          </w:p>
        </w:tc>
        <w:tc>
          <w:tcPr>
            <w:tcW w:w="2545" w:type="dxa"/>
            <w:tcBorders>
              <w:top w:val="nil"/>
              <w:left w:val="nil"/>
              <w:bottom w:val="nil"/>
              <w:right w:val="nil"/>
            </w:tcBorders>
            <w:shd w:val="clear" w:color="auto" w:fill="auto"/>
            <w:noWrap/>
            <w:vAlign w:val="center"/>
            <w:hideMark/>
          </w:tcPr>
          <w:p w14:paraId="44DDF7C6" w14:textId="77777777" w:rsidR="00E937B2" w:rsidRPr="00DD6352" w:rsidRDefault="00E937B2">
            <w:pPr>
              <w:pStyle w:val="ListParagraph"/>
              <w:numPr>
                <w:ilvl w:val="0"/>
                <w:numId w:val="23"/>
              </w:numPr>
              <w:spacing w:after="0"/>
              <w:ind w:left="463"/>
            </w:pPr>
            <w:r w:rsidRPr="00DD6352">
              <w:t>A1Cresult,</w:t>
            </w:r>
          </w:p>
        </w:tc>
        <w:tc>
          <w:tcPr>
            <w:tcW w:w="2442" w:type="dxa"/>
            <w:tcBorders>
              <w:top w:val="nil"/>
              <w:left w:val="nil"/>
              <w:bottom w:val="nil"/>
              <w:right w:val="nil"/>
            </w:tcBorders>
            <w:shd w:val="clear" w:color="auto" w:fill="auto"/>
            <w:noWrap/>
            <w:vAlign w:val="center"/>
            <w:hideMark/>
          </w:tcPr>
          <w:p w14:paraId="12774544" w14:textId="77777777" w:rsidR="00E937B2" w:rsidRPr="00DD6352" w:rsidRDefault="00E937B2">
            <w:pPr>
              <w:pStyle w:val="ListParagraph"/>
              <w:numPr>
                <w:ilvl w:val="0"/>
                <w:numId w:val="23"/>
              </w:numPr>
              <w:spacing w:after="0"/>
              <w:ind w:left="463"/>
            </w:pPr>
            <w:r w:rsidRPr="00DD6352">
              <w:t xml:space="preserve">change, </w:t>
            </w:r>
          </w:p>
        </w:tc>
      </w:tr>
      <w:tr w:rsidR="00E937B2" w:rsidRPr="00DD6352" w14:paraId="0C3145C6" w14:textId="77777777" w:rsidTr="005376F8">
        <w:trPr>
          <w:trHeight w:val="300"/>
        </w:trPr>
        <w:tc>
          <w:tcPr>
            <w:tcW w:w="2951" w:type="dxa"/>
            <w:tcBorders>
              <w:top w:val="nil"/>
              <w:left w:val="nil"/>
              <w:bottom w:val="nil"/>
              <w:right w:val="nil"/>
            </w:tcBorders>
            <w:shd w:val="clear" w:color="auto" w:fill="auto"/>
            <w:noWrap/>
            <w:vAlign w:val="center"/>
            <w:hideMark/>
          </w:tcPr>
          <w:p w14:paraId="64C3A9FD" w14:textId="77777777" w:rsidR="00E937B2" w:rsidRPr="00DD6352" w:rsidRDefault="00E937B2">
            <w:pPr>
              <w:pStyle w:val="ListParagraph"/>
              <w:numPr>
                <w:ilvl w:val="0"/>
                <w:numId w:val="23"/>
              </w:numPr>
              <w:spacing w:after="0"/>
              <w:ind w:left="463"/>
            </w:pPr>
            <w:proofErr w:type="spellStart"/>
            <w:r w:rsidRPr="00DD6352">
              <w:t>num_lab_procedures</w:t>
            </w:r>
            <w:proofErr w:type="spellEnd"/>
            <w:r w:rsidRPr="00DD6352">
              <w:t xml:space="preserve">, </w:t>
            </w:r>
          </w:p>
        </w:tc>
        <w:tc>
          <w:tcPr>
            <w:tcW w:w="2545" w:type="dxa"/>
            <w:tcBorders>
              <w:top w:val="nil"/>
              <w:left w:val="nil"/>
              <w:bottom w:val="nil"/>
              <w:right w:val="nil"/>
            </w:tcBorders>
            <w:shd w:val="clear" w:color="auto" w:fill="auto"/>
            <w:noWrap/>
            <w:vAlign w:val="center"/>
            <w:hideMark/>
          </w:tcPr>
          <w:p w14:paraId="415D339D" w14:textId="77777777" w:rsidR="00E937B2" w:rsidRPr="00DD6352" w:rsidRDefault="00E937B2">
            <w:pPr>
              <w:pStyle w:val="ListParagraph"/>
              <w:numPr>
                <w:ilvl w:val="0"/>
                <w:numId w:val="23"/>
              </w:numPr>
              <w:spacing w:after="0"/>
              <w:ind w:left="463"/>
            </w:pPr>
            <w:r w:rsidRPr="00DD6352">
              <w:t xml:space="preserve">metformin, </w:t>
            </w:r>
          </w:p>
        </w:tc>
        <w:tc>
          <w:tcPr>
            <w:tcW w:w="2442" w:type="dxa"/>
            <w:tcBorders>
              <w:top w:val="nil"/>
              <w:left w:val="nil"/>
              <w:bottom w:val="nil"/>
              <w:right w:val="nil"/>
            </w:tcBorders>
            <w:shd w:val="clear" w:color="auto" w:fill="auto"/>
            <w:noWrap/>
            <w:vAlign w:val="center"/>
            <w:hideMark/>
          </w:tcPr>
          <w:p w14:paraId="2F91ECAC" w14:textId="1362710C" w:rsidR="00E937B2" w:rsidRPr="00DD6352" w:rsidRDefault="00E937B2">
            <w:pPr>
              <w:pStyle w:val="ListParagraph"/>
              <w:numPr>
                <w:ilvl w:val="0"/>
                <w:numId w:val="23"/>
              </w:numPr>
              <w:spacing w:after="0"/>
              <w:ind w:left="463"/>
            </w:pPr>
            <w:proofErr w:type="spellStart"/>
            <w:r w:rsidRPr="00DD6352">
              <w:t>diabetesMed</w:t>
            </w:r>
            <w:proofErr w:type="spellEnd"/>
            <w:r w:rsidR="005376F8">
              <w:t>, and</w:t>
            </w:r>
          </w:p>
        </w:tc>
      </w:tr>
      <w:tr w:rsidR="00E937B2" w:rsidRPr="00DD6352" w14:paraId="2188D965" w14:textId="77777777" w:rsidTr="00B1535D">
        <w:trPr>
          <w:trHeight w:val="300"/>
        </w:trPr>
        <w:tc>
          <w:tcPr>
            <w:tcW w:w="2951" w:type="dxa"/>
            <w:tcBorders>
              <w:top w:val="nil"/>
              <w:left w:val="nil"/>
              <w:bottom w:val="nil"/>
              <w:right w:val="nil"/>
            </w:tcBorders>
            <w:shd w:val="clear" w:color="auto" w:fill="auto"/>
            <w:noWrap/>
            <w:hideMark/>
          </w:tcPr>
          <w:p w14:paraId="594E74C0" w14:textId="77777777" w:rsidR="00E937B2" w:rsidRPr="00DD6352" w:rsidRDefault="00E937B2">
            <w:pPr>
              <w:pStyle w:val="ListParagraph"/>
              <w:numPr>
                <w:ilvl w:val="0"/>
                <w:numId w:val="23"/>
              </w:numPr>
              <w:spacing w:after="0"/>
              <w:ind w:left="463"/>
            </w:pPr>
            <w:proofErr w:type="spellStart"/>
            <w:r w:rsidRPr="00DD6352">
              <w:t>num_procedures</w:t>
            </w:r>
            <w:proofErr w:type="spellEnd"/>
            <w:r w:rsidRPr="00DD6352">
              <w:t xml:space="preserve">, </w:t>
            </w:r>
          </w:p>
        </w:tc>
        <w:tc>
          <w:tcPr>
            <w:tcW w:w="2545" w:type="dxa"/>
            <w:tcBorders>
              <w:top w:val="nil"/>
              <w:left w:val="nil"/>
              <w:bottom w:val="nil"/>
              <w:right w:val="nil"/>
            </w:tcBorders>
            <w:shd w:val="clear" w:color="auto" w:fill="auto"/>
            <w:noWrap/>
            <w:hideMark/>
          </w:tcPr>
          <w:p w14:paraId="31E1CFF4" w14:textId="77777777" w:rsidR="00E937B2" w:rsidRPr="00DD6352" w:rsidRDefault="00E937B2">
            <w:pPr>
              <w:pStyle w:val="ListParagraph"/>
              <w:numPr>
                <w:ilvl w:val="0"/>
                <w:numId w:val="23"/>
              </w:numPr>
              <w:spacing w:after="0"/>
              <w:ind w:left="463"/>
            </w:pPr>
            <w:r w:rsidRPr="00DD6352">
              <w:t xml:space="preserve">repaglinide, </w:t>
            </w:r>
          </w:p>
        </w:tc>
        <w:tc>
          <w:tcPr>
            <w:tcW w:w="2442" w:type="dxa"/>
            <w:tcBorders>
              <w:top w:val="nil"/>
              <w:left w:val="nil"/>
              <w:bottom w:val="nil"/>
              <w:right w:val="nil"/>
            </w:tcBorders>
            <w:shd w:val="clear" w:color="auto" w:fill="auto"/>
            <w:noWrap/>
            <w:vAlign w:val="center"/>
            <w:hideMark/>
          </w:tcPr>
          <w:p w14:paraId="3EF39430" w14:textId="77777777" w:rsidR="00E937B2" w:rsidRPr="00DD6352" w:rsidRDefault="00E937B2" w:rsidP="00D630D9">
            <w:pPr>
              <w:pStyle w:val="ListParagraph"/>
              <w:numPr>
                <w:ilvl w:val="0"/>
                <w:numId w:val="23"/>
              </w:numPr>
              <w:ind w:left="459" w:hanging="357"/>
            </w:pPr>
            <w:r w:rsidRPr="00DD6352">
              <w:t xml:space="preserve">readmitted. </w:t>
            </w:r>
          </w:p>
        </w:tc>
      </w:tr>
    </w:tbl>
    <w:p w14:paraId="451B735C" w14:textId="63731791" w:rsidR="005450B9" w:rsidRDefault="005450B9" w:rsidP="00BD39AC">
      <w:pPr>
        <w:pStyle w:val="Heading3"/>
        <w:numPr>
          <w:ilvl w:val="1"/>
          <w:numId w:val="22"/>
        </w:numPr>
        <w:spacing w:before="120"/>
        <w:ind w:left="426" w:hanging="426"/>
      </w:pPr>
      <w:bookmarkStart w:id="102" w:name="_Toc117853062"/>
      <w:r>
        <w:t>Important Variables</w:t>
      </w:r>
      <w:bookmarkEnd w:id="102"/>
    </w:p>
    <w:p w14:paraId="28CE093A" w14:textId="1FAB973B" w:rsidR="00922E6B" w:rsidRPr="00512DA7" w:rsidRDefault="00951309" w:rsidP="00922E6B">
      <w:r>
        <w:rPr>
          <w:noProof/>
        </w:rPr>
        <mc:AlternateContent>
          <mc:Choice Requires="wpg">
            <w:drawing>
              <wp:anchor distT="0" distB="0" distL="114300" distR="114300" simplePos="0" relativeHeight="251658257" behindDoc="0" locked="0" layoutInCell="1" allowOverlap="1" wp14:anchorId="79453157" wp14:editId="61CFA51E">
                <wp:simplePos x="0" y="0"/>
                <wp:positionH relativeFrom="column">
                  <wp:posOffset>3175</wp:posOffset>
                </wp:positionH>
                <wp:positionV relativeFrom="paragraph">
                  <wp:posOffset>216535</wp:posOffset>
                </wp:positionV>
                <wp:extent cx="3723005" cy="1000125"/>
                <wp:effectExtent l="19050" t="0" r="0" b="9525"/>
                <wp:wrapSquare wrapText="bothSides"/>
                <wp:docPr id="939622873" name="Group 939622873"/>
                <wp:cNvGraphicFramePr/>
                <a:graphic xmlns:a="http://schemas.openxmlformats.org/drawingml/2006/main">
                  <a:graphicData uri="http://schemas.microsoft.com/office/word/2010/wordprocessingGroup">
                    <wpg:wgp>
                      <wpg:cNvGrpSpPr/>
                      <wpg:grpSpPr>
                        <a:xfrm>
                          <a:off x="0" y="0"/>
                          <a:ext cx="3723005" cy="982226"/>
                          <a:chOff x="0" y="17899"/>
                          <a:chExt cx="3724479" cy="982226"/>
                        </a:xfrm>
                      </wpg:grpSpPr>
                      <pic:pic xmlns:pic="http://schemas.openxmlformats.org/drawingml/2006/picture">
                        <pic:nvPicPr>
                          <pic:cNvPr id="50" name="Picture 50"/>
                          <pic:cNvPicPr>
                            <a:picLocks noChangeAspect="1"/>
                          </pic:cNvPicPr>
                        </pic:nvPicPr>
                        <pic:blipFill>
                          <a:blip r:embed="rId55">
                            <a:extLst>
                              <a:ext uri="{28A0092B-C50C-407E-A947-70E740481C1C}">
                                <a14:useLocalDpi xmlns:a14="http://schemas.microsoft.com/office/drawing/2010/main" val="0"/>
                              </a:ext>
                            </a:extLst>
                          </a:blip>
                          <a:srcRect/>
                          <a:stretch/>
                        </pic:blipFill>
                        <pic:spPr>
                          <a:xfrm>
                            <a:off x="3682" y="17899"/>
                            <a:ext cx="2485390" cy="680483"/>
                          </a:xfrm>
                          <a:prstGeom prst="rect">
                            <a:avLst/>
                          </a:prstGeom>
                          <a:ln>
                            <a:solidFill>
                              <a:schemeClr val="tx1"/>
                            </a:solidFill>
                          </a:ln>
                        </pic:spPr>
                      </pic:pic>
                      <wps:wsp>
                        <wps:cNvPr id="939622872" name="Text Box 939622872"/>
                        <wps:cNvSpPr txBox="1"/>
                        <wps:spPr>
                          <a:xfrm>
                            <a:off x="0" y="733425"/>
                            <a:ext cx="3724479" cy="266700"/>
                          </a:xfrm>
                          <a:prstGeom prst="rect">
                            <a:avLst/>
                          </a:prstGeom>
                          <a:solidFill>
                            <a:prstClr val="white"/>
                          </a:solidFill>
                          <a:ln>
                            <a:noFill/>
                          </a:ln>
                        </wps:spPr>
                        <wps:txbx>
                          <w:txbxContent>
                            <w:p w14:paraId="5239A472" w14:textId="7B130C69" w:rsidR="00CC4AD3" w:rsidRPr="009214DF" w:rsidRDefault="00CC4AD3" w:rsidP="00CC4AD3">
                              <w:pPr>
                                <w:pStyle w:val="Caption"/>
                              </w:pPr>
                              <w:bookmarkStart w:id="103" w:name="_Ref117349592"/>
                              <w:r>
                                <w:t xml:space="preserve">Figure </w:t>
                              </w:r>
                              <w:r>
                                <w:fldChar w:fldCharType="begin"/>
                              </w:r>
                              <w:r>
                                <w:instrText>SEQ Figure \* ARABIC</w:instrText>
                              </w:r>
                              <w:r>
                                <w:fldChar w:fldCharType="separate"/>
                              </w:r>
                              <w:r w:rsidR="00E45FBB">
                                <w:rPr>
                                  <w:noProof/>
                                </w:rPr>
                                <w:t>22</w:t>
                              </w:r>
                              <w:r>
                                <w:fldChar w:fldCharType="end"/>
                              </w:r>
                              <w:bookmarkEnd w:id="103"/>
                              <w:r>
                                <w:rPr>
                                  <w:lang w:val="en-AU"/>
                                </w:rPr>
                                <w:t xml:space="preserve">. 5 most important attributes in </w:t>
                              </w:r>
                              <w:r w:rsidR="007D1324">
                                <w:rPr>
                                  <w:lang w:val="en-AU"/>
                                </w:rPr>
                                <w:t xml:space="preserve">default </w:t>
                              </w:r>
                              <w:r>
                                <w:rPr>
                                  <w:lang w:val="en-AU"/>
                                </w:rPr>
                                <w:t>logistic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9453157" id="Group 939622873" o:spid="_x0000_s1095" style="position:absolute;margin-left:.25pt;margin-top:17.05pt;width:293.15pt;height:78.75pt;z-index:251658257;mso-width-relative:margin" coordorigin=",178" coordsize="37244,9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">
                <v:shape id="Picture 50" o:spid="_x0000_s1096" type="#_x0000_t75" style="position:absolute;left:36;top:178;width:24854;height:6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" stroked="t" strokecolor="black [3213]">
                  <v:imagedata r:id="rId56" o:title=""/>
                  <v:path arrowok="t"/>
                </v:shape>
                <v:shape id="Text Box 939622872" o:spid="_x0000_s1097" type="#_x0000_t202" style="position:absolute;top:7334;width:3724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" stroked="f">
                  <v:textbox style="mso-fit-shape-to-text:t" inset="0,0,0,0">
                    <w:txbxContent>
                      <w:p w14:paraId="5239A472" w14:textId="7B130C69" w:rsidR="00CC4AD3" w:rsidRPr="009214DF" w:rsidRDefault="00CC4AD3" w:rsidP="00CC4AD3">
                        <w:pPr>
                          <w:pStyle w:val="Caption"/>
                        </w:pPr>
                        <w:bookmarkStart w:id="104" w:name="_Ref117349592"/>
                        <w:r>
                          <w:t xml:space="preserve">Figure </w:t>
                        </w:r>
                        <w:r>
                          <w:fldChar w:fldCharType="begin"/>
                        </w:r>
                        <w:r>
                          <w:instrText>SEQ Figure \* ARABIC</w:instrText>
                        </w:r>
                        <w:r>
                          <w:fldChar w:fldCharType="separate"/>
                        </w:r>
                        <w:r w:rsidR="00E45FBB">
                          <w:rPr>
                            <w:noProof/>
                          </w:rPr>
                          <w:t>22</w:t>
                        </w:r>
                        <w:r>
                          <w:fldChar w:fldCharType="end"/>
                        </w:r>
                        <w:bookmarkEnd w:id="104"/>
                        <w:r>
                          <w:rPr>
                            <w:lang w:val="en-AU"/>
                          </w:rPr>
                          <w:t xml:space="preserve">. 5 most important attributes in </w:t>
                        </w:r>
                        <w:r w:rsidR="007D1324">
                          <w:rPr>
                            <w:lang w:val="en-AU"/>
                          </w:rPr>
                          <w:t xml:space="preserve">default </w:t>
                        </w:r>
                        <w:r>
                          <w:rPr>
                            <w:lang w:val="en-AU"/>
                          </w:rPr>
                          <w:t>logistic regression model</w:t>
                        </w:r>
                      </w:p>
                    </w:txbxContent>
                  </v:textbox>
                </v:shape>
                <w10:wrap type="square"/>
              </v:group>
            </w:pict>
          </mc:Fallback>
        </mc:AlternateContent>
      </w:r>
      <w:r w:rsidR="0075026D">
        <w:fldChar w:fldCharType="begin"/>
      </w:r>
      <w:r w:rsidR="0075026D">
        <w:instrText xml:space="preserve"> REF _Ref117349592 \h </w:instrText>
      </w:r>
      <w:r w:rsidR="0075026D">
        <w:fldChar w:fldCharType="separate"/>
      </w:r>
      <w:r w:rsidR="0075026D">
        <w:t xml:space="preserve">Figure </w:t>
      </w:r>
      <w:r w:rsidR="0075026D">
        <w:fldChar w:fldCharType="end"/>
      </w:r>
      <w:r w:rsidR="00922E6B" w:rsidRPr="00922E6B">
        <w:t xml:space="preserve"> </w:t>
      </w:r>
      <w:r w:rsidR="00922E6B">
        <w:t>shows the 5 most important variable in building the tree in descending order.</w:t>
      </w:r>
    </w:p>
    <w:p w14:paraId="6940BC06" w14:textId="4B141756" w:rsidR="648640A5" w:rsidRDefault="648640A5" w:rsidP="2BAD82E3"/>
    <w:p w14:paraId="0A97C9F7" w14:textId="25564F35" w:rsidR="009D6E0E" w:rsidRDefault="009D6E0E" w:rsidP="009D6E0E">
      <w:pPr>
        <w:pStyle w:val="ListParagraph"/>
      </w:pPr>
    </w:p>
    <w:p w14:paraId="3F935853" w14:textId="54A818A2" w:rsidR="00BE771B" w:rsidRDefault="00BE771B" w:rsidP="009D6E0E">
      <w:pPr>
        <w:pStyle w:val="ListParagraph"/>
      </w:pPr>
    </w:p>
    <w:p w14:paraId="0CC41743" w14:textId="65613BBD" w:rsidR="00BE771B" w:rsidRDefault="00BE771B" w:rsidP="009D6E0E">
      <w:pPr>
        <w:pStyle w:val="ListParagraph"/>
      </w:pPr>
    </w:p>
    <w:p w14:paraId="361E8ED4" w14:textId="1F71B7FF" w:rsidR="005450B9" w:rsidRDefault="005450B9" w:rsidP="00BD39AC">
      <w:pPr>
        <w:pStyle w:val="Heading3"/>
        <w:numPr>
          <w:ilvl w:val="1"/>
          <w:numId w:val="22"/>
        </w:numPr>
        <w:spacing w:before="120"/>
        <w:ind w:left="426" w:hanging="426"/>
      </w:pPr>
      <w:bookmarkStart w:id="105" w:name="_Toc117853063"/>
      <w:r>
        <w:lastRenderedPageBreak/>
        <w:t>Classification Accuracy</w:t>
      </w:r>
      <w:bookmarkEnd w:id="105"/>
    </w:p>
    <w:p w14:paraId="69E2E001" w14:textId="38395AE8" w:rsidR="65806BCF" w:rsidRDefault="00F723A6" w:rsidP="2BAD82E3">
      <w:r>
        <w:rPr>
          <w:noProof/>
        </w:rPr>
        <mc:AlternateContent>
          <mc:Choice Requires="wpg">
            <w:drawing>
              <wp:anchor distT="0" distB="0" distL="114300" distR="114300" simplePos="0" relativeHeight="251658258" behindDoc="0" locked="0" layoutInCell="1" allowOverlap="1" wp14:anchorId="483AA091" wp14:editId="75FE68D4">
                <wp:simplePos x="0" y="0"/>
                <wp:positionH relativeFrom="column">
                  <wp:posOffset>5715</wp:posOffset>
                </wp:positionH>
                <wp:positionV relativeFrom="paragraph">
                  <wp:posOffset>196850</wp:posOffset>
                </wp:positionV>
                <wp:extent cx="3553460" cy="685165"/>
                <wp:effectExtent l="0" t="0" r="8890" b="635"/>
                <wp:wrapSquare wrapText="bothSides"/>
                <wp:docPr id="939622875" name="Group 939622875"/>
                <wp:cNvGraphicFramePr/>
                <a:graphic xmlns:a="http://schemas.openxmlformats.org/drawingml/2006/main">
                  <a:graphicData uri="http://schemas.microsoft.com/office/word/2010/wordprocessingGroup">
                    <wpg:wgp>
                      <wpg:cNvGrpSpPr/>
                      <wpg:grpSpPr>
                        <a:xfrm>
                          <a:off x="0" y="0"/>
                          <a:ext cx="3553460" cy="659474"/>
                          <a:chOff x="0" y="25691"/>
                          <a:chExt cx="3554651" cy="659474"/>
                        </a:xfrm>
                      </wpg:grpSpPr>
                      <pic:pic xmlns:pic="http://schemas.openxmlformats.org/drawingml/2006/picture">
                        <pic:nvPicPr>
                          <pic:cNvPr id="51" name="Picture 51"/>
                          <pic:cNvPicPr>
                            <a:picLocks noChangeAspect="1"/>
                          </pic:cNvPicPr>
                        </pic:nvPicPr>
                        <pic:blipFill>
                          <a:blip r:embed="rId57">
                            <a:extLst>
                              <a:ext uri="{28A0092B-C50C-407E-A947-70E740481C1C}">
                                <a14:useLocalDpi xmlns:a14="http://schemas.microsoft.com/office/drawing/2010/main" val="0"/>
                              </a:ext>
                            </a:extLst>
                          </a:blip>
                          <a:srcRect/>
                          <a:stretch/>
                        </pic:blipFill>
                        <pic:spPr>
                          <a:xfrm>
                            <a:off x="52771" y="25691"/>
                            <a:ext cx="2509580" cy="348033"/>
                          </a:xfrm>
                          <a:prstGeom prst="rect">
                            <a:avLst/>
                          </a:prstGeom>
                          <a:ln>
                            <a:solidFill>
                              <a:schemeClr val="tx1"/>
                            </a:solidFill>
                          </a:ln>
                        </pic:spPr>
                      </pic:pic>
                      <wps:wsp>
                        <wps:cNvPr id="939622874" name="Text Box 939622874"/>
                        <wps:cNvSpPr txBox="1"/>
                        <wps:spPr>
                          <a:xfrm>
                            <a:off x="0" y="418465"/>
                            <a:ext cx="3554651" cy="266700"/>
                          </a:xfrm>
                          <a:prstGeom prst="rect">
                            <a:avLst/>
                          </a:prstGeom>
                          <a:solidFill>
                            <a:prstClr val="white"/>
                          </a:solidFill>
                          <a:ln>
                            <a:noFill/>
                          </a:ln>
                        </wps:spPr>
                        <wps:txbx>
                          <w:txbxContent>
                            <w:p w14:paraId="47E46239" w14:textId="1FF8B435" w:rsidR="00F023EA" w:rsidRPr="00A716E8" w:rsidRDefault="00F023EA" w:rsidP="00F023EA">
                              <w:pPr>
                                <w:pStyle w:val="Caption"/>
                              </w:pPr>
                              <w:bookmarkStart w:id="106" w:name="_Ref117349603"/>
                              <w:r>
                                <w:t xml:space="preserve">Figure </w:t>
                              </w:r>
                              <w:r>
                                <w:fldChar w:fldCharType="begin"/>
                              </w:r>
                              <w:r>
                                <w:instrText>SEQ Figure \* ARABIC</w:instrText>
                              </w:r>
                              <w:r>
                                <w:fldChar w:fldCharType="separate"/>
                              </w:r>
                              <w:r w:rsidR="00E45FBB">
                                <w:rPr>
                                  <w:noProof/>
                                </w:rPr>
                                <w:t>23</w:t>
                              </w:r>
                              <w:r>
                                <w:fldChar w:fldCharType="end"/>
                              </w:r>
                              <w:bookmarkEnd w:id="106"/>
                              <w:r>
                                <w:rPr>
                                  <w:lang w:val="en-AU"/>
                                </w:rPr>
                                <w:t>. Training and test accuracy of default logistic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83AA091" id="Group 939622875" o:spid="_x0000_s1098" style="position:absolute;margin-left:.45pt;margin-top:15.5pt;width:279.8pt;height:53.95pt;z-index:251658258;mso-width-relative:margin;mso-height-relative:margin" coordorigin=",256" coordsize="35546,6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">
                <v:shape id="Picture 51" o:spid="_x0000_s1099" type="#_x0000_t75" style="position:absolute;left:527;top:256;width:25096;height: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" stroked="t" strokecolor="black [3213]">
                  <v:imagedata r:id="rId58" o:title=""/>
                  <v:path arrowok="t"/>
                </v:shape>
                <v:shape id="Text Box 939622874" o:spid="_x0000_s1100" type="#_x0000_t202" style="position:absolute;top:4184;width:3554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" stroked="f">
                  <v:textbox style="mso-fit-shape-to-text:t" inset="0,0,0,0">
                    <w:txbxContent>
                      <w:p w14:paraId="47E46239" w14:textId="1FF8B435" w:rsidR="00F023EA" w:rsidRPr="00A716E8" w:rsidRDefault="00F023EA" w:rsidP="00F023EA">
                        <w:pPr>
                          <w:pStyle w:val="Caption"/>
                        </w:pPr>
                        <w:bookmarkStart w:id="107" w:name="_Ref117349603"/>
                        <w:r>
                          <w:t xml:space="preserve">Figure </w:t>
                        </w:r>
                        <w:r>
                          <w:fldChar w:fldCharType="begin"/>
                        </w:r>
                        <w:r>
                          <w:instrText>SEQ Figure \* ARABIC</w:instrText>
                        </w:r>
                        <w:r>
                          <w:fldChar w:fldCharType="separate"/>
                        </w:r>
                        <w:r w:rsidR="00E45FBB">
                          <w:rPr>
                            <w:noProof/>
                          </w:rPr>
                          <w:t>23</w:t>
                        </w:r>
                        <w:r>
                          <w:fldChar w:fldCharType="end"/>
                        </w:r>
                        <w:bookmarkEnd w:id="107"/>
                        <w:r>
                          <w:rPr>
                            <w:lang w:val="en-AU"/>
                          </w:rPr>
                          <w:t>. Training and test accuracy of default logistic regression model</w:t>
                        </w:r>
                      </w:p>
                    </w:txbxContent>
                  </v:textbox>
                </v:shape>
                <w10:wrap type="square"/>
              </v:group>
            </w:pict>
          </mc:Fallback>
        </mc:AlternateContent>
      </w:r>
      <w:r w:rsidR="65806BCF">
        <w:t>The classification accuracy of the training and testing datasets</w:t>
      </w:r>
      <w:r w:rsidR="350BD58D">
        <w:t xml:space="preserve"> to </w:t>
      </w:r>
      <w:r w:rsidR="00981DBF">
        <w:t>are shown in</w:t>
      </w:r>
      <w:r w:rsidR="0075026D">
        <w:t xml:space="preserve"> </w:t>
      </w:r>
      <w:r w:rsidR="0075026D">
        <w:fldChar w:fldCharType="begin"/>
      </w:r>
      <w:r w:rsidR="0075026D">
        <w:instrText xml:space="preserve"> REF _Ref117349603 \h </w:instrText>
      </w:r>
      <w:r w:rsidR="0075026D">
        <w:fldChar w:fldCharType="separate"/>
      </w:r>
      <w:r w:rsidR="0075026D">
        <w:t xml:space="preserve">Figure </w:t>
      </w:r>
      <w:r w:rsidR="00155A8A">
        <w:rPr>
          <w:noProof/>
        </w:rPr>
        <w:t>23</w:t>
      </w:r>
      <w:r w:rsidR="0075026D">
        <w:fldChar w:fldCharType="end"/>
      </w:r>
      <w:r w:rsidR="00155A8A">
        <w:t>.</w:t>
      </w:r>
    </w:p>
    <w:p w14:paraId="6121BB2A" w14:textId="0F0D6D08" w:rsidR="00D267EE" w:rsidRDefault="00D267EE" w:rsidP="2BAD82E3"/>
    <w:p w14:paraId="638EA70E" w14:textId="38513DFE" w:rsidR="00F91076" w:rsidRDefault="00F91076" w:rsidP="2BAD82E3"/>
    <w:p w14:paraId="627777B2" w14:textId="1FC403D4" w:rsidR="0061445C" w:rsidRDefault="004E0E6D" w:rsidP="00BD39AC">
      <w:pPr>
        <w:pStyle w:val="Heading3"/>
        <w:numPr>
          <w:ilvl w:val="1"/>
          <w:numId w:val="22"/>
        </w:numPr>
        <w:spacing w:before="120"/>
        <w:ind w:left="426" w:hanging="426"/>
      </w:pPr>
      <w:bookmarkStart w:id="108" w:name="_Toc117853064"/>
      <w:r>
        <w:rPr>
          <w:noProof/>
        </w:rPr>
        <mc:AlternateContent>
          <mc:Choice Requires="wpg">
            <w:drawing>
              <wp:anchor distT="0" distB="0" distL="114300" distR="114300" simplePos="0" relativeHeight="251658259" behindDoc="0" locked="0" layoutInCell="1" allowOverlap="1" wp14:anchorId="7B24E0E1" wp14:editId="3015A3F8">
                <wp:simplePos x="0" y="0"/>
                <wp:positionH relativeFrom="margin">
                  <wp:align>right</wp:align>
                </wp:positionH>
                <wp:positionV relativeFrom="paragraph">
                  <wp:posOffset>24130</wp:posOffset>
                </wp:positionV>
                <wp:extent cx="2804795" cy="2711450"/>
                <wp:effectExtent l="0" t="19050" r="0" b="0"/>
                <wp:wrapSquare wrapText="bothSides"/>
                <wp:docPr id="40" name="Group 40"/>
                <wp:cNvGraphicFramePr/>
                <a:graphic xmlns:a="http://schemas.openxmlformats.org/drawingml/2006/main">
                  <a:graphicData uri="http://schemas.microsoft.com/office/word/2010/wordprocessingGroup">
                    <wpg:wgp>
                      <wpg:cNvGrpSpPr/>
                      <wpg:grpSpPr>
                        <a:xfrm>
                          <a:off x="0" y="0"/>
                          <a:ext cx="2804795" cy="2711450"/>
                          <a:chOff x="0" y="36579"/>
                          <a:chExt cx="2804795" cy="2712336"/>
                        </a:xfrm>
                      </wpg:grpSpPr>
                      <wps:wsp>
                        <wps:cNvPr id="59" name="Text Box 59"/>
                        <wps:cNvSpPr txBox="1"/>
                        <wps:spPr>
                          <a:xfrm>
                            <a:off x="0" y="2343150"/>
                            <a:ext cx="2804795" cy="405765"/>
                          </a:xfrm>
                          <a:prstGeom prst="rect">
                            <a:avLst/>
                          </a:prstGeom>
                          <a:solidFill>
                            <a:prstClr val="white"/>
                          </a:solidFill>
                          <a:ln>
                            <a:noFill/>
                          </a:ln>
                        </wps:spPr>
                        <wps:txbx>
                          <w:txbxContent>
                            <w:p w14:paraId="55868EAD" w14:textId="43059EF1" w:rsidR="004E2D7A" w:rsidRPr="00B90C88" w:rsidRDefault="004E2D7A" w:rsidP="004E2D7A">
                              <w:pPr>
                                <w:pStyle w:val="Caption"/>
                                <w:rPr>
                                  <w:noProof/>
                                  <w:szCs w:val="20"/>
                                </w:rPr>
                              </w:pPr>
                              <w:bookmarkStart w:id="109" w:name="_Ref117850960"/>
                              <w:r>
                                <w:t xml:space="preserve">Figure </w:t>
                              </w:r>
                              <w:r>
                                <w:fldChar w:fldCharType="begin"/>
                              </w:r>
                              <w:r>
                                <w:instrText>SEQ Figure \* ARABIC</w:instrText>
                              </w:r>
                              <w:r>
                                <w:fldChar w:fldCharType="separate"/>
                              </w:r>
                              <w:r w:rsidR="00E45FBB">
                                <w:rPr>
                                  <w:noProof/>
                                </w:rPr>
                                <w:t>24</w:t>
                              </w:r>
                              <w:r>
                                <w:fldChar w:fldCharType="end"/>
                              </w:r>
                              <w:bookmarkEnd w:id="109"/>
                              <w:r>
                                <w:t xml:space="preserve">: </w:t>
                              </w:r>
                              <w:r w:rsidR="009104A7">
                                <w:t>P</w:t>
                              </w:r>
                              <w:r w:rsidR="009104A7" w:rsidRPr="009104A7">
                                <w:t>lot Hyperparameter C values vs training and test accuracy score</w:t>
                              </w:r>
                              <w:r w:rsidR="00AB43DA">
                                <w:t xml:space="preserve"> for default </w:t>
                              </w:r>
                              <w:r w:rsidR="00300893">
                                <w:t xml:space="preserve">logistic </w:t>
                              </w:r>
                              <w:r w:rsidR="00AB43DA">
                                <w:t>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9" name="Picture 49" descr="Chart, line chart&#10;&#10;Description automatically generated"/>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1735" y="36579"/>
                            <a:ext cx="2778125" cy="2300605"/>
                          </a:xfrm>
                          <a:prstGeom prst="rect">
                            <a:avLst/>
                          </a:prstGeom>
                          <a:ln>
                            <a:solidFill>
                              <a:schemeClr val="tx1"/>
                            </a:solidFill>
                          </a:ln>
                        </pic:spPr>
                      </pic:pic>
                    </wpg:wgp>
                  </a:graphicData>
                </a:graphic>
                <wp14:sizeRelV relativeFrom="margin">
                  <wp14:pctHeight>0</wp14:pctHeight>
                </wp14:sizeRelV>
              </wp:anchor>
            </w:drawing>
          </mc:Choice>
          <mc:Fallback>
            <w:pict>
              <v:group w14:anchorId="7B24E0E1" id="Group 40" o:spid="_x0000_s1101" style="position:absolute;left:0;text-align:left;margin-left:169.65pt;margin-top:1.9pt;width:220.85pt;height:213.5pt;z-index:251658259;mso-position-horizontal:right;mso-position-horizontal-relative:margin;mso-height-relative:margin" coordorigin=",365" coordsize="28047,27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">
                <v:shape id="Text Box 59" o:spid="_x0000_s1102" type="#_x0000_t202" style="position:absolute;top:23431;width:2804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55868EAD" w14:textId="43059EF1" w:rsidR="004E2D7A" w:rsidRPr="00B90C88" w:rsidRDefault="004E2D7A" w:rsidP="004E2D7A">
                        <w:pPr>
                          <w:pStyle w:val="Caption"/>
                          <w:rPr>
                            <w:noProof/>
                            <w:szCs w:val="20"/>
                          </w:rPr>
                        </w:pPr>
                        <w:bookmarkStart w:id="110" w:name="_Ref117850960"/>
                        <w:r>
                          <w:t xml:space="preserve">Figure </w:t>
                        </w:r>
                        <w:r>
                          <w:fldChar w:fldCharType="begin"/>
                        </w:r>
                        <w:r>
                          <w:instrText>SEQ Figure \* ARABIC</w:instrText>
                        </w:r>
                        <w:r>
                          <w:fldChar w:fldCharType="separate"/>
                        </w:r>
                        <w:r w:rsidR="00E45FBB">
                          <w:rPr>
                            <w:noProof/>
                          </w:rPr>
                          <w:t>24</w:t>
                        </w:r>
                        <w:r>
                          <w:fldChar w:fldCharType="end"/>
                        </w:r>
                        <w:bookmarkEnd w:id="110"/>
                        <w:r>
                          <w:t xml:space="preserve">: </w:t>
                        </w:r>
                        <w:r w:rsidR="009104A7">
                          <w:t>P</w:t>
                        </w:r>
                        <w:r w:rsidR="009104A7" w:rsidRPr="009104A7">
                          <w:t>lot Hyperparameter C values vs training and test accuracy score</w:t>
                        </w:r>
                        <w:r w:rsidR="00AB43DA">
                          <w:t xml:space="preserve"> for default </w:t>
                        </w:r>
                        <w:r w:rsidR="00300893">
                          <w:t xml:space="preserve">logistic </w:t>
                        </w:r>
                        <w:r w:rsidR="00AB43DA">
                          <w:t>regression model</w:t>
                        </w:r>
                      </w:p>
                    </w:txbxContent>
                  </v:textbox>
                </v:shape>
                <v:shape id="Picture 49" o:spid="_x0000_s1103" type="#_x0000_t75" alt="Chart, line chart&#10;&#10;Description automatically generated" style="position:absolute;left:117;top:365;width:27781;height:23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" stroked="t" strokecolor="black [3213]">
                  <v:imagedata r:id="rId60" o:title="Chart, line chart&#10;&#10;Description automatically generated"/>
                  <v:path arrowok="t"/>
                </v:shape>
                <w10:wrap type="square" anchorx="margin"/>
              </v:group>
            </w:pict>
          </mc:Fallback>
        </mc:AlternateContent>
      </w:r>
      <w:r w:rsidR="005450B9">
        <w:t>Overfitting</w:t>
      </w:r>
      <w:bookmarkEnd w:id="108"/>
    </w:p>
    <w:p w14:paraId="44B38E23" w14:textId="314FAC50" w:rsidR="2BAD82E3" w:rsidRDefault="00155A8A" w:rsidP="2BAD82E3">
      <w:r>
        <w:fldChar w:fldCharType="begin"/>
      </w:r>
      <w:r>
        <w:instrText xml:space="preserve"> REF _Ref117850960 \h </w:instrText>
      </w:r>
      <w:r>
        <w:fldChar w:fldCharType="separate"/>
      </w:r>
      <w:r>
        <w:t xml:space="preserve">Figure </w:t>
      </w:r>
      <w:r>
        <w:rPr>
          <w:noProof/>
        </w:rPr>
        <w:t>24</w:t>
      </w:r>
      <w:r>
        <w:fldChar w:fldCharType="end"/>
      </w:r>
      <w:r w:rsidR="0075026D">
        <w:t xml:space="preserve"> shows that</w:t>
      </w:r>
      <w:r w:rsidR="003A5549">
        <w:t xml:space="preserve"> o</w:t>
      </w:r>
      <w:r w:rsidR="00383CDF">
        <w:t xml:space="preserve">verfitting </w:t>
      </w:r>
      <w:r w:rsidR="0075026D">
        <w:t xml:space="preserve">begins to </w:t>
      </w:r>
      <w:r w:rsidR="00383CDF">
        <w:t>appear</w:t>
      </w:r>
      <w:r w:rsidR="00A3171D">
        <w:t xml:space="preserve"> </w:t>
      </w:r>
      <w:r w:rsidR="00330B24">
        <w:t xml:space="preserve">when hyperparameter C is </w:t>
      </w:r>
      <w:r w:rsidR="006A3FCC">
        <w:t>between</w:t>
      </w:r>
      <w:r w:rsidR="00383CDF">
        <w:t xml:space="preserve"> 0.0001 and 0.001</w:t>
      </w:r>
      <w:r w:rsidR="00486598">
        <w:t>,</w:t>
      </w:r>
      <w:r w:rsidR="00383CDF">
        <w:t xml:space="preserve"> as this is where the test and training accuracy lines diverge from each other. After </w:t>
      </w:r>
      <w:r w:rsidR="00486598">
        <w:t xml:space="preserve">C = </w:t>
      </w:r>
      <w:r w:rsidR="00383CDF">
        <w:t xml:space="preserve">0.01 there appears to be no improvement in test accuracy. </w:t>
      </w:r>
    </w:p>
    <w:p w14:paraId="46E18176" w14:textId="0CB8E0F6" w:rsidR="00E9375C" w:rsidRDefault="00E9375C" w:rsidP="00BD39AC">
      <w:pPr>
        <w:pStyle w:val="Heading2"/>
        <w:numPr>
          <w:ilvl w:val="0"/>
          <w:numId w:val="21"/>
        </w:numPr>
        <w:spacing w:before="0"/>
      </w:pPr>
      <w:bookmarkStart w:id="111" w:name="_Toc117853065"/>
      <w:r>
        <w:t>Reduced Regression Method</w:t>
      </w:r>
      <w:bookmarkEnd w:id="111"/>
    </w:p>
    <w:p w14:paraId="0ED067B6" w14:textId="41D9EB09" w:rsidR="005450B9" w:rsidRDefault="00950327" w:rsidP="00BD39AC">
      <w:pPr>
        <w:pStyle w:val="Heading3"/>
        <w:numPr>
          <w:ilvl w:val="1"/>
          <w:numId w:val="24"/>
        </w:numPr>
        <w:spacing w:before="120"/>
        <w:ind w:left="426" w:hanging="426"/>
      </w:pPr>
      <w:bookmarkStart w:id="112" w:name="_Toc117853066"/>
      <w:r>
        <w:t>Dimensionality Reduction</w:t>
      </w:r>
      <w:bookmarkEnd w:id="112"/>
    </w:p>
    <w:p w14:paraId="727B126C" w14:textId="70DA8357" w:rsidR="00C74FE9" w:rsidRDefault="00B160D5" w:rsidP="00C74FE9">
      <w:pPr>
        <w:spacing w:after="60"/>
      </w:pPr>
      <w:r>
        <w:t>Recursive feature elimination</w:t>
      </w:r>
      <w:r w:rsidR="00990306">
        <w:t xml:space="preserve"> (</w:t>
      </w:r>
      <w:r w:rsidR="00BF48AB">
        <w:t>R</w:t>
      </w:r>
      <w:r w:rsidR="00990306">
        <w:t>F</w:t>
      </w:r>
      <w:r w:rsidR="00BF48AB">
        <w:t>E</w:t>
      </w:r>
      <w:r w:rsidR="00990306">
        <w:t>)</w:t>
      </w:r>
      <w:r>
        <w:t xml:space="preserve"> was used to </w:t>
      </w:r>
      <w:r w:rsidR="00470B44">
        <w:t>identify a</w:t>
      </w:r>
      <w:r w:rsidR="00C15499">
        <w:t xml:space="preserve"> reduced</w:t>
      </w:r>
      <w:r w:rsidR="00470B44">
        <w:t xml:space="preserve"> feature set</w:t>
      </w:r>
      <w:r w:rsidR="00990306">
        <w:t>.</w:t>
      </w:r>
      <w:r w:rsidR="00470B44">
        <w:t xml:space="preserve"> </w:t>
      </w:r>
      <w:r w:rsidR="00990306">
        <w:t>T</w:t>
      </w:r>
      <w:r w:rsidR="00470B44">
        <w:t>he original feature set was 29</w:t>
      </w:r>
      <w:r w:rsidR="00990306">
        <w:t>, while</w:t>
      </w:r>
      <w:r w:rsidR="00470B44">
        <w:t xml:space="preserve"> the number of features </w:t>
      </w:r>
      <w:r w:rsidR="0023490A">
        <w:t xml:space="preserve">after elimination was 24. </w:t>
      </w:r>
      <w:r w:rsidR="00D746A3">
        <w:t>REF only</w:t>
      </w:r>
      <w:r w:rsidR="00C74FE9">
        <w:t xml:space="preserve"> slightly</w:t>
      </w:r>
      <w:r w:rsidR="00D746A3">
        <w:t xml:space="preserve"> improve</w:t>
      </w:r>
      <w:r w:rsidR="0063686E">
        <w:t>d</w:t>
      </w:r>
      <w:r w:rsidR="00D746A3">
        <w:t xml:space="preserve"> the </w:t>
      </w:r>
      <w:r w:rsidR="004134DF">
        <w:t xml:space="preserve">test </w:t>
      </w:r>
      <w:r w:rsidR="00D746A3">
        <w:t xml:space="preserve">accuracy of the model </w:t>
      </w:r>
      <w:r w:rsidR="007C22A3">
        <w:t>when compared to the default model</w:t>
      </w:r>
      <w:r w:rsidR="00D746A3">
        <w:t xml:space="preserve"> (0.6236 vs 0.6243</w:t>
      </w:r>
      <w:r w:rsidR="00095DC1">
        <w:t xml:space="preserve"> for the full model</w:t>
      </w:r>
      <w:r w:rsidR="00D746A3">
        <w:t xml:space="preserve">). </w:t>
      </w:r>
      <w:r w:rsidR="004A491F">
        <w:t xml:space="preserve"> </w:t>
      </w:r>
    </w:p>
    <w:p w14:paraId="71250E1D" w14:textId="466298C9" w:rsidR="005072BD" w:rsidRPr="00260AF3" w:rsidRDefault="00C74FE9" w:rsidP="00260AF3">
      <w:r>
        <w:t>D</w:t>
      </w:r>
      <w:r w:rsidR="00726CFE">
        <w:t xml:space="preserve">imension reduction was useful as the </w:t>
      </w:r>
      <w:r w:rsidR="004A491F">
        <w:t>s</w:t>
      </w:r>
      <w:r w:rsidR="00D746A3">
        <w:t>maller feature set</w:t>
      </w:r>
      <w:r w:rsidR="00726CFE">
        <w:t xml:space="preserve"> significantly reduced</w:t>
      </w:r>
      <w:r w:rsidR="00D746A3">
        <w:t xml:space="preserve"> the </w:t>
      </w:r>
      <w:r w:rsidR="00DD532D">
        <w:t xml:space="preserve">speed of </w:t>
      </w:r>
      <w:r w:rsidR="00D746A3">
        <w:t>training, testing</w:t>
      </w:r>
      <w:r w:rsidR="002453A4">
        <w:t>,</w:t>
      </w:r>
      <w:r w:rsidR="00D746A3">
        <w:t xml:space="preserve"> and prediction p</w:t>
      </w:r>
      <w:r w:rsidR="00DD532D">
        <w:t>rocesses</w:t>
      </w:r>
      <w:r w:rsidR="00D746A3">
        <w:t>.</w:t>
      </w:r>
      <w:r w:rsidR="00267A4A">
        <w:t xml:space="preserve"> </w:t>
      </w:r>
      <w:r w:rsidR="00BB3DDC">
        <w:t>T</w:t>
      </w:r>
      <w:r w:rsidR="00267A4A">
        <w:t xml:space="preserve">he smaller model </w:t>
      </w:r>
      <w:r w:rsidR="00BB3DDC">
        <w:t>addresses the risk of</w:t>
      </w:r>
      <w:r w:rsidR="00267A4A">
        <w:t xml:space="preserve"> the curse dimensionality</w:t>
      </w:r>
      <w:r w:rsidR="009E205F">
        <w:t xml:space="preserve">, which causes measures of distance between instances </w:t>
      </w:r>
      <w:r w:rsidR="001B5802">
        <w:t xml:space="preserve">(critical to </w:t>
      </w:r>
      <w:r w:rsidR="00BB3DDC">
        <w:t xml:space="preserve">similarity calculations) to lose meaning. </w:t>
      </w:r>
    </w:p>
    <w:p w14:paraId="7235DF34" w14:textId="1472C9E1" w:rsidR="0067046E" w:rsidRDefault="0067046E" w:rsidP="00BD39AC">
      <w:pPr>
        <w:pStyle w:val="Heading3"/>
        <w:numPr>
          <w:ilvl w:val="1"/>
          <w:numId w:val="24"/>
        </w:numPr>
        <w:spacing w:before="120"/>
        <w:ind w:left="426" w:hanging="426"/>
      </w:pPr>
      <w:bookmarkStart w:id="113" w:name="_Toc117853067"/>
      <w:r>
        <w:t>Classification Accuracy</w:t>
      </w:r>
      <w:bookmarkEnd w:id="113"/>
    </w:p>
    <w:p w14:paraId="01DBC185" w14:textId="0F13373F" w:rsidR="00B407F5" w:rsidRDefault="00663BDB" w:rsidP="00B407F5">
      <w:r>
        <w:rPr>
          <w:noProof/>
        </w:rPr>
        <mc:AlternateContent>
          <mc:Choice Requires="wpg">
            <w:drawing>
              <wp:anchor distT="0" distB="0" distL="114300" distR="114300" simplePos="0" relativeHeight="251658246" behindDoc="0" locked="0" layoutInCell="1" allowOverlap="1" wp14:anchorId="36276C76" wp14:editId="20F10EBD">
                <wp:simplePos x="0" y="0"/>
                <wp:positionH relativeFrom="margin">
                  <wp:align>left</wp:align>
                </wp:positionH>
                <wp:positionV relativeFrom="paragraph">
                  <wp:posOffset>937620</wp:posOffset>
                </wp:positionV>
                <wp:extent cx="4276090" cy="1811655"/>
                <wp:effectExtent l="19050" t="19050" r="0" b="0"/>
                <wp:wrapTopAndBottom/>
                <wp:docPr id="939622878" name="Group 939622878"/>
                <wp:cNvGraphicFramePr/>
                <a:graphic xmlns:a="http://schemas.openxmlformats.org/drawingml/2006/main">
                  <a:graphicData uri="http://schemas.microsoft.com/office/word/2010/wordprocessingGroup">
                    <wpg:wgp>
                      <wpg:cNvGrpSpPr/>
                      <wpg:grpSpPr>
                        <a:xfrm>
                          <a:off x="0" y="0"/>
                          <a:ext cx="4276090" cy="1811655"/>
                          <a:chOff x="0" y="0"/>
                          <a:chExt cx="4276969" cy="1811655"/>
                        </a:xfrm>
                      </wpg:grpSpPr>
                      <pic:pic xmlns:pic="http://schemas.openxmlformats.org/drawingml/2006/picture">
                        <pic:nvPicPr>
                          <pic:cNvPr id="52" name="Picture 52"/>
                          <pic:cNvPicPr>
                            <a:picLocks noChangeAspect="1"/>
                          </pic:cNvPicPr>
                        </pic:nvPicPr>
                        <pic:blipFill rotWithShape="1">
                          <a:blip r:embed="rId61">
                            <a:extLst>
                              <a:ext uri="{28A0092B-C50C-407E-A947-70E740481C1C}">
                                <a14:useLocalDpi xmlns:a14="http://schemas.microsoft.com/office/drawing/2010/main" val="0"/>
                              </a:ext>
                            </a:extLst>
                          </a:blip>
                          <a:srcRect t="2519"/>
                          <a:stretch/>
                        </pic:blipFill>
                        <pic:spPr bwMode="auto">
                          <a:xfrm>
                            <a:off x="0" y="0"/>
                            <a:ext cx="3210585" cy="151985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939622857" name="Text Box 939622857"/>
                        <wps:cNvSpPr txBox="1"/>
                        <wps:spPr>
                          <a:xfrm>
                            <a:off x="2896" y="1544955"/>
                            <a:ext cx="4274073" cy="266700"/>
                          </a:xfrm>
                          <a:prstGeom prst="rect">
                            <a:avLst/>
                          </a:prstGeom>
                          <a:solidFill>
                            <a:prstClr val="white"/>
                          </a:solidFill>
                          <a:ln>
                            <a:noFill/>
                          </a:ln>
                        </wps:spPr>
                        <wps:txbx>
                          <w:txbxContent>
                            <w:p w14:paraId="3B822342" w14:textId="079D60BB" w:rsidR="00303C7B" w:rsidRPr="002E4214" w:rsidRDefault="00303C7B" w:rsidP="00303C7B">
                              <w:pPr>
                                <w:pStyle w:val="Caption"/>
                                <w:rPr>
                                  <w:noProof/>
                                </w:rPr>
                              </w:pPr>
                              <w:bookmarkStart w:id="114" w:name="_Ref117781230"/>
                              <w:r>
                                <w:t xml:space="preserve">Figure </w:t>
                              </w:r>
                              <w:r>
                                <w:fldChar w:fldCharType="begin"/>
                              </w:r>
                              <w:r>
                                <w:instrText>SEQ Figure \* ARABIC</w:instrText>
                              </w:r>
                              <w:r>
                                <w:fldChar w:fldCharType="separate"/>
                              </w:r>
                              <w:r w:rsidR="00E45FBB">
                                <w:rPr>
                                  <w:noProof/>
                                </w:rPr>
                                <w:t>25</w:t>
                              </w:r>
                              <w:r>
                                <w:fldChar w:fldCharType="end"/>
                              </w:r>
                              <w:bookmarkEnd w:id="114"/>
                              <w:r>
                                <w:rPr>
                                  <w:lang w:val="en-AU"/>
                                </w:rPr>
                                <w:t>. test and training accuracy for regression model with recursive feature elim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6276C76" id="Group 939622878" o:spid="_x0000_s1104" style="position:absolute;margin-left:0;margin-top:73.85pt;width:336.7pt;height:142.65pt;z-index:251658246;mso-position-horizontal:left;mso-position-horizontal-relative:margin;mso-width-relative:margin;mso-height-relative:margin" coordsize="42769,18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">
                <v:shape id="Picture 52" o:spid="_x0000_s1105" type="#_x0000_t75" style="position:absolute;width:32105;height:15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" stroked="t" strokecolor="windowText">
                  <v:stroke joinstyle="round"/>
                  <v:imagedata r:id="rId62" o:title="" croptop="1651f"/>
                  <v:path arrowok="t"/>
                </v:shape>
                <v:shape id="Text Box 939622857" o:spid="_x0000_s1106" type="#_x0000_t202" style="position:absolute;left:28;top:15449;width:427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" stroked="f">
                  <v:textbox style="mso-fit-shape-to-text:t" inset="0,0,0,0">
                    <w:txbxContent>
                      <w:p w14:paraId="3B822342" w14:textId="079D60BB" w:rsidR="00303C7B" w:rsidRPr="002E4214" w:rsidRDefault="00303C7B" w:rsidP="00303C7B">
                        <w:pPr>
                          <w:pStyle w:val="Caption"/>
                          <w:rPr>
                            <w:noProof/>
                          </w:rPr>
                        </w:pPr>
                        <w:bookmarkStart w:id="115" w:name="_Ref117781230"/>
                        <w:r>
                          <w:t xml:space="preserve">Figure </w:t>
                        </w:r>
                        <w:r>
                          <w:fldChar w:fldCharType="begin"/>
                        </w:r>
                        <w:r>
                          <w:instrText>SEQ Figure \* ARABIC</w:instrText>
                        </w:r>
                        <w:r>
                          <w:fldChar w:fldCharType="separate"/>
                        </w:r>
                        <w:r w:rsidR="00E45FBB">
                          <w:rPr>
                            <w:noProof/>
                          </w:rPr>
                          <w:t>25</w:t>
                        </w:r>
                        <w:r>
                          <w:fldChar w:fldCharType="end"/>
                        </w:r>
                        <w:bookmarkEnd w:id="115"/>
                        <w:r>
                          <w:rPr>
                            <w:lang w:val="en-AU"/>
                          </w:rPr>
                          <w:t>. test and training accuracy for regression model with recursive feature elimination</w:t>
                        </w:r>
                      </w:p>
                    </w:txbxContent>
                  </v:textbox>
                </v:shape>
                <w10:wrap type="topAndBottom" anchorx="margin"/>
              </v:group>
            </w:pict>
          </mc:Fallback>
        </mc:AlternateContent>
      </w:r>
      <w:r>
        <w:rPr>
          <w:noProof/>
        </w:rPr>
        <mc:AlternateContent>
          <mc:Choice Requires="wpg">
            <w:drawing>
              <wp:anchor distT="0" distB="0" distL="114300" distR="114300" simplePos="0" relativeHeight="251658260" behindDoc="0" locked="0" layoutInCell="1" allowOverlap="1" wp14:anchorId="383C163C" wp14:editId="4A8D11CF">
                <wp:simplePos x="0" y="0"/>
                <wp:positionH relativeFrom="margin">
                  <wp:posOffset>8626</wp:posOffset>
                </wp:positionH>
                <wp:positionV relativeFrom="paragraph">
                  <wp:posOffset>215253</wp:posOffset>
                </wp:positionV>
                <wp:extent cx="3876675" cy="679878"/>
                <wp:effectExtent l="0" t="19050" r="9525" b="6350"/>
                <wp:wrapTopAndBottom/>
                <wp:docPr id="939622852" name="Group 939622852"/>
                <wp:cNvGraphicFramePr/>
                <a:graphic xmlns:a="http://schemas.openxmlformats.org/drawingml/2006/main">
                  <a:graphicData uri="http://schemas.microsoft.com/office/word/2010/wordprocessingGroup">
                    <wpg:wgp>
                      <wpg:cNvGrpSpPr/>
                      <wpg:grpSpPr>
                        <a:xfrm>
                          <a:off x="0" y="0"/>
                          <a:ext cx="3876675" cy="679878"/>
                          <a:chOff x="-30107" y="-28591"/>
                          <a:chExt cx="3877087" cy="680268"/>
                        </a:xfrm>
                      </wpg:grpSpPr>
                      <wps:wsp>
                        <wps:cNvPr id="939622876" name="Text Box 939622876"/>
                        <wps:cNvSpPr txBox="1"/>
                        <wps:spPr>
                          <a:xfrm>
                            <a:off x="-30107" y="384824"/>
                            <a:ext cx="3877087" cy="266853"/>
                          </a:xfrm>
                          <a:prstGeom prst="rect">
                            <a:avLst/>
                          </a:prstGeom>
                          <a:solidFill>
                            <a:prstClr val="white"/>
                          </a:solidFill>
                          <a:ln>
                            <a:noFill/>
                          </a:ln>
                        </wps:spPr>
                        <wps:txbx>
                          <w:txbxContent>
                            <w:p w14:paraId="79FF6B5B" w14:textId="7BE6AA64" w:rsidR="00B933FA" w:rsidRPr="00C847B0" w:rsidRDefault="00B933FA" w:rsidP="00B933FA">
                              <w:pPr>
                                <w:pStyle w:val="Caption"/>
                                <w:rPr>
                                  <w:noProof/>
                                </w:rPr>
                              </w:pPr>
                              <w:bookmarkStart w:id="116" w:name="_Ref117349612"/>
                              <w:r>
                                <w:t xml:space="preserve">Figure </w:t>
                              </w:r>
                              <w:r>
                                <w:fldChar w:fldCharType="begin"/>
                              </w:r>
                              <w:r>
                                <w:instrText>SEQ Figure \* ARABIC</w:instrText>
                              </w:r>
                              <w:r>
                                <w:fldChar w:fldCharType="separate"/>
                              </w:r>
                              <w:r w:rsidR="00E45FBB">
                                <w:rPr>
                                  <w:noProof/>
                                </w:rPr>
                                <w:t>26</w:t>
                              </w:r>
                              <w:r>
                                <w:fldChar w:fldCharType="end"/>
                              </w:r>
                              <w:bookmarkEnd w:id="116"/>
                              <w:r>
                                <w:rPr>
                                  <w:lang w:val="en-AU"/>
                                </w:rPr>
                                <w:t xml:space="preserve">. Test and training accuracy scores of </w:t>
                              </w:r>
                              <w:r w:rsidR="00B21DF2">
                                <w:rPr>
                                  <w:lang w:val="en-AU"/>
                                </w:rPr>
                                <w:t>reduc</w:t>
                              </w:r>
                              <w:r w:rsidR="006D0981">
                                <w:rPr>
                                  <w:lang w:val="en-AU"/>
                                </w:rPr>
                                <w:t>ed</w:t>
                              </w:r>
                              <w:r>
                                <w:rPr>
                                  <w:lang w:val="en-AU"/>
                                </w:rPr>
                                <w:t xml:space="preserve"> logistic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 name="Picture 1" descr="A picture containing text&#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19052" y="-28591"/>
                            <a:ext cx="2442845" cy="3790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83C163C" id="Group 939622852" o:spid="_x0000_s1107" style="position:absolute;margin-left:.7pt;margin-top:16.95pt;width:305.25pt;height:53.55pt;z-index:251658260;mso-position-horizontal-relative:margin;mso-width-relative:margin;mso-height-relative:margin" coordorigin="-301,-285" coordsize="38770,6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">
                <v:shape id="Text Box 939622876" o:spid="_x0000_s1108" type="#_x0000_t202" style="position:absolute;left:-301;top:3848;width:3877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" stroked="f">
                  <v:textbox style="mso-fit-shape-to-text:t" inset="0,0,0,0">
                    <w:txbxContent>
                      <w:p w14:paraId="79FF6B5B" w14:textId="7BE6AA64" w:rsidR="00B933FA" w:rsidRPr="00C847B0" w:rsidRDefault="00B933FA" w:rsidP="00B933FA">
                        <w:pPr>
                          <w:pStyle w:val="Caption"/>
                          <w:rPr>
                            <w:noProof/>
                          </w:rPr>
                        </w:pPr>
                        <w:bookmarkStart w:id="117" w:name="_Ref117349612"/>
                        <w:r>
                          <w:t xml:space="preserve">Figure </w:t>
                        </w:r>
                        <w:r>
                          <w:fldChar w:fldCharType="begin"/>
                        </w:r>
                        <w:r>
                          <w:instrText>SEQ Figure \* ARABIC</w:instrText>
                        </w:r>
                        <w:r>
                          <w:fldChar w:fldCharType="separate"/>
                        </w:r>
                        <w:r w:rsidR="00E45FBB">
                          <w:rPr>
                            <w:noProof/>
                          </w:rPr>
                          <w:t>26</w:t>
                        </w:r>
                        <w:r>
                          <w:fldChar w:fldCharType="end"/>
                        </w:r>
                        <w:bookmarkEnd w:id="117"/>
                        <w:r>
                          <w:rPr>
                            <w:lang w:val="en-AU"/>
                          </w:rPr>
                          <w:t xml:space="preserve">. Test and training accuracy scores of </w:t>
                        </w:r>
                        <w:r w:rsidR="00B21DF2">
                          <w:rPr>
                            <w:lang w:val="en-AU"/>
                          </w:rPr>
                          <w:t>reduc</w:t>
                        </w:r>
                        <w:r w:rsidR="006D0981">
                          <w:rPr>
                            <w:lang w:val="en-AU"/>
                          </w:rPr>
                          <w:t>ed</w:t>
                        </w:r>
                        <w:r>
                          <w:rPr>
                            <w:lang w:val="en-AU"/>
                          </w:rPr>
                          <w:t xml:space="preserve"> logistic regression model</w:t>
                        </w:r>
                      </w:p>
                    </w:txbxContent>
                  </v:textbox>
                </v:shape>
                <v:shape id="Picture 1" o:spid="_x0000_s1109" type="#_x0000_t75" alt="A picture containing text&#10;&#10;Description automatically generated" style="position:absolute;left:-190;top:-285;width:24427;height:3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" stroked="t" strokecolor="black [3213]">
                  <v:imagedata r:id="rId64" o:title="A picture containing text&#10;&#10;Description automatically generated"/>
                  <v:path arrowok="t"/>
                </v:shape>
                <w10:wrap type="topAndBottom" anchorx="margin"/>
              </v:group>
            </w:pict>
          </mc:Fallback>
        </mc:AlternateContent>
      </w:r>
      <w:r w:rsidR="00B407F5">
        <w:t xml:space="preserve">The classification accuracy of the training and testing datasets </w:t>
      </w:r>
      <w:r w:rsidR="00981DBF">
        <w:t xml:space="preserve">are shown in </w:t>
      </w:r>
      <w:r>
        <w:fldChar w:fldCharType="begin"/>
      </w:r>
      <w:r>
        <w:instrText xml:space="preserve"> REF _Ref117349612 \h </w:instrText>
      </w:r>
      <w:r>
        <w:fldChar w:fldCharType="separate"/>
      </w:r>
      <w:r>
        <w:t xml:space="preserve">Figures </w:t>
      </w:r>
      <w:r>
        <w:rPr>
          <w:noProof/>
        </w:rPr>
        <w:t>23</w:t>
      </w:r>
      <w:r>
        <w:fldChar w:fldCharType="end"/>
      </w:r>
      <w:r>
        <w:t xml:space="preserve"> and </w:t>
      </w:r>
      <w:r>
        <w:fldChar w:fldCharType="begin"/>
      </w:r>
      <w:r>
        <w:instrText xml:space="preserve"> REF _Ref117781230 \h </w:instrText>
      </w:r>
      <w:r>
        <w:fldChar w:fldCharType="separate"/>
      </w:r>
      <w:r>
        <w:rPr>
          <w:noProof/>
        </w:rPr>
        <w:t>24</w:t>
      </w:r>
      <w:r>
        <w:fldChar w:fldCharType="end"/>
      </w:r>
      <w:r>
        <w:t>.</w:t>
      </w:r>
      <w:r w:rsidR="00BE771B">
        <w:t xml:space="preserve"> </w:t>
      </w:r>
      <w:r w:rsidR="00B407F5">
        <w:t xml:space="preserve"> </w:t>
      </w:r>
    </w:p>
    <w:p w14:paraId="2A62E8E4" w14:textId="55D76474" w:rsidR="0067046E" w:rsidRDefault="0067046E" w:rsidP="00BD39AC">
      <w:pPr>
        <w:pStyle w:val="Heading3"/>
        <w:numPr>
          <w:ilvl w:val="1"/>
          <w:numId w:val="24"/>
        </w:numPr>
        <w:spacing w:before="120"/>
        <w:ind w:left="426" w:hanging="426"/>
      </w:pPr>
      <w:bookmarkStart w:id="118" w:name="_Toc117853068"/>
      <w:r>
        <w:lastRenderedPageBreak/>
        <w:t>Overfitting</w:t>
      </w:r>
      <w:bookmarkEnd w:id="118"/>
    </w:p>
    <w:p w14:paraId="17217A83" w14:textId="591D22E5" w:rsidR="524EA95D" w:rsidRDefault="00041D45" w:rsidP="00FD14E2">
      <w:r>
        <w:rPr>
          <w:noProof/>
        </w:rPr>
        <mc:AlternateContent>
          <mc:Choice Requires="wpg">
            <w:drawing>
              <wp:anchor distT="0" distB="0" distL="114300" distR="114300" simplePos="0" relativeHeight="251658261" behindDoc="0" locked="0" layoutInCell="1" allowOverlap="1" wp14:anchorId="55E8CFD5" wp14:editId="4940384F">
                <wp:simplePos x="0" y="0"/>
                <wp:positionH relativeFrom="margin">
                  <wp:align>left</wp:align>
                </wp:positionH>
                <wp:positionV relativeFrom="paragraph">
                  <wp:posOffset>780796</wp:posOffset>
                </wp:positionV>
                <wp:extent cx="4933950" cy="2789130"/>
                <wp:effectExtent l="19050" t="19050" r="0" b="0"/>
                <wp:wrapTopAndBottom/>
                <wp:docPr id="60" name="Group 60"/>
                <wp:cNvGraphicFramePr/>
                <a:graphic xmlns:a="http://schemas.openxmlformats.org/drawingml/2006/main">
                  <a:graphicData uri="http://schemas.microsoft.com/office/word/2010/wordprocessingGroup">
                    <wpg:wgp>
                      <wpg:cNvGrpSpPr/>
                      <wpg:grpSpPr>
                        <a:xfrm>
                          <a:off x="0" y="0"/>
                          <a:ext cx="4933950" cy="2789130"/>
                          <a:chOff x="-1" y="0"/>
                          <a:chExt cx="4933950" cy="2790576"/>
                        </a:xfrm>
                      </wpg:grpSpPr>
                      <pic:pic xmlns:pic="http://schemas.openxmlformats.org/drawingml/2006/picture">
                        <pic:nvPicPr>
                          <pic:cNvPr id="788188637" name="Picture 1"/>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130550" cy="2504440"/>
                          </a:xfrm>
                          <a:prstGeom prst="rect">
                            <a:avLst/>
                          </a:prstGeom>
                          <a:ln>
                            <a:solidFill>
                              <a:schemeClr val="tx1"/>
                            </a:solidFill>
                          </a:ln>
                        </pic:spPr>
                      </pic:pic>
                      <wps:wsp>
                        <wps:cNvPr id="10" name="Text Box 10"/>
                        <wps:cNvSpPr txBox="1"/>
                        <wps:spPr>
                          <a:xfrm>
                            <a:off x="-1" y="2523738"/>
                            <a:ext cx="4933950" cy="266838"/>
                          </a:xfrm>
                          <a:prstGeom prst="rect">
                            <a:avLst/>
                          </a:prstGeom>
                          <a:solidFill>
                            <a:prstClr val="white"/>
                          </a:solidFill>
                          <a:ln>
                            <a:noFill/>
                          </a:ln>
                        </wps:spPr>
                        <wps:txbx>
                          <w:txbxContent>
                            <w:p w14:paraId="0F5E2CF0" w14:textId="043EF8D8" w:rsidR="00AB43DA" w:rsidRPr="002B6B82" w:rsidRDefault="00AB43DA" w:rsidP="00AB43DA">
                              <w:pPr>
                                <w:pStyle w:val="Caption"/>
                                <w:rPr>
                                  <w:noProof/>
                                  <w:szCs w:val="20"/>
                                </w:rPr>
                              </w:pPr>
                              <w:bookmarkStart w:id="119" w:name="_Ref117602580"/>
                              <w:r>
                                <w:t xml:space="preserve">Figure </w:t>
                              </w:r>
                              <w:r w:rsidR="00A4715C">
                                <w:fldChar w:fldCharType="begin"/>
                              </w:r>
                              <w:r w:rsidR="00A4715C">
                                <w:instrText xml:space="preserve"> SEQ Figure \* ARABIC </w:instrText>
                              </w:r>
                              <w:r w:rsidR="00A4715C">
                                <w:fldChar w:fldCharType="separate"/>
                              </w:r>
                              <w:r w:rsidR="00E45FBB">
                                <w:rPr>
                                  <w:noProof/>
                                </w:rPr>
                                <w:t>27</w:t>
                              </w:r>
                              <w:r w:rsidR="00A4715C">
                                <w:rPr>
                                  <w:noProof/>
                                </w:rPr>
                                <w:fldChar w:fldCharType="end"/>
                              </w:r>
                              <w:bookmarkEnd w:id="119"/>
                              <w:r>
                                <w:t>. P</w:t>
                              </w:r>
                              <w:r w:rsidRPr="009104A7">
                                <w:t>lot Hyperparameter C values vs training and test accuracy score</w:t>
                              </w:r>
                              <w:r>
                                <w:t xml:space="preserve"> for reduced </w:t>
                              </w:r>
                              <w:r w:rsidR="00E258B5">
                                <w:t>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5E8CFD5" id="Group 60" o:spid="_x0000_s1110" style="position:absolute;margin-left:0;margin-top:61.5pt;width:388.5pt;height:219.6pt;z-index:251658261;mso-position-horizontal:left;mso-position-horizontal-relative:margin;mso-width-relative:margin;mso-height-relative:margin" coordorigin="" coordsize="49339,2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">
                <v:shape id="Picture 1" o:spid="_x0000_s1111" type="#_x0000_t75" style="position:absolute;width:31305;height:25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" stroked="t" strokecolor="black [3213]">
                  <v:imagedata r:id="rId66" o:title=""/>
                  <v:path arrowok="t"/>
                </v:shape>
                <v:shape id="Text Box 10" o:spid="_x0000_s1112" type="#_x0000_t202" style="position:absolute;top:25237;width:4933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0F5E2CF0" w14:textId="043EF8D8" w:rsidR="00AB43DA" w:rsidRPr="002B6B82" w:rsidRDefault="00AB43DA" w:rsidP="00AB43DA">
                        <w:pPr>
                          <w:pStyle w:val="Caption"/>
                          <w:rPr>
                            <w:noProof/>
                            <w:szCs w:val="20"/>
                          </w:rPr>
                        </w:pPr>
                        <w:bookmarkStart w:id="120" w:name="_Ref117602580"/>
                        <w:r>
                          <w:t xml:space="preserve">Figure </w:t>
                        </w:r>
                        <w:r w:rsidR="00A4715C">
                          <w:fldChar w:fldCharType="begin"/>
                        </w:r>
                        <w:r w:rsidR="00A4715C">
                          <w:instrText xml:space="preserve"> SEQ Figure \* ARABIC </w:instrText>
                        </w:r>
                        <w:r w:rsidR="00A4715C">
                          <w:fldChar w:fldCharType="separate"/>
                        </w:r>
                        <w:r w:rsidR="00E45FBB">
                          <w:rPr>
                            <w:noProof/>
                          </w:rPr>
                          <w:t>27</w:t>
                        </w:r>
                        <w:r w:rsidR="00A4715C">
                          <w:rPr>
                            <w:noProof/>
                          </w:rPr>
                          <w:fldChar w:fldCharType="end"/>
                        </w:r>
                        <w:bookmarkEnd w:id="120"/>
                        <w:r>
                          <w:t>. P</w:t>
                        </w:r>
                        <w:r w:rsidRPr="009104A7">
                          <w:t>lot Hyperparameter C values vs training and test accuracy score</w:t>
                        </w:r>
                        <w:r>
                          <w:t xml:space="preserve"> for reduced </w:t>
                        </w:r>
                        <w:r w:rsidR="00E258B5">
                          <w:t>regression model</w:t>
                        </w:r>
                      </w:p>
                    </w:txbxContent>
                  </v:textbox>
                </v:shape>
                <w10:wrap type="topAndBottom" anchorx="margin"/>
              </v:group>
            </w:pict>
          </mc:Fallback>
        </mc:AlternateContent>
      </w:r>
      <w:r w:rsidR="00AA1B2A">
        <w:t>O</w:t>
      </w:r>
      <w:r w:rsidR="1A6BD89C">
        <w:t xml:space="preserve">verfitting appears to begin </w:t>
      </w:r>
      <w:r w:rsidR="00CF4533">
        <w:t xml:space="preserve">when </w:t>
      </w:r>
      <w:r w:rsidR="00472AE3">
        <w:t xml:space="preserve">the </w:t>
      </w:r>
      <w:r w:rsidR="00472AE3" w:rsidRPr="00BA7729">
        <w:t xml:space="preserve">value of </w:t>
      </w:r>
      <w:r w:rsidR="00BA7729" w:rsidRPr="00BA7729">
        <w:t>C</w:t>
      </w:r>
      <w:r w:rsidR="00472AE3" w:rsidRPr="00BA7729">
        <w:t xml:space="preserve"> is</w:t>
      </w:r>
      <w:r w:rsidR="1A6BD89C" w:rsidRPr="00BA7729">
        <w:t xml:space="preserve"> </w:t>
      </w:r>
      <w:r w:rsidR="1A6BD89C">
        <w:t>between about 0.0001 and 0.001</w:t>
      </w:r>
      <w:r w:rsidR="00144FCA">
        <w:t>,</w:t>
      </w:r>
      <w:r w:rsidR="1A6BD89C">
        <w:t xml:space="preserve"> as is where the test and training accuracy lines diverge from each other. After 0.01 there appears to be no improvement in test accuracy.</w:t>
      </w:r>
      <w:r w:rsidR="524EA95D">
        <w:t xml:space="preserve"> </w:t>
      </w:r>
      <w:r w:rsidR="524EA95D" w:rsidRPr="00FD14E2">
        <w:rPr>
          <w:rFonts w:ascii="Calibri" w:eastAsia="Calibri" w:hAnsi="Calibri" w:cs="Calibri"/>
          <w:szCs w:val="22"/>
        </w:rPr>
        <w:t xml:space="preserve">There is no noticeable improvement in the accuracy performance as compared to the previously </w:t>
      </w:r>
      <w:r w:rsidR="524EA95D" w:rsidRPr="63DD9B9C">
        <w:rPr>
          <w:rFonts w:ascii="Calibri" w:eastAsia="Calibri" w:hAnsi="Calibri" w:cs="Calibri"/>
          <w:szCs w:val="22"/>
        </w:rPr>
        <w:t>built model</w:t>
      </w:r>
      <w:r>
        <w:rPr>
          <w:rFonts w:ascii="Calibri" w:eastAsia="Calibri" w:hAnsi="Calibri" w:cs="Calibri"/>
          <w:szCs w:val="22"/>
        </w:rPr>
        <w:t xml:space="preserve"> (see </w:t>
      </w:r>
      <w:r>
        <w:rPr>
          <w:rFonts w:ascii="Calibri" w:eastAsia="Calibri" w:hAnsi="Calibri" w:cs="Calibri"/>
          <w:szCs w:val="22"/>
        </w:rPr>
        <w:fldChar w:fldCharType="begin"/>
      </w:r>
      <w:r>
        <w:rPr>
          <w:rFonts w:ascii="Calibri" w:eastAsia="Calibri" w:hAnsi="Calibri" w:cs="Calibri"/>
          <w:szCs w:val="22"/>
        </w:rPr>
        <w:instrText xml:space="preserve"> REF _Ref117602580 \h </w:instrText>
      </w:r>
      <w:r>
        <w:rPr>
          <w:rFonts w:ascii="Calibri" w:eastAsia="Calibri" w:hAnsi="Calibri" w:cs="Calibri"/>
          <w:szCs w:val="22"/>
        </w:rPr>
      </w:r>
      <w:r>
        <w:rPr>
          <w:rFonts w:ascii="Calibri" w:eastAsia="Calibri" w:hAnsi="Calibri" w:cs="Calibri"/>
          <w:szCs w:val="22"/>
        </w:rPr>
        <w:fldChar w:fldCharType="separate"/>
      </w:r>
      <w:r>
        <w:t xml:space="preserve">Figure </w:t>
      </w:r>
      <w:r>
        <w:rPr>
          <w:rFonts w:ascii="Calibri" w:eastAsia="Calibri" w:hAnsi="Calibri" w:cs="Calibri"/>
          <w:szCs w:val="22"/>
        </w:rPr>
        <w:fldChar w:fldCharType="end"/>
      </w:r>
      <w:r>
        <w:rPr>
          <w:rFonts w:ascii="Calibri" w:eastAsia="Calibri" w:hAnsi="Calibri" w:cs="Calibri"/>
          <w:szCs w:val="22"/>
        </w:rPr>
        <w:t>)</w:t>
      </w:r>
      <w:r w:rsidR="524EA95D" w:rsidRPr="63DD9B9C">
        <w:rPr>
          <w:rFonts w:ascii="Calibri" w:eastAsia="Calibri" w:hAnsi="Calibri" w:cs="Calibri"/>
          <w:szCs w:val="22"/>
        </w:rPr>
        <w:t xml:space="preserve">. </w:t>
      </w:r>
    </w:p>
    <w:p w14:paraId="287D83CC" w14:textId="3D3D22F8" w:rsidR="0067046E" w:rsidRDefault="0067046E" w:rsidP="00BD39AC">
      <w:pPr>
        <w:pStyle w:val="Heading3"/>
        <w:numPr>
          <w:ilvl w:val="1"/>
          <w:numId w:val="24"/>
        </w:numPr>
        <w:spacing w:before="120"/>
        <w:ind w:left="426" w:hanging="426"/>
      </w:pPr>
      <w:bookmarkStart w:id="121" w:name="_Toc117853069"/>
      <w:r>
        <w:t>Top 3 Important Variables</w:t>
      </w:r>
      <w:bookmarkEnd w:id="121"/>
    </w:p>
    <w:p w14:paraId="4CB293A5" w14:textId="47C94F1D" w:rsidR="255831E0" w:rsidRPr="00981DBF" w:rsidRDefault="00A1622A">
      <w:r>
        <w:fldChar w:fldCharType="begin"/>
      </w:r>
      <w:r>
        <w:instrText xml:space="preserve"> REF _Ref117781265 \h </w:instrText>
      </w:r>
      <w:r>
        <w:fldChar w:fldCharType="separate"/>
      </w:r>
      <w:r>
        <w:t xml:space="preserve">Figure </w:t>
      </w:r>
      <w:r>
        <w:rPr>
          <w:noProof/>
        </w:rPr>
        <w:t>26</w:t>
      </w:r>
      <w:r>
        <w:fldChar w:fldCharType="end"/>
      </w:r>
      <w:r w:rsidR="00790A3B">
        <w:rPr>
          <w:noProof/>
        </w:rPr>
        <mc:AlternateContent>
          <mc:Choice Requires="wpg">
            <w:drawing>
              <wp:anchor distT="0" distB="0" distL="114300" distR="114300" simplePos="0" relativeHeight="251658262" behindDoc="0" locked="0" layoutInCell="1" allowOverlap="1" wp14:anchorId="754E6CAC" wp14:editId="3FBD1906">
                <wp:simplePos x="0" y="0"/>
                <wp:positionH relativeFrom="column">
                  <wp:posOffset>899</wp:posOffset>
                </wp:positionH>
                <wp:positionV relativeFrom="paragraph">
                  <wp:posOffset>220345</wp:posOffset>
                </wp:positionV>
                <wp:extent cx="2838169" cy="890906"/>
                <wp:effectExtent l="19050" t="19050" r="635" b="4445"/>
                <wp:wrapTopAndBottom/>
                <wp:docPr id="939622880" name="Group 939622880"/>
                <wp:cNvGraphicFramePr/>
                <a:graphic xmlns:a="http://schemas.openxmlformats.org/drawingml/2006/main">
                  <a:graphicData uri="http://schemas.microsoft.com/office/word/2010/wordprocessingGroup">
                    <wpg:wgp>
                      <wpg:cNvGrpSpPr/>
                      <wpg:grpSpPr>
                        <a:xfrm>
                          <a:off x="0" y="0"/>
                          <a:ext cx="2838169" cy="890906"/>
                          <a:chOff x="0" y="0"/>
                          <a:chExt cx="2838999" cy="890907"/>
                        </a:xfrm>
                      </wpg:grpSpPr>
                      <pic:pic xmlns:pic="http://schemas.openxmlformats.org/drawingml/2006/picture">
                        <pic:nvPicPr>
                          <pic:cNvPr id="53" name="Picture 5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2625725" cy="464820"/>
                          </a:xfrm>
                          <a:prstGeom prst="rect">
                            <a:avLst/>
                          </a:prstGeom>
                          <a:ln>
                            <a:solidFill>
                              <a:schemeClr val="tx1"/>
                            </a:solidFill>
                          </a:ln>
                        </pic:spPr>
                      </pic:pic>
                      <wps:wsp>
                        <wps:cNvPr id="939622877" name="Text Box 939622877"/>
                        <wps:cNvSpPr txBox="1"/>
                        <wps:spPr>
                          <a:xfrm>
                            <a:off x="2895" y="485141"/>
                            <a:ext cx="2836104" cy="405766"/>
                          </a:xfrm>
                          <a:prstGeom prst="rect">
                            <a:avLst/>
                          </a:prstGeom>
                          <a:solidFill>
                            <a:prstClr val="white"/>
                          </a:solidFill>
                          <a:ln>
                            <a:noFill/>
                          </a:ln>
                        </wps:spPr>
                        <wps:txbx>
                          <w:txbxContent>
                            <w:p w14:paraId="3F62B6BD" w14:textId="64052ADB" w:rsidR="00041D45" w:rsidRPr="00515F46" w:rsidRDefault="00041D45" w:rsidP="00041D45">
                              <w:pPr>
                                <w:pStyle w:val="Caption"/>
                                <w:rPr>
                                  <w:noProof/>
                                  <w:szCs w:val="20"/>
                                </w:rPr>
                              </w:pPr>
                              <w:bookmarkStart w:id="122" w:name="_Ref117781265"/>
                              <w:r>
                                <w:t xml:space="preserve">Figure </w:t>
                              </w:r>
                              <w:r w:rsidR="00A4715C">
                                <w:fldChar w:fldCharType="begin"/>
                              </w:r>
                              <w:r w:rsidR="00A4715C">
                                <w:instrText xml:space="preserve"> SEQ Figure \* ARABIC </w:instrText>
                              </w:r>
                              <w:r w:rsidR="00A4715C">
                                <w:fldChar w:fldCharType="separate"/>
                              </w:r>
                              <w:r w:rsidR="00E45FBB">
                                <w:rPr>
                                  <w:noProof/>
                                </w:rPr>
                                <w:t>28</w:t>
                              </w:r>
                              <w:r w:rsidR="00A4715C">
                                <w:rPr>
                                  <w:noProof/>
                                </w:rPr>
                                <w:fldChar w:fldCharType="end"/>
                              </w:r>
                              <w:bookmarkEnd w:id="122"/>
                              <w:r>
                                <w:t>.</w:t>
                              </w:r>
                              <w:r w:rsidR="00300893">
                                <w:t xml:space="preserve"> </w:t>
                              </w:r>
                              <w:r w:rsidR="00300893">
                                <w:rPr>
                                  <w:lang w:val="en-AU"/>
                                </w:rPr>
                                <w:t>3 most important attributes in the reduced logistic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54E6CAC" id="Group 939622880" o:spid="_x0000_s1113" style="position:absolute;margin-left:.05pt;margin-top:17.35pt;width:223.5pt;height:70.15pt;z-index:251658262;mso-width-relative:margin" coordsize="28389,8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">
                <v:shape id="Picture 53" o:spid="_x0000_s1114" type="#_x0000_t75" style="position:absolute;width:26257;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" stroked="t" strokecolor="black [3213]">
                  <v:imagedata r:id="rId68" o:title=""/>
                  <v:path arrowok="t"/>
                </v:shape>
                <v:shape id="Text Box 939622877" o:spid="_x0000_s1115" type="#_x0000_t202" style="position:absolute;left:28;top:4851;width:28361;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" stroked="f">
                  <v:textbox style="mso-fit-shape-to-text:t" inset="0,0,0,0">
                    <w:txbxContent>
                      <w:p w14:paraId="3F62B6BD" w14:textId="64052ADB" w:rsidR="00041D45" w:rsidRPr="00515F46" w:rsidRDefault="00041D45" w:rsidP="00041D45">
                        <w:pPr>
                          <w:pStyle w:val="Caption"/>
                          <w:rPr>
                            <w:noProof/>
                            <w:szCs w:val="20"/>
                          </w:rPr>
                        </w:pPr>
                        <w:bookmarkStart w:id="123" w:name="_Ref117781265"/>
                        <w:r>
                          <w:t xml:space="preserve">Figure </w:t>
                        </w:r>
                        <w:r w:rsidR="00A4715C">
                          <w:fldChar w:fldCharType="begin"/>
                        </w:r>
                        <w:r w:rsidR="00A4715C">
                          <w:instrText xml:space="preserve"> SEQ Figure \* ARABIC </w:instrText>
                        </w:r>
                        <w:r w:rsidR="00A4715C">
                          <w:fldChar w:fldCharType="separate"/>
                        </w:r>
                        <w:r w:rsidR="00E45FBB">
                          <w:rPr>
                            <w:noProof/>
                          </w:rPr>
                          <w:t>28</w:t>
                        </w:r>
                        <w:r w:rsidR="00A4715C">
                          <w:rPr>
                            <w:noProof/>
                          </w:rPr>
                          <w:fldChar w:fldCharType="end"/>
                        </w:r>
                        <w:bookmarkEnd w:id="123"/>
                        <w:r>
                          <w:t>.</w:t>
                        </w:r>
                        <w:r w:rsidR="00300893">
                          <w:t xml:space="preserve"> </w:t>
                        </w:r>
                        <w:r w:rsidR="00300893">
                          <w:rPr>
                            <w:lang w:val="en-AU"/>
                          </w:rPr>
                          <w:t>3 most important attributes in the reduced logistic regression model</w:t>
                        </w:r>
                      </w:p>
                    </w:txbxContent>
                  </v:textbox>
                </v:shape>
                <w10:wrap type="topAndBottom"/>
              </v:group>
            </w:pict>
          </mc:Fallback>
        </mc:AlternateContent>
      </w:r>
      <w:r w:rsidR="00FD64A7">
        <w:t xml:space="preserve"> </w:t>
      </w:r>
      <w:r>
        <w:t>shows the</w:t>
      </w:r>
      <w:r w:rsidR="255831E0" w:rsidRPr="00981DBF">
        <w:t xml:space="preserve"> top 3</w:t>
      </w:r>
      <w:r w:rsidR="006D0981">
        <w:t xml:space="preserve"> most</w:t>
      </w:r>
      <w:r w:rsidR="255831E0" w:rsidRPr="00981DBF">
        <w:t xml:space="preserve"> important variables</w:t>
      </w:r>
      <w:r>
        <w:t>.</w:t>
      </w:r>
    </w:p>
    <w:p w14:paraId="75C381C5" w14:textId="157B1C03" w:rsidR="00E26C92" w:rsidRDefault="00CC31CA" w:rsidP="00BD39AC">
      <w:pPr>
        <w:pStyle w:val="Heading2"/>
        <w:numPr>
          <w:ilvl w:val="0"/>
          <w:numId w:val="21"/>
        </w:numPr>
        <w:spacing w:before="0"/>
      </w:pPr>
      <w:bookmarkStart w:id="124" w:name="_Toc117853070"/>
      <w:r>
        <w:rPr>
          <w:noProof/>
        </w:rPr>
        <mc:AlternateContent>
          <mc:Choice Requires="wpg">
            <w:drawing>
              <wp:anchor distT="0" distB="0" distL="114300" distR="114300" simplePos="0" relativeHeight="251658263" behindDoc="0" locked="0" layoutInCell="1" allowOverlap="1" wp14:anchorId="3D2F3D1C" wp14:editId="4607232C">
                <wp:simplePos x="0" y="0"/>
                <wp:positionH relativeFrom="margin">
                  <wp:posOffset>2207260</wp:posOffset>
                </wp:positionH>
                <wp:positionV relativeFrom="paragraph">
                  <wp:posOffset>704215</wp:posOffset>
                </wp:positionV>
                <wp:extent cx="3505835" cy="2961640"/>
                <wp:effectExtent l="19050" t="19050" r="18415" b="0"/>
                <wp:wrapSquare wrapText="bothSides"/>
                <wp:docPr id="939622882" name="Group 939622882"/>
                <wp:cNvGraphicFramePr/>
                <a:graphic xmlns:a="http://schemas.openxmlformats.org/drawingml/2006/main">
                  <a:graphicData uri="http://schemas.microsoft.com/office/word/2010/wordprocessingGroup">
                    <wpg:wgp>
                      <wpg:cNvGrpSpPr/>
                      <wpg:grpSpPr>
                        <a:xfrm>
                          <a:off x="0" y="0"/>
                          <a:ext cx="3505835" cy="2961640"/>
                          <a:chOff x="0" y="0"/>
                          <a:chExt cx="3505835" cy="2963463"/>
                        </a:xfrm>
                      </wpg:grpSpPr>
                      <pic:pic xmlns:pic="http://schemas.openxmlformats.org/drawingml/2006/picture">
                        <pic:nvPicPr>
                          <pic:cNvPr id="11" name="Picture 11"/>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505835" cy="2592705"/>
                          </a:xfrm>
                          <a:prstGeom prst="rect">
                            <a:avLst/>
                          </a:prstGeom>
                          <a:ln>
                            <a:solidFill>
                              <a:schemeClr val="tx1"/>
                            </a:solidFill>
                          </a:ln>
                        </pic:spPr>
                      </pic:pic>
                      <wps:wsp>
                        <wps:cNvPr id="939622881" name="Text Box 939622881"/>
                        <wps:cNvSpPr txBox="1"/>
                        <wps:spPr>
                          <a:xfrm>
                            <a:off x="0" y="2625671"/>
                            <a:ext cx="3505835" cy="337792"/>
                          </a:xfrm>
                          <a:prstGeom prst="rect">
                            <a:avLst/>
                          </a:prstGeom>
                          <a:solidFill>
                            <a:prstClr val="white"/>
                          </a:solidFill>
                          <a:ln>
                            <a:noFill/>
                          </a:ln>
                        </wps:spPr>
                        <wps:txbx>
                          <w:txbxContent>
                            <w:p w14:paraId="21A47D45" w14:textId="3DFCC0EB" w:rsidR="00833949" w:rsidRPr="007E7A83" w:rsidRDefault="00833949" w:rsidP="00833949">
                              <w:pPr>
                                <w:pStyle w:val="Caption"/>
                                <w:rPr>
                                  <w:noProof/>
                                  <w:szCs w:val="20"/>
                                </w:rPr>
                              </w:pPr>
                              <w:bookmarkStart w:id="125" w:name="_Ref117755880"/>
                              <w:r>
                                <w:t xml:space="preserve">Figure </w:t>
                              </w:r>
                              <w:r>
                                <w:fldChar w:fldCharType="begin"/>
                              </w:r>
                              <w:r>
                                <w:instrText>SEQ Figure \* ARABIC</w:instrText>
                              </w:r>
                              <w:r>
                                <w:fldChar w:fldCharType="separate"/>
                              </w:r>
                              <w:r w:rsidR="00E45FBB">
                                <w:rPr>
                                  <w:noProof/>
                                </w:rPr>
                                <w:t>29</w:t>
                              </w:r>
                              <w:r>
                                <w:fldChar w:fldCharType="end"/>
                              </w:r>
                              <w:bookmarkEnd w:id="125"/>
                              <w:r>
                                <w:t xml:space="preserve">. </w:t>
                              </w:r>
                              <w:r w:rsidRPr="00B644EA">
                                <w:t>ROC Comparison of default</w:t>
                              </w:r>
                              <w:r w:rsidR="00865D3A">
                                <w:t xml:space="preserve">, </w:t>
                              </w:r>
                              <w:r w:rsidR="00813426">
                                <w:t xml:space="preserve">tunning with </w:t>
                              </w:r>
                              <w:proofErr w:type="spellStart"/>
                              <w:r w:rsidR="00813426">
                                <w:t>GridSearch</w:t>
                              </w:r>
                              <w:r w:rsidR="00F04FD6">
                                <w:t>CV</w:t>
                              </w:r>
                              <w:proofErr w:type="spellEnd"/>
                              <w:r w:rsidR="00813426">
                                <w:t xml:space="preserve"> and Feature Selection </w:t>
                              </w:r>
                              <w:r>
                                <w:t>Logistic Regression</w:t>
                              </w:r>
                              <w:r w:rsidRPr="00B644EA">
                                <w:t xml:space="preserve">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2F3D1C" id="Group 939622882" o:spid="_x0000_s1116" style="position:absolute;left:0;text-align:left;margin-left:173.8pt;margin-top:55.45pt;width:276.05pt;height:233.2pt;z-index:251658263;mso-position-horizontal-relative:margin;mso-height-relative:margin" coordsize="35058,296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">
                <v:shape id="Picture 11" o:spid="_x0000_s1117" type="#_x0000_t75" style="position:absolute;width:35058;height:25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" stroked="t" strokecolor="black [3213]">
                  <v:imagedata r:id="rId70" o:title=""/>
                  <v:path arrowok="t"/>
                </v:shape>
                <v:shape id="Text Box 939622881" o:spid="_x0000_s1118" type="#_x0000_t202" style="position:absolute;top:26256;width:3505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" stroked="f">
                  <v:textbox inset="0,0,0,0">
                    <w:txbxContent>
                      <w:p w14:paraId="21A47D45" w14:textId="3DFCC0EB" w:rsidR="00833949" w:rsidRPr="007E7A83" w:rsidRDefault="00833949" w:rsidP="00833949">
                        <w:pPr>
                          <w:pStyle w:val="Caption"/>
                          <w:rPr>
                            <w:noProof/>
                            <w:szCs w:val="20"/>
                          </w:rPr>
                        </w:pPr>
                        <w:bookmarkStart w:id="126" w:name="_Ref117755880"/>
                        <w:r>
                          <w:t xml:space="preserve">Figure </w:t>
                        </w:r>
                        <w:r>
                          <w:fldChar w:fldCharType="begin"/>
                        </w:r>
                        <w:r>
                          <w:instrText>SEQ Figure \* ARABIC</w:instrText>
                        </w:r>
                        <w:r>
                          <w:fldChar w:fldCharType="separate"/>
                        </w:r>
                        <w:r w:rsidR="00E45FBB">
                          <w:rPr>
                            <w:noProof/>
                          </w:rPr>
                          <w:t>29</w:t>
                        </w:r>
                        <w:r>
                          <w:fldChar w:fldCharType="end"/>
                        </w:r>
                        <w:bookmarkEnd w:id="126"/>
                        <w:r>
                          <w:t xml:space="preserve">. </w:t>
                        </w:r>
                        <w:r w:rsidRPr="00B644EA">
                          <w:t>ROC Comparison of default</w:t>
                        </w:r>
                        <w:r w:rsidR="00865D3A">
                          <w:t xml:space="preserve">, </w:t>
                        </w:r>
                        <w:r w:rsidR="00813426">
                          <w:t xml:space="preserve">tunning with </w:t>
                        </w:r>
                        <w:proofErr w:type="spellStart"/>
                        <w:r w:rsidR="00813426">
                          <w:t>GridSearch</w:t>
                        </w:r>
                        <w:r w:rsidR="00F04FD6">
                          <w:t>CV</w:t>
                        </w:r>
                        <w:proofErr w:type="spellEnd"/>
                        <w:r w:rsidR="00813426">
                          <w:t xml:space="preserve"> and Feature Selection </w:t>
                        </w:r>
                        <w:r>
                          <w:t>Logistic Regression</w:t>
                        </w:r>
                        <w:r w:rsidRPr="00B644EA">
                          <w:t xml:space="preserve"> models</w:t>
                        </w:r>
                      </w:p>
                    </w:txbxContent>
                  </v:textbox>
                </v:shape>
                <w10:wrap type="square" anchorx="margin"/>
              </v:group>
            </w:pict>
          </mc:Fallback>
        </mc:AlternateContent>
      </w:r>
      <w:r w:rsidR="00E26C92">
        <w:t>Differences between Models</w:t>
      </w:r>
      <w:bookmarkEnd w:id="124"/>
    </w:p>
    <w:p w14:paraId="65ED0CEE" w14:textId="21F8C5FB" w:rsidR="00005980" w:rsidRDefault="002A4238" w:rsidP="003D0342">
      <w:pPr>
        <w:spacing w:after="60"/>
      </w:pPr>
      <w:r>
        <w:t xml:space="preserve">The </w:t>
      </w:r>
      <w:r w:rsidR="004739B0">
        <w:t xml:space="preserve">model with the highest </w:t>
      </w:r>
      <w:r>
        <w:t xml:space="preserve">ROC score </w:t>
      </w:r>
      <w:r w:rsidR="004739B0">
        <w:t xml:space="preserve">is </w:t>
      </w:r>
      <w:r w:rsidR="00D753AE" w:rsidRPr="00B62E90">
        <w:t xml:space="preserve">the </w:t>
      </w:r>
      <w:r w:rsidR="6A2EF59E" w:rsidRPr="00B62E90">
        <w:t>regression model</w:t>
      </w:r>
      <w:r w:rsidR="00D753AE" w:rsidRPr="00B62E90">
        <w:t xml:space="preserve"> tuned with </w:t>
      </w:r>
      <w:proofErr w:type="spellStart"/>
      <w:r w:rsidR="00D753AE" w:rsidRPr="00B62E90">
        <w:t>GridSearchCV</w:t>
      </w:r>
      <w:proofErr w:type="spellEnd"/>
      <w:r w:rsidR="00D753AE" w:rsidRPr="00B62E90">
        <w:t xml:space="preserve"> (</w:t>
      </w:r>
      <w:r w:rsidR="006E0D56" w:rsidRPr="00B62E90">
        <w:t>model</w:t>
      </w:r>
      <w:r w:rsidR="0805F1BC" w:rsidRPr="00B62E90">
        <w:t xml:space="preserve"> </w:t>
      </w:r>
      <w:r w:rsidR="004739B0" w:rsidRPr="00B62E90">
        <w:t>cv</w:t>
      </w:r>
      <w:r w:rsidR="00D753AE" w:rsidRPr="00B62E90">
        <w:t xml:space="preserve">: </w:t>
      </w:r>
      <w:r w:rsidR="004739B0" w:rsidRPr="00B62E90">
        <w:t>0.6619)</w:t>
      </w:r>
      <w:r w:rsidR="00021311" w:rsidRPr="00B62E90">
        <w:t xml:space="preserve"> (see </w:t>
      </w:r>
      <w:r w:rsidR="003A1B1B">
        <w:fldChar w:fldCharType="begin"/>
      </w:r>
      <w:r w:rsidR="003A1B1B">
        <w:instrText xml:space="preserve"> REF _Ref117755880 \h </w:instrText>
      </w:r>
      <w:r w:rsidR="003A1B1B">
        <w:fldChar w:fldCharType="separate"/>
      </w:r>
      <w:r w:rsidR="006A3978">
        <w:t xml:space="preserve">Figure </w:t>
      </w:r>
      <w:r w:rsidR="00680C33">
        <w:rPr>
          <w:noProof/>
        </w:rPr>
        <w:t>29</w:t>
      </w:r>
      <w:r w:rsidR="003A1B1B">
        <w:fldChar w:fldCharType="end"/>
      </w:r>
      <w:r w:rsidR="00021311" w:rsidRPr="00B62E90">
        <w:t xml:space="preserve"> and </w:t>
      </w:r>
      <w:r w:rsidR="003A1B1B">
        <w:fldChar w:fldCharType="begin"/>
      </w:r>
      <w:r w:rsidR="003A1B1B">
        <w:instrText xml:space="preserve"> REF _Ref117602977 \h </w:instrText>
      </w:r>
      <w:r w:rsidR="003A1B1B">
        <w:fldChar w:fldCharType="separate"/>
      </w:r>
      <w:r w:rsidR="00680C33">
        <w:t xml:space="preserve">Figure </w:t>
      </w:r>
      <w:r w:rsidR="00680C33">
        <w:rPr>
          <w:noProof/>
        </w:rPr>
        <w:t>30</w:t>
      </w:r>
      <w:r w:rsidR="003A1B1B">
        <w:fldChar w:fldCharType="end"/>
      </w:r>
      <w:r w:rsidR="00F04FD6">
        <w:t>)</w:t>
      </w:r>
      <w:r w:rsidR="00D753AE" w:rsidRPr="00B62E90">
        <w:t>.</w:t>
      </w:r>
      <w:r w:rsidR="00D753AE">
        <w:t xml:space="preserve"> T</w:t>
      </w:r>
      <w:r w:rsidR="004739B0">
        <w:t>his</w:t>
      </w:r>
      <w:r w:rsidR="00D753AE">
        <w:t xml:space="preserve"> model performed</w:t>
      </w:r>
      <w:r w:rsidR="004739B0">
        <w:t xml:space="preserve"> only marginally b</w:t>
      </w:r>
      <w:r w:rsidR="008B7FAA">
        <w:t>etter</w:t>
      </w:r>
      <w:r w:rsidR="004739B0">
        <w:t xml:space="preserve"> than the </w:t>
      </w:r>
      <w:r w:rsidR="05ED009D">
        <w:t>regression model</w:t>
      </w:r>
      <w:r w:rsidR="008B7FAA">
        <w:t xml:space="preserve"> with re</w:t>
      </w:r>
      <w:r w:rsidR="00BF48AB">
        <w:t>cursive</w:t>
      </w:r>
      <w:r w:rsidR="008B7FAA">
        <w:t xml:space="preserve"> feature</w:t>
      </w:r>
      <w:r w:rsidR="00BF48AB">
        <w:t xml:space="preserve"> elimination</w:t>
      </w:r>
      <w:r w:rsidR="004739B0">
        <w:t xml:space="preserve"> </w:t>
      </w:r>
      <w:r w:rsidR="00BF48AB">
        <w:t>(</w:t>
      </w:r>
      <w:r w:rsidR="00303401">
        <w:t>model</w:t>
      </w:r>
      <w:r w:rsidR="004739B0">
        <w:t xml:space="preserve"> </w:t>
      </w:r>
      <w:proofErr w:type="spellStart"/>
      <w:r w:rsidR="004739B0">
        <w:t>rfe</w:t>
      </w:r>
      <w:proofErr w:type="spellEnd"/>
      <w:r w:rsidR="00BF48AB">
        <w:t xml:space="preserve"> </w:t>
      </w:r>
      <w:r w:rsidR="004739B0">
        <w:t>ROC score</w:t>
      </w:r>
      <w:r w:rsidR="00BF48AB">
        <w:t xml:space="preserve">: </w:t>
      </w:r>
      <w:r w:rsidR="004739B0">
        <w:t>0.661</w:t>
      </w:r>
      <w:r w:rsidR="00276AC9">
        <w:t>9</w:t>
      </w:r>
      <w:r w:rsidR="00930D5F">
        <w:t>)</w:t>
      </w:r>
      <w:r w:rsidR="00276AC9">
        <w:t xml:space="preserve"> and </w:t>
      </w:r>
      <w:r w:rsidR="00BF48AB">
        <w:t>the</w:t>
      </w:r>
      <w:r w:rsidR="00276AC9">
        <w:t xml:space="preserve"> default </w:t>
      </w:r>
      <w:r w:rsidR="0A77B16D">
        <w:t>model</w:t>
      </w:r>
      <w:r w:rsidR="00BF48AB">
        <w:t xml:space="preserve"> (</w:t>
      </w:r>
      <w:r w:rsidR="00303401">
        <w:t>model</w:t>
      </w:r>
      <w:r w:rsidR="29B2629E">
        <w:t xml:space="preserve"> </w:t>
      </w:r>
      <w:r w:rsidR="00303401">
        <w:t>d</w:t>
      </w:r>
      <w:r w:rsidR="00BF48AB">
        <w:t>efault</w:t>
      </w:r>
      <w:r w:rsidR="00303401">
        <w:t xml:space="preserve"> score</w:t>
      </w:r>
      <w:r w:rsidR="00BF48AB">
        <w:t xml:space="preserve">: </w:t>
      </w:r>
      <w:r w:rsidR="00276AC9">
        <w:t>0.6618)</w:t>
      </w:r>
      <w:r w:rsidR="00930D5F">
        <w:t xml:space="preserve">. </w:t>
      </w:r>
    </w:p>
    <w:p w14:paraId="0345B20E" w14:textId="41D0E38C" w:rsidR="75EC1B7C" w:rsidRDefault="00265BC2" w:rsidP="75EC1B7C">
      <w:r>
        <w:rPr>
          <w:noProof/>
        </w:rPr>
        <mc:AlternateContent>
          <mc:Choice Requires="wpg">
            <w:drawing>
              <wp:anchor distT="0" distB="0" distL="114300" distR="114300" simplePos="0" relativeHeight="251658264" behindDoc="0" locked="0" layoutInCell="1" allowOverlap="1" wp14:anchorId="37F0D86E" wp14:editId="5475CB5A">
                <wp:simplePos x="0" y="0"/>
                <wp:positionH relativeFrom="margin">
                  <wp:align>right</wp:align>
                </wp:positionH>
                <wp:positionV relativeFrom="paragraph">
                  <wp:posOffset>574040</wp:posOffset>
                </wp:positionV>
                <wp:extent cx="3446780" cy="790575"/>
                <wp:effectExtent l="19050" t="19050" r="1270" b="9525"/>
                <wp:wrapSquare wrapText="bothSides"/>
                <wp:docPr id="939622884" name="Group 939622884"/>
                <wp:cNvGraphicFramePr/>
                <a:graphic xmlns:a="http://schemas.openxmlformats.org/drawingml/2006/main">
                  <a:graphicData uri="http://schemas.microsoft.com/office/word/2010/wordprocessingGroup">
                    <wpg:wgp>
                      <wpg:cNvGrpSpPr/>
                      <wpg:grpSpPr>
                        <a:xfrm>
                          <a:off x="0" y="0"/>
                          <a:ext cx="3446780" cy="790575"/>
                          <a:chOff x="0" y="0"/>
                          <a:chExt cx="3447159" cy="790575"/>
                        </a:xfrm>
                      </wpg:grpSpPr>
                      <pic:pic xmlns:pic="http://schemas.openxmlformats.org/drawingml/2006/picture">
                        <pic:nvPicPr>
                          <pic:cNvPr id="939622850" name="Picture 93962285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3430270" cy="441960"/>
                          </a:xfrm>
                          <a:prstGeom prst="rect">
                            <a:avLst/>
                          </a:prstGeom>
                          <a:ln>
                            <a:solidFill>
                              <a:schemeClr val="tx1"/>
                            </a:solidFill>
                          </a:ln>
                        </pic:spPr>
                      </pic:pic>
                      <wps:wsp>
                        <wps:cNvPr id="939622883" name="Text Box 939622883"/>
                        <wps:cNvSpPr txBox="1"/>
                        <wps:spPr>
                          <a:xfrm>
                            <a:off x="17524" y="463550"/>
                            <a:ext cx="3429635" cy="327025"/>
                          </a:xfrm>
                          <a:prstGeom prst="rect">
                            <a:avLst/>
                          </a:prstGeom>
                          <a:solidFill>
                            <a:prstClr val="white"/>
                          </a:solidFill>
                          <a:ln>
                            <a:noFill/>
                          </a:ln>
                        </wps:spPr>
                        <wps:txbx>
                          <w:txbxContent>
                            <w:p w14:paraId="3F2A0227" w14:textId="7C66C338" w:rsidR="00703EA0" w:rsidRPr="00F2524F" w:rsidRDefault="00703EA0" w:rsidP="00703EA0">
                              <w:pPr>
                                <w:pStyle w:val="Caption"/>
                                <w:rPr>
                                  <w:noProof/>
                                  <w:szCs w:val="20"/>
                                </w:rPr>
                              </w:pPr>
                              <w:bookmarkStart w:id="127" w:name="_Ref117602977"/>
                              <w:r>
                                <w:t xml:space="preserve">Figure </w:t>
                              </w:r>
                              <w:r>
                                <w:fldChar w:fldCharType="begin"/>
                              </w:r>
                              <w:r>
                                <w:instrText>SEQ Figure \* ARABIC</w:instrText>
                              </w:r>
                              <w:r>
                                <w:fldChar w:fldCharType="separate"/>
                              </w:r>
                              <w:r w:rsidR="00E45FBB">
                                <w:rPr>
                                  <w:noProof/>
                                </w:rPr>
                                <w:t>30</w:t>
                              </w:r>
                              <w:r>
                                <w:fldChar w:fldCharType="end"/>
                              </w:r>
                              <w:bookmarkEnd w:id="127"/>
                              <w:r>
                                <w:t xml:space="preserve">. ROC Index scores for default </w:t>
                              </w:r>
                              <w:r w:rsidR="00813426">
                                <w:t xml:space="preserve">, tunning with </w:t>
                              </w:r>
                              <w:proofErr w:type="spellStart"/>
                              <w:r w:rsidR="00813426">
                                <w:t>GridSearch</w:t>
                              </w:r>
                              <w:r w:rsidR="00F04FD6">
                                <w:t>CV</w:t>
                              </w:r>
                              <w:proofErr w:type="spellEnd"/>
                              <w:r w:rsidR="00813426">
                                <w:t xml:space="preserve"> and Feature Selection  </w:t>
                              </w:r>
                              <w:r>
                                <w:t>Logistic Regression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7F0D86E" id="Group 939622884" o:spid="_x0000_s1119" style="position:absolute;margin-left:220.2pt;margin-top:45.2pt;width:271.4pt;height:62.25pt;z-index:251658264;mso-position-horizontal:right;mso-position-horizontal-relative:margin;mso-height-relative:margin" coordsize="34471,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">
                <v:shape id="Picture 939622850" o:spid="_x0000_s1120" type="#_x0000_t75" style="position:absolute;width:34302;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" stroked="t" strokecolor="black [3213]">
                  <v:imagedata r:id="rId72" o:title=""/>
                  <v:path arrowok="t"/>
                </v:shape>
                <v:shape id="Text Box 939622883" o:spid="_x0000_s1121" type="#_x0000_t202" style="position:absolute;left:175;top:4635;width:34296;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" stroked="f">
                  <v:textbox inset="0,0,0,0">
                    <w:txbxContent>
                      <w:p w14:paraId="3F2A0227" w14:textId="7C66C338" w:rsidR="00703EA0" w:rsidRPr="00F2524F" w:rsidRDefault="00703EA0" w:rsidP="00703EA0">
                        <w:pPr>
                          <w:pStyle w:val="Caption"/>
                          <w:rPr>
                            <w:noProof/>
                            <w:szCs w:val="20"/>
                          </w:rPr>
                        </w:pPr>
                        <w:bookmarkStart w:id="128" w:name="_Ref117602977"/>
                        <w:r>
                          <w:t xml:space="preserve">Figure </w:t>
                        </w:r>
                        <w:r>
                          <w:fldChar w:fldCharType="begin"/>
                        </w:r>
                        <w:r>
                          <w:instrText>SEQ Figure \* ARABIC</w:instrText>
                        </w:r>
                        <w:r>
                          <w:fldChar w:fldCharType="separate"/>
                        </w:r>
                        <w:r w:rsidR="00E45FBB">
                          <w:rPr>
                            <w:noProof/>
                          </w:rPr>
                          <w:t>30</w:t>
                        </w:r>
                        <w:r>
                          <w:fldChar w:fldCharType="end"/>
                        </w:r>
                        <w:bookmarkEnd w:id="128"/>
                        <w:r>
                          <w:t xml:space="preserve">. ROC Index scores for default </w:t>
                        </w:r>
                        <w:r w:rsidR="00813426">
                          <w:t xml:space="preserve">, tunning with </w:t>
                        </w:r>
                        <w:proofErr w:type="spellStart"/>
                        <w:r w:rsidR="00813426">
                          <w:t>GridSearch</w:t>
                        </w:r>
                        <w:r w:rsidR="00F04FD6">
                          <w:t>CV</w:t>
                        </w:r>
                        <w:proofErr w:type="spellEnd"/>
                        <w:r w:rsidR="00813426">
                          <w:t xml:space="preserve"> and Feature Selection  </w:t>
                        </w:r>
                        <w:r>
                          <w:t>Logistic Regression models</w:t>
                        </w:r>
                      </w:p>
                    </w:txbxContent>
                  </v:textbox>
                </v:shape>
                <w10:wrap type="square" anchorx="margin"/>
              </v:group>
            </w:pict>
          </mc:Fallback>
        </mc:AlternateContent>
      </w:r>
      <w:r w:rsidR="00BF48AB">
        <w:t>Despite th</w:t>
      </w:r>
      <w:r w:rsidR="008B1284">
        <w:t>ese values, in this context</w:t>
      </w:r>
      <w:r w:rsidR="00930D5F">
        <w:t xml:space="preserve"> </w:t>
      </w:r>
      <w:r w:rsidR="0048697A">
        <w:t>it is appropriate to select the</w:t>
      </w:r>
      <w:r w:rsidR="42C909EE">
        <w:t xml:space="preserve"> regression model </w:t>
      </w:r>
      <w:r w:rsidR="008B1284">
        <w:t>with recursive feature elimination</w:t>
      </w:r>
      <w:r w:rsidR="00F5038A">
        <w:t xml:space="preserve"> as </w:t>
      </w:r>
      <w:r w:rsidR="008B1284">
        <w:t xml:space="preserve">the benefits of </w:t>
      </w:r>
      <w:r w:rsidR="00F5038A">
        <w:t>improve</w:t>
      </w:r>
      <w:r w:rsidR="008B1284">
        <w:t>d</w:t>
      </w:r>
      <w:r w:rsidR="00F5038A">
        <w:t xml:space="preserve"> model performance, </w:t>
      </w:r>
      <w:r w:rsidR="00F5038A">
        <w:lastRenderedPageBreak/>
        <w:t>reduce</w:t>
      </w:r>
      <w:r w:rsidR="008B1284">
        <w:t>d risk of</w:t>
      </w:r>
      <w:r w:rsidR="00F5038A">
        <w:t xml:space="preserve"> overfitting and enhance</w:t>
      </w:r>
      <w:r w:rsidR="008B1284">
        <w:t>d</w:t>
      </w:r>
      <w:r w:rsidR="00F5038A">
        <w:t xml:space="preserve"> visualisation</w:t>
      </w:r>
      <w:r w:rsidR="008B1284">
        <w:t xml:space="preserve"> outweigh the marginal reduction in ROC AUC </w:t>
      </w:r>
      <w:r w:rsidR="6102BE9D">
        <w:t>score (0.0001 difference).</w:t>
      </w:r>
      <w:r w:rsidR="00F5038A">
        <w:t xml:space="preserve"> </w:t>
      </w:r>
      <w:r w:rsidR="00703700">
        <w:t xml:space="preserve">This </w:t>
      </w:r>
      <w:r w:rsidR="4DAC92F5">
        <w:t xml:space="preserve">regression model is preferred </w:t>
      </w:r>
      <w:r w:rsidR="009C5C22">
        <w:t xml:space="preserve">due to </w:t>
      </w:r>
      <w:r w:rsidR="00703700">
        <w:t>the reduc</w:t>
      </w:r>
      <w:r w:rsidR="009C5C22">
        <w:t xml:space="preserve">ed </w:t>
      </w:r>
      <w:r w:rsidR="00703700">
        <w:t xml:space="preserve">size of </w:t>
      </w:r>
      <w:r w:rsidR="009C5C22">
        <w:t>the</w:t>
      </w:r>
      <w:r w:rsidR="00703700">
        <w:t xml:space="preserve"> input </w:t>
      </w:r>
      <w:r w:rsidR="009C5C22">
        <w:t>data</w:t>
      </w:r>
      <w:r w:rsidR="00703700">
        <w:t>set</w:t>
      </w:r>
      <w:r w:rsidR="2148B229">
        <w:t xml:space="preserve"> and i</w:t>
      </w:r>
      <w:r w:rsidR="009C5C22">
        <w:t>mproved</w:t>
      </w:r>
      <w:r w:rsidR="2148B229">
        <w:t xml:space="preserve"> time to run the model</w:t>
      </w:r>
      <w:r w:rsidR="004A5629">
        <w:t xml:space="preserve">. </w:t>
      </w:r>
    </w:p>
    <w:p w14:paraId="6856537B" w14:textId="07D72F91" w:rsidR="00E26C92" w:rsidRPr="003B1AD9" w:rsidRDefault="00E26C92" w:rsidP="00BD39AC">
      <w:pPr>
        <w:pStyle w:val="Heading2"/>
        <w:numPr>
          <w:ilvl w:val="0"/>
          <w:numId w:val="21"/>
        </w:numPr>
        <w:spacing w:before="0"/>
      </w:pPr>
      <w:bookmarkStart w:id="129" w:name="_Toc117853071"/>
      <w:r>
        <w:t>Overall Interpretation</w:t>
      </w:r>
      <w:bookmarkEnd w:id="129"/>
    </w:p>
    <w:p w14:paraId="749624E6" w14:textId="79761357" w:rsidR="00EE12A4" w:rsidRDefault="00C8203E" w:rsidP="000E4D8F">
      <w:r>
        <w:t xml:space="preserve">The outputs of the </w:t>
      </w:r>
      <w:r w:rsidR="003E2D93">
        <w:t>logistic</w:t>
      </w:r>
      <w:r>
        <w:t xml:space="preserve"> regression models are difficult to interpret in terms of identifying patients that may be readmitted. This is because </w:t>
      </w:r>
      <w:r w:rsidR="008945FE">
        <w:t xml:space="preserve">regression models provide a </w:t>
      </w:r>
      <w:r w:rsidR="0047514E">
        <w:t xml:space="preserve">single output value based on all </w:t>
      </w:r>
      <w:r w:rsidR="00B74520">
        <w:t>input variables – outputs are not provided for individual input variables. This means that a change in any one input variable can result in a change in the output variable</w:t>
      </w:r>
      <w:r w:rsidR="00513B62">
        <w:t xml:space="preserve">, with no </w:t>
      </w:r>
      <w:r w:rsidR="00CC58C5">
        <w:t>eas</w:t>
      </w:r>
      <w:r w:rsidR="00E03F5D">
        <w:t>y identification of what caused the change. Therefore, it would not be feasible to use regression modelling to identify which patients are likely to be readmitted given this dataset.</w:t>
      </w:r>
    </w:p>
    <w:p w14:paraId="1931D7E5" w14:textId="4CB18F08" w:rsidR="006B7192" w:rsidRDefault="365CD663" w:rsidP="006B7192">
      <w:pPr>
        <w:pStyle w:val="Heading1"/>
      </w:pPr>
      <w:bookmarkStart w:id="130" w:name="_Toc114308800"/>
      <w:bookmarkStart w:id="131" w:name="_Ref117763344"/>
      <w:bookmarkStart w:id="132" w:name="_Toc117853072"/>
      <w:r>
        <w:t xml:space="preserve">Project C: </w:t>
      </w:r>
      <w:r w:rsidR="006B7192">
        <w:t>Predictive Mining: Neural Network Models</w:t>
      </w:r>
      <w:bookmarkEnd w:id="130"/>
      <w:bookmarkEnd w:id="131"/>
      <w:bookmarkEnd w:id="132"/>
    </w:p>
    <w:p w14:paraId="16F2A977" w14:textId="6B325013" w:rsidR="000E4D8F" w:rsidRDefault="000E4D8F" w:rsidP="00BD39AC">
      <w:pPr>
        <w:pStyle w:val="Heading2"/>
        <w:numPr>
          <w:ilvl w:val="0"/>
          <w:numId w:val="25"/>
        </w:numPr>
        <w:spacing w:before="0"/>
      </w:pPr>
      <w:bookmarkStart w:id="133" w:name="_Toc114308801"/>
      <w:bookmarkStart w:id="134" w:name="_Toc117853073"/>
      <w:r>
        <w:t>Pre</w:t>
      </w:r>
      <w:r w:rsidR="008E743E">
        <w:t>-</w:t>
      </w:r>
      <w:r>
        <w:t>Processing</w:t>
      </w:r>
      <w:bookmarkEnd w:id="133"/>
      <w:bookmarkEnd w:id="134"/>
    </w:p>
    <w:p w14:paraId="72265799" w14:textId="05C8F3F0" w:rsidR="00C03030" w:rsidRPr="00C03030" w:rsidRDefault="00C03030" w:rsidP="00850246">
      <w:pPr>
        <w:spacing w:after="0"/>
      </w:pPr>
      <w:r>
        <w:t>Prior to building the neural ne</w:t>
      </w:r>
      <w:r w:rsidR="00005309">
        <w:t>twork</w:t>
      </w:r>
      <w:r>
        <w:t xml:space="preserve"> model, we undertook the following pre-processing steps on the dataset:</w:t>
      </w:r>
    </w:p>
    <w:p w14:paraId="36FA8897" w14:textId="77777777" w:rsidR="00B34A14" w:rsidRPr="00B34A14" w:rsidRDefault="00B34A14" w:rsidP="00265BC2">
      <w:pPr>
        <w:pStyle w:val="ListParagraph"/>
        <w:numPr>
          <w:ilvl w:val="0"/>
          <w:numId w:val="35"/>
        </w:numPr>
        <w:ind w:left="567"/>
      </w:pPr>
      <w:r w:rsidRPr="00B34A14">
        <w:t xml:space="preserve">Checked for errors in the data such as missing values or invalid data by some functions as </w:t>
      </w:r>
      <w:proofErr w:type="spellStart"/>
      <w:r w:rsidRPr="00B34A14">
        <w:t>df.describe</w:t>
      </w:r>
      <w:proofErr w:type="spellEnd"/>
      <w:r w:rsidRPr="00B34A14">
        <w:t xml:space="preserve">(), </w:t>
      </w:r>
      <w:proofErr w:type="spellStart"/>
      <w:r w:rsidRPr="00B34A14">
        <w:t>df.isnull</w:t>
      </w:r>
      <w:proofErr w:type="spellEnd"/>
      <w:r w:rsidRPr="00B34A14">
        <w:t>(). We didn’t find some NA or invalid values.</w:t>
      </w:r>
    </w:p>
    <w:p w14:paraId="561648C7" w14:textId="77777777" w:rsidR="00652D79" w:rsidRDefault="00EF122A" w:rsidP="00265BC2">
      <w:pPr>
        <w:pStyle w:val="ListParagraph"/>
        <w:numPr>
          <w:ilvl w:val="0"/>
          <w:numId w:val="35"/>
        </w:numPr>
        <w:ind w:left="567"/>
      </w:pPr>
      <w:r w:rsidRPr="007779A4">
        <w:t>Standardise</w:t>
      </w:r>
      <w:r w:rsidR="00E03F5D">
        <w:t>d</w:t>
      </w:r>
      <w:r w:rsidRPr="007779A4">
        <w:t xml:space="preserve"> the values of each variable to ensure that</w:t>
      </w:r>
      <w:r w:rsidR="00652D79">
        <w:t>:</w:t>
      </w:r>
    </w:p>
    <w:p w14:paraId="2AA2E577" w14:textId="187C869F" w:rsidR="00652D79" w:rsidRDefault="00EF122A" w:rsidP="00265BC2">
      <w:pPr>
        <w:pStyle w:val="ListParagraph"/>
        <w:numPr>
          <w:ilvl w:val="1"/>
          <w:numId w:val="19"/>
        </w:numPr>
        <w:ind w:left="993"/>
      </w:pPr>
      <w:r w:rsidRPr="007779A4">
        <w:t>extreme values did not appear more important than other variables in the model</w:t>
      </w:r>
    </w:p>
    <w:p w14:paraId="472BC4B8" w14:textId="3BFD70FE" w:rsidR="00EF122A" w:rsidRPr="007779A4" w:rsidRDefault="009358ED" w:rsidP="00265BC2">
      <w:pPr>
        <w:pStyle w:val="ListParagraph"/>
        <w:numPr>
          <w:ilvl w:val="1"/>
          <w:numId w:val="19"/>
        </w:numPr>
        <w:ind w:left="993"/>
      </w:pPr>
      <w:r>
        <w:t>to allow for</w:t>
      </w:r>
      <w:r w:rsidR="00EF122A" w:rsidRPr="007779A4">
        <w:t xml:space="preserve"> appropriate comparison and interpretation</w:t>
      </w:r>
      <w:r>
        <w:t xml:space="preserve"> of results. </w:t>
      </w:r>
    </w:p>
    <w:p w14:paraId="7526A926" w14:textId="26EABE11" w:rsidR="00EF122A" w:rsidRDefault="00EF122A" w:rsidP="00265BC2">
      <w:pPr>
        <w:pStyle w:val="ListParagraph"/>
        <w:numPr>
          <w:ilvl w:val="0"/>
          <w:numId w:val="35"/>
        </w:numPr>
        <w:ind w:left="567"/>
      </w:pPr>
      <w:r>
        <w:t xml:space="preserve">Categorical variables (specifically ‘age’ and ‘race’) were mapped to appropriate numeric values. </w:t>
      </w:r>
      <w:r w:rsidR="00370D42">
        <w:t>Of note</w:t>
      </w:r>
      <w:r w:rsidR="009358ED">
        <w:t>:</w:t>
      </w:r>
    </w:p>
    <w:p w14:paraId="6733FCA1" w14:textId="77777777" w:rsidR="00EF122A" w:rsidRDefault="00EF122A" w:rsidP="00265BC2">
      <w:pPr>
        <w:pStyle w:val="ListParagraph"/>
        <w:numPr>
          <w:ilvl w:val="1"/>
          <w:numId w:val="19"/>
        </w:numPr>
        <w:ind w:left="993"/>
      </w:pPr>
      <w:r>
        <w:t>The 10 medications were changed depending on No/Steady as 0 and else as 1</w:t>
      </w:r>
    </w:p>
    <w:p w14:paraId="0BA82942" w14:textId="77777777" w:rsidR="004D493A" w:rsidRDefault="004D493A" w:rsidP="00265BC2">
      <w:pPr>
        <w:pStyle w:val="ListParagraph"/>
        <w:numPr>
          <w:ilvl w:val="1"/>
          <w:numId w:val="19"/>
        </w:numPr>
        <w:ind w:left="993"/>
      </w:pPr>
      <w:r>
        <w:t xml:space="preserve">The change variable was mapped as a binary variable depending on whether there was no change (0) or steady, up or down (1) </w:t>
      </w:r>
    </w:p>
    <w:p w14:paraId="4D43751C" w14:textId="77777777" w:rsidR="004D493A" w:rsidRDefault="004D493A" w:rsidP="00265BC2">
      <w:pPr>
        <w:pStyle w:val="ListParagraph"/>
        <w:numPr>
          <w:ilvl w:val="1"/>
          <w:numId w:val="19"/>
        </w:numPr>
        <w:ind w:left="993"/>
      </w:pPr>
      <w:r>
        <w:t>Gender was mapped as a binary variable where male (1) and female (0)</w:t>
      </w:r>
    </w:p>
    <w:p w14:paraId="2FF08C7D" w14:textId="77777777" w:rsidR="004D493A" w:rsidRDefault="004D493A" w:rsidP="00265BC2">
      <w:pPr>
        <w:pStyle w:val="ListParagraph"/>
        <w:numPr>
          <w:ilvl w:val="1"/>
          <w:numId w:val="19"/>
        </w:numPr>
        <w:ind w:left="993"/>
      </w:pPr>
      <w:r>
        <w:t>The A1Cresult variable was mapped based on whether it was &gt;7, &gt;8, Norm or None</w:t>
      </w:r>
    </w:p>
    <w:p w14:paraId="3A4A5EAB" w14:textId="77777777" w:rsidR="004D493A" w:rsidRDefault="004D493A" w:rsidP="00265BC2">
      <w:pPr>
        <w:pStyle w:val="ListParagraph"/>
        <w:numPr>
          <w:ilvl w:val="1"/>
          <w:numId w:val="19"/>
        </w:numPr>
        <w:ind w:left="993"/>
      </w:pPr>
      <w:r>
        <w:t xml:space="preserve">The </w:t>
      </w:r>
      <w:proofErr w:type="spellStart"/>
      <w:r>
        <w:t>max_glu_serum</w:t>
      </w:r>
      <w:proofErr w:type="spellEnd"/>
      <w:r>
        <w:t xml:space="preserve"> variable was mapped based on whether it was &gt;200, &gt;300, Norm or None</w:t>
      </w:r>
    </w:p>
    <w:p w14:paraId="48DB9229" w14:textId="77777777" w:rsidR="00EF122A" w:rsidRDefault="00EF122A" w:rsidP="00265BC2">
      <w:pPr>
        <w:pStyle w:val="ListParagraph"/>
        <w:numPr>
          <w:ilvl w:val="0"/>
          <w:numId w:val="35"/>
        </w:numPr>
        <w:spacing w:after="60"/>
        <w:ind w:left="567" w:hanging="357"/>
      </w:pPr>
      <w:r>
        <w:t>Medical speciality was dropped as there were a lot of invalid values and this variable does not affect the predictive modelling.</w:t>
      </w:r>
    </w:p>
    <w:p w14:paraId="7E548685" w14:textId="7FF11A59" w:rsidR="00EF122A" w:rsidRPr="00C03030" w:rsidRDefault="00B65951" w:rsidP="00265BC2">
      <w:r>
        <w:t xml:space="preserve">We </w:t>
      </w:r>
      <w:r w:rsidR="00EC5306">
        <w:t xml:space="preserve">used this dataset readmitted </w:t>
      </w:r>
      <w:r w:rsidR="00E47D8F">
        <w:t xml:space="preserve">as predicted value. </w:t>
      </w:r>
      <w:r w:rsidR="00EF122A">
        <w:t xml:space="preserve">The distribution split between the training and test datasets was 70% and 30% respectively. These proportions are common practice in industry. </w:t>
      </w:r>
    </w:p>
    <w:p w14:paraId="6A5658F7" w14:textId="4CA6F3F2" w:rsidR="00222F28" w:rsidRDefault="00370BC3" w:rsidP="00BD39AC">
      <w:pPr>
        <w:pStyle w:val="Heading2"/>
        <w:numPr>
          <w:ilvl w:val="0"/>
          <w:numId w:val="25"/>
        </w:numPr>
        <w:spacing w:before="0"/>
      </w:pPr>
      <w:bookmarkStart w:id="135" w:name="_Toc117853074"/>
      <w:r>
        <w:t>Default Neural Network</w:t>
      </w:r>
      <w:bookmarkEnd w:id="135"/>
    </w:p>
    <w:p w14:paraId="58E83858" w14:textId="1AE6EFE7" w:rsidR="00634C0C" w:rsidRDefault="00634C0C" w:rsidP="00BD39AC">
      <w:pPr>
        <w:pStyle w:val="Heading3"/>
        <w:numPr>
          <w:ilvl w:val="1"/>
          <w:numId w:val="27"/>
        </w:numPr>
        <w:spacing w:before="120"/>
        <w:ind w:left="426" w:hanging="426"/>
      </w:pPr>
      <w:bookmarkStart w:id="136" w:name="_Toc117853075"/>
      <w:r>
        <w:t>Model Parameters</w:t>
      </w:r>
      <w:bookmarkEnd w:id="136"/>
      <w:r>
        <w:t xml:space="preserve"> </w:t>
      </w:r>
    </w:p>
    <w:p w14:paraId="1356EA13" w14:textId="4B29EAD1" w:rsidR="00FB6CE2" w:rsidRPr="0085165C" w:rsidRDefault="008B1487" w:rsidP="0085165C">
      <w:r>
        <w:t>The random state</w:t>
      </w:r>
      <w:r w:rsidR="007F7F52">
        <w:t xml:space="preserve"> parameter</w:t>
      </w:r>
      <w:r>
        <w:t xml:space="preserve"> was used and </w:t>
      </w:r>
      <w:r w:rsidR="007F7F52">
        <w:t>set to "</w:t>
      </w:r>
      <w:r>
        <w:t>10</w:t>
      </w:r>
      <w:r w:rsidR="007F7F52">
        <w:t>"</w:t>
      </w:r>
      <w:r>
        <w:t xml:space="preserve"> in the default neural network.</w:t>
      </w:r>
      <w:r w:rsidR="00CC48A4">
        <w:t xml:space="preserve"> </w:t>
      </w:r>
      <w:r w:rsidR="002E00D8">
        <w:t>The alpha</w:t>
      </w:r>
      <w:r w:rsidR="00792A09">
        <w:t xml:space="preserve">, </w:t>
      </w:r>
      <w:r w:rsidR="00792A09" w:rsidRPr="00792A09">
        <w:t>which is the learning rate for the gradient descent algorithm</w:t>
      </w:r>
      <w:r w:rsidR="007F7F52">
        <w:t>,</w:t>
      </w:r>
      <w:r w:rsidR="00792A09">
        <w:t xml:space="preserve"> </w:t>
      </w:r>
      <w:r w:rsidR="002E00D8">
        <w:t>was</w:t>
      </w:r>
      <w:r w:rsidR="007F7F52">
        <w:t xml:space="preserve"> set to</w:t>
      </w:r>
      <w:r w:rsidR="002E00D8">
        <w:t xml:space="preserve"> </w:t>
      </w:r>
      <w:r w:rsidR="0016371A" w:rsidRPr="0016371A">
        <w:t>0.0001</w:t>
      </w:r>
      <w:r w:rsidR="002E00D8">
        <w:t xml:space="preserve"> with 5 hidden layers</w:t>
      </w:r>
      <w:r w:rsidR="007F7F52">
        <w:t xml:space="preserve">. </w:t>
      </w:r>
      <w:r w:rsidR="00F30EEE">
        <w:t xml:space="preserve">We used </w:t>
      </w:r>
      <w:r w:rsidR="008F7F12">
        <w:t xml:space="preserve">a neural network classifier is implemented in </w:t>
      </w:r>
      <w:proofErr w:type="spellStart"/>
      <w:r w:rsidR="008F7F12">
        <w:t>MLPClassifier</w:t>
      </w:r>
      <w:proofErr w:type="spellEnd"/>
      <w:r w:rsidR="008F7F12">
        <w:t>.</w:t>
      </w:r>
      <w:r w:rsidR="00590F98">
        <w:t xml:space="preserve"> </w:t>
      </w:r>
      <w:proofErr w:type="spellStart"/>
      <w:r w:rsidR="00590F98" w:rsidRPr="00590F98">
        <w:t>MLPClassifier</w:t>
      </w:r>
      <w:proofErr w:type="spellEnd"/>
      <w:r w:rsidR="00590F98" w:rsidRPr="00590F98">
        <w:t xml:space="preserve"> object hyperparameters</w:t>
      </w:r>
      <w:r w:rsidR="00E81E98">
        <w:t xml:space="preserve"> </w:t>
      </w:r>
      <w:r w:rsidR="00E05A6B">
        <w:t xml:space="preserve">is set </w:t>
      </w:r>
      <w:r w:rsidR="00DC64F5">
        <w:t xml:space="preserve">a solver hyperparameter </w:t>
      </w:r>
      <w:r w:rsidR="0071486E">
        <w:t xml:space="preserve">to </w:t>
      </w:r>
      <w:proofErr w:type="spellStart"/>
      <w:r w:rsidR="0071486E">
        <w:t>adam</w:t>
      </w:r>
      <w:proofErr w:type="spellEnd"/>
      <w:r w:rsidR="0071486E">
        <w:t>.</w:t>
      </w:r>
      <w:r w:rsidR="00707487">
        <w:t xml:space="preserve"> </w:t>
      </w:r>
      <w:r w:rsidR="00D06842">
        <w:t>And</w:t>
      </w:r>
      <w:r w:rsidR="00707487">
        <w:t xml:space="preserve"> we use</w:t>
      </w:r>
      <w:r w:rsidR="00054A5A">
        <w:t>d</w:t>
      </w:r>
      <w:r w:rsidR="00707487">
        <w:t xml:space="preserve"> </w:t>
      </w:r>
      <w:proofErr w:type="spellStart"/>
      <w:r w:rsidR="00054A5A" w:rsidRPr="00054A5A">
        <w:t>relu</w:t>
      </w:r>
      <w:proofErr w:type="spellEnd"/>
      <w:r w:rsidR="00054A5A" w:rsidRPr="00054A5A">
        <w:t xml:space="preserve"> as the activation function in this practical</w:t>
      </w:r>
      <w:r w:rsidR="00054A5A">
        <w:t>.</w:t>
      </w:r>
    </w:p>
    <w:p w14:paraId="16518E8D" w14:textId="77777777" w:rsidR="006A3978" w:rsidRPr="0085165C" w:rsidRDefault="006A3978" w:rsidP="0085165C"/>
    <w:p w14:paraId="47E1FC2C" w14:textId="123BB220" w:rsidR="00634C0C" w:rsidRDefault="00634C0C" w:rsidP="00BD39AC">
      <w:pPr>
        <w:pStyle w:val="Heading3"/>
        <w:numPr>
          <w:ilvl w:val="1"/>
          <w:numId w:val="27"/>
        </w:numPr>
        <w:spacing w:before="120"/>
        <w:ind w:left="426" w:hanging="426"/>
      </w:pPr>
      <w:bookmarkStart w:id="137" w:name="_Toc117853076"/>
      <w:r>
        <w:lastRenderedPageBreak/>
        <w:t>Classification Accuracy</w:t>
      </w:r>
      <w:bookmarkEnd w:id="137"/>
      <w:r w:rsidR="00334F01">
        <w:t xml:space="preserve"> </w:t>
      </w:r>
    </w:p>
    <w:p w14:paraId="7C656DF4" w14:textId="60C7E6B5" w:rsidR="00800737" w:rsidRDefault="00503FD3" w:rsidP="00EB57C1">
      <w:pPr>
        <w:spacing w:after="0"/>
      </w:pPr>
      <w:r>
        <w:fldChar w:fldCharType="begin"/>
      </w:r>
      <w:r>
        <w:instrText xml:space="preserve"> REF _Ref117603551 \h </w:instrText>
      </w:r>
      <w:r>
        <w:fldChar w:fldCharType="separate"/>
      </w:r>
      <w:r>
        <w:t xml:space="preserve">Figure </w:t>
      </w:r>
      <w:r>
        <w:fldChar w:fldCharType="end"/>
      </w:r>
      <w:r>
        <w:t xml:space="preserve"> shows </w:t>
      </w:r>
      <w:r w:rsidR="008B5CF9">
        <w:t xml:space="preserve">the </w:t>
      </w:r>
      <w:r w:rsidR="00800737">
        <w:t xml:space="preserve">training and testing classification accuracy of the datasets </w:t>
      </w:r>
      <w:r w:rsidR="00407383">
        <w:t>are:</w:t>
      </w:r>
    </w:p>
    <w:p w14:paraId="66BE0505" w14:textId="174351BB" w:rsidR="00C264F7" w:rsidRPr="00800737" w:rsidRDefault="00C264F7" w:rsidP="00EB57C1">
      <w:pPr>
        <w:spacing w:after="0"/>
      </w:pPr>
      <w:r>
        <w:t xml:space="preserve">This default neural network </w:t>
      </w:r>
      <w:r w:rsidR="00081863">
        <w:t xml:space="preserve">(only use random state is 10) </w:t>
      </w:r>
      <w:r>
        <w:t>performed with high accuracy on the training dataset. However, the test accuracy is comparatively much lower (59%), leading to overfitting to the training data. We should also notice a convergence warning</w:t>
      </w:r>
      <w:r w:rsidR="00417CE6">
        <w:t xml:space="preserve"> in this step</w:t>
      </w:r>
      <w:r w:rsidR="006245D9">
        <w:t xml:space="preserve"> because</w:t>
      </w:r>
      <w:r w:rsidR="006245D9" w:rsidRPr="006245D9">
        <w:t xml:space="preserve"> </w:t>
      </w:r>
      <w:r w:rsidR="006245D9">
        <w:t>this</w:t>
      </w:r>
      <w:r w:rsidR="006245D9" w:rsidRPr="006245D9">
        <w:t xml:space="preserve"> neural network does not achieve convergence before maximum iteration</w:t>
      </w:r>
      <w:r w:rsidR="006245D9">
        <w:t>.</w:t>
      </w:r>
    </w:p>
    <w:p w14:paraId="4254E620" w14:textId="7E863D5A" w:rsidR="00407383" w:rsidRDefault="00EB57C1" w:rsidP="00EB57C1">
      <w:pPr>
        <w:pStyle w:val="ListParagraph"/>
        <w:numPr>
          <w:ilvl w:val="0"/>
          <w:numId w:val="29"/>
        </w:numPr>
        <w:ind w:left="426"/>
      </w:pPr>
      <w:r>
        <w:t>Train accuracy: 0.73235</w:t>
      </w:r>
      <w:r w:rsidR="00724003">
        <w:t>.</w:t>
      </w:r>
      <w:r>
        <w:t>…</w:t>
      </w:r>
    </w:p>
    <w:p w14:paraId="0D87F474" w14:textId="4DAF9841" w:rsidR="00EB57C1" w:rsidRPr="00800737" w:rsidRDefault="00EB57C1" w:rsidP="00EB57C1">
      <w:pPr>
        <w:pStyle w:val="ListParagraph"/>
        <w:numPr>
          <w:ilvl w:val="0"/>
          <w:numId w:val="29"/>
        </w:numPr>
        <w:ind w:left="426"/>
      </w:pPr>
      <w:r>
        <w:rPr>
          <w:noProof/>
        </w:rPr>
        <mc:AlternateContent>
          <mc:Choice Requires="wpg">
            <w:drawing>
              <wp:anchor distT="0" distB="0" distL="114300" distR="114300" simplePos="0" relativeHeight="251658265" behindDoc="0" locked="0" layoutInCell="1" allowOverlap="1" wp14:anchorId="50C19136" wp14:editId="1ADD22E8">
                <wp:simplePos x="0" y="0"/>
                <wp:positionH relativeFrom="column">
                  <wp:posOffset>21590</wp:posOffset>
                </wp:positionH>
                <wp:positionV relativeFrom="paragraph">
                  <wp:posOffset>220345</wp:posOffset>
                </wp:positionV>
                <wp:extent cx="3055976" cy="1908175"/>
                <wp:effectExtent l="19050" t="19050" r="11430" b="0"/>
                <wp:wrapTopAndBottom/>
                <wp:docPr id="939622886" name="Group 939622886"/>
                <wp:cNvGraphicFramePr/>
                <a:graphic xmlns:a="http://schemas.openxmlformats.org/drawingml/2006/main">
                  <a:graphicData uri="http://schemas.microsoft.com/office/word/2010/wordprocessingGroup">
                    <wpg:wgp>
                      <wpg:cNvGrpSpPr/>
                      <wpg:grpSpPr>
                        <a:xfrm>
                          <a:off x="0" y="0"/>
                          <a:ext cx="3055976" cy="1908175"/>
                          <a:chOff x="0" y="0"/>
                          <a:chExt cx="3056332" cy="1908175"/>
                        </a:xfrm>
                      </wpg:grpSpPr>
                      <pic:pic xmlns:pic="http://schemas.openxmlformats.org/drawingml/2006/picture">
                        <pic:nvPicPr>
                          <pic:cNvPr id="43" name="Picture 43"/>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054985" cy="1487805"/>
                          </a:xfrm>
                          <a:prstGeom prst="rect">
                            <a:avLst/>
                          </a:prstGeom>
                          <a:ln>
                            <a:solidFill>
                              <a:schemeClr val="tx1"/>
                            </a:solidFill>
                          </a:ln>
                        </pic:spPr>
                      </pic:pic>
                      <wps:wsp>
                        <wps:cNvPr id="939622885" name="Text Box 939622885"/>
                        <wps:cNvSpPr txBox="1"/>
                        <wps:spPr>
                          <a:xfrm>
                            <a:off x="2896" y="1502410"/>
                            <a:ext cx="3053436" cy="405765"/>
                          </a:xfrm>
                          <a:prstGeom prst="rect">
                            <a:avLst/>
                          </a:prstGeom>
                          <a:solidFill>
                            <a:prstClr val="white"/>
                          </a:solidFill>
                          <a:ln>
                            <a:noFill/>
                          </a:ln>
                        </wps:spPr>
                        <wps:txbx>
                          <w:txbxContent>
                            <w:p w14:paraId="0733A6B7" w14:textId="60AD2539" w:rsidR="006F5E72" w:rsidRPr="00923DF3" w:rsidRDefault="006F5E72" w:rsidP="006F5E72">
                              <w:pPr>
                                <w:pStyle w:val="Caption"/>
                                <w:rPr>
                                  <w:b/>
                                  <w:bCs/>
                                  <w:noProof/>
                                  <w:szCs w:val="20"/>
                                </w:rPr>
                              </w:pPr>
                              <w:bookmarkStart w:id="138" w:name="_Ref117603551"/>
                              <w:r>
                                <w:t xml:space="preserve">Figure </w:t>
                              </w:r>
                              <w:r w:rsidR="00A4715C">
                                <w:fldChar w:fldCharType="begin"/>
                              </w:r>
                              <w:r w:rsidR="00A4715C">
                                <w:instrText xml:space="preserve"> SEQ Figure \* ARABIC </w:instrText>
                              </w:r>
                              <w:r w:rsidR="00A4715C">
                                <w:fldChar w:fldCharType="separate"/>
                              </w:r>
                              <w:r w:rsidR="00E45FBB">
                                <w:rPr>
                                  <w:noProof/>
                                </w:rPr>
                                <w:t>31</w:t>
                              </w:r>
                              <w:r w:rsidR="00A4715C">
                                <w:rPr>
                                  <w:noProof/>
                                </w:rPr>
                                <w:fldChar w:fldCharType="end"/>
                              </w:r>
                              <w:bookmarkEnd w:id="138"/>
                              <w:r>
                                <w:t>.</w:t>
                              </w:r>
                              <w:r w:rsidR="00923DF3">
                                <w:t xml:space="preserve"> </w:t>
                              </w:r>
                              <w:r w:rsidR="00923DF3">
                                <w:rPr>
                                  <w:lang w:val="en-AU"/>
                                </w:rPr>
                                <w:t>test and training accuracy for default neural network model</w:t>
                              </w:r>
                              <w:r w:rsidR="00F91883">
                                <w:rPr>
                                  <w:lang w:val="en-AU"/>
                                </w:rPr>
                                <w:t xml:space="preserve"> with Convergence</w:t>
                              </w:r>
                              <w:r w:rsidR="00847034">
                                <w:rPr>
                                  <w:lang w:val="en-AU"/>
                                </w:rPr>
                                <w:t xml:space="preserve"> </w:t>
                              </w:r>
                              <w:r w:rsidR="00F91883">
                                <w:rPr>
                                  <w:lang w:val="en-AU"/>
                                </w:rPr>
                                <w:t>W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0C19136" id="Group 939622886" o:spid="_x0000_s1122" style="position:absolute;left:0;text-align:left;margin-left:1.7pt;margin-top:17.35pt;width:240.65pt;height:150.25pt;z-index:251658265" coordsize="30563,19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">
                <v:shape id="Picture 43" o:spid="_x0000_s1123" type="#_x0000_t75" style="position:absolute;width:30549;height:14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" stroked="t" strokecolor="black [3213]">
                  <v:imagedata r:id="rId74" o:title=""/>
                  <v:path arrowok="t"/>
                </v:shape>
                <v:shape id="Text Box 939622885" o:spid="_x0000_s1124" type="#_x0000_t202" style="position:absolute;left:28;top:15024;width:30535;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" stroked="f">
                  <v:textbox style="mso-fit-shape-to-text:t" inset="0,0,0,0">
                    <w:txbxContent>
                      <w:p w14:paraId="0733A6B7" w14:textId="60AD2539" w:rsidR="006F5E72" w:rsidRPr="00923DF3" w:rsidRDefault="006F5E72" w:rsidP="006F5E72">
                        <w:pPr>
                          <w:pStyle w:val="Caption"/>
                          <w:rPr>
                            <w:b/>
                            <w:bCs/>
                            <w:noProof/>
                            <w:szCs w:val="20"/>
                          </w:rPr>
                        </w:pPr>
                        <w:bookmarkStart w:id="139" w:name="_Ref117603551"/>
                        <w:r>
                          <w:t xml:space="preserve">Figure </w:t>
                        </w:r>
                        <w:r w:rsidR="00A4715C">
                          <w:fldChar w:fldCharType="begin"/>
                        </w:r>
                        <w:r w:rsidR="00A4715C">
                          <w:instrText xml:space="preserve"> SEQ Figure \* ARABIC </w:instrText>
                        </w:r>
                        <w:r w:rsidR="00A4715C">
                          <w:fldChar w:fldCharType="separate"/>
                        </w:r>
                        <w:r w:rsidR="00E45FBB">
                          <w:rPr>
                            <w:noProof/>
                          </w:rPr>
                          <w:t>31</w:t>
                        </w:r>
                        <w:r w:rsidR="00A4715C">
                          <w:rPr>
                            <w:noProof/>
                          </w:rPr>
                          <w:fldChar w:fldCharType="end"/>
                        </w:r>
                        <w:bookmarkEnd w:id="139"/>
                        <w:r>
                          <w:t>.</w:t>
                        </w:r>
                        <w:r w:rsidR="00923DF3">
                          <w:t xml:space="preserve"> </w:t>
                        </w:r>
                        <w:r w:rsidR="00923DF3">
                          <w:rPr>
                            <w:lang w:val="en-AU"/>
                          </w:rPr>
                          <w:t>test and training accuracy for default neural network model</w:t>
                        </w:r>
                        <w:r w:rsidR="00F91883">
                          <w:rPr>
                            <w:lang w:val="en-AU"/>
                          </w:rPr>
                          <w:t xml:space="preserve"> with Convergence</w:t>
                        </w:r>
                        <w:r w:rsidR="00847034">
                          <w:rPr>
                            <w:lang w:val="en-AU"/>
                          </w:rPr>
                          <w:t xml:space="preserve"> </w:t>
                        </w:r>
                        <w:r w:rsidR="00F91883">
                          <w:rPr>
                            <w:lang w:val="en-AU"/>
                          </w:rPr>
                          <w:t>Warning</w:t>
                        </w:r>
                      </w:p>
                    </w:txbxContent>
                  </v:textbox>
                </v:shape>
                <w10:wrap type="topAndBottom"/>
              </v:group>
            </w:pict>
          </mc:Fallback>
        </mc:AlternateContent>
      </w:r>
      <w:r>
        <w:t>Test accuracy: 0.598333….</w:t>
      </w:r>
    </w:p>
    <w:p w14:paraId="08E2623D" w14:textId="1B193A76" w:rsidR="00634C0C" w:rsidRDefault="00685E67" w:rsidP="00BD39AC">
      <w:pPr>
        <w:pStyle w:val="Heading3"/>
        <w:numPr>
          <w:ilvl w:val="1"/>
          <w:numId w:val="27"/>
        </w:numPr>
        <w:spacing w:before="120"/>
        <w:ind w:left="426" w:hanging="426"/>
      </w:pPr>
      <w:bookmarkStart w:id="140" w:name="_Toc117853077"/>
      <w:r>
        <w:t>Training Process</w:t>
      </w:r>
      <w:bookmarkEnd w:id="140"/>
    </w:p>
    <w:p w14:paraId="6B05D1B3" w14:textId="6FEA8B56" w:rsidR="00545744" w:rsidRDefault="00165437" w:rsidP="00023924">
      <w:pPr>
        <w:spacing w:after="60"/>
      </w:pPr>
      <w:r>
        <w:t>From</w:t>
      </w:r>
      <w:r w:rsidR="00986038">
        <w:t xml:space="preserve"> the </w:t>
      </w:r>
      <w:r>
        <w:t xml:space="preserve">default </w:t>
      </w:r>
      <w:r w:rsidR="00986038">
        <w:t>model</w:t>
      </w:r>
      <w:r>
        <w:t xml:space="preserve"> with</w:t>
      </w:r>
      <w:r w:rsidR="00023452">
        <w:t xml:space="preserve"> 29 features, </w:t>
      </w:r>
      <w:proofErr w:type="spellStart"/>
      <w:r w:rsidR="004C595D">
        <w:t>GridSearchCV</w:t>
      </w:r>
      <w:proofErr w:type="spellEnd"/>
      <w:r w:rsidR="004C595D">
        <w:t xml:space="preserve"> </w:t>
      </w:r>
      <w:r w:rsidR="00CE6AFC">
        <w:t xml:space="preserve">was used </w:t>
      </w:r>
      <w:r w:rsidR="004C595D">
        <w:t xml:space="preserve">to </w:t>
      </w:r>
      <w:r w:rsidR="001E45C9">
        <w:t>find</w:t>
      </w:r>
      <w:r w:rsidR="002E7D7C" w:rsidRPr="002E7D7C">
        <w:t xml:space="preserve"> the optimal hyperparameters</w:t>
      </w:r>
      <w:r w:rsidR="00A81A02">
        <w:t xml:space="preserve"> </w:t>
      </w:r>
      <w:r w:rsidR="004C595D">
        <w:t>for the model</w:t>
      </w:r>
      <w:r w:rsidR="001E45C9">
        <w:t xml:space="preserve">. </w:t>
      </w:r>
      <w:r w:rsidR="00CE6AFC">
        <w:t>It</w:t>
      </w:r>
      <w:r w:rsidR="006A283F">
        <w:t xml:space="preserve"> returned a hidden layer </w:t>
      </w:r>
      <w:r w:rsidR="00CE6AFC">
        <w:t>value</w:t>
      </w:r>
      <w:r w:rsidR="006A283F">
        <w:t xml:space="preserve"> of 5 neurons and </w:t>
      </w:r>
      <w:r w:rsidR="00D12EEE">
        <w:t xml:space="preserve">the </w:t>
      </w:r>
      <w:r w:rsidR="003C1725">
        <w:t xml:space="preserve">default </w:t>
      </w:r>
      <w:r w:rsidR="006A283F">
        <w:t>alpha value</w:t>
      </w:r>
      <w:r w:rsidR="003C1725">
        <w:t xml:space="preserve"> </w:t>
      </w:r>
      <w:r w:rsidR="00D12EEE">
        <w:t>(</w:t>
      </w:r>
      <w:r w:rsidR="003C1725">
        <w:t>L2 regularization parameter used in each neuron's activation function</w:t>
      </w:r>
      <w:r w:rsidR="00D12EEE">
        <w:t>)</w:t>
      </w:r>
      <w:r w:rsidR="006A283F">
        <w:t xml:space="preserve"> of 0.0001 as the optimal</w:t>
      </w:r>
      <w:r w:rsidR="000A7E89">
        <w:t xml:space="preserve"> (</w:t>
      </w:r>
      <w:r w:rsidR="004333E9">
        <w:fldChar w:fldCharType="begin"/>
      </w:r>
      <w:r w:rsidR="004333E9">
        <w:instrText xml:space="preserve"> REF _Ref117687451 \h </w:instrText>
      </w:r>
      <w:r w:rsidR="004333E9">
        <w:fldChar w:fldCharType="separate"/>
      </w:r>
      <w:r w:rsidR="004333E9">
        <w:t xml:space="preserve">Figure </w:t>
      </w:r>
      <w:r w:rsidR="004333E9">
        <w:fldChar w:fldCharType="end"/>
      </w:r>
      <w:r w:rsidR="004333E9">
        <w:t xml:space="preserve"> shows the </w:t>
      </w:r>
      <w:r w:rsidR="00AC35EC">
        <w:t>default model</w:t>
      </w:r>
      <w:r w:rsidR="004333E9">
        <w:t xml:space="preserve"> accuracy whereas</w:t>
      </w:r>
      <w:r w:rsidR="00226857">
        <w:t xml:space="preserve"> </w:t>
      </w:r>
      <w:r w:rsidR="006051F4">
        <w:fldChar w:fldCharType="begin"/>
      </w:r>
      <w:r w:rsidR="006051F4">
        <w:instrText xml:space="preserve"> REF _Ref117687336 \h </w:instrText>
      </w:r>
      <w:r w:rsidR="006051F4">
        <w:fldChar w:fldCharType="separate"/>
      </w:r>
      <w:r w:rsidR="00226857">
        <w:t xml:space="preserve">Figure </w:t>
      </w:r>
      <w:r w:rsidR="00226857">
        <w:rPr>
          <w:noProof/>
        </w:rPr>
        <w:t>31</w:t>
      </w:r>
      <w:r w:rsidR="006051F4">
        <w:fldChar w:fldCharType="end"/>
      </w:r>
      <w:r w:rsidR="004333E9">
        <w:t xml:space="preserve"> on page </w:t>
      </w:r>
      <w:r w:rsidR="004333E9">
        <w:fldChar w:fldCharType="begin"/>
      </w:r>
      <w:r w:rsidR="004333E9">
        <w:instrText xml:space="preserve"> PAGEREF _Ref117687326 \h </w:instrText>
      </w:r>
      <w:r w:rsidR="004333E9">
        <w:fldChar w:fldCharType="separate"/>
      </w:r>
      <w:r w:rsidR="004333E9">
        <w:rPr>
          <w:noProof/>
        </w:rPr>
        <w:t>20</w:t>
      </w:r>
      <w:r w:rsidR="004333E9">
        <w:fldChar w:fldCharType="end"/>
      </w:r>
      <w:r w:rsidR="003731C0">
        <w:t xml:space="preserve"> shows the improved model</w:t>
      </w:r>
      <w:r w:rsidR="004C7715">
        <w:t xml:space="preserve"> </w:t>
      </w:r>
      <w:r w:rsidR="00AC35EC">
        <w:t>accuracy)</w:t>
      </w:r>
      <w:r w:rsidR="001765FA">
        <w:t>.</w:t>
      </w:r>
    </w:p>
    <w:p w14:paraId="614CEB72" w14:textId="6875FB2D" w:rsidR="001765FA" w:rsidRDefault="00226857" w:rsidP="006A283F">
      <w:r>
        <w:rPr>
          <w:noProof/>
        </w:rPr>
        <mc:AlternateContent>
          <mc:Choice Requires="wpg">
            <w:drawing>
              <wp:anchor distT="0" distB="0" distL="114300" distR="114300" simplePos="0" relativeHeight="251658266" behindDoc="0" locked="0" layoutInCell="1" allowOverlap="1" wp14:anchorId="563AA777" wp14:editId="5ACF28A6">
                <wp:simplePos x="0" y="0"/>
                <wp:positionH relativeFrom="margin">
                  <wp:align>left</wp:align>
                </wp:positionH>
                <wp:positionV relativeFrom="paragraph">
                  <wp:posOffset>433070</wp:posOffset>
                </wp:positionV>
                <wp:extent cx="3068320" cy="1834515"/>
                <wp:effectExtent l="0" t="19050" r="17780" b="0"/>
                <wp:wrapTopAndBottom/>
                <wp:docPr id="788188621" name="Group 788188621"/>
                <wp:cNvGraphicFramePr/>
                <a:graphic xmlns:a="http://schemas.openxmlformats.org/drawingml/2006/main">
                  <a:graphicData uri="http://schemas.microsoft.com/office/word/2010/wordprocessingGroup">
                    <wpg:wgp>
                      <wpg:cNvGrpSpPr/>
                      <wpg:grpSpPr>
                        <a:xfrm>
                          <a:off x="0" y="0"/>
                          <a:ext cx="3068320" cy="1834515"/>
                          <a:chOff x="0" y="0"/>
                          <a:chExt cx="3068320" cy="1834515"/>
                        </a:xfrm>
                      </wpg:grpSpPr>
                      <wps:wsp>
                        <wps:cNvPr id="788188622" name="Text Box 788188622"/>
                        <wps:cNvSpPr txBox="1"/>
                        <wps:spPr>
                          <a:xfrm>
                            <a:off x="0" y="1428750"/>
                            <a:ext cx="3053715" cy="405765"/>
                          </a:xfrm>
                          <a:prstGeom prst="rect">
                            <a:avLst/>
                          </a:prstGeom>
                          <a:solidFill>
                            <a:prstClr val="white"/>
                          </a:solidFill>
                          <a:ln>
                            <a:noFill/>
                          </a:ln>
                        </wps:spPr>
                        <wps:txbx>
                          <w:txbxContent>
                            <w:p w14:paraId="1AC59870" w14:textId="2B3714C2" w:rsidR="003905C6" w:rsidRPr="00A32908" w:rsidRDefault="003905C6" w:rsidP="003905C6">
                              <w:pPr>
                                <w:pStyle w:val="Caption"/>
                                <w:rPr>
                                  <w:noProof/>
                                  <w:szCs w:val="20"/>
                                </w:rPr>
                              </w:pPr>
                              <w:bookmarkStart w:id="141" w:name="_Ref117687451"/>
                              <w:r>
                                <w:t xml:space="preserve">Figure </w:t>
                              </w:r>
                              <w:r>
                                <w:fldChar w:fldCharType="begin"/>
                              </w:r>
                              <w:r>
                                <w:instrText>SEQ Figure \* ARABIC</w:instrText>
                              </w:r>
                              <w:r>
                                <w:fldChar w:fldCharType="separate"/>
                              </w:r>
                              <w:r w:rsidR="00E45FBB">
                                <w:rPr>
                                  <w:noProof/>
                                </w:rPr>
                                <w:t>32</w:t>
                              </w:r>
                              <w:r>
                                <w:fldChar w:fldCharType="end"/>
                              </w:r>
                              <w:bookmarkEnd w:id="141"/>
                              <w:r>
                                <w:t xml:space="preserve">: </w:t>
                              </w:r>
                              <w:r w:rsidRPr="00224498">
                                <w:t>test and training accuracy for default neural network model</w:t>
                              </w:r>
                              <w:r w:rsidR="00982755">
                                <w:t xml:space="preserve"> with GridSearchC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788188623" name="Picture 788188623"/>
                          <pic:cNvPicPr>
                            <a:picLocks noChangeAspect="1"/>
                          </pic:cNvPicPr>
                        </pic:nvPicPr>
                        <pic:blipFill>
                          <a:blip r:embed="rId75">
                            <a:extLst>
                              <a:ext uri="{28A0092B-C50C-407E-A947-70E740481C1C}">
                                <a14:useLocalDpi xmlns:a14="http://schemas.microsoft.com/office/drawing/2010/main" val="0"/>
                              </a:ext>
                            </a:extLst>
                          </a:blip>
                          <a:srcRect/>
                          <a:stretch/>
                        </pic:blipFill>
                        <pic:spPr>
                          <a:xfrm>
                            <a:off x="19050" y="0"/>
                            <a:ext cx="3049270" cy="1396365"/>
                          </a:xfrm>
                          <a:prstGeom prst="rect">
                            <a:avLst/>
                          </a:prstGeom>
                          <a:ln>
                            <a:solidFill>
                              <a:schemeClr val="tx1"/>
                            </a:solidFill>
                          </a:ln>
                        </pic:spPr>
                      </pic:pic>
                    </wpg:wgp>
                  </a:graphicData>
                </a:graphic>
              </wp:anchor>
            </w:drawing>
          </mc:Choice>
          <mc:Fallback>
            <w:pict>
              <v:group w14:anchorId="563AA777" id="Group 788188621" o:spid="_x0000_s1125" style="position:absolute;margin-left:0;margin-top:34.1pt;width:241.6pt;height:144.45pt;z-index:251658266;mso-position-horizontal:left;mso-position-horizontal-relative:margin" coordsize="30683,183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">
                <v:shape id="Text Box 788188622" o:spid="_x0000_s1126" type="#_x0000_t202" style="position:absolute;top:14287;width:3053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" stroked="f">
                  <v:textbox style="mso-fit-shape-to-text:t" inset="0,0,0,0">
                    <w:txbxContent>
                      <w:p w14:paraId="1AC59870" w14:textId="2B3714C2" w:rsidR="003905C6" w:rsidRPr="00A32908" w:rsidRDefault="003905C6" w:rsidP="003905C6">
                        <w:pPr>
                          <w:pStyle w:val="Caption"/>
                          <w:rPr>
                            <w:noProof/>
                            <w:szCs w:val="20"/>
                          </w:rPr>
                        </w:pPr>
                        <w:bookmarkStart w:id="142" w:name="_Ref117687451"/>
                        <w:r>
                          <w:t xml:space="preserve">Figure </w:t>
                        </w:r>
                        <w:r>
                          <w:fldChar w:fldCharType="begin"/>
                        </w:r>
                        <w:r>
                          <w:instrText>SEQ Figure \* ARABIC</w:instrText>
                        </w:r>
                        <w:r>
                          <w:fldChar w:fldCharType="separate"/>
                        </w:r>
                        <w:r w:rsidR="00E45FBB">
                          <w:rPr>
                            <w:noProof/>
                          </w:rPr>
                          <w:t>32</w:t>
                        </w:r>
                        <w:r>
                          <w:fldChar w:fldCharType="end"/>
                        </w:r>
                        <w:bookmarkEnd w:id="142"/>
                        <w:r>
                          <w:t xml:space="preserve">: </w:t>
                        </w:r>
                        <w:r w:rsidRPr="00224498">
                          <w:t>test and training accuracy for default neural network model</w:t>
                        </w:r>
                        <w:r w:rsidR="00982755">
                          <w:t xml:space="preserve"> with GridSearchCV</w:t>
                        </w:r>
                      </w:p>
                    </w:txbxContent>
                  </v:textbox>
                </v:shape>
                <v:shape id="Picture 788188623" o:spid="_x0000_s1127" type="#_x0000_t75" style="position:absolute;left:190;width:30493;height:1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" stroked="t" strokecolor="black [3213]">
                  <v:imagedata r:id="rId76" o:title=""/>
                  <v:path arrowok="t"/>
                </v:shape>
                <w10:wrap type="topAndBottom" anchorx="margin"/>
              </v:group>
            </w:pict>
          </mc:Fallback>
        </mc:AlternateContent>
      </w:r>
      <w:r w:rsidR="001765FA">
        <w:t>In thi</w:t>
      </w:r>
      <w:r w:rsidR="0038431A">
        <w:t xml:space="preserve">s the best </w:t>
      </w:r>
      <w:r w:rsidR="001765FA">
        <w:t>model</w:t>
      </w:r>
      <w:r w:rsidR="004E6E51">
        <w:t>, no</w:t>
      </w:r>
      <w:r w:rsidR="001765FA">
        <w:t xml:space="preserve"> </w:t>
      </w:r>
      <w:r w:rsidR="00503BE9">
        <w:t>warning about convergence</w:t>
      </w:r>
      <w:r w:rsidR="004E6E51">
        <w:t xml:space="preserve"> was displayed.</w:t>
      </w:r>
      <w:r w:rsidR="00503BE9">
        <w:t xml:space="preserve"> </w:t>
      </w:r>
      <w:r w:rsidR="00A9670D">
        <w:t>So,</w:t>
      </w:r>
      <w:r w:rsidR="00503BE9">
        <w:t xml:space="preserve"> </w:t>
      </w:r>
      <w:r w:rsidR="004E6E51">
        <w:t>it was</w:t>
      </w:r>
      <w:r w:rsidR="00503BE9">
        <w:t xml:space="preserve"> concluded that this model</w:t>
      </w:r>
      <w:r w:rsidR="0038431A">
        <w:t xml:space="preserve"> </w:t>
      </w:r>
      <w:r w:rsidR="0038431A" w:rsidRPr="0038431A">
        <w:t>achieve convergence before maximum iteration</w:t>
      </w:r>
      <w:r w:rsidR="00741461">
        <w:t xml:space="preserve"> in </w:t>
      </w:r>
      <w:proofErr w:type="spellStart"/>
      <w:r w:rsidR="00741461">
        <w:t>sklearn</w:t>
      </w:r>
      <w:proofErr w:type="spellEnd"/>
      <w:r w:rsidR="00741461">
        <w:t>.</w:t>
      </w:r>
    </w:p>
    <w:p w14:paraId="33F5F653" w14:textId="49BA56D4" w:rsidR="00634C0C" w:rsidRPr="00634C0C" w:rsidRDefault="00685E67" w:rsidP="00BD39AC">
      <w:pPr>
        <w:pStyle w:val="Heading3"/>
        <w:numPr>
          <w:ilvl w:val="1"/>
          <w:numId w:val="27"/>
        </w:numPr>
        <w:spacing w:before="120"/>
        <w:ind w:left="426" w:hanging="426"/>
      </w:pPr>
      <w:bookmarkStart w:id="143" w:name="_Toc117853078"/>
      <w:r>
        <w:t>Over Fitting</w:t>
      </w:r>
      <w:bookmarkEnd w:id="143"/>
    </w:p>
    <w:p w14:paraId="3FC29214" w14:textId="13F05D6D" w:rsidR="001D7F6B" w:rsidRPr="001D7F6B" w:rsidRDefault="00954128" w:rsidP="00C352FF">
      <w:pPr>
        <w:spacing w:after="60"/>
      </w:pPr>
      <w:r>
        <w:t xml:space="preserve">There is a sign of overfitting in default model without using any </w:t>
      </w:r>
      <w:r w:rsidRPr="002E7D7C">
        <w:t>hyperparameters</w:t>
      </w:r>
      <w:r>
        <w:t xml:space="preserve"> exclude random state (</w:t>
      </w:r>
      <w:r w:rsidR="005C0A49">
        <w:t xml:space="preserve">see </w:t>
      </w:r>
      <w:r w:rsidR="00124F94">
        <w:fldChar w:fldCharType="begin"/>
      </w:r>
      <w:r w:rsidR="00124F94">
        <w:instrText xml:space="preserve"> REF _Ref117603551 \h </w:instrText>
      </w:r>
      <w:r w:rsidR="00124F94">
        <w:fldChar w:fldCharType="separate"/>
      </w:r>
      <w:r w:rsidR="00124F94">
        <w:t xml:space="preserve">Figure </w:t>
      </w:r>
      <w:r w:rsidR="00124F94">
        <w:fldChar w:fldCharType="end"/>
      </w:r>
      <w:r>
        <w:t xml:space="preserve">) which </w:t>
      </w:r>
      <w:r w:rsidR="006D3314">
        <w:t>higher accuracy on the training dataset (73%)</w:t>
      </w:r>
      <w:r w:rsidR="00755248">
        <w:t xml:space="preserve"> and test </w:t>
      </w:r>
      <w:r w:rsidR="008E22A2">
        <w:t xml:space="preserve">accuracy </w:t>
      </w:r>
      <w:r w:rsidR="000771CD">
        <w:t>is lower (59%)</w:t>
      </w:r>
      <w:r w:rsidR="00286B0D">
        <w:t>.</w:t>
      </w:r>
      <w:r w:rsidR="009A489A">
        <w:t xml:space="preserve"> </w:t>
      </w:r>
      <w:r w:rsidR="00044924">
        <w:t>So,</w:t>
      </w:r>
      <w:r w:rsidR="009A489A">
        <w:t xml:space="preserve"> we use</w:t>
      </w:r>
      <w:r w:rsidR="00044924">
        <w:t>d</w:t>
      </w:r>
      <w:r w:rsidR="009A489A">
        <w:t xml:space="preserve"> the </w:t>
      </w:r>
      <w:proofErr w:type="spellStart"/>
      <w:r w:rsidR="009A489A">
        <w:t>GridSearch</w:t>
      </w:r>
      <w:proofErr w:type="spellEnd"/>
      <w:r w:rsidR="009A489A">
        <w:t xml:space="preserve"> tuning to control the overfitting of the model to the training data</w:t>
      </w:r>
      <w:r w:rsidR="00044924">
        <w:t>.</w:t>
      </w:r>
      <w:r w:rsidR="00C352FF">
        <w:t xml:space="preserve"> </w:t>
      </w:r>
      <w:r w:rsidR="00364E60">
        <w:t>After tunning, t</w:t>
      </w:r>
      <w:r w:rsidR="00256769">
        <w:t xml:space="preserve">here was no sign of over-fitting. </w:t>
      </w:r>
      <w:proofErr w:type="spellStart"/>
      <w:r w:rsidR="00256769">
        <w:t>GridSearch</w:t>
      </w:r>
      <w:r w:rsidR="00F263CF">
        <w:t>CV</w:t>
      </w:r>
      <w:proofErr w:type="spellEnd"/>
      <w:r w:rsidR="00256769">
        <w:t xml:space="preserve"> </w:t>
      </w:r>
      <w:r w:rsidR="00044924">
        <w:t>tuning of</w:t>
      </w:r>
      <w:r w:rsidR="00D51C33">
        <w:t xml:space="preserve"> ‘</w:t>
      </w:r>
      <w:proofErr w:type="spellStart"/>
      <w:r w:rsidR="00D51C33">
        <w:t>hidden_layer_</w:t>
      </w:r>
      <w:r w:rsidR="00A12222">
        <w:t>sizes</w:t>
      </w:r>
      <w:proofErr w:type="spellEnd"/>
      <w:r w:rsidR="00A12222">
        <w:t>’</w:t>
      </w:r>
      <w:r w:rsidR="00D51C33">
        <w:t xml:space="preserve"> </w:t>
      </w:r>
      <w:r w:rsidR="00512B34">
        <w:t>(optimal 5)</w:t>
      </w:r>
      <w:r w:rsidR="003F1A30">
        <w:t>,</w:t>
      </w:r>
      <w:r w:rsidR="00F9489F">
        <w:t xml:space="preserve"> ‘alpha</w:t>
      </w:r>
      <w:r w:rsidR="00B34F7E">
        <w:t>’</w:t>
      </w:r>
      <w:r w:rsidR="00ED461D">
        <w:t xml:space="preserve"> (</w:t>
      </w:r>
      <w:r w:rsidR="002A5161">
        <w:t>default 0.0001</w:t>
      </w:r>
      <w:r w:rsidR="00ED461D">
        <w:t>)</w:t>
      </w:r>
      <w:r w:rsidR="00781659">
        <w:t>.</w:t>
      </w:r>
    </w:p>
    <w:p w14:paraId="398BE515" w14:textId="04766101" w:rsidR="00AC30BE" w:rsidRDefault="001E4467" w:rsidP="007C30B1">
      <w:pPr>
        <w:pStyle w:val="Heading2"/>
        <w:numPr>
          <w:ilvl w:val="0"/>
          <w:numId w:val="25"/>
        </w:numPr>
        <w:spacing w:before="0"/>
      </w:pPr>
      <w:bookmarkStart w:id="144" w:name="_Toc117853079"/>
      <w:r>
        <w:lastRenderedPageBreak/>
        <w:t>Reduced Neural Network</w:t>
      </w:r>
      <w:bookmarkEnd w:id="144"/>
    </w:p>
    <w:p w14:paraId="27F834DC" w14:textId="389AE8BB" w:rsidR="00FE2D51" w:rsidRDefault="00FE2D51" w:rsidP="007C30B1">
      <w:pPr>
        <w:pStyle w:val="Heading3"/>
        <w:numPr>
          <w:ilvl w:val="1"/>
          <w:numId w:val="30"/>
        </w:numPr>
        <w:spacing w:before="120"/>
        <w:ind w:left="426" w:hanging="426"/>
      </w:pPr>
      <w:bookmarkStart w:id="145" w:name="_Toc117853080"/>
      <w:r>
        <w:t>Feature Selection and Inputs</w:t>
      </w:r>
      <w:bookmarkEnd w:id="145"/>
    </w:p>
    <w:p w14:paraId="7F1CB178" w14:textId="1FE12AA4" w:rsidR="00B4267C" w:rsidRDefault="00B67812" w:rsidP="008138F1">
      <w:r>
        <w:t>P</w:t>
      </w:r>
      <w:r w:rsidR="00D64F18">
        <w:t>erforming</w:t>
      </w:r>
      <w:r w:rsidR="00A06675">
        <w:t xml:space="preserve"> feature selection </w:t>
      </w:r>
      <w:r w:rsidR="00845238">
        <w:t>using</w:t>
      </w:r>
      <w:r w:rsidR="00A06675">
        <w:t xml:space="preserve"> the </w:t>
      </w:r>
      <w:r w:rsidR="0070570B">
        <w:t xml:space="preserve">decision tree </w:t>
      </w:r>
      <w:r w:rsidR="00845238">
        <w:t>features</w:t>
      </w:r>
      <w:r w:rsidR="00E06CE9">
        <w:t>,</w:t>
      </w:r>
      <w:r w:rsidR="0070570B">
        <w:t xml:space="preserve"> </w:t>
      </w:r>
      <w:r>
        <w:t>identified a</w:t>
      </w:r>
      <w:r w:rsidR="00C878AE">
        <w:t xml:space="preserve"> better model for this dataset. </w:t>
      </w:r>
      <w:r w:rsidR="000F3FA4">
        <w:t>There was a change with 7 hidden layers (default model is 5) and 8 features (default model is 29)</w:t>
      </w:r>
      <w:r w:rsidR="00C6128A">
        <w:t>, alpha 0.01</w:t>
      </w:r>
      <w:r w:rsidR="000F3FA4">
        <w:t>.</w:t>
      </w:r>
      <w:r w:rsidR="00EA512C">
        <w:t xml:space="preserve"> D</w:t>
      </w:r>
      <w:r w:rsidR="00E06CE9">
        <w:t>imensionality reduction and transformation techniques</w:t>
      </w:r>
      <w:r w:rsidR="00EA512C">
        <w:t xml:space="preserve"> were then used</w:t>
      </w:r>
      <w:r w:rsidR="00E06CE9">
        <w:t xml:space="preserve"> to reduce the size of the feature set and improve the performance of neural network models </w:t>
      </w:r>
      <w:r w:rsidR="005769A6">
        <w:t>(</w:t>
      </w:r>
      <w:r w:rsidR="005769A6">
        <w:fldChar w:fldCharType="begin"/>
      </w:r>
      <w:r w:rsidR="005769A6">
        <w:instrText xml:space="preserve"> REF _Ref117687336 \h </w:instrText>
      </w:r>
      <w:r w:rsidR="005769A6">
        <w:fldChar w:fldCharType="separate"/>
      </w:r>
      <w:r w:rsidR="005769A6">
        <w:t xml:space="preserve">Figure </w:t>
      </w:r>
      <w:r w:rsidR="005769A6">
        <w:rPr>
          <w:noProof/>
        </w:rPr>
        <w:t>31</w:t>
      </w:r>
      <w:r w:rsidR="005769A6">
        <w:fldChar w:fldCharType="end"/>
      </w:r>
      <w:r w:rsidR="00E06CE9">
        <w:t>).</w:t>
      </w:r>
    </w:p>
    <w:p w14:paraId="78109743" w14:textId="77777777" w:rsidR="00FE2D51" w:rsidRDefault="00FE2D51" w:rsidP="007C30B1">
      <w:pPr>
        <w:pStyle w:val="Heading3"/>
        <w:numPr>
          <w:ilvl w:val="1"/>
          <w:numId w:val="30"/>
        </w:numPr>
        <w:spacing w:before="120"/>
        <w:ind w:left="426" w:hanging="426"/>
      </w:pPr>
      <w:bookmarkStart w:id="146" w:name="_Toc117853081"/>
      <w:r>
        <w:t>Classification Accuracy</w:t>
      </w:r>
      <w:bookmarkEnd w:id="146"/>
    </w:p>
    <w:p w14:paraId="7D119583" w14:textId="3FE8D881" w:rsidR="000B79DE" w:rsidRPr="00800737" w:rsidRDefault="00B2111B" w:rsidP="000B79DE">
      <w:r>
        <w:rPr>
          <w:noProof/>
        </w:rPr>
        <mc:AlternateContent>
          <mc:Choice Requires="wpg">
            <w:drawing>
              <wp:anchor distT="0" distB="0" distL="114300" distR="114300" simplePos="0" relativeHeight="251658267" behindDoc="0" locked="0" layoutInCell="1" allowOverlap="1" wp14:anchorId="1DD34BE3" wp14:editId="3090E28B">
                <wp:simplePos x="0" y="0"/>
                <wp:positionH relativeFrom="margin">
                  <wp:align>left</wp:align>
                </wp:positionH>
                <wp:positionV relativeFrom="paragraph">
                  <wp:posOffset>398145</wp:posOffset>
                </wp:positionV>
                <wp:extent cx="2893695" cy="1783080"/>
                <wp:effectExtent l="19050" t="19050" r="20955" b="7620"/>
                <wp:wrapTopAndBottom/>
                <wp:docPr id="939622895" name="Group 939622895"/>
                <wp:cNvGraphicFramePr/>
                <a:graphic xmlns:a="http://schemas.openxmlformats.org/drawingml/2006/main">
                  <a:graphicData uri="http://schemas.microsoft.com/office/word/2010/wordprocessingGroup">
                    <wpg:wgp>
                      <wpg:cNvGrpSpPr/>
                      <wpg:grpSpPr>
                        <a:xfrm>
                          <a:off x="0" y="0"/>
                          <a:ext cx="2893695" cy="1783083"/>
                          <a:chOff x="0" y="0"/>
                          <a:chExt cx="2462736" cy="1740257"/>
                        </a:xfrm>
                      </wpg:grpSpPr>
                      <pic:pic xmlns:pic="http://schemas.openxmlformats.org/drawingml/2006/picture">
                        <pic:nvPicPr>
                          <pic:cNvPr id="22" name="Picture 22"/>
                          <pic:cNvPicPr>
                            <a:picLocks noChangeAspect="1"/>
                          </pic:cNvPicPr>
                        </pic:nvPicPr>
                        <pic:blipFill>
                          <a:blip r:embed="rId77">
                            <a:extLst>
                              <a:ext uri="{28A0092B-C50C-407E-A947-70E740481C1C}">
                                <a14:useLocalDpi xmlns:a14="http://schemas.microsoft.com/office/drawing/2010/main" val="0"/>
                              </a:ext>
                            </a:extLst>
                          </a:blip>
                          <a:srcRect l="3353" r="3353"/>
                          <a:stretch/>
                        </pic:blipFill>
                        <pic:spPr bwMode="auto">
                          <a:xfrm>
                            <a:off x="0" y="0"/>
                            <a:ext cx="2462736" cy="129730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939622894" name="Text Box 939622894"/>
                        <wps:cNvSpPr txBox="1"/>
                        <wps:spPr>
                          <a:xfrm>
                            <a:off x="2896" y="1334492"/>
                            <a:ext cx="2406650" cy="405765"/>
                          </a:xfrm>
                          <a:prstGeom prst="rect">
                            <a:avLst/>
                          </a:prstGeom>
                          <a:solidFill>
                            <a:prstClr val="white"/>
                          </a:solidFill>
                          <a:ln>
                            <a:noFill/>
                          </a:ln>
                        </wps:spPr>
                        <wps:txbx>
                          <w:txbxContent>
                            <w:p w14:paraId="38F78860" w14:textId="1A194597" w:rsidR="0001189B" w:rsidRPr="00324A21" w:rsidRDefault="0001189B" w:rsidP="0001189B">
                              <w:pPr>
                                <w:pStyle w:val="Caption"/>
                                <w:rPr>
                                  <w:noProof/>
                                  <w:szCs w:val="20"/>
                                </w:rPr>
                              </w:pPr>
                              <w:bookmarkStart w:id="147" w:name="_Ref117687336"/>
                              <w:bookmarkStart w:id="148" w:name="_Ref117687326"/>
                              <w:r>
                                <w:t xml:space="preserve">Figure </w:t>
                              </w:r>
                              <w:r w:rsidR="00A4715C">
                                <w:fldChar w:fldCharType="begin"/>
                              </w:r>
                              <w:r w:rsidR="00A4715C">
                                <w:instrText xml:space="preserve"> SEQ Figure \* ARABIC </w:instrText>
                              </w:r>
                              <w:r w:rsidR="00A4715C">
                                <w:fldChar w:fldCharType="separate"/>
                              </w:r>
                              <w:r w:rsidR="00E45FBB">
                                <w:rPr>
                                  <w:noProof/>
                                </w:rPr>
                                <w:t>33</w:t>
                              </w:r>
                              <w:r w:rsidR="00A4715C">
                                <w:rPr>
                                  <w:noProof/>
                                </w:rPr>
                                <w:fldChar w:fldCharType="end"/>
                              </w:r>
                              <w:bookmarkEnd w:id="147"/>
                              <w:r>
                                <w:t>. Training and test accuracy for reduced neural network</w:t>
                              </w:r>
                              <w:r w:rsidR="0052115B">
                                <w:t xml:space="preserve"> </w:t>
                              </w:r>
                              <w:r w:rsidR="00DD2259">
                                <w:t xml:space="preserve">using </w:t>
                              </w:r>
                              <w:r w:rsidR="0052115B">
                                <w:t>decision tree</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D34BE3" id="Group 939622895" o:spid="_x0000_s1128" style="position:absolute;margin-left:0;margin-top:31.35pt;width:227.85pt;height:140.4pt;z-index:251658267;mso-position-horizontal:left;mso-position-horizontal-relative:margin;mso-width-relative:margin;mso-height-relative:margin" coordsize="24627,17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">
                <v:shape id="Picture 22" o:spid="_x0000_s1129" type="#_x0000_t75" style="position:absolute;width:24627;height:12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" stroked="t" strokecolor="windowText">
                  <v:stroke joinstyle="round"/>
                  <v:imagedata r:id="rId78" o:title="" cropleft="2197f" cropright="2197f"/>
                  <v:path arrowok="t"/>
                </v:shape>
                <v:shape id="Text Box 939622894" o:spid="_x0000_s1130" type="#_x0000_t202" style="position:absolute;left:28;top:13344;width:2406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" stroked="f">
                  <v:textbox inset="0,0,0,0">
                    <w:txbxContent>
                      <w:p w14:paraId="38F78860" w14:textId="1A194597" w:rsidR="0001189B" w:rsidRPr="00324A21" w:rsidRDefault="0001189B" w:rsidP="0001189B">
                        <w:pPr>
                          <w:pStyle w:val="Caption"/>
                          <w:rPr>
                            <w:noProof/>
                            <w:szCs w:val="20"/>
                          </w:rPr>
                        </w:pPr>
                        <w:bookmarkStart w:id="149" w:name="_Ref117687336"/>
                        <w:bookmarkStart w:id="150" w:name="_Ref117687326"/>
                        <w:r>
                          <w:t xml:space="preserve">Figure </w:t>
                        </w:r>
                        <w:r w:rsidR="00A4715C">
                          <w:fldChar w:fldCharType="begin"/>
                        </w:r>
                        <w:r w:rsidR="00A4715C">
                          <w:instrText xml:space="preserve"> SEQ Figure \* ARABIC </w:instrText>
                        </w:r>
                        <w:r w:rsidR="00A4715C">
                          <w:fldChar w:fldCharType="separate"/>
                        </w:r>
                        <w:r w:rsidR="00E45FBB">
                          <w:rPr>
                            <w:noProof/>
                          </w:rPr>
                          <w:t>33</w:t>
                        </w:r>
                        <w:r w:rsidR="00A4715C">
                          <w:rPr>
                            <w:noProof/>
                          </w:rPr>
                          <w:fldChar w:fldCharType="end"/>
                        </w:r>
                        <w:bookmarkEnd w:id="149"/>
                        <w:r>
                          <w:t>. Training and test accuracy for reduced neural network</w:t>
                        </w:r>
                        <w:r w:rsidR="0052115B">
                          <w:t xml:space="preserve"> </w:t>
                        </w:r>
                        <w:r w:rsidR="00DD2259">
                          <w:t xml:space="preserve">using </w:t>
                        </w:r>
                        <w:r w:rsidR="0052115B">
                          <w:t>decision tree</w:t>
                        </w:r>
                        <w:bookmarkEnd w:id="150"/>
                      </w:p>
                    </w:txbxContent>
                  </v:textbox>
                </v:shape>
                <w10:wrap type="topAndBottom" anchorx="margin"/>
              </v:group>
            </w:pict>
          </mc:Fallback>
        </mc:AlternateContent>
      </w:r>
      <w:r w:rsidR="000B79DE">
        <w:t>The training and testing classification accuracy of the datasets is shown in the screenshot below</w:t>
      </w:r>
      <w:r w:rsidR="00FA5934">
        <w:t>. The</w:t>
      </w:r>
      <w:r w:rsidR="009F0ECA">
        <w:t xml:space="preserve">y have better </w:t>
      </w:r>
      <w:r w:rsidR="008E750C">
        <w:t>accuracy</w:t>
      </w:r>
      <w:r w:rsidR="009F0ECA">
        <w:t xml:space="preserve"> comparing with the best model in the default neural network </w:t>
      </w:r>
      <w:r w:rsidR="00BE6288">
        <w:fldChar w:fldCharType="begin"/>
      </w:r>
      <w:r w:rsidR="00BE6288">
        <w:instrText xml:space="preserve"> REF _Ref117687336 \h </w:instrText>
      </w:r>
      <w:r w:rsidR="00BE6288">
        <w:fldChar w:fldCharType="separate"/>
      </w:r>
      <w:r w:rsidR="00BE6288">
        <w:t xml:space="preserve">Figure </w:t>
      </w:r>
      <w:r w:rsidR="00BE6288">
        <w:rPr>
          <w:noProof/>
        </w:rPr>
        <w:t>31</w:t>
      </w:r>
      <w:r w:rsidR="00BE6288">
        <w:fldChar w:fldCharType="end"/>
      </w:r>
      <w:r w:rsidR="009F0ECA">
        <w:t>.</w:t>
      </w:r>
    </w:p>
    <w:p w14:paraId="2F87E026" w14:textId="527692E1" w:rsidR="00FE2D51" w:rsidRDefault="0069322E" w:rsidP="00971270">
      <w:pPr>
        <w:pStyle w:val="Heading3"/>
        <w:numPr>
          <w:ilvl w:val="1"/>
          <w:numId w:val="30"/>
        </w:numPr>
        <w:spacing w:before="120"/>
        <w:ind w:left="426" w:hanging="426"/>
      </w:pPr>
      <w:bookmarkStart w:id="151" w:name="_Toc117853082"/>
      <w:r>
        <w:t>Iteration</w:t>
      </w:r>
      <w:bookmarkEnd w:id="151"/>
    </w:p>
    <w:p w14:paraId="385C2D28" w14:textId="785AA10A" w:rsidR="00B41085" w:rsidRPr="00BF3B49" w:rsidRDefault="0073669C" w:rsidP="00DF4041">
      <w:r>
        <w:t>In running th</w:t>
      </w:r>
      <w:r w:rsidR="00C978C7">
        <w:t>e</w:t>
      </w:r>
      <w:r>
        <w:t xml:space="preserve"> feature selection model, </w:t>
      </w:r>
      <w:r w:rsidRPr="00DD71CF">
        <w:t>a "convergence is not reached" warning message</w:t>
      </w:r>
      <w:r>
        <w:t xml:space="preserve"> was not raised</w:t>
      </w:r>
      <w:r w:rsidR="00BF3B49">
        <w:t xml:space="preserve">. </w:t>
      </w:r>
      <w:r w:rsidR="00C978C7">
        <w:t xml:space="preserve">It was </w:t>
      </w:r>
      <w:r w:rsidR="00BF3B49">
        <w:t xml:space="preserve">concluded that </w:t>
      </w:r>
      <w:proofErr w:type="spellStart"/>
      <w:r w:rsidR="00732BE9" w:rsidRPr="00732BE9">
        <w:t>MLPClassifier</w:t>
      </w:r>
      <w:proofErr w:type="spellEnd"/>
      <w:r w:rsidR="00732BE9">
        <w:t xml:space="preserve"> model used </w:t>
      </w:r>
      <w:r w:rsidR="009B6A41">
        <w:t>default iteration as 200.</w:t>
      </w:r>
    </w:p>
    <w:p w14:paraId="351317A2" w14:textId="42639196" w:rsidR="00FE2D51" w:rsidRPr="00FE2D51" w:rsidRDefault="0069322E" w:rsidP="00971270">
      <w:pPr>
        <w:pStyle w:val="Heading3"/>
        <w:numPr>
          <w:ilvl w:val="1"/>
          <w:numId w:val="30"/>
        </w:numPr>
        <w:spacing w:before="120"/>
        <w:ind w:left="426" w:hanging="426"/>
      </w:pPr>
      <w:bookmarkStart w:id="152" w:name="_Toc117853083"/>
      <w:r>
        <w:t>Overfitting</w:t>
      </w:r>
      <w:r w:rsidR="00D6467E">
        <w:t xml:space="preserve"> and Training process convergence</w:t>
      </w:r>
      <w:bookmarkEnd w:id="152"/>
    </w:p>
    <w:p w14:paraId="1CEF971B" w14:textId="11485E35" w:rsidR="0069322E" w:rsidRPr="006602E5" w:rsidRDefault="0069322E" w:rsidP="00C978C7">
      <w:r>
        <w:t>There was no sign of over-fitting. In running th</w:t>
      </w:r>
      <w:r w:rsidR="004F3A97">
        <w:t>is feature selection model</w:t>
      </w:r>
      <w:r>
        <w:t xml:space="preserve">, </w:t>
      </w:r>
      <w:r w:rsidRPr="00DD71CF">
        <w:t>a "convergence is not reached" warning message</w:t>
      </w:r>
      <w:r>
        <w:t xml:space="preserve"> was not raised</w:t>
      </w:r>
      <w:r w:rsidR="0073669C">
        <w:t>, so th</w:t>
      </w:r>
      <w:r w:rsidR="0028050C">
        <w:t xml:space="preserve">is </w:t>
      </w:r>
      <w:r w:rsidR="0028050C" w:rsidRPr="0028050C">
        <w:t>neural network</w:t>
      </w:r>
      <w:r w:rsidR="0028050C">
        <w:t xml:space="preserve"> </w:t>
      </w:r>
      <w:r w:rsidR="0028050C" w:rsidRPr="0028050C">
        <w:t>achieve</w:t>
      </w:r>
      <w:r w:rsidR="0028050C">
        <w:t>d</w:t>
      </w:r>
      <w:r w:rsidR="0028050C" w:rsidRPr="0028050C">
        <w:t xml:space="preserve"> convergence before maximum iteration</w:t>
      </w:r>
      <w:r w:rsidR="0028050C">
        <w:t>.</w:t>
      </w:r>
    </w:p>
    <w:p w14:paraId="2B7A97EB" w14:textId="77777777" w:rsidR="00387224" w:rsidRDefault="00387224" w:rsidP="0033534E">
      <w:pPr>
        <w:pStyle w:val="Heading2"/>
        <w:numPr>
          <w:ilvl w:val="0"/>
          <w:numId w:val="25"/>
        </w:numPr>
        <w:spacing w:before="0"/>
      </w:pPr>
      <w:bookmarkStart w:id="153" w:name="_Ref117763322"/>
      <w:bookmarkStart w:id="154" w:name="_Toc117853084"/>
      <w:r>
        <w:t>Differences between Models</w:t>
      </w:r>
      <w:bookmarkEnd w:id="153"/>
      <w:bookmarkEnd w:id="154"/>
    </w:p>
    <w:p w14:paraId="09E6E0D2" w14:textId="32916E14" w:rsidR="00F23AC6" w:rsidRDefault="00A77416" w:rsidP="00CA77B7">
      <w:pPr>
        <w:spacing w:after="60"/>
      </w:pPr>
      <w:r>
        <w:rPr>
          <w:noProof/>
        </w:rPr>
        <mc:AlternateContent>
          <mc:Choice Requires="wpg">
            <w:drawing>
              <wp:anchor distT="0" distB="0" distL="114300" distR="114300" simplePos="0" relativeHeight="251658268" behindDoc="0" locked="0" layoutInCell="1" allowOverlap="1" wp14:anchorId="23ED5D9B" wp14:editId="414FB42E">
                <wp:simplePos x="0" y="0"/>
                <wp:positionH relativeFrom="column">
                  <wp:posOffset>2720975</wp:posOffset>
                </wp:positionH>
                <wp:positionV relativeFrom="paragraph">
                  <wp:posOffset>9525</wp:posOffset>
                </wp:positionV>
                <wp:extent cx="3006725" cy="2649855"/>
                <wp:effectExtent l="0" t="0" r="3175" b="0"/>
                <wp:wrapSquare wrapText="bothSides"/>
                <wp:docPr id="939622898" name="Group 939622898"/>
                <wp:cNvGraphicFramePr/>
                <a:graphic xmlns:a="http://schemas.openxmlformats.org/drawingml/2006/main">
                  <a:graphicData uri="http://schemas.microsoft.com/office/word/2010/wordprocessingGroup">
                    <wpg:wgp>
                      <wpg:cNvGrpSpPr/>
                      <wpg:grpSpPr>
                        <a:xfrm>
                          <a:off x="0" y="0"/>
                          <a:ext cx="3006725" cy="2649855"/>
                          <a:chOff x="0" y="0"/>
                          <a:chExt cx="3006725" cy="2651070"/>
                        </a:xfrm>
                      </wpg:grpSpPr>
                      <pic:pic xmlns:pic="http://schemas.openxmlformats.org/drawingml/2006/picture">
                        <pic:nvPicPr>
                          <pic:cNvPr id="33" name="Picture 33"/>
                          <pic:cNvPicPr>
                            <a:picLocks noChangeAspect="1"/>
                          </pic:cNvPicPr>
                        </pic:nvPicPr>
                        <pic:blipFill>
                          <a:blip r:embed="rId79" cstate="print">
                            <a:extLst>
                              <a:ext uri="{28A0092B-C50C-407E-A947-70E740481C1C}">
                                <a14:useLocalDpi xmlns:a14="http://schemas.microsoft.com/office/drawing/2010/main" val="0"/>
                              </a:ext>
                            </a:extLst>
                          </a:blip>
                          <a:srcRect/>
                          <a:stretch/>
                        </pic:blipFill>
                        <pic:spPr>
                          <a:xfrm>
                            <a:off x="46982" y="0"/>
                            <a:ext cx="2912760" cy="2217420"/>
                          </a:xfrm>
                          <a:prstGeom prst="rect">
                            <a:avLst/>
                          </a:prstGeom>
                        </pic:spPr>
                      </pic:pic>
                      <wps:wsp>
                        <wps:cNvPr id="939622897" name="Text Box 939622897"/>
                        <wps:cNvSpPr txBox="1"/>
                        <wps:spPr>
                          <a:xfrm>
                            <a:off x="0" y="2245305"/>
                            <a:ext cx="3006725" cy="405765"/>
                          </a:xfrm>
                          <a:prstGeom prst="rect">
                            <a:avLst/>
                          </a:prstGeom>
                          <a:solidFill>
                            <a:prstClr val="white"/>
                          </a:solidFill>
                          <a:ln>
                            <a:noFill/>
                          </a:ln>
                        </wps:spPr>
                        <wps:txbx>
                          <w:txbxContent>
                            <w:p w14:paraId="3127DF3B" w14:textId="428CF907" w:rsidR="00A77416" w:rsidRPr="00072147" w:rsidRDefault="00A77416" w:rsidP="00A77416">
                              <w:pPr>
                                <w:pStyle w:val="Caption"/>
                                <w:rPr>
                                  <w:noProof/>
                                  <w:szCs w:val="20"/>
                                </w:rPr>
                              </w:pPr>
                              <w:bookmarkStart w:id="155" w:name="_Ref117618064"/>
                              <w:r>
                                <w:t xml:space="preserve">Figure </w:t>
                              </w:r>
                              <w:r w:rsidR="00A4715C">
                                <w:fldChar w:fldCharType="begin"/>
                              </w:r>
                              <w:r w:rsidR="00A4715C">
                                <w:instrText xml:space="preserve"> SEQ Figure \* ARABIC </w:instrText>
                              </w:r>
                              <w:r w:rsidR="00A4715C">
                                <w:fldChar w:fldCharType="separate"/>
                              </w:r>
                              <w:r w:rsidR="00E45FBB">
                                <w:rPr>
                                  <w:noProof/>
                                </w:rPr>
                                <w:t>34</w:t>
                              </w:r>
                              <w:r w:rsidR="00A4715C">
                                <w:rPr>
                                  <w:noProof/>
                                </w:rPr>
                                <w:fldChar w:fldCharType="end"/>
                              </w:r>
                              <w:bookmarkEnd w:id="155"/>
                              <w:r>
                                <w:t xml:space="preserve">. </w:t>
                              </w:r>
                              <w:r w:rsidRPr="00B644EA">
                                <w:t xml:space="preserve">ROC Comparison of default and smaller </w:t>
                              </w:r>
                              <w:r>
                                <w:t xml:space="preserve">Neural Network </w:t>
                              </w:r>
                              <w:r w:rsidRPr="00B644EA">
                                <w:t>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3ED5D9B" id="Group 939622898" o:spid="_x0000_s1131" style="position:absolute;margin-left:214.25pt;margin-top:.75pt;width:236.75pt;height:208.65pt;z-index:251658268;mso-height-relative:margin" coordsize="30067,26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">
                <v:shape id="Picture 33" o:spid="_x0000_s1132" type="#_x0000_t75" style="position:absolute;left:469;width:29128;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">
                  <v:imagedata r:id="rId80" o:title=""/>
                </v:shape>
                <v:shape id="Text Box 939622897" o:spid="_x0000_s1133" type="#_x0000_t202" style="position:absolute;top:22453;width:3006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" stroked="f">
                  <v:textbox style="mso-fit-shape-to-text:t" inset="0,0,0,0">
                    <w:txbxContent>
                      <w:p w14:paraId="3127DF3B" w14:textId="428CF907" w:rsidR="00A77416" w:rsidRPr="00072147" w:rsidRDefault="00A77416" w:rsidP="00A77416">
                        <w:pPr>
                          <w:pStyle w:val="Caption"/>
                          <w:rPr>
                            <w:noProof/>
                            <w:szCs w:val="20"/>
                          </w:rPr>
                        </w:pPr>
                        <w:bookmarkStart w:id="156" w:name="_Ref117618064"/>
                        <w:r>
                          <w:t xml:space="preserve">Figure </w:t>
                        </w:r>
                        <w:r w:rsidR="00A4715C">
                          <w:fldChar w:fldCharType="begin"/>
                        </w:r>
                        <w:r w:rsidR="00A4715C">
                          <w:instrText xml:space="preserve"> SEQ Figure \* ARABIC </w:instrText>
                        </w:r>
                        <w:r w:rsidR="00A4715C">
                          <w:fldChar w:fldCharType="separate"/>
                        </w:r>
                        <w:r w:rsidR="00E45FBB">
                          <w:rPr>
                            <w:noProof/>
                          </w:rPr>
                          <w:t>34</w:t>
                        </w:r>
                        <w:r w:rsidR="00A4715C">
                          <w:rPr>
                            <w:noProof/>
                          </w:rPr>
                          <w:fldChar w:fldCharType="end"/>
                        </w:r>
                        <w:bookmarkEnd w:id="156"/>
                        <w:r>
                          <w:t xml:space="preserve">. </w:t>
                        </w:r>
                        <w:r w:rsidRPr="00B644EA">
                          <w:t xml:space="preserve">ROC Comparison of default and smaller </w:t>
                        </w:r>
                        <w:r>
                          <w:t xml:space="preserve">Neural Network </w:t>
                        </w:r>
                        <w:r w:rsidRPr="00B644EA">
                          <w:t>models</w:t>
                        </w:r>
                      </w:p>
                    </w:txbxContent>
                  </v:textbox>
                </v:shape>
                <w10:wrap type="square"/>
              </v:group>
            </w:pict>
          </mc:Fallback>
        </mc:AlternateContent>
      </w:r>
      <w:r w:rsidR="00890564">
        <w:t xml:space="preserve">The neural network with </w:t>
      </w:r>
      <w:r w:rsidR="003B5E2D">
        <w:t xml:space="preserve">recursive </w:t>
      </w:r>
      <w:r w:rsidR="006253F2">
        <w:t xml:space="preserve">feature selection </w:t>
      </w:r>
      <w:r w:rsidR="007457F2">
        <w:t xml:space="preserve">and decision tree </w:t>
      </w:r>
      <w:r w:rsidR="00065C98">
        <w:t>features (</w:t>
      </w:r>
      <w:r w:rsidR="003B5E2D">
        <w:t>‘</w:t>
      </w:r>
      <w:r w:rsidR="00065C98">
        <w:t xml:space="preserve">NN with </w:t>
      </w:r>
      <w:proofErr w:type="spellStart"/>
      <w:r w:rsidR="00002A30">
        <w:t>cv_sel_model</w:t>
      </w:r>
      <w:proofErr w:type="spellEnd"/>
      <w:r w:rsidR="00964582">
        <w:t xml:space="preserve"> </w:t>
      </w:r>
      <w:r w:rsidR="00811C7F">
        <w:t>(DT)</w:t>
      </w:r>
      <w:r w:rsidR="003B5E2D">
        <w:t>’</w:t>
      </w:r>
      <w:r w:rsidR="00002A30">
        <w:t xml:space="preserve"> in </w:t>
      </w:r>
      <w:r w:rsidR="00002A30">
        <w:fldChar w:fldCharType="begin"/>
      </w:r>
      <w:r w:rsidR="00002A30">
        <w:instrText xml:space="preserve"> REF _Ref117618064 \h </w:instrText>
      </w:r>
      <w:r w:rsidR="00002A30">
        <w:fldChar w:fldCharType="separate"/>
      </w:r>
      <w:r w:rsidR="00002A30">
        <w:t xml:space="preserve">Figure </w:t>
      </w:r>
      <w:r w:rsidR="006F11EC">
        <w:rPr>
          <w:noProof/>
        </w:rPr>
        <w:t>34</w:t>
      </w:r>
      <w:r w:rsidR="00002A30">
        <w:fldChar w:fldCharType="end"/>
      </w:r>
      <w:r w:rsidR="00002A30">
        <w:t xml:space="preserve">) </w:t>
      </w:r>
      <w:r w:rsidR="006253F2">
        <w:t xml:space="preserve">has </w:t>
      </w:r>
      <w:r w:rsidR="008B3364">
        <w:t xml:space="preserve">marginally </w:t>
      </w:r>
      <w:r w:rsidR="006253F2">
        <w:t>the highest R</w:t>
      </w:r>
      <w:r w:rsidR="0048381F">
        <w:t xml:space="preserve">OC value </w:t>
      </w:r>
      <w:r w:rsidR="00F23AC6">
        <w:t>(0.675)</w:t>
      </w:r>
      <w:r w:rsidR="00002A30">
        <w:t xml:space="preserve">. The </w:t>
      </w:r>
      <w:r w:rsidR="0048381F">
        <w:t xml:space="preserve">values </w:t>
      </w:r>
      <w:r w:rsidR="00002A30">
        <w:t xml:space="preserve">in </w:t>
      </w:r>
      <w:r w:rsidR="00002A30">
        <w:fldChar w:fldCharType="begin"/>
      </w:r>
      <w:r w:rsidR="00002A30">
        <w:instrText xml:space="preserve"> REF _Ref117618093 \h </w:instrText>
      </w:r>
      <w:r w:rsidR="00002A30">
        <w:fldChar w:fldCharType="separate"/>
      </w:r>
      <w:r w:rsidR="00002A30">
        <w:t xml:space="preserve">Figure </w:t>
      </w:r>
      <w:r w:rsidR="00002A30">
        <w:fldChar w:fldCharType="end"/>
      </w:r>
      <w:r w:rsidR="00002A30">
        <w:t xml:space="preserve"> </w:t>
      </w:r>
      <w:r w:rsidR="0048381F">
        <w:t>and the ROC curve comparisons</w:t>
      </w:r>
      <w:r w:rsidR="00F23AC6">
        <w:t xml:space="preserve"> </w:t>
      </w:r>
      <w:r w:rsidR="00002A30">
        <w:t xml:space="preserve">in </w:t>
      </w:r>
      <w:r w:rsidR="00002A30">
        <w:fldChar w:fldCharType="begin"/>
      </w:r>
      <w:r w:rsidR="00002A30">
        <w:instrText xml:space="preserve"> REF _Ref117618064 \h </w:instrText>
      </w:r>
      <w:r w:rsidR="00002A30">
        <w:fldChar w:fldCharType="separate"/>
      </w:r>
      <w:r w:rsidR="00002A30">
        <w:t xml:space="preserve">Figure </w:t>
      </w:r>
      <w:r w:rsidR="00002A30">
        <w:fldChar w:fldCharType="end"/>
      </w:r>
      <w:r w:rsidR="00F23AC6">
        <w:t xml:space="preserve"> </w:t>
      </w:r>
      <w:r w:rsidR="00A25E5E">
        <w:t xml:space="preserve">illustrate how small the range is </w:t>
      </w:r>
      <w:r w:rsidR="00F23AC6">
        <w:t>(ranging between 0.633-0.669)</w:t>
      </w:r>
      <w:r w:rsidR="00002A30">
        <w:t>.</w:t>
      </w:r>
    </w:p>
    <w:p w14:paraId="15868738" w14:textId="34C99330" w:rsidR="00E90D42" w:rsidRPr="008D5101" w:rsidRDefault="00CA77B7" w:rsidP="008D5101">
      <w:r>
        <w:rPr>
          <w:noProof/>
        </w:rPr>
        <w:lastRenderedPageBreak/>
        <mc:AlternateContent>
          <mc:Choice Requires="wpg">
            <w:drawing>
              <wp:anchor distT="0" distB="0" distL="114300" distR="114300" simplePos="0" relativeHeight="251658269" behindDoc="0" locked="0" layoutInCell="1" allowOverlap="1" wp14:anchorId="646C6D0D" wp14:editId="585746CA">
                <wp:simplePos x="0" y="0"/>
                <wp:positionH relativeFrom="margin">
                  <wp:align>left</wp:align>
                </wp:positionH>
                <wp:positionV relativeFrom="paragraph">
                  <wp:posOffset>996051</wp:posOffset>
                </wp:positionV>
                <wp:extent cx="5391150" cy="1207770"/>
                <wp:effectExtent l="19050" t="19050" r="19050" b="0"/>
                <wp:wrapTopAndBottom/>
                <wp:docPr id="939622900" name="Group 939622900"/>
                <wp:cNvGraphicFramePr/>
                <a:graphic xmlns:a="http://schemas.openxmlformats.org/drawingml/2006/main">
                  <a:graphicData uri="http://schemas.microsoft.com/office/word/2010/wordprocessingGroup">
                    <wpg:wgp>
                      <wpg:cNvGrpSpPr/>
                      <wpg:grpSpPr>
                        <a:xfrm>
                          <a:off x="0" y="0"/>
                          <a:ext cx="5391150" cy="1207770"/>
                          <a:chOff x="0" y="9867"/>
                          <a:chExt cx="5391150" cy="1199970"/>
                        </a:xfrm>
                      </wpg:grpSpPr>
                      <pic:pic xmlns:pic="http://schemas.openxmlformats.org/drawingml/2006/picture">
                        <pic:nvPicPr>
                          <pic:cNvPr id="29" name="Picture 29"/>
                          <pic:cNvPicPr>
                            <a:picLocks noChangeAspect="1"/>
                          </pic:cNvPicPr>
                        </pic:nvPicPr>
                        <pic:blipFill>
                          <a:blip r:embed="rId81">
                            <a:extLst>
                              <a:ext uri="{28A0092B-C50C-407E-A947-70E740481C1C}">
                                <a14:useLocalDpi xmlns:a14="http://schemas.microsoft.com/office/drawing/2010/main" val="0"/>
                              </a:ext>
                            </a:extLst>
                          </a:blip>
                          <a:srcRect/>
                          <a:stretch/>
                        </pic:blipFill>
                        <pic:spPr>
                          <a:xfrm>
                            <a:off x="0" y="9867"/>
                            <a:ext cx="5391150" cy="897205"/>
                          </a:xfrm>
                          <a:prstGeom prst="rect">
                            <a:avLst/>
                          </a:prstGeom>
                          <a:ln>
                            <a:solidFill>
                              <a:schemeClr val="tx1"/>
                            </a:solidFill>
                          </a:ln>
                        </pic:spPr>
                      </pic:pic>
                      <wps:wsp>
                        <wps:cNvPr id="939622899" name="Text Box 939622899"/>
                        <wps:cNvSpPr txBox="1"/>
                        <wps:spPr>
                          <a:xfrm>
                            <a:off x="0" y="943137"/>
                            <a:ext cx="5391150" cy="266700"/>
                          </a:xfrm>
                          <a:prstGeom prst="rect">
                            <a:avLst/>
                          </a:prstGeom>
                          <a:solidFill>
                            <a:prstClr val="white"/>
                          </a:solidFill>
                          <a:ln>
                            <a:noFill/>
                          </a:ln>
                        </wps:spPr>
                        <wps:txbx>
                          <w:txbxContent>
                            <w:p w14:paraId="0D03A95D" w14:textId="2F8DE23B" w:rsidR="0077710F" w:rsidRPr="005A2B38" w:rsidRDefault="0077710F" w:rsidP="0077710F">
                              <w:pPr>
                                <w:pStyle w:val="Caption"/>
                                <w:rPr>
                                  <w:noProof/>
                                  <w:szCs w:val="20"/>
                                </w:rPr>
                              </w:pPr>
                              <w:bookmarkStart w:id="157" w:name="_Ref117618093"/>
                              <w:r>
                                <w:t xml:space="preserve">Figure </w:t>
                              </w:r>
                              <w:r w:rsidR="00A4715C">
                                <w:fldChar w:fldCharType="begin"/>
                              </w:r>
                              <w:r w:rsidR="00A4715C">
                                <w:instrText xml:space="preserve"> SEQ Figure \* ARABIC </w:instrText>
                              </w:r>
                              <w:r w:rsidR="00A4715C">
                                <w:fldChar w:fldCharType="separate"/>
                              </w:r>
                              <w:r w:rsidR="00E45FBB">
                                <w:rPr>
                                  <w:noProof/>
                                </w:rPr>
                                <w:t>35</w:t>
                              </w:r>
                              <w:r w:rsidR="00A4715C">
                                <w:rPr>
                                  <w:noProof/>
                                </w:rPr>
                                <w:fldChar w:fldCharType="end"/>
                              </w:r>
                              <w:bookmarkEnd w:id="157"/>
                              <w:r>
                                <w:t>.</w:t>
                              </w:r>
                              <w:r w:rsidR="00CD4C14">
                                <w:t xml:space="preserve"> ROC Index scores for default and smaller Neural Network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46C6D0D" id="Group 939622900" o:spid="_x0000_s1134" style="position:absolute;margin-left:0;margin-top:78.45pt;width:424.5pt;height:95.1pt;z-index:251658269;mso-position-horizontal:left;mso-position-horizontal-relative:margin;mso-height-relative:margin" coordorigin=",98" coordsize="53911,119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">
                <v:shape id="Picture 29" o:spid="_x0000_s1135" type="#_x0000_t75" style="position:absolute;top:98;width:53911;height:8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" stroked="t" strokecolor="black [3213]">
                  <v:imagedata r:id="rId82" o:title=""/>
                  <v:path arrowok="t"/>
                </v:shape>
                <v:shape id="Text Box 939622899" o:spid="_x0000_s1136" type="#_x0000_t202" style="position:absolute;top:9431;width:5391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" stroked="f">
                  <v:textbox style="mso-fit-shape-to-text:t" inset="0,0,0,0">
                    <w:txbxContent>
                      <w:p w14:paraId="0D03A95D" w14:textId="2F8DE23B" w:rsidR="0077710F" w:rsidRPr="005A2B38" w:rsidRDefault="0077710F" w:rsidP="0077710F">
                        <w:pPr>
                          <w:pStyle w:val="Caption"/>
                          <w:rPr>
                            <w:noProof/>
                            <w:szCs w:val="20"/>
                          </w:rPr>
                        </w:pPr>
                        <w:bookmarkStart w:id="158" w:name="_Ref117618093"/>
                        <w:r>
                          <w:t xml:space="preserve">Figure </w:t>
                        </w:r>
                        <w:r w:rsidR="00A4715C">
                          <w:fldChar w:fldCharType="begin"/>
                        </w:r>
                        <w:r w:rsidR="00A4715C">
                          <w:instrText xml:space="preserve"> SEQ Figure \* ARABIC </w:instrText>
                        </w:r>
                        <w:r w:rsidR="00A4715C">
                          <w:fldChar w:fldCharType="separate"/>
                        </w:r>
                        <w:r w:rsidR="00E45FBB">
                          <w:rPr>
                            <w:noProof/>
                          </w:rPr>
                          <w:t>35</w:t>
                        </w:r>
                        <w:r w:rsidR="00A4715C">
                          <w:rPr>
                            <w:noProof/>
                          </w:rPr>
                          <w:fldChar w:fldCharType="end"/>
                        </w:r>
                        <w:bookmarkEnd w:id="158"/>
                        <w:r>
                          <w:t>.</w:t>
                        </w:r>
                        <w:r w:rsidR="00CD4C14">
                          <w:t xml:space="preserve"> ROC Index scores for default and smaller Neural Network models</w:t>
                        </w:r>
                      </w:p>
                    </w:txbxContent>
                  </v:textbox>
                </v:shape>
                <w10:wrap type="topAndBottom" anchorx="margin"/>
              </v:group>
            </w:pict>
          </mc:Fallback>
        </mc:AlternateContent>
      </w:r>
      <w:r>
        <w:t>T</w:t>
      </w:r>
      <w:r w:rsidR="007034E1">
        <w:t xml:space="preserve">he ROC plot is used to </w:t>
      </w:r>
      <w:r w:rsidR="006B1A0A">
        <w:t>show the ability of each model to correctly predict true positive values</w:t>
      </w:r>
      <w:r w:rsidR="007B4EA7">
        <w:t xml:space="preserve">. The </w:t>
      </w:r>
      <w:r w:rsidR="00C7582A">
        <w:t>model with the closest</w:t>
      </w:r>
      <w:r w:rsidR="007B4EA7">
        <w:t xml:space="preserve"> curve to the top </w:t>
      </w:r>
      <w:r w:rsidR="00401EC2">
        <w:t>left</w:t>
      </w:r>
      <w:r w:rsidR="00495EE8">
        <w:t xml:space="preserve"> corner</w:t>
      </w:r>
      <w:r w:rsidR="007B4EA7">
        <w:t xml:space="preserve"> </w:t>
      </w:r>
      <w:r w:rsidR="005D25AC">
        <w:t>(</w:t>
      </w:r>
      <w:r w:rsidR="00495EE8">
        <w:t xml:space="preserve">location of 100% </w:t>
      </w:r>
      <w:r w:rsidR="007B4EA7">
        <w:t xml:space="preserve">True </w:t>
      </w:r>
      <w:r w:rsidR="00257143">
        <w:t>Positive rate</w:t>
      </w:r>
      <w:r w:rsidR="00495EE8">
        <w:t>)</w:t>
      </w:r>
      <w:r w:rsidR="00C7582A">
        <w:t xml:space="preserve"> of the plot, is </w:t>
      </w:r>
      <w:r w:rsidR="00674527">
        <w:t>the better</w:t>
      </w:r>
      <w:r w:rsidR="00495EE8">
        <w:t xml:space="preserve"> </w:t>
      </w:r>
      <w:r w:rsidR="00674527">
        <w:t>model</w:t>
      </w:r>
      <w:r w:rsidR="00C7582A">
        <w:t xml:space="preserve"> of the set tested</w:t>
      </w:r>
      <w:r w:rsidR="00E753B2">
        <w:t>.</w:t>
      </w:r>
      <w:r w:rsidR="0074441F">
        <w:t xml:space="preserve"> The model with </w:t>
      </w:r>
      <w:r w:rsidR="00102F93">
        <w:t xml:space="preserve">feature selection with Decision Tree </w:t>
      </w:r>
      <w:r w:rsidR="0074441F">
        <w:t xml:space="preserve">shows the largest </w:t>
      </w:r>
      <w:r w:rsidR="00F139C0">
        <w:t xml:space="preserve">area under </w:t>
      </w:r>
      <w:r w:rsidR="0074441F">
        <w:t>curve</w:t>
      </w:r>
      <w:r w:rsidR="00F139C0">
        <w:t xml:space="preserve"> than</w:t>
      </w:r>
      <w:r w:rsidR="0074441F">
        <w:t xml:space="preserve"> the </w:t>
      </w:r>
      <w:r w:rsidR="00102F93">
        <w:t xml:space="preserve">other models. </w:t>
      </w:r>
      <w:r w:rsidR="00401EC2">
        <w:t>Thus,</w:t>
      </w:r>
      <w:r w:rsidR="0074441F">
        <w:t xml:space="preserve"> </w:t>
      </w:r>
      <w:r w:rsidR="00E74CEC">
        <w:t>"</w:t>
      </w:r>
      <w:r w:rsidR="00102F93">
        <w:t>NN with ‘</w:t>
      </w:r>
      <w:proofErr w:type="spellStart"/>
      <w:r w:rsidR="00401EC2">
        <w:t>cv_sel_model</w:t>
      </w:r>
      <w:proofErr w:type="spellEnd"/>
      <w:r w:rsidR="00401EC2">
        <w:t xml:space="preserve"> (DT)’</w:t>
      </w:r>
      <w:r w:rsidR="00E74CEC">
        <w:t>"</w:t>
      </w:r>
      <w:r w:rsidR="0074441F">
        <w:t xml:space="preserve"> is the best performing model.</w:t>
      </w:r>
    </w:p>
    <w:p w14:paraId="1922E9D1" w14:textId="03108D68" w:rsidR="00387224" w:rsidRPr="003B1AD9" w:rsidRDefault="00387224" w:rsidP="00C70D07">
      <w:pPr>
        <w:pStyle w:val="Heading2"/>
        <w:numPr>
          <w:ilvl w:val="0"/>
          <w:numId w:val="25"/>
        </w:numPr>
        <w:spacing w:before="0"/>
      </w:pPr>
      <w:bookmarkStart w:id="159" w:name="_Toc117853085"/>
      <w:r>
        <w:t>Overall Interpretation</w:t>
      </w:r>
      <w:bookmarkEnd w:id="159"/>
    </w:p>
    <w:p w14:paraId="2036D4FF" w14:textId="4B4B5160" w:rsidR="00AF503E" w:rsidRPr="000E4D8F" w:rsidRDefault="00AF503E" w:rsidP="00AF503E">
      <w:r>
        <w:t xml:space="preserve">It is difficult to identify the general characteristics of patients that could potentially be readmitted </w:t>
      </w:r>
      <w:r w:rsidR="00215A77">
        <w:t xml:space="preserve">as neural networks considers </w:t>
      </w:r>
      <w:r w:rsidR="00441431">
        <w:t>numerous</w:t>
      </w:r>
      <w:r w:rsidR="00215A77">
        <w:t xml:space="preserve"> input attributes w</w:t>
      </w:r>
      <w:r w:rsidR="00441431">
        <w:t>hich are processed via ma</w:t>
      </w:r>
      <w:r w:rsidR="00215A77">
        <w:t>ny hidden layers</w:t>
      </w:r>
      <w:r w:rsidR="00441431">
        <w:t xml:space="preserve"> over hundreds or thousands of i</w:t>
      </w:r>
      <w:r w:rsidR="00215A77">
        <w:t xml:space="preserve">terations. </w:t>
      </w:r>
      <w:r w:rsidR="00541F08">
        <w:t xml:space="preserve">The vastness of neural network models </w:t>
      </w:r>
      <w:r w:rsidR="009C33F3">
        <w:t>makes</w:t>
      </w:r>
      <w:r w:rsidR="00541F08">
        <w:t xml:space="preserve"> it impossible</w:t>
      </w:r>
      <w:r>
        <w:t xml:space="preserve"> </w:t>
      </w:r>
      <w:r w:rsidR="00215A77">
        <w:t>decipher wh</w:t>
      </w:r>
      <w:r w:rsidR="00541F08">
        <w:t>ich individual characteristi</w:t>
      </w:r>
      <w:r w:rsidR="00122053">
        <w:t>cs</w:t>
      </w:r>
      <w:r w:rsidR="00215A77">
        <w:t xml:space="preserve"> are</w:t>
      </w:r>
      <w:r w:rsidR="00122053">
        <w:t xml:space="preserve"> making a tangible impact on the output value. </w:t>
      </w:r>
      <w:r w:rsidR="00884952">
        <w:t>For instance, a</w:t>
      </w:r>
      <w:r w:rsidR="00215A77">
        <w:t xml:space="preserve"> change in the weighting of</w:t>
      </w:r>
      <w:r>
        <w:t xml:space="preserve"> one </w:t>
      </w:r>
      <w:r w:rsidR="002839D7">
        <w:t>attribute can</w:t>
      </w:r>
      <w:r>
        <w:t xml:space="preserve"> result in </w:t>
      </w:r>
      <w:r w:rsidR="002839D7">
        <w:t>a</w:t>
      </w:r>
      <w:r>
        <w:t xml:space="preserve"> change for the output </w:t>
      </w:r>
      <w:r w:rsidR="002839D7">
        <w:t xml:space="preserve">attribute in the </w:t>
      </w:r>
      <w:r>
        <w:t>model</w:t>
      </w:r>
      <w:r w:rsidR="002839D7">
        <w:t>, with very little explanation</w:t>
      </w:r>
      <w:r w:rsidR="00884952">
        <w:t xml:space="preserve"> of how</w:t>
      </w:r>
      <w:r w:rsidR="002839D7">
        <w:t xml:space="preserve">. </w:t>
      </w:r>
      <w:r>
        <w:t xml:space="preserve"> Therefore, it would not be feasible to use neural network modelling to identify who is likely to be readmitted based off this dataset. </w:t>
      </w:r>
    </w:p>
    <w:p w14:paraId="64F905CA" w14:textId="4796896F" w:rsidR="006B7192" w:rsidRDefault="0D1B8A16" w:rsidP="006B7192">
      <w:pPr>
        <w:pStyle w:val="Heading1"/>
      </w:pPr>
      <w:bookmarkStart w:id="160" w:name="_Toc114308802"/>
      <w:bookmarkStart w:id="161" w:name="_Toc117853086"/>
      <w:r>
        <w:t xml:space="preserve">Project C: </w:t>
      </w:r>
      <w:r w:rsidR="006B7192">
        <w:t>Predictive Mining Comparison</w:t>
      </w:r>
      <w:bookmarkEnd w:id="160"/>
      <w:bookmarkEnd w:id="161"/>
    </w:p>
    <w:p w14:paraId="2E42DA11" w14:textId="5F801C61" w:rsidR="006B7192" w:rsidRDefault="00506931" w:rsidP="00284FBC">
      <w:pPr>
        <w:pStyle w:val="Heading2"/>
        <w:numPr>
          <w:ilvl w:val="0"/>
          <w:numId w:val="31"/>
        </w:numPr>
        <w:spacing w:before="0"/>
      </w:pPr>
      <w:bookmarkStart w:id="162" w:name="_Toc117853087"/>
      <w:r>
        <w:t>Model Choice</w:t>
      </w:r>
      <w:bookmarkEnd w:id="162"/>
    </w:p>
    <w:p w14:paraId="32627AF3" w14:textId="04AE85C1" w:rsidR="00253535" w:rsidRDefault="0019488A" w:rsidP="00CB2BF0">
      <w:pPr>
        <w:spacing w:after="60"/>
      </w:pPr>
      <w:r>
        <w:fldChar w:fldCharType="begin"/>
      </w:r>
      <w:r>
        <w:instrText xml:space="preserve"> REF _Ref117763242 \h </w:instrText>
      </w:r>
      <w:r>
        <w:fldChar w:fldCharType="separate"/>
      </w:r>
      <w:r w:rsidR="00725FC7">
        <w:t xml:space="preserve">Figure </w:t>
      </w:r>
      <w:r w:rsidR="00725FC7">
        <w:rPr>
          <w:noProof/>
        </w:rPr>
        <w:t>36</w:t>
      </w:r>
      <w:r>
        <w:fldChar w:fldCharType="end"/>
      </w:r>
      <w:r>
        <w:t xml:space="preserve"> and </w:t>
      </w:r>
      <w:r w:rsidR="00371355">
        <w:fldChar w:fldCharType="begin"/>
      </w:r>
      <w:r w:rsidR="00371355">
        <w:instrText xml:space="preserve"> REF _Ref117763240 \h </w:instrText>
      </w:r>
      <w:r w:rsidR="00371355">
        <w:fldChar w:fldCharType="separate"/>
      </w:r>
      <w:r w:rsidR="00725FC7">
        <w:rPr>
          <w:noProof/>
        </w:rPr>
        <w:t>37</w:t>
      </w:r>
      <w:r w:rsidR="00371355">
        <w:fldChar w:fldCharType="end"/>
      </w:r>
      <w:r>
        <w:t xml:space="preserve"> show the best</w:t>
      </w:r>
      <w:r w:rsidR="005B2E8C">
        <w:t xml:space="preserve"> </w:t>
      </w:r>
      <w:r w:rsidR="66C6591F">
        <w:t>n</w:t>
      </w:r>
      <w:r w:rsidR="005B2E8C">
        <w:t>eural network</w:t>
      </w:r>
      <w:r w:rsidR="00F10E50">
        <w:t xml:space="preserve"> model </w:t>
      </w:r>
      <w:r w:rsidR="00132661">
        <w:t>(</w:t>
      </w:r>
      <w:r w:rsidR="00F10E50">
        <w:t xml:space="preserve">identified in </w:t>
      </w:r>
      <w:r w:rsidR="00132661">
        <w:t xml:space="preserve">section </w:t>
      </w:r>
      <w:r w:rsidR="00F10E50">
        <w:fldChar w:fldCharType="begin"/>
      </w:r>
      <w:r w:rsidR="00F10E50">
        <w:instrText xml:space="preserve"> REF _Ref117763322 \r \h </w:instrText>
      </w:r>
      <w:r w:rsidR="00F10E50">
        <w:fldChar w:fldCharType="separate"/>
      </w:r>
      <w:r w:rsidR="00F10E50">
        <w:t>4)</w:t>
      </w:r>
      <w:r w:rsidR="00F10E50">
        <w:fldChar w:fldCharType="end"/>
      </w:r>
      <w:r w:rsidR="00132661">
        <w:t xml:space="preserve"> of </w:t>
      </w:r>
      <w:r w:rsidR="00F10E50">
        <w:fldChar w:fldCharType="begin"/>
      </w:r>
      <w:r w:rsidR="00F10E50">
        <w:instrText xml:space="preserve"> REF _Ref117763344 \h </w:instrText>
      </w:r>
      <w:r w:rsidR="00F10E50">
        <w:fldChar w:fldCharType="separate"/>
      </w:r>
      <w:r w:rsidR="00F10E50">
        <w:t>Project C: Predictive Mining: Neural Network Models</w:t>
      </w:r>
      <w:r w:rsidR="00F10E50">
        <w:fldChar w:fldCharType="end"/>
      </w:r>
      <w:r w:rsidR="00132661">
        <w:t>)</w:t>
      </w:r>
      <w:r w:rsidR="005B2E8C">
        <w:t xml:space="preserve"> has </w:t>
      </w:r>
      <w:r w:rsidR="00194DA5">
        <w:t>the highest</w:t>
      </w:r>
      <w:r w:rsidR="005B2E8C">
        <w:t xml:space="preserve"> ROC</w:t>
      </w:r>
      <w:r w:rsidR="00194DA5">
        <w:t xml:space="preserve"> value (0.669)</w:t>
      </w:r>
      <w:r w:rsidR="00CB772A">
        <w:t xml:space="preserve"> and</w:t>
      </w:r>
      <w:r w:rsidR="007874D5">
        <w:t xml:space="preserve"> </w:t>
      </w:r>
      <w:r w:rsidR="007874D5" w:rsidRPr="007457F2">
        <w:t>performs marginally better tha</w:t>
      </w:r>
      <w:r w:rsidR="00CB772A">
        <w:t>n the best decision tree or best logistic regression models</w:t>
      </w:r>
      <w:r w:rsidR="007874D5">
        <w:t>.</w:t>
      </w:r>
      <w:r w:rsidR="00C22497">
        <w:t xml:space="preserve"> </w:t>
      </w:r>
    </w:p>
    <w:p w14:paraId="09D3B65C" w14:textId="11524296" w:rsidR="00D0085D" w:rsidRDefault="00BD4698" w:rsidP="00E610A0">
      <w:r>
        <w:t>On balanc</w:t>
      </w:r>
      <w:r w:rsidR="00CB2BF0">
        <w:t>e</w:t>
      </w:r>
      <w:r>
        <w:t>,</w:t>
      </w:r>
      <w:r w:rsidR="008C43C2">
        <w:t xml:space="preserve"> when considering model </w:t>
      </w:r>
      <w:r w:rsidR="000E0E0A">
        <w:t>accuracy</w:t>
      </w:r>
      <w:r w:rsidR="003D0D64">
        <w:t>,</w:t>
      </w:r>
      <w:r w:rsidR="00825FE3">
        <w:t xml:space="preserve"> </w:t>
      </w:r>
      <w:r w:rsidR="008C43C2">
        <w:t>outputs</w:t>
      </w:r>
      <w:r w:rsidR="000E0E0A">
        <w:t xml:space="preserve"> and processing</w:t>
      </w:r>
      <w:r w:rsidR="00043CBA">
        <w:t xml:space="preserve"> time</w:t>
      </w:r>
      <w:r w:rsidR="003D0D64">
        <w:t xml:space="preserve"> the most useful model for decision makers </w:t>
      </w:r>
      <w:r w:rsidR="00043CBA">
        <w:t xml:space="preserve">is </w:t>
      </w:r>
      <w:r w:rsidR="00C22497">
        <w:t xml:space="preserve">the </w:t>
      </w:r>
      <w:r w:rsidR="00043CBA">
        <w:t>optimal D</w:t>
      </w:r>
      <w:r w:rsidR="00C22497">
        <w:t xml:space="preserve">ecision </w:t>
      </w:r>
      <w:r w:rsidR="00043CBA">
        <w:t>T</w:t>
      </w:r>
      <w:r w:rsidR="00C22497">
        <w:t xml:space="preserve">ree. </w:t>
      </w:r>
      <w:r w:rsidR="001808F0">
        <w:t>T</w:t>
      </w:r>
      <w:r w:rsidR="00875ABB">
        <w:t xml:space="preserve">his model provides sufficient information to allow medical practitioners to </w:t>
      </w:r>
      <w:r w:rsidR="00B32300">
        <w:t>predict</w:t>
      </w:r>
      <w:r w:rsidR="00875ABB">
        <w:t xml:space="preserve"> whether </w:t>
      </w:r>
      <w:r w:rsidR="001808F0">
        <w:t xml:space="preserve">a </w:t>
      </w:r>
      <w:r w:rsidR="00B32300">
        <w:t xml:space="preserve">future </w:t>
      </w:r>
      <w:r w:rsidR="001808F0">
        <w:t>patient</w:t>
      </w:r>
      <w:r w:rsidR="00B32300">
        <w:t>, given the characteristics they display,</w:t>
      </w:r>
      <w:r w:rsidR="001808F0">
        <w:t xml:space="preserve"> will be readmitted (reported as 1) or not (reported as 0)</w:t>
      </w:r>
      <w:r w:rsidR="00DC5ABD">
        <w:t>.</w:t>
      </w:r>
      <w:r w:rsidR="002B3B61">
        <w:t xml:space="preserve"> </w:t>
      </w:r>
      <w:r w:rsidR="00AE45D8">
        <w:t>This model does have a slightly lower ROC score</w:t>
      </w:r>
      <w:r w:rsidR="00D0085D">
        <w:t xml:space="preserve"> but</w:t>
      </w:r>
      <w:r w:rsidR="00DD4263">
        <w:t xml:space="preserve"> this is very marginal</w:t>
      </w:r>
      <w:r w:rsidR="00D77804">
        <w:t xml:space="preserve"> (0.007)</w:t>
      </w:r>
      <w:r w:rsidR="00C22497">
        <w:t>.</w:t>
      </w:r>
      <w:r w:rsidR="00D77804">
        <w:t xml:space="preserve"> </w:t>
      </w:r>
    </w:p>
    <w:p w14:paraId="6704548C" w14:textId="4B03CC75" w:rsidR="00524C6F" w:rsidRPr="00E610A0" w:rsidRDefault="00371355" w:rsidP="00E610A0">
      <w:r>
        <w:rPr>
          <w:noProof/>
        </w:rPr>
        <mc:AlternateContent>
          <mc:Choice Requires="wpg">
            <w:drawing>
              <wp:anchor distT="0" distB="0" distL="114300" distR="114300" simplePos="0" relativeHeight="251658270" behindDoc="0" locked="0" layoutInCell="1" allowOverlap="1" wp14:anchorId="4693425F" wp14:editId="44EB2383">
                <wp:simplePos x="0" y="0"/>
                <wp:positionH relativeFrom="margin">
                  <wp:posOffset>-2900</wp:posOffset>
                </wp:positionH>
                <wp:positionV relativeFrom="paragraph">
                  <wp:posOffset>1012250</wp:posOffset>
                </wp:positionV>
                <wp:extent cx="3982720" cy="918845"/>
                <wp:effectExtent l="19050" t="0" r="17780" b="0"/>
                <wp:wrapTopAndBottom/>
                <wp:docPr id="939622888" name="Group 939622888"/>
                <wp:cNvGraphicFramePr/>
                <a:graphic xmlns:a="http://schemas.openxmlformats.org/drawingml/2006/main">
                  <a:graphicData uri="http://schemas.microsoft.com/office/word/2010/wordprocessingGroup">
                    <wpg:wgp>
                      <wpg:cNvGrpSpPr/>
                      <wpg:grpSpPr>
                        <a:xfrm>
                          <a:off x="0" y="13461"/>
                          <a:ext cx="3982720" cy="905384"/>
                          <a:chOff x="0" y="13461"/>
                          <a:chExt cx="3983327" cy="905385"/>
                        </a:xfrm>
                      </wpg:grpSpPr>
                      <pic:pic xmlns:pic="http://schemas.openxmlformats.org/drawingml/2006/picture">
                        <pic:nvPicPr>
                          <pic:cNvPr id="61" name="Picture 61"/>
                          <pic:cNvPicPr>
                            <a:picLocks noChangeAspect="1"/>
                          </pic:cNvPicPr>
                        </pic:nvPicPr>
                        <pic:blipFill>
                          <a:blip r:embed="rId83">
                            <a:extLst>
                              <a:ext uri="{28A0092B-C50C-407E-A947-70E740481C1C}">
                                <a14:useLocalDpi xmlns:a14="http://schemas.microsoft.com/office/drawing/2010/main" val="0"/>
                              </a:ext>
                            </a:extLst>
                          </a:blip>
                          <a:srcRect/>
                          <a:stretch/>
                        </pic:blipFill>
                        <pic:spPr>
                          <a:xfrm>
                            <a:off x="3147" y="13461"/>
                            <a:ext cx="3980180" cy="465837"/>
                          </a:xfrm>
                          <a:prstGeom prst="rect">
                            <a:avLst/>
                          </a:prstGeom>
                          <a:ln>
                            <a:solidFill>
                              <a:schemeClr val="tx1"/>
                            </a:solidFill>
                          </a:ln>
                        </pic:spPr>
                      </pic:pic>
                      <wps:wsp>
                        <wps:cNvPr id="56" name="Text Box 56"/>
                        <wps:cNvSpPr txBox="1"/>
                        <wps:spPr>
                          <a:xfrm>
                            <a:off x="0" y="513081"/>
                            <a:ext cx="3979545" cy="405765"/>
                          </a:xfrm>
                          <a:prstGeom prst="rect">
                            <a:avLst/>
                          </a:prstGeom>
                          <a:solidFill>
                            <a:prstClr val="white"/>
                          </a:solidFill>
                          <a:ln>
                            <a:noFill/>
                          </a:ln>
                        </wps:spPr>
                        <wps:txbx>
                          <w:txbxContent>
                            <w:p w14:paraId="02B7D692" w14:textId="65C32541" w:rsidR="00AC5DF0" w:rsidRPr="006B0BAC" w:rsidRDefault="00AC5DF0" w:rsidP="00AC5DF0">
                              <w:pPr>
                                <w:pStyle w:val="Caption"/>
                                <w:rPr>
                                  <w:noProof/>
                                  <w:szCs w:val="20"/>
                                </w:rPr>
                              </w:pPr>
                              <w:bookmarkStart w:id="163" w:name="_Ref117763242"/>
                              <w:bookmarkStart w:id="164" w:name="_Ref117851131"/>
                              <w:r>
                                <w:t xml:space="preserve">Figure </w:t>
                              </w:r>
                              <w:r>
                                <w:fldChar w:fldCharType="begin"/>
                              </w:r>
                              <w:r>
                                <w:instrText>SEQ Figure \* ARABIC</w:instrText>
                              </w:r>
                              <w:r>
                                <w:fldChar w:fldCharType="separate"/>
                              </w:r>
                              <w:r w:rsidR="00E45FBB">
                                <w:rPr>
                                  <w:noProof/>
                                </w:rPr>
                                <w:t>36</w:t>
                              </w:r>
                              <w:r>
                                <w:fldChar w:fldCharType="end"/>
                              </w:r>
                              <w:bookmarkEnd w:id="163"/>
                              <w:r>
                                <w:t>. ROC index scores for best Decision Tree, Logistic Regression and Neural Network Models.</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693425F" id="Group 939622888" o:spid="_x0000_s1137" style="position:absolute;margin-left:-.25pt;margin-top:79.7pt;width:313.6pt;height:72.35pt;z-index:251658270;mso-position-horizontal-relative:margin" coordorigin=",134" coordsize="39833,9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">
                <v:shape id="Picture 61" o:spid="_x0000_s1138" type="#_x0000_t75" style="position:absolute;left:31;top:134;width:39802;height:4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" stroked="t" strokecolor="black [3213]">
                  <v:imagedata r:id="rId84" o:title=""/>
                  <v:path arrowok="t"/>
                </v:shape>
                <v:shape id="Text Box 56" o:spid="_x0000_s1139" type="#_x0000_t202" style="position:absolute;top:5130;width:3979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02B7D692" w14:textId="65C32541" w:rsidR="00AC5DF0" w:rsidRPr="006B0BAC" w:rsidRDefault="00AC5DF0" w:rsidP="00AC5DF0">
                        <w:pPr>
                          <w:pStyle w:val="Caption"/>
                          <w:rPr>
                            <w:noProof/>
                            <w:szCs w:val="20"/>
                          </w:rPr>
                        </w:pPr>
                        <w:bookmarkStart w:id="165" w:name="_Ref117763242"/>
                        <w:bookmarkStart w:id="166" w:name="_Ref117851131"/>
                        <w:r>
                          <w:t xml:space="preserve">Figure </w:t>
                        </w:r>
                        <w:r>
                          <w:fldChar w:fldCharType="begin"/>
                        </w:r>
                        <w:r>
                          <w:instrText>SEQ Figure \* ARABIC</w:instrText>
                        </w:r>
                        <w:r>
                          <w:fldChar w:fldCharType="separate"/>
                        </w:r>
                        <w:r w:rsidR="00E45FBB">
                          <w:rPr>
                            <w:noProof/>
                          </w:rPr>
                          <w:t>36</w:t>
                        </w:r>
                        <w:r>
                          <w:fldChar w:fldCharType="end"/>
                        </w:r>
                        <w:bookmarkEnd w:id="165"/>
                        <w:r>
                          <w:t>. ROC index scores for best Decision Tree, Logistic Regression and Neural Network Models.</w:t>
                        </w:r>
                        <w:bookmarkEnd w:id="166"/>
                      </w:p>
                    </w:txbxContent>
                  </v:textbox>
                </v:shape>
                <w10:wrap type="topAndBottom" anchorx="margin"/>
              </v:group>
            </w:pict>
          </mc:Fallback>
        </mc:AlternateContent>
      </w:r>
      <w:r w:rsidR="00D77804">
        <w:t xml:space="preserve">Although the Logistic Regression and Neural Network models </w:t>
      </w:r>
      <w:r w:rsidR="00E506D9">
        <w:t xml:space="preserve">achieved a higher ROC score, their outputs lack the granular </w:t>
      </w:r>
      <w:r w:rsidR="00824A44">
        <w:t>information about each variables</w:t>
      </w:r>
      <w:r w:rsidR="00D0085D">
        <w:t xml:space="preserve"> characteristics to allow decision makers to predict whether a patient would be readmitted or not</w:t>
      </w:r>
      <w:r w:rsidR="003B26A8">
        <w:t>, given their gener</w:t>
      </w:r>
      <w:r w:rsidR="1F3BE64F">
        <w:t xml:space="preserve">al characteristics. </w:t>
      </w:r>
      <w:r w:rsidR="003B26A8">
        <w:t xml:space="preserve">They each </w:t>
      </w:r>
      <w:r w:rsidR="008E70F8">
        <w:t xml:space="preserve">provide a likelihood value for whether the patient would be readmitted, but no explanation as to why this </w:t>
      </w:r>
      <w:r w:rsidR="00B00F81">
        <w:t xml:space="preserve">output value has been provided. </w:t>
      </w:r>
    </w:p>
    <w:p w14:paraId="2DAFF764" w14:textId="45C8FFA2" w:rsidR="02E2134F" w:rsidRDefault="00371355" w:rsidP="00284FBC">
      <w:pPr>
        <w:pStyle w:val="Heading2"/>
        <w:numPr>
          <w:ilvl w:val="0"/>
          <w:numId w:val="31"/>
        </w:numPr>
        <w:spacing w:before="0"/>
      </w:pPr>
      <w:bookmarkStart w:id="167" w:name="_Toc117853088"/>
      <w:r>
        <w:rPr>
          <w:noProof/>
        </w:rPr>
        <w:lastRenderedPageBreak/>
        <mc:AlternateContent>
          <mc:Choice Requires="wpg">
            <w:drawing>
              <wp:anchor distT="0" distB="0" distL="114300" distR="114300" simplePos="0" relativeHeight="251658271" behindDoc="0" locked="0" layoutInCell="1" allowOverlap="1" wp14:anchorId="062874A8" wp14:editId="73C66C57">
                <wp:simplePos x="0" y="0"/>
                <wp:positionH relativeFrom="margin">
                  <wp:align>left</wp:align>
                </wp:positionH>
                <wp:positionV relativeFrom="paragraph">
                  <wp:posOffset>19673</wp:posOffset>
                </wp:positionV>
                <wp:extent cx="2707640" cy="2501265"/>
                <wp:effectExtent l="0" t="19050" r="0" b="0"/>
                <wp:wrapTopAndBottom/>
                <wp:docPr id="39" name="Group 39"/>
                <wp:cNvGraphicFramePr/>
                <a:graphic xmlns:a="http://schemas.openxmlformats.org/drawingml/2006/main">
                  <a:graphicData uri="http://schemas.microsoft.com/office/word/2010/wordprocessingGroup">
                    <wpg:wgp>
                      <wpg:cNvGrpSpPr/>
                      <wpg:grpSpPr>
                        <a:xfrm>
                          <a:off x="0" y="0"/>
                          <a:ext cx="2703859" cy="2501265"/>
                          <a:chOff x="0" y="0"/>
                          <a:chExt cx="2704465" cy="2501265"/>
                        </a:xfrm>
                      </wpg:grpSpPr>
                      <pic:pic xmlns:pic="http://schemas.openxmlformats.org/drawingml/2006/picture">
                        <pic:nvPicPr>
                          <pic:cNvPr id="45" name="Picture 45"/>
                          <pic:cNvPicPr>
                            <a:picLocks noChangeAspect="1"/>
                          </pic:cNvPicPr>
                        </pic:nvPicPr>
                        <pic:blipFill>
                          <a:blip r:embed="rId85" cstate="print">
                            <a:extLst>
                              <a:ext uri="{28A0092B-C50C-407E-A947-70E740481C1C}">
                                <a14:useLocalDpi xmlns:a14="http://schemas.microsoft.com/office/drawing/2010/main" val="0"/>
                              </a:ext>
                            </a:extLst>
                          </a:blip>
                          <a:srcRect/>
                          <a:stretch/>
                        </pic:blipFill>
                        <pic:spPr>
                          <a:xfrm>
                            <a:off x="24608" y="0"/>
                            <a:ext cx="2662179" cy="2075815"/>
                          </a:xfrm>
                          <a:prstGeom prst="rect">
                            <a:avLst/>
                          </a:prstGeom>
                          <a:ln>
                            <a:solidFill>
                              <a:schemeClr val="tx1"/>
                            </a:solidFill>
                          </a:ln>
                        </pic:spPr>
                      </pic:pic>
                      <wps:wsp>
                        <wps:cNvPr id="38" name="Text Box 38"/>
                        <wps:cNvSpPr txBox="1"/>
                        <wps:spPr>
                          <a:xfrm>
                            <a:off x="0" y="2095500"/>
                            <a:ext cx="2704465" cy="405765"/>
                          </a:xfrm>
                          <a:prstGeom prst="rect">
                            <a:avLst/>
                          </a:prstGeom>
                          <a:solidFill>
                            <a:prstClr val="white"/>
                          </a:solidFill>
                          <a:ln>
                            <a:noFill/>
                          </a:ln>
                        </wps:spPr>
                        <wps:txbx>
                          <w:txbxContent>
                            <w:p w14:paraId="55AE6895" w14:textId="1047EDA6" w:rsidR="003D4CE9" w:rsidRPr="007907E0" w:rsidRDefault="003D4CE9" w:rsidP="003D4CE9">
                              <w:pPr>
                                <w:pStyle w:val="Caption"/>
                                <w:rPr>
                                  <w:noProof/>
                                  <w:szCs w:val="20"/>
                                </w:rPr>
                              </w:pPr>
                              <w:bookmarkStart w:id="168" w:name="_Ref117763240"/>
                              <w:r>
                                <w:t xml:space="preserve">Figure </w:t>
                              </w:r>
                              <w:r>
                                <w:fldChar w:fldCharType="begin"/>
                              </w:r>
                              <w:r>
                                <w:instrText>SEQ Figure \* ARABIC</w:instrText>
                              </w:r>
                              <w:r>
                                <w:fldChar w:fldCharType="separate"/>
                              </w:r>
                              <w:r w:rsidR="00E45FBB">
                                <w:rPr>
                                  <w:noProof/>
                                </w:rPr>
                                <w:t>37</w:t>
                              </w:r>
                              <w:r>
                                <w:fldChar w:fldCharType="end"/>
                              </w:r>
                              <w:bookmarkEnd w:id="168"/>
                              <w:r>
                                <w:t xml:space="preserve">. </w:t>
                              </w:r>
                              <w:r w:rsidRPr="004963BB">
                                <w:t xml:space="preserve">ROC Comparison of </w:t>
                              </w:r>
                              <w:r>
                                <w:t>best Decision Tree, Logistic Regression and</w:t>
                              </w:r>
                              <w:r w:rsidRPr="004963BB">
                                <w:t xml:space="preserve"> Neural Network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62874A8" id="Group 39" o:spid="_x0000_s1140" style="position:absolute;left:0;text-align:left;margin-left:0;margin-top:1.55pt;width:213.2pt;height:196.95pt;z-index:251658271;mso-position-horizontal:left;mso-position-horizontal-relative:margin" coordsize="27044,25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">
                <v:shape id="Picture 45" o:spid="_x0000_s1141" type="#_x0000_t75" style="position:absolute;left:246;width:26621;height:20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" stroked="t" strokecolor="black [3213]">
                  <v:imagedata r:id="rId86" o:title=""/>
                  <v:path arrowok="t"/>
                </v:shape>
                <v:shape id="Text Box 38" o:spid="_x0000_s1142" type="#_x0000_t202" style="position:absolute;top:20955;width:27044;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55AE6895" w14:textId="1047EDA6" w:rsidR="003D4CE9" w:rsidRPr="007907E0" w:rsidRDefault="003D4CE9" w:rsidP="003D4CE9">
                        <w:pPr>
                          <w:pStyle w:val="Caption"/>
                          <w:rPr>
                            <w:noProof/>
                            <w:szCs w:val="20"/>
                          </w:rPr>
                        </w:pPr>
                        <w:bookmarkStart w:id="169" w:name="_Ref117763240"/>
                        <w:r>
                          <w:t xml:space="preserve">Figure </w:t>
                        </w:r>
                        <w:r>
                          <w:fldChar w:fldCharType="begin"/>
                        </w:r>
                        <w:r>
                          <w:instrText>SEQ Figure \* ARABIC</w:instrText>
                        </w:r>
                        <w:r>
                          <w:fldChar w:fldCharType="separate"/>
                        </w:r>
                        <w:r w:rsidR="00E45FBB">
                          <w:rPr>
                            <w:noProof/>
                          </w:rPr>
                          <w:t>37</w:t>
                        </w:r>
                        <w:r>
                          <w:fldChar w:fldCharType="end"/>
                        </w:r>
                        <w:bookmarkEnd w:id="169"/>
                        <w:r>
                          <w:t xml:space="preserve">. </w:t>
                        </w:r>
                        <w:r w:rsidRPr="004963BB">
                          <w:t xml:space="preserve">ROC Comparison of </w:t>
                        </w:r>
                        <w:r>
                          <w:t>best Decision Tree, Logistic Regression and</w:t>
                        </w:r>
                        <w:r w:rsidRPr="004963BB">
                          <w:t xml:space="preserve"> Neural Network models</w:t>
                        </w:r>
                      </w:p>
                    </w:txbxContent>
                  </v:textbox>
                </v:shape>
                <w10:wrap type="topAndBottom" anchorx="margin"/>
              </v:group>
            </w:pict>
          </mc:Fallback>
        </mc:AlternateContent>
      </w:r>
      <w:r w:rsidR="00583A0D">
        <w:t>Positives and Negatives of Predictive Modelling Methods</w:t>
      </w:r>
      <w:bookmarkEnd w:id="167"/>
    </w:p>
    <w:p w14:paraId="18348805" w14:textId="0DE8C509" w:rsidR="00371355" w:rsidRPr="00371355" w:rsidRDefault="00371355" w:rsidP="00371355">
      <w:r>
        <w:fldChar w:fldCharType="begin"/>
      </w:r>
      <w:r>
        <w:instrText xml:space="preserve"> REF _Ref117781527 \h </w:instrText>
      </w:r>
      <w:r>
        <w:fldChar w:fldCharType="separate"/>
      </w:r>
      <w:r>
        <w:t xml:space="preserve">Table </w:t>
      </w:r>
      <w:r>
        <w:rPr>
          <w:noProof/>
        </w:rPr>
        <w:t>5</w:t>
      </w:r>
      <w:r>
        <w:fldChar w:fldCharType="end"/>
      </w:r>
      <w:r>
        <w:t xml:space="preserve"> provides a summary of the strengths and weaknesses of the three predictive models developed as part of this stud</w:t>
      </w:r>
      <w:r w:rsidR="008674D1">
        <w:t xml:space="preserve">y and their ability to identify the general characteristics of a patient that is likely to be readmitted. </w:t>
      </w:r>
    </w:p>
    <w:p w14:paraId="07CFAF8B" w14:textId="608FE326" w:rsidR="00371355" w:rsidRDefault="00371355" w:rsidP="004C2629">
      <w:pPr>
        <w:pStyle w:val="Caption"/>
        <w:keepNext/>
        <w:spacing w:after="0"/>
      </w:pPr>
      <w:bookmarkStart w:id="170" w:name="_Ref117781527"/>
      <w:r>
        <w:t xml:space="preserve">Table </w:t>
      </w:r>
      <w:r>
        <w:fldChar w:fldCharType="begin"/>
      </w:r>
      <w:r>
        <w:instrText>SEQ Table \* ARABIC</w:instrText>
      </w:r>
      <w:r>
        <w:fldChar w:fldCharType="separate"/>
      </w:r>
      <w:r>
        <w:rPr>
          <w:noProof/>
        </w:rPr>
        <w:t>5</w:t>
      </w:r>
      <w:r>
        <w:fldChar w:fldCharType="end"/>
      </w:r>
      <w:bookmarkEnd w:id="170"/>
      <w:r>
        <w:t xml:space="preserve">. Pro's and Con's comparison of the predictive models used in this study. </w:t>
      </w:r>
    </w:p>
    <w:tbl>
      <w:tblPr>
        <w:tblStyle w:val="ListTable1Light-Accent1"/>
        <w:tblW w:w="0" w:type="auto"/>
        <w:tblLook w:val="04A0" w:firstRow="1" w:lastRow="0" w:firstColumn="1" w:lastColumn="0" w:noHBand="0" w:noVBand="1"/>
      </w:tblPr>
      <w:tblGrid>
        <w:gridCol w:w="4283"/>
        <w:gridCol w:w="4743"/>
      </w:tblGrid>
      <w:tr w:rsidR="00500721" w14:paraId="56B0BB31" w14:textId="77777777" w:rsidTr="00A72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8DB3E2" w:themeFill="text2" w:themeFillTint="66"/>
          </w:tcPr>
          <w:p w14:paraId="357B7530" w14:textId="079446DF" w:rsidR="0097302D" w:rsidRDefault="0097302D" w:rsidP="00C55AC5">
            <w:r>
              <w:t xml:space="preserve">Pro's </w:t>
            </w:r>
          </w:p>
        </w:tc>
        <w:tc>
          <w:tcPr>
            <w:tcW w:w="0" w:type="auto"/>
            <w:shd w:val="clear" w:color="auto" w:fill="8DB3E2" w:themeFill="text2" w:themeFillTint="66"/>
          </w:tcPr>
          <w:p w14:paraId="5C4B7ABE" w14:textId="6D4D3892" w:rsidR="0097302D" w:rsidRDefault="0097302D" w:rsidP="00C55AC5">
            <w:pPr>
              <w:cnfStyle w:val="100000000000" w:firstRow="1" w:lastRow="0" w:firstColumn="0" w:lastColumn="0" w:oddVBand="0" w:evenVBand="0" w:oddHBand="0" w:evenHBand="0" w:firstRowFirstColumn="0" w:firstRowLastColumn="0" w:lastRowFirstColumn="0" w:lastRowLastColumn="0"/>
            </w:pPr>
            <w:r>
              <w:t>Cons</w:t>
            </w:r>
          </w:p>
        </w:tc>
      </w:tr>
      <w:tr w:rsidR="009931C7" w14:paraId="723A8615" w14:textId="77777777" w:rsidTr="00A7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1D697858" w14:textId="38724661" w:rsidR="0097302D" w:rsidRDefault="0097302D" w:rsidP="00C55AC5">
            <w:r>
              <w:t>Decision Tree</w:t>
            </w:r>
          </w:p>
        </w:tc>
      </w:tr>
      <w:tr w:rsidR="00500721" w14:paraId="230343DA" w14:textId="77777777" w:rsidTr="00A724E1">
        <w:tc>
          <w:tcPr>
            <w:cnfStyle w:val="001000000000" w:firstRow="0" w:lastRow="0" w:firstColumn="1" w:lastColumn="0" w:oddVBand="0" w:evenVBand="0" w:oddHBand="0" w:evenHBand="0" w:firstRowFirstColumn="0" w:firstRowLastColumn="0" w:lastRowFirstColumn="0" w:lastRowLastColumn="0"/>
            <w:tcW w:w="0" w:type="auto"/>
          </w:tcPr>
          <w:p w14:paraId="1B4016E7" w14:textId="77777777" w:rsidR="0097302D" w:rsidRPr="00B805BA" w:rsidRDefault="009931C7" w:rsidP="009931C7">
            <w:pPr>
              <w:pStyle w:val="ListParagraph"/>
              <w:numPr>
                <w:ilvl w:val="0"/>
                <w:numId w:val="36"/>
              </w:numPr>
              <w:ind w:left="447"/>
              <w:rPr>
                <w:b w:val="0"/>
                <w:bCs w:val="0"/>
              </w:rPr>
            </w:pPr>
            <w:r w:rsidRPr="00A724E1">
              <w:rPr>
                <w:b w:val="0"/>
                <w:bCs w:val="0"/>
              </w:rPr>
              <w:t>Provides comprehensive summary of characteristics of patients likely to be readmitted to hospital</w:t>
            </w:r>
          </w:p>
          <w:p w14:paraId="73739A97" w14:textId="77777777" w:rsidR="00B805BA" w:rsidRPr="009B4322" w:rsidRDefault="00B805BA" w:rsidP="009931C7">
            <w:pPr>
              <w:pStyle w:val="ListParagraph"/>
              <w:numPr>
                <w:ilvl w:val="0"/>
                <w:numId w:val="36"/>
              </w:numPr>
              <w:ind w:left="447"/>
              <w:rPr>
                <w:b w:val="0"/>
                <w:bCs w:val="0"/>
              </w:rPr>
            </w:pPr>
            <w:r>
              <w:rPr>
                <w:b w:val="0"/>
                <w:bCs w:val="0"/>
              </w:rPr>
              <w:t>Easy to interpret</w:t>
            </w:r>
            <w:r w:rsidR="00C65B26">
              <w:rPr>
                <w:b w:val="0"/>
                <w:bCs w:val="0"/>
              </w:rPr>
              <w:t xml:space="preserve"> by</w:t>
            </w:r>
            <w:r w:rsidR="009B4322">
              <w:rPr>
                <w:b w:val="0"/>
                <w:bCs w:val="0"/>
              </w:rPr>
              <w:t xml:space="preserve"> most people</w:t>
            </w:r>
          </w:p>
          <w:p w14:paraId="340A8878" w14:textId="75F99698" w:rsidR="0097302D" w:rsidRPr="00A724E1" w:rsidRDefault="009B4322" w:rsidP="009931C7">
            <w:pPr>
              <w:pStyle w:val="ListParagraph"/>
              <w:numPr>
                <w:ilvl w:val="0"/>
                <w:numId w:val="36"/>
              </w:numPr>
              <w:ind w:left="447"/>
              <w:rPr>
                <w:b w:val="0"/>
                <w:bCs w:val="0"/>
              </w:rPr>
            </w:pPr>
            <w:r>
              <w:rPr>
                <w:b w:val="0"/>
                <w:bCs w:val="0"/>
              </w:rPr>
              <w:t>Required less</w:t>
            </w:r>
            <w:r w:rsidR="00790175">
              <w:rPr>
                <w:b w:val="0"/>
                <w:bCs w:val="0"/>
              </w:rPr>
              <w:t xml:space="preserve"> pre-processing of data as it can handle missing values, and differing data distributions</w:t>
            </w:r>
          </w:p>
        </w:tc>
        <w:tc>
          <w:tcPr>
            <w:tcW w:w="0" w:type="auto"/>
          </w:tcPr>
          <w:p w14:paraId="52C0768D" w14:textId="77777777" w:rsidR="0097302D" w:rsidRDefault="009931C7" w:rsidP="009931C7">
            <w:pPr>
              <w:pStyle w:val="ListParagraph"/>
              <w:numPr>
                <w:ilvl w:val="0"/>
                <w:numId w:val="36"/>
              </w:numPr>
              <w:ind w:left="400"/>
              <w:cnfStyle w:val="000000000000" w:firstRow="0" w:lastRow="0" w:firstColumn="0" w:lastColumn="0" w:oddVBand="0" w:evenVBand="0" w:oddHBand="0" w:evenHBand="0" w:firstRowFirstColumn="0" w:firstRowLastColumn="0" w:lastRowFirstColumn="0" w:lastRowLastColumn="0"/>
            </w:pPr>
            <w:r>
              <w:t>Does not provide specific measure of likelihood for</w:t>
            </w:r>
            <w:r w:rsidR="00A724E1">
              <w:t xml:space="preserve"> individual patients</w:t>
            </w:r>
            <w:r>
              <w:t xml:space="preserve">  </w:t>
            </w:r>
          </w:p>
          <w:p w14:paraId="13223977" w14:textId="08A8CB14" w:rsidR="0097302D" w:rsidRDefault="00522D7D" w:rsidP="009931C7">
            <w:pPr>
              <w:pStyle w:val="ListParagraph"/>
              <w:numPr>
                <w:ilvl w:val="0"/>
                <w:numId w:val="36"/>
              </w:numPr>
              <w:ind w:left="400"/>
              <w:cnfStyle w:val="000000000000" w:firstRow="0" w:lastRow="0" w:firstColumn="0" w:lastColumn="0" w:oddVBand="0" w:evenVBand="0" w:oddHBand="0" w:evenHBand="0" w:firstRowFirstColumn="0" w:firstRowLastColumn="0" w:lastRowFirstColumn="0" w:lastRowLastColumn="0"/>
            </w:pPr>
            <w:r>
              <w:t xml:space="preserve">Default decision tree was so large it was impossible to interpret. </w:t>
            </w:r>
          </w:p>
        </w:tc>
      </w:tr>
      <w:tr w:rsidR="009931C7" w14:paraId="2C727EBA" w14:textId="77777777" w:rsidTr="00A7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41388C2" w14:textId="6A5D1485" w:rsidR="0097302D" w:rsidRDefault="0097302D" w:rsidP="00C55AC5">
            <w:r>
              <w:t>Logistic Regression</w:t>
            </w:r>
          </w:p>
        </w:tc>
      </w:tr>
      <w:tr w:rsidR="00500721" w14:paraId="5F2036F4" w14:textId="77777777" w:rsidTr="00A724E1">
        <w:tc>
          <w:tcPr>
            <w:cnfStyle w:val="001000000000" w:firstRow="0" w:lastRow="0" w:firstColumn="1" w:lastColumn="0" w:oddVBand="0" w:evenVBand="0" w:oddHBand="0" w:evenHBand="0" w:firstRowFirstColumn="0" w:firstRowLastColumn="0" w:lastRowFirstColumn="0" w:lastRowLastColumn="0"/>
            <w:tcW w:w="0" w:type="auto"/>
          </w:tcPr>
          <w:p w14:paraId="665734EB" w14:textId="77777777" w:rsidR="0097302D" w:rsidRPr="00A724E1" w:rsidRDefault="00A724E1" w:rsidP="00A724E1">
            <w:pPr>
              <w:pStyle w:val="ListParagraph"/>
              <w:numPr>
                <w:ilvl w:val="0"/>
                <w:numId w:val="37"/>
              </w:numPr>
              <w:ind w:left="447"/>
              <w:rPr>
                <w:b w:val="0"/>
                <w:bCs w:val="0"/>
              </w:rPr>
            </w:pPr>
            <w:r w:rsidRPr="00A724E1">
              <w:rPr>
                <w:b w:val="0"/>
                <w:bCs w:val="0"/>
              </w:rPr>
              <w:t>Provides specific measure of likelihood of individual patients being readmitted to hospital</w:t>
            </w:r>
          </w:p>
          <w:p w14:paraId="20C6AA09" w14:textId="77777777" w:rsidR="00A724E1" w:rsidRPr="005A3A7A" w:rsidRDefault="00A724E1" w:rsidP="00A724E1">
            <w:pPr>
              <w:pStyle w:val="ListParagraph"/>
              <w:numPr>
                <w:ilvl w:val="0"/>
                <w:numId w:val="37"/>
              </w:numPr>
              <w:ind w:left="447"/>
              <w:rPr>
                <w:b w:val="0"/>
                <w:bCs w:val="0"/>
              </w:rPr>
            </w:pPr>
            <w:r>
              <w:rPr>
                <w:b w:val="0"/>
                <w:bCs w:val="0"/>
              </w:rPr>
              <w:t>Relatively short processing</w:t>
            </w:r>
            <w:r w:rsidR="005A3A7A">
              <w:rPr>
                <w:b w:val="0"/>
                <w:bCs w:val="0"/>
              </w:rPr>
              <w:t xml:space="preserve"> time</w:t>
            </w:r>
          </w:p>
          <w:p w14:paraId="70F88B74" w14:textId="37A00324" w:rsidR="005A3A7A" w:rsidRPr="00A724E1" w:rsidRDefault="005A3A7A" w:rsidP="00A724E1">
            <w:pPr>
              <w:pStyle w:val="ListParagraph"/>
              <w:numPr>
                <w:ilvl w:val="0"/>
                <w:numId w:val="37"/>
              </w:numPr>
              <w:ind w:left="447"/>
              <w:rPr>
                <w:b w:val="0"/>
                <w:bCs w:val="0"/>
              </w:rPr>
            </w:pPr>
            <w:r>
              <w:rPr>
                <w:b w:val="0"/>
                <w:bCs w:val="0"/>
              </w:rPr>
              <w:t xml:space="preserve">Regression function relatively easy to identify the proportional impact </w:t>
            </w:r>
            <w:r w:rsidR="00500721">
              <w:rPr>
                <w:b w:val="0"/>
                <w:bCs w:val="0"/>
              </w:rPr>
              <w:t xml:space="preserve">of variables on output value, when compared to Neural Network. </w:t>
            </w:r>
          </w:p>
        </w:tc>
        <w:tc>
          <w:tcPr>
            <w:tcW w:w="0" w:type="auto"/>
          </w:tcPr>
          <w:p w14:paraId="311E8BFF" w14:textId="77777777" w:rsidR="0097302D" w:rsidRDefault="00A724E1" w:rsidP="00A724E1">
            <w:pPr>
              <w:pStyle w:val="ListParagraph"/>
              <w:numPr>
                <w:ilvl w:val="0"/>
                <w:numId w:val="37"/>
              </w:numPr>
              <w:ind w:left="346"/>
              <w:cnfStyle w:val="000000000000" w:firstRow="0" w:lastRow="0" w:firstColumn="0" w:lastColumn="0" w:oddVBand="0" w:evenVBand="0" w:oddHBand="0" w:evenHBand="0" w:firstRowFirstColumn="0" w:firstRowLastColumn="0" w:lastRowFirstColumn="0" w:lastRowLastColumn="0"/>
            </w:pPr>
            <w:r>
              <w:t>Does not provide comprehensive reasons why a patient may be readmitted</w:t>
            </w:r>
          </w:p>
          <w:p w14:paraId="0A0AE5D8" w14:textId="300D19B8" w:rsidR="0097302D" w:rsidRDefault="00DF56B7" w:rsidP="00A724E1">
            <w:pPr>
              <w:pStyle w:val="ListParagraph"/>
              <w:numPr>
                <w:ilvl w:val="0"/>
                <w:numId w:val="37"/>
              </w:numPr>
              <w:ind w:left="346"/>
              <w:cnfStyle w:val="000000000000" w:firstRow="0" w:lastRow="0" w:firstColumn="0" w:lastColumn="0" w:oddVBand="0" w:evenVBand="0" w:oddHBand="0" w:evenHBand="0" w:firstRowFirstColumn="0" w:firstRowLastColumn="0" w:lastRowFirstColumn="0" w:lastRowLastColumn="0"/>
            </w:pPr>
            <w:r>
              <w:t xml:space="preserve">Required significant pre-processing to transform data into </w:t>
            </w:r>
            <w:r w:rsidR="00795282">
              <w:t>useable format (</w:t>
            </w:r>
            <w:proofErr w:type="spellStart"/>
            <w:r w:rsidR="00795282">
              <w:t>eg</w:t>
            </w:r>
            <w:proofErr w:type="spellEnd"/>
            <w:r w:rsidR="00795282">
              <w:t xml:space="preserve">, mapping categorical variables to numbers and standardising </w:t>
            </w:r>
            <w:r w:rsidR="00EC238F">
              <w:t xml:space="preserve">numeric variables). </w:t>
            </w:r>
          </w:p>
        </w:tc>
      </w:tr>
      <w:tr w:rsidR="009931C7" w14:paraId="2756991A" w14:textId="77777777" w:rsidTr="00A7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5BDF79F5" w14:textId="34047119" w:rsidR="0097302D" w:rsidRDefault="0097302D" w:rsidP="00C55AC5">
            <w:r>
              <w:t>Neural Network</w:t>
            </w:r>
          </w:p>
        </w:tc>
      </w:tr>
      <w:tr w:rsidR="00500721" w14:paraId="1C49B1E0" w14:textId="77777777" w:rsidTr="00A724E1">
        <w:tc>
          <w:tcPr>
            <w:cnfStyle w:val="001000000000" w:firstRow="0" w:lastRow="0" w:firstColumn="1" w:lastColumn="0" w:oddVBand="0" w:evenVBand="0" w:oddHBand="0" w:evenHBand="0" w:firstRowFirstColumn="0" w:firstRowLastColumn="0" w:lastRowFirstColumn="0" w:lastRowLastColumn="0"/>
            <w:tcW w:w="0" w:type="auto"/>
          </w:tcPr>
          <w:p w14:paraId="2EC99149" w14:textId="05D77929" w:rsidR="0097302D" w:rsidRPr="00474F61" w:rsidRDefault="00A724E1" w:rsidP="00A724E1">
            <w:pPr>
              <w:pStyle w:val="ListParagraph"/>
              <w:numPr>
                <w:ilvl w:val="0"/>
                <w:numId w:val="38"/>
              </w:numPr>
              <w:ind w:left="447"/>
              <w:rPr>
                <w:b w:val="0"/>
                <w:bCs w:val="0"/>
              </w:rPr>
            </w:pPr>
            <w:r w:rsidRPr="00A724E1">
              <w:rPr>
                <w:b w:val="0"/>
                <w:bCs w:val="0"/>
              </w:rPr>
              <w:t>Provides specific measure of likelihood of individual patients being readmitted to hospital</w:t>
            </w:r>
            <w:r w:rsidR="00474F61">
              <w:rPr>
                <w:b w:val="0"/>
                <w:bCs w:val="0"/>
              </w:rPr>
              <w:t>.</w:t>
            </w:r>
          </w:p>
          <w:p w14:paraId="626C695E" w14:textId="0C56DCCF" w:rsidR="0097302D" w:rsidRPr="00A724E1" w:rsidRDefault="00654833" w:rsidP="00A724E1">
            <w:pPr>
              <w:pStyle w:val="ListParagraph"/>
              <w:numPr>
                <w:ilvl w:val="0"/>
                <w:numId w:val="38"/>
              </w:numPr>
              <w:ind w:left="447"/>
              <w:rPr>
                <w:b w:val="0"/>
                <w:bCs w:val="0"/>
              </w:rPr>
            </w:pPr>
            <w:r>
              <w:rPr>
                <w:b w:val="0"/>
                <w:bCs w:val="0"/>
              </w:rPr>
              <w:t xml:space="preserve">Achieved highest ROC (accuracy) score of all models. </w:t>
            </w:r>
          </w:p>
        </w:tc>
        <w:tc>
          <w:tcPr>
            <w:tcW w:w="0" w:type="auto"/>
          </w:tcPr>
          <w:p w14:paraId="251F84B2" w14:textId="77777777" w:rsidR="0097302D" w:rsidRDefault="00A724E1" w:rsidP="00A724E1">
            <w:pPr>
              <w:pStyle w:val="ListParagraph"/>
              <w:numPr>
                <w:ilvl w:val="0"/>
                <w:numId w:val="38"/>
              </w:numPr>
              <w:ind w:left="386"/>
              <w:cnfStyle w:val="000000000000" w:firstRow="0" w:lastRow="0" w:firstColumn="0" w:lastColumn="0" w:oddVBand="0" w:evenVBand="0" w:oddHBand="0" w:evenHBand="0" w:firstRowFirstColumn="0" w:firstRowLastColumn="0" w:lastRowFirstColumn="0" w:lastRowLastColumn="0"/>
            </w:pPr>
            <w:r>
              <w:t>Does not provide comprehensive reasons why a patient may be readmitted</w:t>
            </w:r>
          </w:p>
          <w:p w14:paraId="059BE840" w14:textId="77777777" w:rsidR="000B769B" w:rsidRDefault="000B769B" w:rsidP="00A724E1">
            <w:pPr>
              <w:pStyle w:val="ListParagraph"/>
              <w:numPr>
                <w:ilvl w:val="0"/>
                <w:numId w:val="38"/>
              </w:numPr>
              <w:ind w:left="386"/>
              <w:cnfStyle w:val="000000000000" w:firstRow="0" w:lastRow="0" w:firstColumn="0" w:lastColumn="0" w:oddVBand="0" w:evenVBand="0" w:oddHBand="0" w:evenHBand="0" w:firstRowFirstColumn="0" w:firstRowLastColumn="0" w:lastRowFirstColumn="0" w:lastRowLastColumn="0"/>
            </w:pPr>
            <w:r>
              <w:t>Slow Processing time for training model</w:t>
            </w:r>
          </w:p>
          <w:p w14:paraId="23FA5DC6" w14:textId="185EBDE0" w:rsidR="00895E7A" w:rsidRDefault="00895E7A" w:rsidP="00A724E1">
            <w:pPr>
              <w:pStyle w:val="ListParagraph"/>
              <w:numPr>
                <w:ilvl w:val="0"/>
                <w:numId w:val="38"/>
              </w:numPr>
              <w:ind w:left="386"/>
              <w:cnfStyle w:val="000000000000" w:firstRow="0" w:lastRow="0" w:firstColumn="0" w:lastColumn="0" w:oddVBand="0" w:evenVBand="0" w:oddHBand="0" w:evenHBand="0" w:firstRowFirstColumn="0" w:firstRowLastColumn="0" w:lastRowFirstColumn="0" w:lastRowLastColumn="0"/>
            </w:pPr>
            <w:r>
              <w:t xml:space="preserve">Multi-step process for tuning model (tune each hyperparameter </w:t>
            </w:r>
            <w:r w:rsidR="0091548E">
              <w:t>individually)</w:t>
            </w:r>
          </w:p>
          <w:p w14:paraId="74131CED" w14:textId="0B25CB4E" w:rsidR="000B769B" w:rsidRDefault="00EC238F" w:rsidP="00A724E1">
            <w:pPr>
              <w:pStyle w:val="ListParagraph"/>
              <w:numPr>
                <w:ilvl w:val="0"/>
                <w:numId w:val="38"/>
              </w:numPr>
              <w:ind w:left="386"/>
              <w:cnfStyle w:val="000000000000" w:firstRow="0" w:lastRow="0" w:firstColumn="0" w:lastColumn="0" w:oddVBand="0" w:evenVBand="0" w:oddHBand="0" w:evenHBand="0" w:firstRowFirstColumn="0" w:firstRowLastColumn="0" w:lastRowFirstColumn="0" w:lastRowLastColumn="0"/>
            </w:pPr>
            <w:r>
              <w:t xml:space="preserve">Black box model, difficult to explain to decision makers how the </w:t>
            </w:r>
            <w:r w:rsidR="00474F61">
              <w:t xml:space="preserve">model works. </w:t>
            </w:r>
          </w:p>
        </w:tc>
      </w:tr>
    </w:tbl>
    <w:p w14:paraId="57F15007" w14:textId="77777777" w:rsidR="00C55AC5" w:rsidRPr="00C55AC5" w:rsidRDefault="00C55AC5" w:rsidP="00C55AC5"/>
    <w:p w14:paraId="63873A35" w14:textId="44B3B70B" w:rsidR="00506931" w:rsidRDefault="00506931" w:rsidP="02E2134F">
      <w:pPr>
        <w:rPr>
          <w:rFonts w:ascii="Times" w:eastAsia="Times" w:hAnsi="Times" w:cs="Times"/>
          <w:color w:val="000000" w:themeColor="text1"/>
          <w:sz w:val="48"/>
          <w:szCs w:val="48"/>
        </w:rPr>
      </w:pPr>
    </w:p>
    <w:p w14:paraId="357A8907" w14:textId="45A2612F" w:rsidR="005141C4" w:rsidRDefault="005141C4" w:rsidP="00393FEE">
      <w:pPr>
        <w:rPr>
          <w:rFonts w:ascii="Times" w:eastAsia="Times" w:hAnsi="Times" w:cs="Times"/>
          <w:color w:val="000000" w:themeColor="text1"/>
          <w:sz w:val="50"/>
          <w:szCs w:val="50"/>
        </w:rPr>
        <w:sectPr w:rsidR="005141C4" w:rsidSect="00670835">
          <w:footerReference w:type="default" r:id="rId87"/>
          <w:pgSz w:w="11906" w:h="16838"/>
          <w:pgMar w:top="1440" w:right="1440" w:bottom="1440"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14:paraId="7206D82E" w14:textId="7B661BC6" w:rsidR="000A1F67" w:rsidRPr="00393FEE" w:rsidRDefault="000A1F67" w:rsidP="005141C4">
      <w:pPr>
        <w:pStyle w:val="Heading1"/>
      </w:pPr>
      <w:bookmarkStart w:id="171" w:name="_Ref117779029"/>
      <w:bookmarkStart w:id="172" w:name="_Toc117853089"/>
      <w:r w:rsidRPr="00393FEE">
        <w:lastRenderedPageBreak/>
        <w:t>Appendix</w:t>
      </w:r>
      <w:r w:rsidR="009526DD">
        <w:t xml:space="preserve"> 1: </w:t>
      </w:r>
      <w:r w:rsidR="0016043E">
        <w:t xml:space="preserve">Optimal </w:t>
      </w:r>
      <w:r w:rsidR="009526DD">
        <w:t>Decision Tree</w:t>
      </w:r>
      <w:bookmarkEnd w:id="171"/>
      <w:bookmarkEnd w:id="172"/>
    </w:p>
    <w:p w14:paraId="215B974B" w14:textId="03405B92" w:rsidR="00D57862" w:rsidRPr="005E7C3D" w:rsidRDefault="00461AFC" w:rsidP="02E2134F">
      <w:pPr>
        <w:rPr>
          <w:rFonts w:ascii="Times" w:eastAsia="Times" w:hAnsi="Times" w:cs="Times"/>
          <w:color w:val="000000" w:themeColor="text1"/>
          <w:sz w:val="26"/>
          <w:szCs w:val="26"/>
        </w:rPr>
      </w:pPr>
      <w:r>
        <w:rPr>
          <w:rFonts w:ascii="Times" w:eastAsia="Times" w:hAnsi="Times" w:cs="Times"/>
          <w:noProof/>
          <w:color w:val="000000" w:themeColor="text1"/>
          <w:sz w:val="26"/>
          <w:szCs w:val="26"/>
        </w:rPr>
        <w:drawing>
          <wp:inline distT="0" distB="0" distL="0" distR="0" wp14:anchorId="5705AFA7" wp14:editId="39D32B0E">
            <wp:extent cx="13289280" cy="2069465"/>
            <wp:effectExtent l="0" t="0" r="7620" b="6985"/>
            <wp:docPr id="939622889" name="Picture 93962288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622889" name="Picture 939622889" descr="Diagram&#10;&#10;Description automatically generated with low confidence"/>
                    <pic:cNvPicPr/>
                  </pic:nvPicPr>
                  <pic:blipFill>
                    <a:blip r:embed="rId88">
                      <a:extLst>
                        <a:ext uri="{28A0092B-C50C-407E-A947-70E740481C1C}">
                          <a14:useLocalDpi xmlns:a14="http://schemas.microsoft.com/office/drawing/2010/main" val="0"/>
                        </a:ext>
                      </a:extLst>
                    </a:blip>
                    <a:stretch>
                      <a:fillRect/>
                    </a:stretch>
                  </pic:blipFill>
                  <pic:spPr>
                    <a:xfrm>
                      <a:off x="0" y="0"/>
                      <a:ext cx="13289280" cy="2069465"/>
                    </a:xfrm>
                    <a:prstGeom prst="rect">
                      <a:avLst/>
                    </a:prstGeom>
                  </pic:spPr>
                </pic:pic>
              </a:graphicData>
            </a:graphic>
          </wp:inline>
        </w:drawing>
      </w:r>
    </w:p>
    <w:p w14:paraId="1BE39608" w14:textId="5E36120A" w:rsidR="00506931" w:rsidRDefault="00506931" w:rsidP="02E2134F">
      <w:pPr>
        <w:rPr>
          <w:rFonts w:ascii="Times" w:eastAsia="Times" w:hAnsi="Times" w:cs="Times"/>
          <w:color w:val="000000" w:themeColor="text1"/>
          <w:sz w:val="48"/>
          <w:szCs w:val="48"/>
        </w:rPr>
      </w:pPr>
    </w:p>
    <w:sectPr w:rsidR="00506931" w:rsidSect="005141C4">
      <w:pgSz w:w="23808" w:h="16840" w:orient="landscape" w:code="8"/>
      <w:pgMar w:top="1440" w:right="1440" w:bottom="1440"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B33A6" w14:textId="77777777" w:rsidR="00D447BB" w:rsidRDefault="00D447BB" w:rsidP="00622994">
      <w:pPr>
        <w:spacing w:after="0" w:line="240" w:lineRule="auto"/>
      </w:pPr>
      <w:r>
        <w:separator/>
      </w:r>
    </w:p>
  </w:endnote>
  <w:endnote w:type="continuationSeparator" w:id="0">
    <w:p w14:paraId="5BBC6F4E" w14:textId="77777777" w:rsidR="00D447BB" w:rsidRDefault="00D447BB" w:rsidP="00622994">
      <w:pPr>
        <w:spacing w:after="0" w:line="240" w:lineRule="auto"/>
      </w:pPr>
      <w:r>
        <w:continuationSeparator/>
      </w:r>
    </w:p>
  </w:endnote>
  <w:endnote w:type="continuationNotice" w:id="1">
    <w:p w14:paraId="0FDB1C71" w14:textId="77777777" w:rsidR="00D447BB" w:rsidRDefault="00D447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917065"/>
      <w:docPartObj>
        <w:docPartGallery w:val="Page Numbers (Bottom of Page)"/>
        <w:docPartUnique/>
      </w:docPartObj>
    </w:sdtPr>
    <w:sdtEndPr>
      <w:rPr>
        <w:noProof/>
      </w:rPr>
    </w:sdtEndPr>
    <w:sdtContent>
      <w:p w14:paraId="758EF8EC" w14:textId="77777777" w:rsidR="00427312" w:rsidRDefault="00BA0A12">
        <w:pPr>
          <w:pStyle w:val="Footer"/>
          <w:jc w:val="center"/>
        </w:pPr>
        <w:r>
          <w:fldChar w:fldCharType="begin"/>
        </w:r>
        <w:r w:rsidR="00427312">
          <w:instrText xml:space="preserve"> PAGE   \* MERGEFORMAT </w:instrText>
        </w:r>
        <w:r>
          <w:fldChar w:fldCharType="separate"/>
        </w:r>
        <w:r w:rsidR="00AC7194">
          <w:rPr>
            <w:noProof/>
          </w:rPr>
          <w:t>14</w:t>
        </w:r>
        <w:r>
          <w:rPr>
            <w:noProof/>
          </w:rPr>
          <w:fldChar w:fldCharType="end"/>
        </w:r>
      </w:p>
    </w:sdtContent>
  </w:sdt>
  <w:p w14:paraId="08F07B56" w14:textId="77777777" w:rsidR="00427312" w:rsidRDefault="00427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D398C" w14:textId="77777777" w:rsidR="00D447BB" w:rsidRDefault="00D447BB" w:rsidP="00622994">
      <w:pPr>
        <w:spacing w:after="0" w:line="240" w:lineRule="auto"/>
      </w:pPr>
      <w:r>
        <w:separator/>
      </w:r>
    </w:p>
  </w:footnote>
  <w:footnote w:type="continuationSeparator" w:id="0">
    <w:p w14:paraId="19010D57" w14:textId="77777777" w:rsidR="00D447BB" w:rsidRDefault="00D447BB" w:rsidP="00622994">
      <w:pPr>
        <w:spacing w:after="0" w:line="240" w:lineRule="auto"/>
      </w:pPr>
      <w:r>
        <w:continuationSeparator/>
      </w:r>
    </w:p>
  </w:footnote>
  <w:footnote w:type="continuationNotice" w:id="1">
    <w:p w14:paraId="61DDEA0C" w14:textId="77777777" w:rsidR="00D447BB" w:rsidRDefault="00D447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AB1"/>
    <w:multiLevelType w:val="hybridMultilevel"/>
    <w:tmpl w:val="EDBCF5EC"/>
    <w:lvl w:ilvl="0" w:tplc="FFFFFFFF">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B3453E"/>
    <w:multiLevelType w:val="hybridMultilevel"/>
    <w:tmpl w:val="1BC0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C1D83"/>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6A04698"/>
    <w:multiLevelType w:val="hybridMultilevel"/>
    <w:tmpl w:val="EDBCF5EC"/>
    <w:lvl w:ilvl="0" w:tplc="FFFFFFFF">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E0F13C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20838DE"/>
    <w:multiLevelType w:val="hybridMultilevel"/>
    <w:tmpl w:val="FA2ACCB2"/>
    <w:lvl w:ilvl="0" w:tplc="13C0F86C">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946F0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4027B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6005E1"/>
    <w:multiLevelType w:val="hybridMultilevel"/>
    <w:tmpl w:val="EDBCF5EC"/>
    <w:lvl w:ilvl="0" w:tplc="0C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97CB32E"/>
    <w:multiLevelType w:val="hybridMultilevel"/>
    <w:tmpl w:val="80026618"/>
    <w:lvl w:ilvl="0" w:tplc="28CEB292">
      <w:start w:val="1"/>
      <w:numFmt w:val="bullet"/>
      <w:lvlText w:val=""/>
      <w:lvlJc w:val="left"/>
      <w:pPr>
        <w:ind w:left="720" w:hanging="360"/>
      </w:pPr>
      <w:rPr>
        <w:rFonts w:ascii="Symbol" w:hAnsi="Symbol" w:hint="default"/>
      </w:rPr>
    </w:lvl>
    <w:lvl w:ilvl="1" w:tplc="1532A708">
      <w:start w:val="1"/>
      <w:numFmt w:val="bullet"/>
      <w:lvlText w:val="o"/>
      <w:lvlJc w:val="left"/>
      <w:pPr>
        <w:ind w:left="1440" w:hanging="360"/>
      </w:pPr>
      <w:rPr>
        <w:rFonts w:ascii="Courier New" w:hAnsi="Courier New" w:hint="default"/>
      </w:rPr>
    </w:lvl>
    <w:lvl w:ilvl="2" w:tplc="8A22C20A">
      <w:start w:val="1"/>
      <w:numFmt w:val="bullet"/>
      <w:lvlText w:val=""/>
      <w:lvlJc w:val="left"/>
      <w:pPr>
        <w:ind w:left="2160" w:hanging="360"/>
      </w:pPr>
      <w:rPr>
        <w:rFonts w:ascii="Wingdings" w:hAnsi="Wingdings" w:hint="default"/>
      </w:rPr>
    </w:lvl>
    <w:lvl w:ilvl="3" w:tplc="8DF69CF2">
      <w:start w:val="1"/>
      <w:numFmt w:val="bullet"/>
      <w:lvlText w:val=""/>
      <w:lvlJc w:val="left"/>
      <w:pPr>
        <w:ind w:left="2880" w:hanging="360"/>
      </w:pPr>
      <w:rPr>
        <w:rFonts w:ascii="Symbol" w:hAnsi="Symbol" w:hint="default"/>
      </w:rPr>
    </w:lvl>
    <w:lvl w:ilvl="4" w:tplc="6526C628">
      <w:start w:val="1"/>
      <w:numFmt w:val="bullet"/>
      <w:lvlText w:val="o"/>
      <w:lvlJc w:val="left"/>
      <w:pPr>
        <w:ind w:left="3600" w:hanging="360"/>
      </w:pPr>
      <w:rPr>
        <w:rFonts w:ascii="Courier New" w:hAnsi="Courier New" w:hint="default"/>
      </w:rPr>
    </w:lvl>
    <w:lvl w:ilvl="5" w:tplc="620E2A1C">
      <w:start w:val="1"/>
      <w:numFmt w:val="bullet"/>
      <w:lvlText w:val=""/>
      <w:lvlJc w:val="left"/>
      <w:pPr>
        <w:ind w:left="4320" w:hanging="360"/>
      </w:pPr>
      <w:rPr>
        <w:rFonts w:ascii="Wingdings" w:hAnsi="Wingdings" w:hint="default"/>
      </w:rPr>
    </w:lvl>
    <w:lvl w:ilvl="6" w:tplc="BF2A572E">
      <w:start w:val="1"/>
      <w:numFmt w:val="bullet"/>
      <w:lvlText w:val=""/>
      <w:lvlJc w:val="left"/>
      <w:pPr>
        <w:ind w:left="5040" w:hanging="360"/>
      </w:pPr>
      <w:rPr>
        <w:rFonts w:ascii="Symbol" w:hAnsi="Symbol" w:hint="default"/>
      </w:rPr>
    </w:lvl>
    <w:lvl w:ilvl="7" w:tplc="13481B94">
      <w:start w:val="1"/>
      <w:numFmt w:val="bullet"/>
      <w:lvlText w:val="o"/>
      <w:lvlJc w:val="left"/>
      <w:pPr>
        <w:ind w:left="5760" w:hanging="360"/>
      </w:pPr>
      <w:rPr>
        <w:rFonts w:ascii="Courier New" w:hAnsi="Courier New" w:hint="default"/>
      </w:rPr>
    </w:lvl>
    <w:lvl w:ilvl="8" w:tplc="76367712">
      <w:start w:val="1"/>
      <w:numFmt w:val="bullet"/>
      <w:lvlText w:val=""/>
      <w:lvlJc w:val="left"/>
      <w:pPr>
        <w:ind w:left="6480" w:hanging="360"/>
      </w:pPr>
      <w:rPr>
        <w:rFonts w:ascii="Wingdings" w:hAnsi="Wingdings" w:hint="default"/>
      </w:rPr>
    </w:lvl>
  </w:abstractNum>
  <w:abstractNum w:abstractNumId="10" w15:restartNumberingAfterBreak="0">
    <w:nsid w:val="2D1B0FCD"/>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0444BA7"/>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3673494"/>
    <w:multiLevelType w:val="hybridMultilevel"/>
    <w:tmpl w:val="83EEB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8C408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497313C"/>
    <w:multiLevelType w:val="hybridMultilevel"/>
    <w:tmpl w:val="EDBCF5EC"/>
    <w:lvl w:ilvl="0" w:tplc="FFFFFFFF">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6BE5671"/>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7C2584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B613F1A"/>
    <w:multiLevelType w:val="hybridMultilevel"/>
    <w:tmpl w:val="383CE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B958B3"/>
    <w:multiLevelType w:val="hybridMultilevel"/>
    <w:tmpl w:val="3C94759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042CC4"/>
    <w:multiLevelType w:val="hybridMultilevel"/>
    <w:tmpl w:val="4D7281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48B16E5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5213F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D977EC"/>
    <w:multiLevelType w:val="hybridMultilevel"/>
    <w:tmpl w:val="E8F00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642055"/>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30F358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406261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5225129"/>
    <w:multiLevelType w:val="hybridMultilevel"/>
    <w:tmpl w:val="53DA4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647E83"/>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923668B"/>
    <w:multiLevelType w:val="hybridMultilevel"/>
    <w:tmpl w:val="56961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825B4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CBE07AD"/>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DC1F532"/>
    <w:multiLevelType w:val="hybridMultilevel"/>
    <w:tmpl w:val="1D9A0F3A"/>
    <w:lvl w:ilvl="0" w:tplc="AAAC382E">
      <w:start w:val="1"/>
      <w:numFmt w:val="bullet"/>
      <w:lvlText w:val=""/>
      <w:lvlJc w:val="left"/>
      <w:pPr>
        <w:ind w:left="720" w:hanging="360"/>
      </w:pPr>
      <w:rPr>
        <w:rFonts w:ascii="Symbol" w:hAnsi="Symbol" w:hint="default"/>
      </w:rPr>
    </w:lvl>
    <w:lvl w:ilvl="1" w:tplc="97007380">
      <w:start w:val="1"/>
      <w:numFmt w:val="bullet"/>
      <w:lvlText w:val="o"/>
      <w:lvlJc w:val="left"/>
      <w:pPr>
        <w:ind w:left="1440" w:hanging="360"/>
      </w:pPr>
      <w:rPr>
        <w:rFonts w:ascii="Courier New" w:hAnsi="Courier New" w:hint="default"/>
      </w:rPr>
    </w:lvl>
    <w:lvl w:ilvl="2" w:tplc="58C88B4A">
      <w:start w:val="1"/>
      <w:numFmt w:val="bullet"/>
      <w:lvlText w:val=""/>
      <w:lvlJc w:val="left"/>
      <w:pPr>
        <w:ind w:left="2160" w:hanging="360"/>
      </w:pPr>
      <w:rPr>
        <w:rFonts w:ascii="Wingdings" w:hAnsi="Wingdings" w:hint="default"/>
      </w:rPr>
    </w:lvl>
    <w:lvl w:ilvl="3" w:tplc="FF68F314">
      <w:start w:val="1"/>
      <w:numFmt w:val="bullet"/>
      <w:lvlText w:val=""/>
      <w:lvlJc w:val="left"/>
      <w:pPr>
        <w:ind w:left="2880" w:hanging="360"/>
      </w:pPr>
      <w:rPr>
        <w:rFonts w:ascii="Symbol" w:hAnsi="Symbol" w:hint="default"/>
      </w:rPr>
    </w:lvl>
    <w:lvl w:ilvl="4" w:tplc="FA02BC08">
      <w:start w:val="1"/>
      <w:numFmt w:val="bullet"/>
      <w:lvlText w:val="o"/>
      <w:lvlJc w:val="left"/>
      <w:pPr>
        <w:ind w:left="3600" w:hanging="360"/>
      </w:pPr>
      <w:rPr>
        <w:rFonts w:ascii="Courier New" w:hAnsi="Courier New" w:hint="default"/>
      </w:rPr>
    </w:lvl>
    <w:lvl w:ilvl="5" w:tplc="F50C653A">
      <w:start w:val="1"/>
      <w:numFmt w:val="bullet"/>
      <w:lvlText w:val=""/>
      <w:lvlJc w:val="left"/>
      <w:pPr>
        <w:ind w:left="4320" w:hanging="360"/>
      </w:pPr>
      <w:rPr>
        <w:rFonts w:ascii="Wingdings" w:hAnsi="Wingdings" w:hint="default"/>
      </w:rPr>
    </w:lvl>
    <w:lvl w:ilvl="6" w:tplc="B92687A0">
      <w:start w:val="1"/>
      <w:numFmt w:val="bullet"/>
      <w:lvlText w:val=""/>
      <w:lvlJc w:val="left"/>
      <w:pPr>
        <w:ind w:left="5040" w:hanging="360"/>
      </w:pPr>
      <w:rPr>
        <w:rFonts w:ascii="Symbol" w:hAnsi="Symbol" w:hint="default"/>
      </w:rPr>
    </w:lvl>
    <w:lvl w:ilvl="7" w:tplc="9DDEF0E6">
      <w:start w:val="1"/>
      <w:numFmt w:val="bullet"/>
      <w:lvlText w:val="o"/>
      <w:lvlJc w:val="left"/>
      <w:pPr>
        <w:ind w:left="5760" w:hanging="360"/>
      </w:pPr>
      <w:rPr>
        <w:rFonts w:ascii="Courier New" w:hAnsi="Courier New" w:hint="default"/>
      </w:rPr>
    </w:lvl>
    <w:lvl w:ilvl="8" w:tplc="29A64048">
      <w:start w:val="1"/>
      <w:numFmt w:val="bullet"/>
      <w:lvlText w:val=""/>
      <w:lvlJc w:val="left"/>
      <w:pPr>
        <w:ind w:left="6480" w:hanging="360"/>
      </w:pPr>
      <w:rPr>
        <w:rFonts w:ascii="Wingdings" w:hAnsi="Wingdings" w:hint="default"/>
      </w:rPr>
    </w:lvl>
  </w:abstractNum>
  <w:abstractNum w:abstractNumId="32" w15:restartNumberingAfterBreak="0">
    <w:nsid w:val="70A961D3"/>
    <w:multiLevelType w:val="hybridMultilevel"/>
    <w:tmpl w:val="C0180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4D852A9"/>
    <w:multiLevelType w:val="hybridMultilevel"/>
    <w:tmpl w:val="E6A4E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6514EEF"/>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90A56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D795DAC"/>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F84253"/>
    <w:multiLevelType w:val="hybridMultilevel"/>
    <w:tmpl w:val="EDBCF5EC"/>
    <w:lvl w:ilvl="0" w:tplc="FFFFFFFF">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5782682">
    <w:abstractNumId w:val="1"/>
  </w:num>
  <w:num w:numId="2" w16cid:durableId="1788355222">
    <w:abstractNumId w:val="18"/>
  </w:num>
  <w:num w:numId="3" w16cid:durableId="152110487">
    <w:abstractNumId w:val="9"/>
  </w:num>
  <w:num w:numId="4" w16cid:durableId="501819888">
    <w:abstractNumId w:val="31"/>
  </w:num>
  <w:num w:numId="5" w16cid:durableId="177736205">
    <w:abstractNumId w:val="10"/>
  </w:num>
  <w:num w:numId="6" w16cid:durableId="911505807">
    <w:abstractNumId w:val="8"/>
  </w:num>
  <w:num w:numId="7" w16cid:durableId="853495334">
    <w:abstractNumId w:val="7"/>
  </w:num>
  <w:num w:numId="8" w16cid:durableId="1574655468">
    <w:abstractNumId w:val="27"/>
  </w:num>
  <w:num w:numId="9" w16cid:durableId="2053839564">
    <w:abstractNumId w:val="23"/>
  </w:num>
  <w:num w:numId="10" w16cid:durableId="1078745734">
    <w:abstractNumId w:val="11"/>
  </w:num>
  <w:num w:numId="11" w16cid:durableId="290719661">
    <w:abstractNumId w:val="33"/>
  </w:num>
  <w:num w:numId="12" w16cid:durableId="806358934">
    <w:abstractNumId w:val="22"/>
  </w:num>
  <w:num w:numId="13" w16cid:durableId="754398095">
    <w:abstractNumId w:val="25"/>
  </w:num>
  <w:num w:numId="14" w16cid:durableId="955527186">
    <w:abstractNumId w:val="6"/>
  </w:num>
  <w:num w:numId="15" w16cid:durableId="1536042415">
    <w:abstractNumId w:val="30"/>
  </w:num>
  <w:num w:numId="16" w16cid:durableId="1432630886">
    <w:abstractNumId w:val="0"/>
  </w:num>
  <w:num w:numId="17" w16cid:durableId="489324127">
    <w:abstractNumId w:val="16"/>
  </w:num>
  <w:num w:numId="18" w16cid:durableId="1599949517">
    <w:abstractNumId w:val="14"/>
  </w:num>
  <w:num w:numId="19" w16cid:durableId="1528060858">
    <w:abstractNumId w:val="3"/>
  </w:num>
  <w:num w:numId="20" w16cid:durableId="966356222">
    <w:abstractNumId w:val="35"/>
  </w:num>
  <w:num w:numId="21" w16cid:durableId="347030273">
    <w:abstractNumId w:val="29"/>
  </w:num>
  <w:num w:numId="22" w16cid:durableId="779035955">
    <w:abstractNumId w:val="24"/>
  </w:num>
  <w:num w:numId="23" w16cid:durableId="1175730982">
    <w:abstractNumId w:val="12"/>
  </w:num>
  <w:num w:numId="24" w16cid:durableId="1533571665">
    <w:abstractNumId w:val="2"/>
  </w:num>
  <w:num w:numId="25" w16cid:durableId="1710182414">
    <w:abstractNumId w:val="13"/>
  </w:num>
  <w:num w:numId="26" w16cid:durableId="1851530379">
    <w:abstractNumId w:val="19"/>
  </w:num>
  <w:num w:numId="27" w16cid:durableId="1094014647">
    <w:abstractNumId w:val="21"/>
  </w:num>
  <w:num w:numId="28" w16cid:durableId="2131120761">
    <w:abstractNumId w:val="5"/>
  </w:num>
  <w:num w:numId="29" w16cid:durableId="975599119">
    <w:abstractNumId w:val="28"/>
  </w:num>
  <w:num w:numId="30" w16cid:durableId="1809081868">
    <w:abstractNumId w:val="4"/>
  </w:num>
  <w:num w:numId="31" w16cid:durableId="807478255">
    <w:abstractNumId w:val="20"/>
  </w:num>
  <w:num w:numId="32" w16cid:durableId="220022526">
    <w:abstractNumId w:val="37"/>
  </w:num>
  <w:num w:numId="33" w16cid:durableId="1079519216">
    <w:abstractNumId w:val="34"/>
  </w:num>
  <w:num w:numId="34" w16cid:durableId="1731733009">
    <w:abstractNumId w:val="36"/>
  </w:num>
  <w:num w:numId="35" w16cid:durableId="563487572">
    <w:abstractNumId w:val="15"/>
  </w:num>
  <w:num w:numId="36" w16cid:durableId="60448686">
    <w:abstractNumId w:val="26"/>
  </w:num>
  <w:num w:numId="37" w16cid:durableId="1369378837">
    <w:abstractNumId w:val="32"/>
  </w:num>
  <w:num w:numId="38" w16cid:durableId="837115311">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TayNDM3NjcwMrFU0lEKTi0uzszPAykwrAUAy56ufSwAAAA="/>
  </w:docVars>
  <w:rsids>
    <w:rsidRoot w:val="00ED6794"/>
    <w:rsid w:val="00000B8F"/>
    <w:rsid w:val="00001F02"/>
    <w:rsid w:val="00002065"/>
    <w:rsid w:val="000022B3"/>
    <w:rsid w:val="00002A30"/>
    <w:rsid w:val="000036D9"/>
    <w:rsid w:val="000049BA"/>
    <w:rsid w:val="00004A76"/>
    <w:rsid w:val="00005309"/>
    <w:rsid w:val="00005980"/>
    <w:rsid w:val="000061E5"/>
    <w:rsid w:val="0000637B"/>
    <w:rsid w:val="000069C7"/>
    <w:rsid w:val="00006CE7"/>
    <w:rsid w:val="000077DD"/>
    <w:rsid w:val="00007929"/>
    <w:rsid w:val="00007940"/>
    <w:rsid w:val="00007F1E"/>
    <w:rsid w:val="00011095"/>
    <w:rsid w:val="0001189B"/>
    <w:rsid w:val="00011D01"/>
    <w:rsid w:val="00012653"/>
    <w:rsid w:val="00012F07"/>
    <w:rsid w:val="00013295"/>
    <w:rsid w:val="00013540"/>
    <w:rsid w:val="00013E32"/>
    <w:rsid w:val="00013EC2"/>
    <w:rsid w:val="00014467"/>
    <w:rsid w:val="00014980"/>
    <w:rsid w:val="000153B2"/>
    <w:rsid w:val="00015A42"/>
    <w:rsid w:val="000163FB"/>
    <w:rsid w:val="00016F62"/>
    <w:rsid w:val="0001745E"/>
    <w:rsid w:val="0001746F"/>
    <w:rsid w:val="00017AAE"/>
    <w:rsid w:val="00017C14"/>
    <w:rsid w:val="00020E31"/>
    <w:rsid w:val="00021311"/>
    <w:rsid w:val="000215C4"/>
    <w:rsid w:val="000218B3"/>
    <w:rsid w:val="00023452"/>
    <w:rsid w:val="000236AE"/>
    <w:rsid w:val="00023924"/>
    <w:rsid w:val="0002413C"/>
    <w:rsid w:val="00024695"/>
    <w:rsid w:val="00026414"/>
    <w:rsid w:val="00026B6D"/>
    <w:rsid w:val="0002714F"/>
    <w:rsid w:val="00027916"/>
    <w:rsid w:val="00030817"/>
    <w:rsid w:val="00030C71"/>
    <w:rsid w:val="0003174E"/>
    <w:rsid w:val="00031FDF"/>
    <w:rsid w:val="000327C7"/>
    <w:rsid w:val="00032AFA"/>
    <w:rsid w:val="00034232"/>
    <w:rsid w:val="000354AB"/>
    <w:rsid w:val="0003753C"/>
    <w:rsid w:val="000376FE"/>
    <w:rsid w:val="000379C5"/>
    <w:rsid w:val="000406F3"/>
    <w:rsid w:val="00041D45"/>
    <w:rsid w:val="00042672"/>
    <w:rsid w:val="00042947"/>
    <w:rsid w:val="00043569"/>
    <w:rsid w:val="00043C82"/>
    <w:rsid w:val="00043CBA"/>
    <w:rsid w:val="00044924"/>
    <w:rsid w:val="0004557E"/>
    <w:rsid w:val="000457AC"/>
    <w:rsid w:val="00045B4A"/>
    <w:rsid w:val="00045FC9"/>
    <w:rsid w:val="000467B7"/>
    <w:rsid w:val="000475BF"/>
    <w:rsid w:val="000508B4"/>
    <w:rsid w:val="00050A7C"/>
    <w:rsid w:val="000518DE"/>
    <w:rsid w:val="00051D0C"/>
    <w:rsid w:val="000529A3"/>
    <w:rsid w:val="00053390"/>
    <w:rsid w:val="00053958"/>
    <w:rsid w:val="00053CCD"/>
    <w:rsid w:val="00053F58"/>
    <w:rsid w:val="00054A05"/>
    <w:rsid w:val="00054A5A"/>
    <w:rsid w:val="000551F0"/>
    <w:rsid w:val="00056692"/>
    <w:rsid w:val="00061BDD"/>
    <w:rsid w:val="00062274"/>
    <w:rsid w:val="00062317"/>
    <w:rsid w:val="000625FA"/>
    <w:rsid w:val="0006266D"/>
    <w:rsid w:val="0006310C"/>
    <w:rsid w:val="00063659"/>
    <w:rsid w:val="00063871"/>
    <w:rsid w:val="00064F83"/>
    <w:rsid w:val="0006519B"/>
    <w:rsid w:val="00065C98"/>
    <w:rsid w:val="00066247"/>
    <w:rsid w:val="000662B6"/>
    <w:rsid w:val="00066A9B"/>
    <w:rsid w:val="00066C85"/>
    <w:rsid w:val="0006704D"/>
    <w:rsid w:val="000702F1"/>
    <w:rsid w:val="00071E89"/>
    <w:rsid w:val="0007240F"/>
    <w:rsid w:val="00072492"/>
    <w:rsid w:val="0007279E"/>
    <w:rsid w:val="000737D3"/>
    <w:rsid w:val="000739F9"/>
    <w:rsid w:val="00073D6A"/>
    <w:rsid w:val="0007581F"/>
    <w:rsid w:val="00075B9E"/>
    <w:rsid w:val="000766EC"/>
    <w:rsid w:val="00076A33"/>
    <w:rsid w:val="000771CD"/>
    <w:rsid w:val="00077274"/>
    <w:rsid w:val="00077C73"/>
    <w:rsid w:val="00081863"/>
    <w:rsid w:val="00081D59"/>
    <w:rsid w:val="00082863"/>
    <w:rsid w:val="00082A3E"/>
    <w:rsid w:val="00084231"/>
    <w:rsid w:val="000842EB"/>
    <w:rsid w:val="00084A80"/>
    <w:rsid w:val="00084C1E"/>
    <w:rsid w:val="00085815"/>
    <w:rsid w:val="000860B7"/>
    <w:rsid w:val="00086742"/>
    <w:rsid w:val="00086B56"/>
    <w:rsid w:val="00090126"/>
    <w:rsid w:val="000902FB"/>
    <w:rsid w:val="0009076C"/>
    <w:rsid w:val="00091667"/>
    <w:rsid w:val="00091C17"/>
    <w:rsid w:val="00091DF5"/>
    <w:rsid w:val="00095988"/>
    <w:rsid w:val="00095DC1"/>
    <w:rsid w:val="00095E98"/>
    <w:rsid w:val="00097539"/>
    <w:rsid w:val="000A067C"/>
    <w:rsid w:val="000A06CE"/>
    <w:rsid w:val="000A19FC"/>
    <w:rsid w:val="000A1A2C"/>
    <w:rsid w:val="000A1F67"/>
    <w:rsid w:val="000A2751"/>
    <w:rsid w:val="000A2BCE"/>
    <w:rsid w:val="000A42E5"/>
    <w:rsid w:val="000A6A73"/>
    <w:rsid w:val="000A7449"/>
    <w:rsid w:val="000A7A41"/>
    <w:rsid w:val="000A7A7E"/>
    <w:rsid w:val="000A7E89"/>
    <w:rsid w:val="000B0597"/>
    <w:rsid w:val="000B2070"/>
    <w:rsid w:val="000B2D0B"/>
    <w:rsid w:val="000B46F5"/>
    <w:rsid w:val="000B478C"/>
    <w:rsid w:val="000B5110"/>
    <w:rsid w:val="000B5A3A"/>
    <w:rsid w:val="000B5D4C"/>
    <w:rsid w:val="000B5E69"/>
    <w:rsid w:val="000B7204"/>
    <w:rsid w:val="000B769B"/>
    <w:rsid w:val="000B79DE"/>
    <w:rsid w:val="000B7D97"/>
    <w:rsid w:val="000C17C5"/>
    <w:rsid w:val="000C1C1A"/>
    <w:rsid w:val="000C241F"/>
    <w:rsid w:val="000C3C05"/>
    <w:rsid w:val="000C3FA9"/>
    <w:rsid w:val="000D092F"/>
    <w:rsid w:val="000D1481"/>
    <w:rsid w:val="000D17AE"/>
    <w:rsid w:val="000D1D46"/>
    <w:rsid w:val="000D2309"/>
    <w:rsid w:val="000D244A"/>
    <w:rsid w:val="000D280E"/>
    <w:rsid w:val="000D2A17"/>
    <w:rsid w:val="000D3037"/>
    <w:rsid w:val="000D4737"/>
    <w:rsid w:val="000D4AC2"/>
    <w:rsid w:val="000D5249"/>
    <w:rsid w:val="000D790E"/>
    <w:rsid w:val="000E095B"/>
    <w:rsid w:val="000E0984"/>
    <w:rsid w:val="000E0E0A"/>
    <w:rsid w:val="000E0F5F"/>
    <w:rsid w:val="000E1606"/>
    <w:rsid w:val="000E204A"/>
    <w:rsid w:val="000E20C4"/>
    <w:rsid w:val="000E21DF"/>
    <w:rsid w:val="000E2446"/>
    <w:rsid w:val="000E359D"/>
    <w:rsid w:val="000E387C"/>
    <w:rsid w:val="000E3BDA"/>
    <w:rsid w:val="000E40FC"/>
    <w:rsid w:val="000E4D8F"/>
    <w:rsid w:val="000E5722"/>
    <w:rsid w:val="000E5FAC"/>
    <w:rsid w:val="000F0E0E"/>
    <w:rsid w:val="000F118A"/>
    <w:rsid w:val="000F1B7F"/>
    <w:rsid w:val="000F2541"/>
    <w:rsid w:val="000F2566"/>
    <w:rsid w:val="000F27AB"/>
    <w:rsid w:val="000F3FA4"/>
    <w:rsid w:val="000F4331"/>
    <w:rsid w:val="000F4528"/>
    <w:rsid w:val="000F6439"/>
    <w:rsid w:val="000F6FBD"/>
    <w:rsid w:val="000F750E"/>
    <w:rsid w:val="001009B4"/>
    <w:rsid w:val="00100BC3"/>
    <w:rsid w:val="00101CDD"/>
    <w:rsid w:val="00102F93"/>
    <w:rsid w:val="001039BE"/>
    <w:rsid w:val="00103CA7"/>
    <w:rsid w:val="00104394"/>
    <w:rsid w:val="0010670B"/>
    <w:rsid w:val="00106D35"/>
    <w:rsid w:val="001070E1"/>
    <w:rsid w:val="00110667"/>
    <w:rsid w:val="0011117B"/>
    <w:rsid w:val="0011361B"/>
    <w:rsid w:val="00113678"/>
    <w:rsid w:val="00114C62"/>
    <w:rsid w:val="00114CF0"/>
    <w:rsid w:val="00114DE1"/>
    <w:rsid w:val="001155FE"/>
    <w:rsid w:val="00115B79"/>
    <w:rsid w:val="001160C4"/>
    <w:rsid w:val="00116163"/>
    <w:rsid w:val="00116394"/>
    <w:rsid w:val="00116E18"/>
    <w:rsid w:val="00117B4F"/>
    <w:rsid w:val="00117EBC"/>
    <w:rsid w:val="00120067"/>
    <w:rsid w:val="00120676"/>
    <w:rsid w:val="0012093A"/>
    <w:rsid w:val="00121264"/>
    <w:rsid w:val="001219C8"/>
    <w:rsid w:val="00122053"/>
    <w:rsid w:val="00122E6B"/>
    <w:rsid w:val="0012403F"/>
    <w:rsid w:val="001246E8"/>
    <w:rsid w:val="00124BD6"/>
    <w:rsid w:val="00124F94"/>
    <w:rsid w:val="0012607D"/>
    <w:rsid w:val="00126151"/>
    <w:rsid w:val="00126A8F"/>
    <w:rsid w:val="00130009"/>
    <w:rsid w:val="001307C2"/>
    <w:rsid w:val="00130C4F"/>
    <w:rsid w:val="00130CEB"/>
    <w:rsid w:val="00131590"/>
    <w:rsid w:val="00132661"/>
    <w:rsid w:val="001326D6"/>
    <w:rsid w:val="00132F55"/>
    <w:rsid w:val="00135767"/>
    <w:rsid w:val="001413F1"/>
    <w:rsid w:val="00141E9A"/>
    <w:rsid w:val="00143193"/>
    <w:rsid w:val="0014336D"/>
    <w:rsid w:val="00144544"/>
    <w:rsid w:val="00144FCA"/>
    <w:rsid w:val="00147475"/>
    <w:rsid w:val="00151EC3"/>
    <w:rsid w:val="001528A1"/>
    <w:rsid w:val="0015308F"/>
    <w:rsid w:val="0015321E"/>
    <w:rsid w:val="0015502B"/>
    <w:rsid w:val="00155A8A"/>
    <w:rsid w:val="00156548"/>
    <w:rsid w:val="0016043E"/>
    <w:rsid w:val="001634D2"/>
    <w:rsid w:val="0016371A"/>
    <w:rsid w:val="00164472"/>
    <w:rsid w:val="001644B7"/>
    <w:rsid w:val="00164586"/>
    <w:rsid w:val="00165437"/>
    <w:rsid w:val="00167117"/>
    <w:rsid w:val="00167F7C"/>
    <w:rsid w:val="00170556"/>
    <w:rsid w:val="00170CBA"/>
    <w:rsid w:val="00170D68"/>
    <w:rsid w:val="001719C0"/>
    <w:rsid w:val="001723E8"/>
    <w:rsid w:val="001730AD"/>
    <w:rsid w:val="00173A1A"/>
    <w:rsid w:val="00173E27"/>
    <w:rsid w:val="00173F3B"/>
    <w:rsid w:val="0017443F"/>
    <w:rsid w:val="00174F3F"/>
    <w:rsid w:val="00175639"/>
    <w:rsid w:val="001765FA"/>
    <w:rsid w:val="00176764"/>
    <w:rsid w:val="00176C54"/>
    <w:rsid w:val="00177184"/>
    <w:rsid w:val="00177645"/>
    <w:rsid w:val="001808F0"/>
    <w:rsid w:val="00180AB5"/>
    <w:rsid w:val="0018106B"/>
    <w:rsid w:val="001811F2"/>
    <w:rsid w:val="001817CC"/>
    <w:rsid w:val="00181BA9"/>
    <w:rsid w:val="00182424"/>
    <w:rsid w:val="00182C9E"/>
    <w:rsid w:val="00185564"/>
    <w:rsid w:val="00186EC4"/>
    <w:rsid w:val="001873C2"/>
    <w:rsid w:val="00187D27"/>
    <w:rsid w:val="00190115"/>
    <w:rsid w:val="00191C6E"/>
    <w:rsid w:val="00192198"/>
    <w:rsid w:val="00192BDA"/>
    <w:rsid w:val="001937D2"/>
    <w:rsid w:val="00193BEC"/>
    <w:rsid w:val="00193F97"/>
    <w:rsid w:val="001942E9"/>
    <w:rsid w:val="0019488A"/>
    <w:rsid w:val="00194DA5"/>
    <w:rsid w:val="00194DCF"/>
    <w:rsid w:val="001964EC"/>
    <w:rsid w:val="00196943"/>
    <w:rsid w:val="00197235"/>
    <w:rsid w:val="0019731E"/>
    <w:rsid w:val="001977C8"/>
    <w:rsid w:val="00197AE2"/>
    <w:rsid w:val="001A0004"/>
    <w:rsid w:val="001A0F22"/>
    <w:rsid w:val="001A122A"/>
    <w:rsid w:val="001A19AB"/>
    <w:rsid w:val="001A30CD"/>
    <w:rsid w:val="001A4599"/>
    <w:rsid w:val="001A599E"/>
    <w:rsid w:val="001A6E1D"/>
    <w:rsid w:val="001A734A"/>
    <w:rsid w:val="001B04CF"/>
    <w:rsid w:val="001B0C5E"/>
    <w:rsid w:val="001B153B"/>
    <w:rsid w:val="001B19D9"/>
    <w:rsid w:val="001B4211"/>
    <w:rsid w:val="001B4541"/>
    <w:rsid w:val="001B4D8C"/>
    <w:rsid w:val="001B5802"/>
    <w:rsid w:val="001B5BBE"/>
    <w:rsid w:val="001B6642"/>
    <w:rsid w:val="001B7530"/>
    <w:rsid w:val="001B7805"/>
    <w:rsid w:val="001C1111"/>
    <w:rsid w:val="001C13D8"/>
    <w:rsid w:val="001C157C"/>
    <w:rsid w:val="001C2C01"/>
    <w:rsid w:val="001C3273"/>
    <w:rsid w:val="001C3378"/>
    <w:rsid w:val="001C3703"/>
    <w:rsid w:val="001C4095"/>
    <w:rsid w:val="001C6D0C"/>
    <w:rsid w:val="001C7907"/>
    <w:rsid w:val="001D0BCC"/>
    <w:rsid w:val="001D13F2"/>
    <w:rsid w:val="001D14D8"/>
    <w:rsid w:val="001D17AA"/>
    <w:rsid w:val="001D1A77"/>
    <w:rsid w:val="001D1D44"/>
    <w:rsid w:val="001D272C"/>
    <w:rsid w:val="001D5FA1"/>
    <w:rsid w:val="001D6E03"/>
    <w:rsid w:val="001D7F6B"/>
    <w:rsid w:val="001E0A28"/>
    <w:rsid w:val="001E22D9"/>
    <w:rsid w:val="001E282C"/>
    <w:rsid w:val="001E2F9C"/>
    <w:rsid w:val="001E3404"/>
    <w:rsid w:val="001E40AB"/>
    <w:rsid w:val="001E4467"/>
    <w:rsid w:val="001E45C9"/>
    <w:rsid w:val="001E6E6B"/>
    <w:rsid w:val="001E7390"/>
    <w:rsid w:val="001E7C36"/>
    <w:rsid w:val="001E7C37"/>
    <w:rsid w:val="001F0D24"/>
    <w:rsid w:val="001F154A"/>
    <w:rsid w:val="001F1A07"/>
    <w:rsid w:val="001F1AB0"/>
    <w:rsid w:val="001F1B93"/>
    <w:rsid w:val="001F2045"/>
    <w:rsid w:val="001F3D7C"/>
    <w:rsid w:val="001F3F2F"/>
    <w:rsid w:val="001F52AD"/>
    <w:rsid w:val="001F54BD"/>
    <w:rsid w:val="001F675E"/>
    <w:rsid w:val="001F67EF"/>
    <w:rsid w:val="001F6846"/>
    <w:rsid w:val="001F737C"/>
    <w:rsid w:val="001F7555"/>
    <w:rsid w:val="001F7AA7"/>
    <w:rsid w:val="0020232A"/>
    <w:rsid w:val="00202DC7"/>
    <w:rsid w:val="00203BEF"/>
    <w:rsid w:val="002042F7"/>
    <w:rsid w:val="00205648"/>
    <w:rsid w:val="00206679"/>
    <w:rsid w:val="002067D8"/>
    <w:rsid w:val="00206968"/>
    <w:rsid w:val="00206E73"/>
    <w:rsid w:val="00206FC1"/>
    <w:rsid w:val="002070F0"/>
    <w:rsid w:val="00207332"/>
    <w:rsid w:val="00207665"/>
    <w:rsid w:val="00207709"/>
    <w:rsid w:val="00210D89"/>
    <w:rsid w:val="00211950"/>
    <w:rsid w:val="00213A35"/>
    <w:rsid w:val="00214204"/>
    <w:rsid w:val="00215A77"/>
    <w:rsid w:val="002178E0"/>
    <w:rsid w:val="00217FCF"/>
    <w:rsid w:val="0022190B"/>
    <w:rsid w:val="00222D48"/>
    <w:rsid w:val="00222F28"/>
    <w:rsid w:val="00224B8E"/>
    <w:rsid w:val="00225F17"/>
    <w:rsid w:val="00226857"/>
    <w:rsid w:val="00226DE8"/>
    <w:rsid w:val="00227D40"/>
    <w:rsid w:val="0023283D"/>
    <w:rsid w:val="00232F28"/>
    <w:rsid w:val="002337E1"/>
    <w:rsid w:val="0023490A"/>
    <w:rsid w:val="00234A86"/>
    <w:rsid w:val="00234CBA"/>
    <w:rsid w:val="00237CC7"/>
    <w:rsid w:val="00240190"/>
    <w:rsid w:val="002407CB"/>
    <w:rsid w:val="002417BE"/>
    <w:rsid w:val="00243145"/>
    <w:rsid w:val="002437F1"/>
    <w:rsid w:val="00244BA6"/>
    <w:rsid w:val="002453A4"/>
    <w:rsid w:val="002461A9"/>
    <w:rsid w:val="002462C0"/>
    <w:rsid w:val="0024630D"/>
    <w:rsid w:val="00247AF7"/>
    <w:rsid w:val="00247C6A"/>
    <w:rsid w:val="002500FE"/>
    <w:rsid w:val="00250481"/>
    <w:rsid w:val="0025080A"/>
    <w:rsid w:val="002509E3"/>
    <w:rsid w:val="00252A09"/>
    <w:rsid w:val="002533CE"/>
    <w:rsid w:val="00253535"/>
    <w:rsid w:val="00253D41"/>
    <w:rsid w:val="00254AA2"/>
    <w:rsid w:val="00254D4D"/>
    <w:rsid w:val="002555B1"/>
    <w:rsid w:val="00255863"/>
    <w:rsid w:val="00256769"/>
    <w:rsid w:val="00257143"/>
    <w:rsid w:val="00260AF3"/>
    <w:rsid w:val="00260D76"/>
    <w:rsid w:val="00261AB3"/>
    <w:rsid w:val="00262E7D"/>
    <w:rsid w:val="00262EDB"/>
    <w:rsid w:val="00263C77"/>
    <w:rsid w:val="00264803"/>
    <w:rsid w:val="00265017"/>
    <w:rsid w:val="00265BC2"/>
    <w:rsid w:val="002660A5"/>
    <w:rsid w:val="00266BF1"/>
    <w:rsid w:val="00267A4A"/>
    <w:rsid w:val="0027076F"/>
    <w:rsid w:val="00270E96"/>
    <w:rsid w:val="00272D10"/>
    <w:rsid w:val="00272FDD"/>
    <w:rsid w:val="00273358"/>
    <w:rsid w:val="00273C9D"/>
    <w:rsid w:val="0027470C"/>
    <w:rsid w:val="00274CDA"/>
    <w:rsid w:val="002768D3"/>
    <w:rsid w:val="00276AC9"/>
    <w:rsid w:val="0027760B"/>
    <w:rsid w:val="0028050C"/>
    <w:rsid w:val="00281202"/>
    <w:rsid w:val="00281C21"/>
    <w:rsid w:val="00282300"/>
    <w:rsid w:val="00282B0E"/>
    <w:rsid w:val="002839D7"/>
    <w:rsid w:val="00284383"/>
    <w:rsid w:val="00284FBC"/>
    <w:rsid w:val="002858AD"/>
    <w:rsid w:val="00285CC0"/>
    <w:rsid w:val="00285F3F"/>
    <w:rsid w:val="00286B0D"/>
    <w:rsid w:val="002918A5"/>
    <w:rsid w:val="00292297"/>
    <w:rsid w:val="00292C06"/>
    <w:rsid w:val="00294A1E"/>
    <w:rsid w:val="00297B0D"/>
    <w:rsid w:val="002A009B"/>
    <w:rsid w:val="002A039F"/>
    <w:rsid w:val="002A1A44"/>
    <w:rsid w:val="002A1E2C"/>
    <w:rsid w:val="002A2F5C"/>
    <w:rsid w:val="002A40C2"/>
    <w:rsid w:val="002A4238"/>
    <w:rsid w:val="002A4AC5"/>
    <w:rsid w:val="002A5161"/>
    <w:rsid w:val="002A60DE"/>
    <w:rsid w:val="002A64B9"/>
    <w:rsid w:val="002B03E4"/>
    <w:rsid w:val="002B05C8"/>
    <w:rsid w:val="002B0A33"/>
    <w:rsid w:val="002B1564"/>
    <w:rsid w:val="002B2C15"/>
    <w:rsid w:val="002B2F6D"/>
    <w:rsid w:val="002B3AA2"/>
    <w:rsid w:val="002B3B61"/>
    <w:rsid w:val="002B3E67"/>
    <w:rsid w:val="002B4445"/>
    <w:rsid w:val="002B4A28"/>
    <w:rsid w:val="002B6480"/>
    <w:rsid w:val="002B64F5"/>
    <w:rsid w:val="002B6F93"/>
    <w:rsid w:val="002C21B4"/>
    <w:rsid w:val="002C24CD"/>
    <w:rsid w:val="002C2FBD"/>
    <w:rsid w:val="002C364B"/>
    <w:rsid w:val="002C38A3"/>
    <w:rsid w:val="002C4AE5"/>
    <w:rsid w:val="002C6E96"/>
    <w:rsid w:val="002C6F18"/>
    <w:rsid w:val="002C7F81"/>
    <w:rsid w:val="002D1546"/>
    <w:rsid w:val="002D2641"/>
    <w:rsid w:val="002D3538"/>
    <w:rsid w:val="002D462C"/>
    <w:rsid w:val="002D554D"/>
    <w:rsid w:val="002D5B05"/>
    <w:rsid w:val="002D5C6A"/>
    <w:rsid w:val="002D5DE3"/>
    <w:rsid w:val="002E00D8"/>
    <w:rsid w:val="002E0575"/>
    <w:rsid w:val="002E0C0A"/>
    <w:rsid w:val="002E0EFB"/>
    <w:rsid w:val="002E1593"/>
    <w:rsid w:val="002E2C82"/>
    <w:rsid w:val="002E2D68"/>
    <w:rsid w:val="002E367A"/>
    <w:rsid w:val="002E391D"/>
    <w:rsid w:val="002E3F6A"/>
    <w:rsid w:val="002E6698"/>
    <w:rsid w:val="002E72F5"/>
    <w:rsid w:val="002E7792"/>
    <w:rsid w:val="002E7D7C"/>
    <w:rsid w:val="002F0D74"/>
    <w:rsid w:val="002F34F8"/>
    <w:rsid w:val="002F4525"/>
    <w:rsid w:val="002F4D7D"/>
    <w:rsid w:val="00300893"/>
    <w:rsid w:val="00300E11"/>
    <w:rsid w:val="003013B4"/>
    <w:rsid w:val="003024FC"/>
    <w:rsid w:val="0030300F"/>
    <w:rsid w:val="00303401"/>
    <w:rsid w:val="00303A20"/>
    <w:rsid w:val="00303C7B"/>
    <w:rsid w:val="00304235"/>
    <w:rsid w:val="00304D85"/>
    <w:rsid w:val="00306BA7"/>
    <w:rsid w:val="003076E1"/>
    <w:rsid w:val="00307F0D"/>
    <w:rsid w:val="00310CD0"/>
    <w:rsid w:val="0031272D"/>
    <w:rsid w:val="00314DA0"/>
    <w:rsid w:val="003159BC"/>
    <w:rsid w:val="00315BE5"/>
    <w:rsid w:val="00316504"/>
    <w:rsid w:val="00316583"/>
    <w:rsid w:val="003171CA"/>
    <w:rsid w:val="0032181E"/>
    <w:rsid w:val="00321951"/>
    <w:rsid w:val="003226EA"/>
    <w:rsid w:val="00323E71"/>
    <w:rsid w:val="003248C5"/>
    <w:rsid w:val="00325537"/>
    <w:rsid w:val="003267BE"/>
    <w:rsid w:val="003272E5"/>
    <w:rsid w:val="003302FE"/>
    <w:rsid w:val="00330B24"/>
    <w:rsid w:val="0033146E"/>
    <w:rsid w:val="0033174E"/>
    <w:rsid w:val="003319FC"/>
    <w:rsid w:val="00331DAB"/>
    <w:rsid w:val="00331EA3"/>
    <w:rsid w:val="00333323"/>
    <w:rsid w:val="00333A88"/>
    <w:rsid w:val="00334F01"/>
    <w:rsid w:val="0033534E"/>
    <w:rsid w:val="00336308"/>
    <w:rsid w:val="0033660B"/>
    <w:rsid w:val="00336AA0"/>
    <w:rsid w:val="003372D5"/>
    <w:rsid w:val="00337A96"/>
    <w:rsid w:val="00340144"/>
    <w:rsid w:val="00340BF3"/>
    <w:rsid w:val="00340CDC"/>
    <w:rsid w:val="0034182B"/>
    <w:rsid w:val="003432D9"/>
    <w:rsid w:val="0034437F"/>
    <w:rsid w:val="003460EC"/>
    <w:rsid w:val="00346647"/>
    <w:rsid w:val="00347144"/>
    <w:rsid w:val="003472D3"/>
    <w:rsid w:val="0034745D"/>
    <w:rsid w:val="003478E0"/>
    <w:rsid w:val="00347B89"/>
    <w:rsid w:val="003501EF"/>
    <w:rsid w:val="003505DB"/>
    <w:rsid w:val="00352051"/>
    <w:rsid w:val="0035260B"/>
    <w:rsid w:val="00352902"/>
    <w:rsid w:val="00352FD5"/>
    <w:rsid w:val="00353BDF"/>
    <w:rsid w:val="003540CA"/>
    <w:rsid w:val="00354203"/>
    <w:rsid w:val="003547F8"/>
    <w:rsid w:val="003562B5"/>
    <w:rsid w:val="003569DF"/>
    <w:rsid w:val="00356C82"/>
    <w:rsid w:val="00356D4C"/>
    <w:rsid w:val="0036042B"/>
    <w:rsid w:val="0036061D"/>
    <w:rsid w:val="00360ADD"/>
    <w:rsid w:val="00360CB1"/>
    <w:rsid w:val="003619A6"/>
    <w:rsid w:val="00361B8D"/>
    <w:rsid w:val="00364C88"/>
    <w:rsid w:val="00364E60"/>
    <w:rsid w:val="00365C91"/>
    <w:rsid w:val="00365ED2"/>
    <w:rsid w:val="003667C7"/>
    <w:rsid w:val="00370BC3"/>
    <w:rsid w:val="00370BC4"/>
    <w:rsid w:val="00370D42"/>
    <w:rsid w:val="00370E50"/>
    <w:rsid w:val="00371355"/>
    <w:rsid w:val="00371B3D"/>
    <w:rsid w:val="003722A5"/>
    <w:rsid w:val="003729CC"/>
    <w:rsid w:val="003731BD"/>
    <w:rsid w:val="003731C0"/>
    <w:rsid w:val="00373AA6"/>
    <w:rsid w:val="00374CCD"/>
    <w:rsid w:val="0037538A"/>
    <w:rsid w:val="00375D5F"/>
    <w:rsid w:val="00380A2E"/>
    <w:rsid w:val="0038113D"/>
    <w:rsid w:val="003837D5"/>
    <w:rsid w:val="003839F6"/>
    <w:rsid w:val="00383CC9"/>
    <w:rsid w:val="00383CDF"/>
    <w:rsid w:val="0038431A"/>
    <w:rsid w:val="00386CBC"/>
    <w:rsid w:val="00387224"/>
    <w:rsid w:val="003905C6"/>
    <w:rsid w:val="00390A9B"/>
    <w:rsid w:val="00391480"/>
    <w:rsid w:val="003916B7"/>
    <w:rsid w:val="00391E31"/>
    <w:rsid w:val="00393387"/>
    <w:rsid w:val="003935D0"/>
    <w:rsid w:val="00393FEE"/>
    <w:rsid w:val="00394347"/>
    <w:rsid w:val="00394881"/>
    <w:rsid w:val="00394AAE"/>
    <w:rsid w:val="0039507A"/>
    <w:rsid w:val="0039622D"/>
    <w:rsid w:val="003A1B1B"/>
    <w:rsid w:val="003A1E23"/>
    <w:rsid w:val="003A2323"/>
    <w:rsid w:val="003A3208"/>
    <w:rsid w:val="003A4700"/>
    <w:rsid w:val="003A4F4F"/>
    <w:rsid w:val="003A5549"/>
    <w:rsid w:val="003A69EC"/>
    <w:rsid w:val="003A7337"/>
    <w:rsid w:val="003B1AD9"/>
    <w:rsid w:val="003B1FEB"/>
    <w:rsid w:val="003B26A8"/>
    <w:rsid w:val="003B3338"/>
    <w:rsid w:val="003B39BD"/>
    <w:rsid w:val="003B4982"/>
    <w:rsid w:val="003B5096"/>
    <w:rsid w:val="003B55D2"/>
    <w:rsid w:val="003B5E2D"/>
    <w:rsid w:val="003B673B"/>
    <w:rsid w:val="003B7B10"/>
    <w:rsid w:val="003C070B"/>
    <w:rsid w:val="003C14A1"/>
    <w:rsid w:val="003C1725"/>
    <w:rsid w:val="003C241D"/>
    <w:rsid w:val="003C4600"/>
    <w:rsid w:val="003C4946"/>
    <w:rsid w:val="003C5988"/>
    <w:rsid w:val="003C6056"/>
    <w:rsid w:val="003C62B3"/>
    <w:rsid w:val="003C6748"/>
    <w:rsid w:val="003C7209"/>
    <w:rsid w:val="003C75D8"/>
    <w:rsid w:val="003D0342"/>
    <w:rsid w:val="003D0D64"/>
    <w:rsid w:val="003D1008"/>
    <w:rsid w:val="003D1A89"/>
    <w:rsid w:val="003D2306"/>
    <w:rsid w:val="003D2307"/>
    <w:rsid w:val="003D3A5C"/>
    <w:rsid w:val="003D3B7B"/>
    <w:rsid w:val="003D42F3"/>
    <w:rsid w:val="003D4880"/>
    <w:rsid w:val="003D4CE9"/>
    <w:rsid w:val="003D6DF6"/>
    <w:rsid w:val="003D6E1D"/>
    <w:rsid w:val="003E0729"/>
    <w:rsid w:val="003E09B3"/>
    <w:rsid w:val="003E0B59"/>
    <w:rsid w:val="003E0C4A"/>
    <w:rsid w:val="003E1268"/>
    <w:rsid w:val="003E2BBD"/>
    <w:rsid w:val="003E2D93"/>
    <w:rsid w:val="003E4CD3"/>
    <w:rsid w:val="003E51E0"/>
    <w:rsid w:val="003E5706"/>
    <w:rsid w:val="003E7234"/>
    <w:rsid w:val="003F00EF"/>
    <w:rsid w:val="003F1A30"/>
    <w:rsid w:val="003F1D6E"/>
    <w:rsid w:val="003F33D0"/>
    <w:rsid w:val="003F34A5"/>
    <w:rsid w:val="003F4372"/>
    <w:rsid w:val="003F439B"/>
    <w:rsid w:val="003F49C1"/>
    <w:rsid w:val="003F4A80"/>
    <w:rsid w:val="003F4C07"/>
    <w:rsid w:val="003F5787"/>
    <w:rsid w:val="003F635F"/>
    <w:rsid w:val="003F69AE"/>
    <w:rsid w:val="003F7CF4"/>
    <w:rsid w:val="003F7DB4"/>
    <w:rsid w:val="00400CA0"/>
    <w:rsid w:val="00401B93"/>
    <w:rsid w:val="00401EC2"/>
    <w:rsid w:val="004045F7"/>
    <w:rsid w:val="00405A66"/>
    <w:rsid w:val="00405D0B"/>
    <w:rsid w:val="00405EC6"/>
    <w:rsid w:val="0040663C"/>
    <w:rsid w:val="00407383"/>
    <w:rsid w:val="004078DB"/>
    <w:rsid w:val="00407956"/>
    <w:rsid w:val="00410FE4"/>
    <w:rsid w:val="0041116C"/>
    <w:rsid w:val="00412634"/>
    <w:rsid w:val="00413337"/>
    <w:rsid w:val="004133ED"/>
    <w:rsid w:val="004134DF"/>
    <w:rsid w:val="004167B1"/>
    <w:rsid w:val="00416FBE"/>
    <w:rsid w:val="004178C1"/>
    <w:rsid w:val="00417CE6"/>
    <w:rsid w:val="004207A7"/>
    <w:rsid w:val="00420826"/>
    <w:rsid w:val="00420D2D"/>
    <w:rsid w:val="00424934"/>
    <w:rsid w:val="0042494F"/>
    <w:rsid w:val="00425B0B"/>
    <w:rsid w:val="004267C2"/>
    <w:rsid w:val="00427312"/>
    <w:rsid w:val="00427DAA"/>
    <w:rsid w:val="00427FAD"/>
    <w:rsid w:val="00427FE7"/>
    <w:rsid w:val="0043064C"/>
    <w:rsid w:val="00431756"/>
    <w:rsid w:val="0043201B"/>
    <w:rsid w:val="004333E9"/>
    <w:rsid w:val="00433A55"/>
    <w:rsid w:val="00434D9F"/>
    <w:rsid w:val="004357FD"/>
    <w:rsid w:val="00435861"/>
    <w:rsid w:val="00436074"/>
    <w:rsid w:val="0043676C"/>
    <w:rsid w:val="00436A45"/>
    <w:rsid w:val="00436C01"/>
    <w:rsid w:val="00436D53"/>
    <w:rsid w:val="00440D74"/>
    <w:rsid w:val="004413BF"/>
    <w:rsid w:val="00441431"/>
    <w:rsid w:val="004421A4"/>
    <w:rsid w:val="00442B44"/>
    <w:rsid w:val="0044386D"/>
    <w:rsid w:val="004441F8"/>
    <w:rsid w:val="00444D7C"/>
    <w:rsid w:val="0044537C"/>
    <w:rsid w:val="0044622E"/>
    <w:rsid w:val="00446783"/>
    <w:rsid w:val="00446EC6"/>
    <w:rsid w:val="004515F0"/>
    <w:rsid w:val="004519CA"/>
    <w:rsid w:val="00451E93"/>
    <w:rsid w:val="00453A6C"/>
    <w:rsid w:val="00454F74"/>
    <w:rsid w:val="00455672"/>
    <w:rsid w:val="00456206"/>
    <w:rsid w:val="004562C4"/>
    <w:rsid w:val="00457EB5"/>
    <w:rsid w:val="0046020B"/>
    <w:rsid w:val="0046184F"/>
    <w:rsid w:val="00461AFC"/>
    <w:rsid w:val="00464ABB"/>
    <w:rsid w:val="00465ED4"/>
    <w:rsid w:val="00466C42"/>
    <w:rsid w:val="00467980"/>
    <w:rsid w:val="004707FB"/>
    <w:rsid w:val="00470B44"/>
    <w:rsid w:val="0047146D"/>
    <w:rsid w:val="0047153D"/>
    <w:rsid w:val="00472811"/>
    <w:rsid w:val="00472AE3"/>
    <w:rsid w:val="004739B0"/>
    <w:rsid w:val="00474F0F"/>
    <w:rsid w:val="00474F61"/>
    <w:rsid w:val="0047514E"/>
    <w:rsid w:val="004767B5"/>
    <w:rsid w:val="0047783F"/>
    <w:rsid w:val="00477B20"/>
    <w:rsid w:val="00477EEA"/>
    <w:rsid w:val="00480877"/>
    <w:rsid w:val="00480BCA"/>
    <w:rsid w:val="004823AE"/>
    <w:rsid w:val="00482895"/>
    <w:rsid w:val="0048318C"/>
    <w:rsid w:val="0048353B"/>
    <w:rsid w:val="004835FA"/>
    <w:rsid w:val="0048381F"/>
    <w:rsid w:val="00484064"/>
    <w:rsid w:val="00484849"/>
    <w:rsid w:val="00486218"/>
    <w:rsid w:val="00486598"/>
    <w:rsid w:val="0048697A"/>
    <w:rsid w:val="00487C96"/>
    <w:rsid w:val="004901FD"/>
    <w:rsid w:val="004904B2"/>
    <w:rsid w:val="0049108A"/>
    <w:rsid w:val="0049150C"/>
    <w:rsid w:val="00493103"/>
    <w:rsid w:val="00494973"/>
    <w:rsid w:val="00495EE8"/>
    <w:rsid w:val="00496490"/>
    <w:rsid w:val="00497622"/>
    <w:rsid w:val="004A0888"/>
    <w:rsid w:val="004A0A9C"/>
    <w:rsid w:val="004A17EE"/>
    <w:rsid w:val="004A1BA2"/>
    <w:rsid w:val="004A28D9"/>
    <w:rsid w:val="004A480C"/>
    <w:rsid w:val="004A491F"/>
    <w:rsid w:val="004A4EC5"/>
    <w:rsid w:val="004A5629"/>
    <w:rsid w:val="004A76DC"/>
    <w:rsid w:val="004B008C"/>
    <w:rsid w:val="004B1B4B"/>
    <w:rsid w:val="004B212E"/>
    <w:rsid w:val="004B443C"/>
    <w:rsid w:val="004B4616"/>
    <w:rsid w:val="004B548A"/>
    <w:rsid w:val="004B5D51"/>
    <w:rsid w:val="004B6C63"/>
    <w:rsid w:val="004B7736"/>
    <w:rsid w:val="004C0729"/>
    <w:rsid w:val="004C1EAD"/>
    <w:rsid w:val="004C1FF1"/>
    <w:rsid w:val="004C2629"/>
    <w:rsid w:val="004C28F3"/>
    <w:rsid w:val="004C2DB5"/>
    <w:rsid w:val="004C3CDF"/>
    <w:rsid w:val="004C4193"/>
    <w:rsid w:val="004C595D"/>
    <w:rsid w:val="004C6864"/>
    <w:rsid w:val="004C6954"/>
    <w:rsid w:val="004C6F03"/>
    <w:rsid w:val="004C7715"/>
    <w:rsid w:val="004C7CCC"/>
    <w:rsid w:val="004D1927"/>
    <w:rsid w:val="004D1C80"/>
    <w:rsid w:val="004D2FFC"/>
    <w:rsid w:val="004D3653"/>
    <w:rsid w:val="004D493A"/>
    <w:rsid w:val="004D6481"/>
    <w:rsid w:val="004E06B0"/>
    <w:rsid w:val="004E0E6D"/>
    <w:rsid w:val="004E274A"/>
    <w:rsid w:val="004E2914"/>
    <w:rsid w:val="004E2D7A"/>
    <w:rsid w:val="004E4507"/>
    <w:rsid w:val="004E4823"/>
    <w:rsid w:val="004E4AF8"/>
    <w:rsid w:val="004E5916"/>
    <w:rsid w:val="004E6B48"/>
    <w:rsid w:val="004E6D53"/>
    <w:rsid w:val="004E6E51"/>
    <w:rsid w:val="004F0481"/>
    <w:rsid w:val="004F0DAF"/>
    <w:rsid w:val="004F3A97"/>
    <w:rsid w:val="004F47DE"/>
    <w:rsid w:val="004F5531"/>
    <w:rsid w:val="00500304"/>
    <w:rsid w:val="00500721"/>
    <w:rsid w:val="00502220"/>
    <w:rsid w:val="0050271D"/>
    <w:rsid w:val="0050282E"/>
    <w:rsid w:val="00502D32"/>
    <w:rsid w:val="00503575"/>
    <w:rsid w:val="0050365E"/>
    <w:rsid w:val="005037AA"/>
    <w:rsid w:val="00503AB0"/>
    <w:rsid w:val="00503BE9"/>
    <w:rsid w:val="00503FD3"/>
    <w:rsid w:val="00504D40"/>
    <w:rsid w:val="00505993"/>
    <w:rsid w:val="005067C0"/>
    <w:rsid w:val="00506931"/>
    <w:rsid w:val="00506FC4"/>
    <w:rsid w:val="005072BD"/>
    <w:rsid w:val="00510B01"/>
    <w:rsid w:val="005110EE"/>
    <w:rsid w:val="005118AC"/>
    <w:rsid w:val="00511DB7"/>
    <w:rsid w:val="00512053"/>
    <w:rsid w:val="00512B34"/>
    <w:rsid w:val="00512DA7"/>
    <w:rsid w:val="005134AE"/>
    <w:rsid w:val="00513B62"/>
    <w:rsid w:val="0051407A"/>
    <w:rsid w:val="005141C4"/>
    <w:rsid w:val="00515262"/>
    <w:rsid w:val="00517AA6"/>
    <w:rsid w:val="00517F98"/>
    <w:rsid w:val="0052065E"/>
    <w:rsid w:val="0052115B"/>
    <w:rsid w:val="005212B8"/>
    <w:rsid w:val="005217B9"/>
    <w:rsid w:val="00521957"/>
    <w:rsid w:val="00522D7D"/>
    <w:rsid w:val="00523DE4"/>
    <w:rsid w:val="00523FF2"/>
    <w:rsid w:val="00524C6F"/>
    <w:rsid w:val="00525147"/>
    <w:rsid w:val="00525FC5"/>
    <w:rsid w:val="00526223"/>
    <w:rsid w:val="0052647E"/>
    <w:rsid w:val="00526778"/>
    <w:rsid w:val="00532EEB"/>
    <w:rsid w:val="00534474"/>
    <w:rsid w:val="00534CDC"/>
    <w:rsid w:val="00535031"/>
    <w:rsid w:val="00535297"/>
    <w:rsid w:val="0053586F"/>
    <w:rsid w:val="00535F93"/>
    <w:rsid w:val="00536C62"/>
    <w:rsid w:val="005376F8"/>
    <w:rsid w:val="00537D8D"/>
    <w:rsid w:val="00540AFD"/>
    <w:rsid w:val="00540DCC"/>
    <w:rsid w:val="00541E76"/>
    <w:rsid w:val="00541F08"/>
    <w:rsid w:val="0054227E"/>
    <w:rsid w:val="00542AE5"/>
    <w:rsid w:val="00543887"/>
    <w:rsid w:val="00543A16"/>
    <w:rsid w:val="005450B9"/>
    <w:rsid w:val="0054511B"/>
    <w:rsid w:val="00545744"/>
    <w:rsid w:val="0054667C"/>
    <w:rsid w:val="00546B85"/>
    <w:rsid w:val="00552CA3"/>
    <w:rsid w:val="00552D64"/>
    <w:rsid w:val="005553FE"/>
    <w:rsid w:val="00555A71"/>
    <w:rsid w:val="00556552"/>
    <w:rsid w:val="0055741F"/>
    <w:rsid w:val="00557945"/>
    <w:rsid w:val="00562B65"/>
    <w:rsid w:val="005634DE"/>
    <w:rsid w:val="0056532F"/>
    <w:rsid w:val="00565338"/>
    <w:rsid w:val="00566BB5"/>
    <w:rsid w:val="00566D78"/>
    <w:rsid w:val="00567D7D"/>
    <w:rsid w:val="0057116C"/>
    <w:rsid w:val="00571D50"/>
    <w:rsid w:val="005721C3"/>
    <w:rsid w:val="00572681"/>
    <w:rsid w:val="00572ED1"/>
    <w:rsid w:val="00573DFD"/>
    <w:rsid w:val="005744B9"/>
    <w:rsid w:val="00574740"/>
    <w:rsid w:val="0057633D"/>
    <w:rsid w:val="005769A6"/>
    <w:rsid w:val="00577338"/>
    <w:rsid w:val="00577A0A"/>
    <w:rsid w:val="00577F9B"/>
    <w:rsid w:val="005807EB"/>
    <w:rsid w:val="00580978"/>
    <w:rsid w:val="00581020"/>
    <w:rsid w:val="0058278A"/>
    <w:rsid w:val="005828F8"/>
    <w:rsid w:val="005836D6"/>
    <w:rsid w:val="00583A0D"/>
    <w:rsid w:val="00583DEE"/>
    <w:rsid w:val="00583ECB"/>
    <w:rsid w:val="0058552C"/>
    <w:rsid w:val="00585C83"/>
    <w:rsid w:val="00586156"/>
    <w:rsid w:val="00587ACF"/>
    <w:rsid w:val="00590F98"/>
    <w:rsid w:val="005925F1"/>
    <w:rsid w:val="0059277B"/>
    <w:rsid w:val="00593BE1"/>
    <w:rsid w:val="00595653"/>
    <w:rsid w:val="00595838"/>
    <w:rsid w:val="00596FF6"/>
    <w:rsid w:val="005A18AD"/>
    <w:rsid w:val="005A2683"/>
    <w:rsid w:val="005A3275"/>
    <w:rsid w:val="005A3A70"/>
    <w:rsid w:val="005A3A7A"/>
    <w:rsid w:val="005A3EE4"/>
    <w:rsid w:val="005A518C"/>
    <w:rsid w:val="005A64C5"/>
    <w:rsid w:val="005A7727"/>
    <w:rsid w:val="005A793D"/>
    <w:rsid w:val="005A7EC1"/>
    <w:rsid w:val="005B0A3A"/>
    <w:rsid w:val="005B19E3"/>
    <w:rsid w:val="005B1F0B"/>
    <w:rsid w:val="005B2539"/>
    <w:rsid w:val="005B2894"/>
    <w:rsid w:val="005B2E8C"/>
    <w:rsid w:val="005B3B6D"/>
    <w:rsid w:val="005B4F2A"/>
    <w:rsid w:val="005B5AEA"/>
    <w:rsid w:val="005B5BCA"/>
    <w:rsid w:val="005B5BE5"/>
    <w:rsid w:val="005C0A49"/>
    <w:rsid w:val="005C0B0D"/>
    <w:rsid w:val="005C2E37"/>
    <w:rsid w:val="005C3602"/>
    <w:rsid w:val="005C3A31"/>
    <w:rsid w:val="005C4C5C"/>
    <w:rsid w:val="005C4E03"/>
    <w:rsid w:val="005C638B"/>
    <w:rsid w:val="005C6B3D"/>
    <w:rsid w:val="005C7017"/>
    <w:rsid w:val="005C7BC5"/>
    <w:rsid w:val="005D08C6"/>
    <w:rsid w:val="005D14E3"/>
    <w:rsid w:val="005D25AC"/>
    <w:rsid w:val="005D2718"/>
    <w:rsid w:val="005D2D2F"/>
    <w:rsid w:val="005D318F"/>
    <w:rsid w:val="005D4608"/>
    <w:rsid w:val="005D5260"/>
    <w:rsid w:val="005D5FD8"/>
    <w:rsid w:val="005D69F3"/>
    <w:rsid w:val="005D6F69"/>
    <w:rsid w:val="005D7DEC"/>
    <w:rsid w:val="005E0C9B"/>
    <w:rsid w:val="005E0F4E"/>
    <w:rsid w:val="005E0FBF"/>
    <w:rsid w:val="005E13A7"/>
    <w:rsid w:val="005E3079"/>
    <w:rsid w:val="005E425F"/>
    <w:rsid w:val="005E457C"/>
    <w:rsid w:val="005E5578"/>
    <w:rsid w:val="005E583C"/>
    <w:rsid w:val="005E78DD"/>
    <w:rsid w:val="005E7C3D"/>
    <w:rsid w:val="005E7CF0"/>
    <w:rsid w:val="005F02E9"/>
    <w:rsid w:val="005F13E2"/>
    <w:rsid w:val="005F34D8"/>
    <w:rsid w:val="005F519E"/>
    <w:rsid w:val="005F51C1"/>
    <w:rsid w:val="005F56BC"/>
    <w:rsid w:val="005F589A"/>
    <w:rsid w:val="005F5C0C"/>
    <w:rsid w:val="005F6834"/>
    <w:rsid w:val="005F7518"/>
    <w:rsid w:val="005F76D5"/>
    <w:rsid w:val="005F7A74"/>
    <w:rsid w:val="00600505"/>
    <w:rsid w:val="00600B36"/>
    <w:rsid w:val="00602CD5"/>
    <w:rsid w:val="00604E5A"/>
    <w:rsid w:val="006051F4"/>
    <w:rsid w:val="00605387"/>
    <w:rsid w:val="006072D8"/>
    <w:rsid w:val="00611F4F"/>
    <w:rsid w:val="00612010"/>
    <w:rsid w:val="00612764"/>
    <w:rsid w:val="006134FC"/>
    <w:rsid w:val="006140E1"/>
    <w:rsid w:val="0061445C"/>
    <w:rsid w:val="00614713"/>
    <w:rsid w:val="006147D0"/>
    <w:rsid w:val="00614D3A"/>
    <w:rsid w:val="00614DF0"/>
    <w:rsid w:val="0061567E"/>
    <w:rsid w:val="006201C1"/>
    <w:rsid w:val="00620B4A"/>
    <w:rsid w:val="00620D97"/>
    <w:rsid w:val="006211E7"/>
    <w:rsid w:val="006227B5"/>
    <w:rsid w:val="00622914"/>
    <w:rsid w:val="00622994"/>
    <w:rsid w:val="00622B71"/>
    <w:rsid w:val="00623388"/>
    <w:rsid w:val="00623C6F"/>
    <w:rsid w:val="00624217"/>
    <w:rsid w:val="006242EE"/>
    <w:rsid w:val="006245D9"/>
    <w:rsid w:val="006246B4"/>
    <w:rsid w:val="006252F8"/>
    <w:rsid w:val="006253F2"/>
    <w:rsid w:val="00627479"/>
    <w:rsid w:val="006274C0"/>
    <w:rsid w:val="00627A79"/>
    <w:rsid w:val="00630403"/>
    <w:rsid w:val="00630E9F"/>
    <w:rsid w:val="00630EC3"/>
    <w:rsid w:val="00632A63"/>
    <w:rsid w:val="00633187"/>
    <w:rsid w:val="00634C0C"/>
    <w:rsid w:val="00635310"/>
    <w:rsid w:val="0063686E"/>
    <w:rsid w:val="00636AD6"/>
    <w:rsid w:val="006378CA"/>
    <w:rsid w:val="0064164B"/>
    <w:rsid w:val="00642686"/>
    <w:rsid w:val="00642B11"/>
    <w:rsid w:val="00642B2B"/>
    <w:rsid w:val="00642B2D"/>
    <w:rsid w:val="00643461"/>
    <w:rsid w:val="006436EF"/>
    <w:rsid w:val="006445D8"/>
    <w:rsid w:val="006452C8"/>
    <w:rsid w:val="006468A6"/>
    <w:rsid w:val="00650716"/>
    <w:rsid w:val="00652D79"/>
    <w:rsid w:val="006538BD"/>
    <w:rsid w:val="00653D38"/>
    <w:rsid w:val="00654116"/>
    <w:rsid w:val="00654833"/>
    <w:rsid w:val="00655951"/>
    <w:rsid w:val="00656C2E"/>
    <w:rsid w:val="006602E5"/>
    <w:rsid w:val="006605DD"/>
    <w:rsid w:val="0066114E"/>
    <w:rsid w:val="00661987"/>
    <w:rsid w:val="00662CE5"/>
    <w:rsid w:val="00663015"/>
    <w:rsid w:val="00663BDB"/>
    <w:rsid w:val="0066471C"/>
    <w:rsid w:val="00664E45"/>
    <w:rsid w:val="0066629B"/>
    <w:rsid w:val="00666444"/>
    <w:rsid w:val="00666768"/>
    <w:rsid w:val="00666805"/>
    <w:rsid w:val="006668A0"/>
    <w:rsid w:val="00666CB7"/>
    <w:rsid w:val="00667214"/>
    <w:rsid w:val="006702CF"/>
    <w:rsid w:val="0067046E"/>
    <w:rsid w:val="00670835"/>
    <w:rsid w:val="00670E80"/>
    <w:rsid w:val="006725A1"/>
    <w:rsid w:val="00674527"/>
    <w:rsid w:val="0067566C"/>
    <w:rsid w:val="0067586F"/>
    <w:rsid w:val="00675966"/>
    <w:rsid w:val="006759E5"/>
    <w:rsid w:val="00675D02"/>
    <w:rsid w:val="0067636D"/>
    <w:rsid w:val="00676DB4"/>
    <w:rsid w:val="00676F48"/>
    <w:rsid w:val="006776D1"/>
    <w:rsid w:val="00677A62"/>
    <w:rsid w:val="006804E5"/>
    <w:rsid w:val="006806B8"/>
    <w:rsid w:val="00680C33"/>
    <w:rsid w:val="00680FDF"/>
    <w:rsid w:val="00682EA3"/>
    <w:rsid w:val="00683519"/>
    <w:rsid w:val="00683CA0"/>
    <w:rsid w:val="00684871"/>
    <w:rsid w:val="00684C0D"/>
    <w:rsid w:val="00684EE1"/>
    <w:rsid w:val="00685288"/>
    <w:rsid w:val="00685E67"/>
    <w:rsid w:val="00685EA6"/>
    <w:rsid w:val="00690795"/>
    <w:rsid w:val="00690F38"/>
    <w:rsid w:val="006922A1"/>
    <w:rsid w:val="00692A74"/>
    <w:rsid w:val="00693222"/>
    <w:rsid w:val="0069322E"/>
    <w:rsid w:val="0069326D"/>
    <w:rsid w:val="0069334E"/>
    <w:rsid w:val="0069344C"/>
    <w:rsid w:val="006934CE"/>
    <w:rsid w:val="00694551"/>
    <w:rsid w:val="00695295"/>
    <w:rsid w:val="006954BB"/>
    <w:rsid w:val="006955EE"/>
    <w:rsid w:val="00695639"/>
    <w:rsid w:val="00696082"/>
    <w:rsid w:val="00696084"/>
    <w:rsid w:val="006A0849"/>
    <w:rsid w:val="006A0D9E"/>
    <w:rsid w:val="006A0FEA"/>
    <w:rsid w:val="006A17E3"/>
    <w:rsid w:val="006A21FA"/>
    <w:rsid w:val="006A283F"/>
    <w:rsid w:val="006A372A"/>
    <w:rsid w:val="006A37EE"/>
    <w:rsid w:val="006A3818"/>
    <w:rsid w:val="006A3978"/>
    <w:rsid w:val="006A3FCC"/>
    <w:rsid w:val="006A61B2"/>
    <w:rsid w:val="006B01AC"/>
    <w:rsid w:val="006B18FC"/>
    <w:rsid w:val="006B1A0A"/>
    <w:rsid w:val="006B2C7A"/>
    <w:rsid w:val="006B44D6"/>
    <w:rsid w:val="006B469C"/>
    <w:rsid w:val="006B4B46"/>
    <w:rsid w:val="006B4B4C"/>
    <w:rsid w:val="006B5567"/>
    <w:rsid w:val="006B58B7"/>
    <w:rsid w:val="006B5988"/>
    <w:rsid w:val="006B6FCB"/>
    <w:rsid w:val="006B7192"/>
    <w:rsid w:val="006B74FA"/>
    <w:rsid w:val="006B7A12"/>
    <w:rsid w:val="006B7F34"/>
    <w:rsid w:val="006C0136"/>
    <w:rsid w:val="006C120E"/>
    <w:rsid w:val="006C1510"/>
    <w:rsid w:val="006C19E5"/>
    <w:rsid w:val="006C1BF3"/>
    <w:rsid w:val="006C1D58"/>
    <w:rsid w:val="006C2089"/>
    <w:rsid w:val="006C2632"/>
    <w:rsid w:val="006C2E0D"/>
    <w:rsid w:val="006C39A2"/>
    <w:rsid w:val="006C4C61"/>
    <w:rsid w:val="006C4C79"/>
    <w:rsid w:val="006C4D69"/>
    <w:rsid w:val="006C538C"/>
    <w:rsid w:val="006C5DB0"/>
    <w:rsid w:val="006D015A"/>
    <w:rsid w:val="006D074B"/>
    <w:rsid w:val="006D0801"/>
    <w:rsid w:val="006D0981"/>
    <w:rsid w:val="006D0E77"/>
    <w:rsid w:val="006D1D54"/>
    <w:rsid w:val="006D2FD2"/>
    <w:rsid w:val="006D30EE"/>
    <w:rsid w:val="006D3314"/>
    <w:rsid w:val="006D365F"/>
    <w:rsid w:val="006D3DDB"/>
    <w:rsid w:val="006D3EF4"/>
    <w:rsid w:val="006D3F12"/>
    <w:rsid w:val="006D4CD7"/>
    <w:rsid w:val="006D73C1"/>
    <w:rsid w:val="006D7759"/>
    <w:rsid w:val="006D7DE3"/>
    <w:rsid w:val="006E0D56"/>
    <w:rsid w:val="006E1D97"/>
    <w:rsid w:val="006E2209"/>
    <w:rsid w:val="006E2530"/>
    <w:rsid w:val="006E3C89"/>
    <w:rsid w:val="006E6B81"/>
    <w:rsid w:val="006F03AF"/>
    <w:rsid w:val="006F0882"/>
    <w:rsid w:val="006F11EC"/>
    <w:rsid w:val="006F1CC7"/>
    <w:rsid w:val="006F3127"/>
    <w:rsid w:val="006F3217"/>
    <w:rsid w:val="006F3C98"/>
    <w:rsid w:val="006F3D3F"/>
    <w:rsid w:val="006F3E5A"/>
    <w:rsid w:val="006F3E89"/>
    <w:rsid w:val="006F4525"/>
    <w:rsid w:val="006F4B78"/>
    <w:rsid w:val="006F502A"/>
    <w:rsid w:val="006F5E72"/>
    <w:rsid w:val="006F6AF9"/>
    <w:rsid w:val="006F73B9"/>
    <w:rsid w:val="00701C06"/>
    <w:rsid w:val="00703073"/>
    <w:rsid w:val="007034E1"/>
    <w:rsid w:val="0070350B"/>
    <w:rsid w:val="00703700"/>
    <w:rsid w:val="00703EA0"/>
    <w:rsid w:val="00704F2B"/>
    <w:rsid w:val="0070570B"/>
    <w:rsid w:val="007070FC"/>
    <w:rsid w:val="0070718D"/>
    <w:rsid w:val="00707419"/>
    <w:rsid w:val="00707487"/>
    <w:rsid w:val="0070797E"/>
    <w:rsid w:val="00710C7A"/>
    <w:rsid w:val="007126DF"/>
    <w:rsid w:val="0071483E"/>
    <w:rsid w:val="0071486E"/>
    <w:rsid w:val="00715F61"/>
    <w:rsid w:val="00715F70"/>
    <w:rsid w:val="0071716B"/>
    <w:rsid w:val="007172E0"/>
    <w:rsid w:val="007179D6"/>
    <w:rsid w:val="00717B8F"/>
    <w:rsid w:val="0072157B"/>
    <w:rsid w:val="00722151"/>
    <w:rsid w:val="00724003"/>
    <w:rsid w:val="00724292"/>
    <w:rsid w:val="007247CD"/>
    <w:rsid w:val="00724B90"/>
    <w:rsid w:val="007250FE"/>
    <w:rsid w:val="00725FC7"/>
    <w:rsid w:val="0072669C"/>
    <w:rsid w:val="00726CFE"/>
    <w:rsid w:val="0072724F"/>
    <w:rsid w:val="0073170B"/>
    <w:rsid w:val="00731D9A"/>
    <w:rsid w:val="0073282A"/>
    <w:rsid w:val="00732BE9"/>
    <w:rsid w:val="007330A7"/>
    <w:rsid w:val="007331DD"/>
    <w:rsid w:val="00733216"/>
    <w:rsid w:val="00735A8A"/>
    <w:rsid w:val="00735AF1"/>
    <w:rsid w:val="0073669C"/>
    <w:rsid w:val="00736DFA"/>
    <w:rsid w:val="00737441"/>
    <w:rsid w:val="00737805"/>
    <w:rsid w:val="00740734"/>
    <w:rsid w:val="0074090F"/>
    <w:rsid w:val="00740DE6"/>
    <w:rsid w:val="00741461"/>
    <w:rsid w:val="00741D31"/>
    <w:rsid w:val="00742474"/>
    <w:rsid w:val="00742D78"/>
    <w:rsid w:val="0074441F"/>
    <w:rsid w:val="007444E8"/>
    <w:rsid w:val="007450CD"/>
    <w:rsid w:val="007457F2"/>
    <w:rsid w:val="00745B9D"/>
    <w:rsid w:val="0074662E"/>
    <w:rsid w:val="00746C17"/>
    <w:rsid w:val="007471D9"/>
    <w:rsid w:val="00747670"/>
    <w:rsid w:val="00747767"/>
    <w:rsid w:val="007478C8"/>
    <w:rsid w:val="0074793F"/>
    <w:rsid w:val="0075026D"/>
    <w:rsid w:val="007511C9"/>
    <w:rsid w:val="00751D53"/>
    <w:rsid w:val="007533DF"/>
    <w:rsid w:val="00754E92"/>
    <w:rsid w:val="00755248"/>
    <w:rsid w:val="00755A0C"/>
    <w:rsid w:val="00756E13"/>
    <w:rsid w:val="00756EE9"/>
    <w:rsid w:val="0075784E"/>
    <w:rsid w:val="00757E2D"/>
    <w:rsid w:val="00757F69"/>
    <w:rsid w:val="00760513"/>
    <w:rsid w:val="00760F20"/>
    <w:rsid w:val="00762128"/>
    <w:rsid w:val="00762E76"/>
    <w:rsid w:val="00763645"/>
    <w:rsid w:val="00764555"/>
    <w:rsid w:val="007648AC"/>
    <w:rsid w:val="00764AB2"/>
    <w:rsid w:val="00764F14"/>
    <w:rsid w:val="00766081"/>
    <w:rsid w:val="00766693"/>
    <w:rsid w:val="007668C4"/>
    <w:rsid w:val="007678FE"/>
    <w:rsid w:val="007705D9"/>
    <w:rsid w:val="00770BBE"/>
    <w:rsid w:val="007712C8"/>
    <w:rsid w:val="0077139B"/>
    <w:rsid w:val="007717A8"/>
    <w:rsid w:val="007728D6"/>
    <w:rsid w:val="00775FE2"/>
    <w:rsid w:val="007761DA"/>
    <w:rsid w:val="0077678B"/>
    <w:rsid w:val="00776824"/>
    <w:rsid w:val="007769BE"/>
    <w:rsid w:val="0077710F"/>
    <w:rsid w:val="00777623"/>
    <w:rsid w:val="007779A4"/>
    <w:rsid w:val="00780581"/>
    <w:rsid w:val="00781659"/>
    <w:rsid w:val="00782BBD"/>
    <w:rsid w:val="0078319C"/>
    <w:rsid w:val="00783234"/>
    <w:rsid w:val="00783535"/>
    <w:rsid w:val="00783726"/>
    <w:rsid w:val="00784B06"/>
    <w:rsid w:val="00784D2C"/>
    <w:rsid w:val="00786065"/>
    <w:rsid w:val="00787261"/>
    <w:rsid w:val="0078734E"/>
    <w:rsid w:val="007874D5"/>
    <w:rsid w:val="00790175"/>
    <w:rsid w:val="00790A3B"/>
    <w:rsid w:val="00792459"/>
    <w:rsid w:val="00792A09"/>
    <w:rsid w:val="00792F4B"/>
    <w:rsid w:val="00793D53"/>
    <w:rsid w:val="00795282"/>
    <w:rsid w:val="007966E2"/>
    <w:rsid w:val="00797C62"/>
    <w:rsid w:val="007A1021"/>
    <w:rsid w:val="007A27DF"/>
    <w:rsid w:val="007A28B9"/>
    <w:rsid w:val="007A47E7"/>
    <w:rsid w:val="007A6A97"/>
    <w:rsid w:val="007A6C45"/>
    <w:rsid w:val="007A7311"/>
    <w:rsid w:val="007A7325"/>
    <w:rsid w:val="007B0951"/>
    <w:rsid w:val="007B113A"/>
    <w:rsid w:val="007B2087"/>
    <w:rsid w:val="007B2E93"/>
    <w:rsid w:val="007B349B"/>
    <w:rsid w:val="007B34A2"/>
    <w:rsid w:val="007B4EA7"/>
    <w:rsid w:val="007B6F9E"/>
    <w:rsid w:val="007B7DFC"/>
    <w:rsid w:val="007C0EC4"/>
    <w:rsid w:val="007C1BE9"/>
    <w:rsid w:val="007C1C3A"/>
    <w:rsid w:val="007C1D7B"/>
    <w:rsid w:val="007C216B"/>
    <w:rsid w:val="007C22A3"/>
    <w:rsid w:val="007C2C05"/>
    <w:rsid w:val="007C2F41"/>
    <w:rsid w:val="007C30B1"/>
    <w:rsid w:val="007C34DB"/>
    <w:rsid w:val="007C3F6E"/>
    <w:rsid w:val="007C3F88"/>
    <w:rsid w:val="007C42BB"/>
    <w:rsid w:val="007C4B29"/>
    <w:rsid w:val="007C65CC"/>
    <w:rsid w:val="007C66EC"/>
    <w:rsid w:val="007C773A"/>
    <w:rsid w:val="007D03C8"/>
    <w:rsid w:val="007D0911"/>
    <w:rsid w:val="007D1284"/>
    <w:rsid w:val="007D12C4"/>
    <w:rsid w:val="007D1324"/>
    <w:rsid w:val="007D211C"/>
    <w:rsid w:val="007D2173"/>
    <w:rsid w:val="007D32FE"/>
    <w:rsid w:val="007D499B"/>
    <w:rsid w:val="007D5506"/>
    <w:rsid w:val="007D76AD"/>
    <w:rsid w:val="007D77A7"/>
    <w:rsid w:val="007E0677"/>
    <w:rsid w:val="007E0B5D"/>
    <w:rsid w:val="007E1470"/>
    <w:rsid w:val="007E1DB2"/>
    <w:rsid w:val="007E32E6"/>
    <w:rsid w:val="007E38C9"/>
    <w:rsid w:val="007E3F0E"/>
    <w:rsid w:val="007E4EC7"/>
    <w:rsid w:val="007E77E3"/>
    <w:rsid w:val="007F19D4"/>
    <w:rsid w:val="007F1ECD"/>
    <w:rsid w:val="007F31C1"/>
    <w:rsid w:val="007F3241"/>
    <w:rsid w:val="007F3E37"/>
    <w:rsid w:val="007F4379"/>
    <w:rsid w:val="007F470D"/>
    <w:rsid w:val="007F7F52"/>
    <w:rsid w:val="00800737"/>
    <w:rsid w:val="00801047"/>
    <w:rsid w:val="00801651"/>
    <w:rsid w:val="0080298D"/>
    <w:rsid w:val="00802B03"/>
    <w:rsid w:val="00802B36"/>
    <w:rsid w:val="008043EF"/>
    <w:rsid w:val="00806BBB"/>
    <w:rsid w:val="00807207"/>
    <w:rsid w:val="00807E02"/>
    <w:rsid w:val="0081089F"/>
    <w:rsid w:val="00811C7F"/>
    <w:rsid w:val="00812DB1"/>
    <w:rsid w:val="00813426"/>
    <w:rsid w:val="008136F2"/>
    <w:rsid w:val="008138F1"/>
    <w:rsid w:val="008142ED"/>
    <w:rsid w:val="008145C1"/>
    <w:rsid w:val="00814C45"/>
    <w:rsid w:val="0081518E"/>
    <w:rsid w:val="00815B51"/>
    <w:rsid w:val="00816314"/>
    <w:rsid w:val="00817789"/>
    <w:rsid w:val="00817CD9"/>
    <w:rsid w:val="00820A77"/>
    <w:rsid w:val="00820ECB"/>
    <w:rsid w:val="00822880"/>
    <w:rsid w:val="00822B6B"/>
    <w:rsid w:val="00822DE0"/>
    <w:rsid w:val="00824A44"/>
    <w:rsid w:val="00825261"/>
    <w:rsid w:val="00825FE3"/>
    <w:rsid w:val="00826B7E"/>
    <w:rsid w:val="00826E3A"/>
    <w:rsid w:val="00826E63"/>
    <w:rsid w:val="008279B8"/>
    <w:rsid w:val="00827A47"/>
    <w:rsid w:val="00831E7C"/>
    <w:rsid w:val="00833949"/>
    <w:rsid w:val="00833BEA"/>
    <w:rsid w:val="00835EE5"/>
    <w:rsid w:val="008363B7"/>
    <w:rsid w:val="008366D4"/>
    <w:rsid w:val="008372C9"/>
    <w:rsid w:val="008374E2"/>
    <w:rsid w:val="00840A8B"/>
    <w:rsid w:val="008422A9"/>
    <w:rsid w:val="00842A2D"/>
    <w:rsid w:val="008435A7"/>
    <w:rsid w:val="00845238"/>
    <w:rsid w:val="00846190"/>
    <w:rsid w:val="00846528"/>
    <w:rsid w:val="00846DC2"/>
    <w:rsid w:val="00847034"/>
    <w:rsid w:val="00850246"/>
    <w:rsid w:val="008504F8"/>
    <w:rsid w:val="0085165C"/>
    <w:rsid w:val="0085263C"/>
    <w:rsid w:val="00852683"/>
    <w:rsid w:val="00852C53"/>
    <w:rsid w:val="0085350E"/>
    <w:rsid w:val="00856CE6"/>
    <w:rsid w:val="00860305"/>
    <w:rsid w:val="00860B2E"/>
    <w:rsid w:val="00860C79"/>
    <w:rsid w:val="00860DFB"/>
    <w:rsid w:val="008616F6"/>
    <w:rsid w:val="008617C3"/>
    <w:rsid w:val="00862128"/>
    <w:rsid w:val="00862787"/>
    <w:rsid w:val="00862E1C"/>
    <w:rsid w:val="008638E0"/>
    <w:rsid w:val="0086397E"/>
    <w:rsid w:val="00863BBF"/>
    <w:rsid w:val="00863CC9"/>
    <w:rsid w:val="00863D14"/>
    <w:rsid w:val="00863E5B"/>
    <w:rsid w:val="00863EAC"/>
    <w:rsid w:val="00864672"/>
    <w:rsid w:val="008653C3"/>
    <w:rsid w:val="00865819"/>
    <w:rsid w:val="00865D3A"/>
    <w:rsid w:val="00866B82"/>
    <w:rsid w:val="008674D1"/>
    <w:rsid w:val="00867AAF"/>
    <w:rsid w:val="00867B39"/>
    <w:rsid w:val="00867F3D"/>
    <w:rsid w:val="00871031"/>
    <w:rsid w:val="00871C5F"/>
    <w:rsid w:val="00871D00"/>
    <w:rsid w:val="008722F5"/>
    <w:rsid w:val="00872A87"/>
    <w:rsid w:val="00872CA6"/>
    <w:rsid w:val="00873A49"/>
    <w:rsid w:val="0087531A"/>
    <w:rsid w:val="0087561B"/>
    <w:rsid w:val="00875ABB"/>
    <w:rsid w:val="00875B3C"/>
    <w:rsid w:val="00876859"/>
    <w:rsid w:val="00877405"/>
    <w:rsid w:val="00877C25"/>
    <w:rsid w:val="00880625"/>
    <w:rsid w:val="0088113C"/>
    <w:rsid w:val="00881346"/>
    <w:rsid w:val="008829EA"/>
    <w:rsid w:val="00882CEF"/>
    <w:rsid w:val="0088372B"/>
    <w:rsid w:val="00883FA0"/>
    <w:rsid w:val="00884952"/>
    <w:rsid w:val="008871AB"/>
    <w:rsid w:val="00887FB2"/>
    <w:rsid w:val="00890564"/>
    <w:rsid w:val="00890637"/>
    <w:rsid w:val="0089089A"/>
    <w:rsid w:val="008913B6"/>
    <w:rsid w:val="00892FD8"/>
    <w:rsid w:val="00893C01"/>
    <w:rsid w:val="008945FE"/>
    <w:rsid w:val="0089527D"/>
    <w:rsid w:val="00895E7A"/>
    <w:rsid w:val="00896EFA"/>
    <w:rsid w:val="008977FB"/>
    <w:rsid w:val="008978F7"/>
    <w:rsid w:val="008A045C"/>
    <w:rsid w:val="008A0C4B"/>
    <w:rsid w:val="008A212E"/>
    <w:rsid w:val="008A4090"/>
    <w:rsid w:val="008A49DC"/>
    <w:rsid w:val="008A5DDE"/>
    <w:rsid w:val="008A6A08"/>
    <w:rsid w:val="008A6F4A"/>
    <w:rsid w:val="008A740C"/>
    <w:rsid w:val="008A746D"/>
    <w:rsid w:val="008A74C3"/>
    <w:rsid w:val="008B01DE"/>
    <w:rsid w:val="008B077E"/>
    <w:rsid w:val="008B0C87"/>
    <w:rsid w:val="008B0D0B"/>
    <w:rsid w:val="008B1284"/>
    <w:rsid w:val="008B1487"/>
    <w:rsid w:val="008B1663"/>
    <w:rsid w:val="008B1C27"/>
    <w:rsid w:val="008B2BBA"/>
    <w:rsid w:val="008B30F5"/>
    <w:rsid w:val="008B3364"/>
    <w:rsid w:val="008B4428"/>
    <w:rsid w:val="008B4646"/>
    <w:rsid w:val="008B54BC"/>
    <w:rsid w:val="008B54EA"/>
    <w:rsid w:val="008B5CF9"/>
    <w:rsid w:val="008B6596"/>
    <w:rsid w:val="008B780F"/>
    <w:rsid w:val="008B7ABD"/>
    <w:rsid w:val="008B7B4F"/>
    <w:rsid w:val="008B7C32"/>
    <w:rsid w:val="008B7FAA"/>
    <w:rsid w:val="008C000E"/>
    <w:rsid w:val="008C13A0"/>
    <w:rsid w:val="008C14C6"/>
    <w:rsid w:val="008C1BC3"/>
    <w:rsid w:val="008C246A"/>
    <w:rsid w:val="008C308E"/>
    <w:rsid w:val="008C3F2F"/>
    <w:rsid w:val="008C43C2"/>
    <w:rsid w:val="008C5B09"/>
    <w:rsid w:val="008C7755"/>
    <w:rsid w:val="008D0A40"/>
    <w:rsid w:val="008D1965"/>
    <w:rsid w:val="008D2285"/>
    <w:rsid w:val="008D36AE"/>
    <w:rsid w:val="008D3C2F"/>
    <w:rsid w:val="008D4123"/>
    <w:rsid w:val="008D4D1C"/>
    <w:rsid w:val="008D5101"/>
    <w:rsid w:val="008D523A"/>
    <w:rsid w:val="008D5744"/>
    <w:rsid w:val="008D7100"/>
    <w:rsid w:val="008D738B"/>
    <w:rsid w:val="008D7659"/>
    <w:rsid w:val="008D7DC3"/>
    <w:rsid w:val="008D7E78"/>
    <w:rsid w:val="008E12D4"/>
    <w:rsid w:val="008E1635"/>
    <w:rsid w:val="008E2131"/>
    <w:rsid w:val="008E22A2"/>
    <w:rsid w:val="008E3C65"/>
    <w:rsid w:val="008E45D2"/>
    <w:rsid w:val="008E4A74"/>
    <w:rsid w:val="008E4FA2"/>
    <w:rsid w:val="008E52A5"/>
    <w:rsid w:val="008E562F"/>
    <w:rsid w:val="008E5C31"/>
    <w:rsid w:val="008E70F8"/>
    <w:rsid w:val="008E743E"/>
    <w:rsid w:val="008E750C"/>
    <w:rsid w:val="008E77C7"/>
    <w:rsid w:val="008F0A6E"/>
    <w:rsid w:val="008F0F5B"/>
    <w:rsid w:val="008F1322"/>
    <w:rsid w:val="008F2210"/>
    <w:rsid w:val="008F4A9D"/>
    <w:rsid w:val="008F5E6D"/>
    <w:rsid w:val="008F7F12"/>
    <w:rsid w:val="009003B2"/>
    <w:rsid w:val="009003EE"/>
    <w:rsid w:val="009016B8"/>
    <w:rsid w:val="00901B46"/>
    <w:rsid w:val="00901CE8"/>
    <w:rsid w:val="00903605"/>
    <w:rsid w:val="009036E0"/>
    <w:rsid w:val="0090418C"/>
    <w:rsid w:val="009042CC"/>
    <w:rsid w:val="0090577C"/>
    <w:rsid w:val="009104A7"/>
    <w:rsid w:val="00911E07"/>
    <w:rsid w:val="00912003"/>
    <w:rsid w:val="009126DB"/>
    <w:rsid w:val="00912DE8"/>
    <w:rsid w:val="0091372B"/>
    <w:rsid w:val="009139D4"/>
    <w:rsid w:val="00914E51"/>
    <w:rsid w:val="0091548E"/>
    <w:rsid w:val="0091762C"/>
    <w:rsid w:val="0091767B"/>
    <w:rsid w:val="00920076"/>
    <w:rsid w:val="00920E4D"/>
    <w:rsid w:val="00922070"/>
    <w:rsid w:val="009226EF"/>
    <w:rsid w:val="009228FA"/>
    <w:rsid w:val="00922E6B"/>
    <w:rsid w:val="00923340"/>
    <w:rsid w:val="00923DF3"/>
    <w:rsid w:val="00925F66"/>
    <w:rsid w:val="00926465"/>
    <w:rsid w:val="0092786A"/>
    <w:rsid w:val="0093017F"/>
    <w:rsid w:val="00930D5F"/>
    <w:rsid w:val="00931723"/>
    <w:rsid w:val="00931D37"/>
    <w:rsid w:val="00932045"/>
    <w:rsid w:val="0093343E"/>
    <w:rsid w:val="009336B8"/>
    <w:rsid w:val="00933D53"/>
    <w:rsid w:val="00934BEF"/>
    <w:rsid w:val="00935852"/>
    <w:rsid w:val="009358ED"/>
    <w:rsid w:val="00935C21"/>
    <w:rsid w:val="00936732"/>
    <w:rsid w:val="009373E1"/>
    <w:rsid w:val="00940238"/>
    <w:rsid w:val="00940C93"/>
    <w:rsid w:val="00941003"/>
    <w:rsid w:val="009419AE"/>
    <w:rsid w:val="00941A11"/>
    <w:rsid w:val="00943DE3"/>
    <w:rsid w:val="00944BA0"/>
    <w:rsid w:val="00944CBF"/>
    <w:rsid w:val="009455E0"/>
    <w:rsid w:val="00945A76"/>
    <w:rsid w:val="009462AF"/>
    <w:rsid w:val="00946792"/>
    <w:rsid w:val="00946D53"/>
    <w:rsid w:val="00946F2E"/>
    <w:rsid w:val="00947965"/>
    <w:rsid w:val="00947DE2"/>
    <w:rsid w:val="00950327"/>
    <w:rsid w:val="00951309"/>
    <w:rsid w:val="0095227F"/>
    <w:rsid w:val="009526DD"/>
    <w:rsid w:val="00954128"/>
    <w:rsid w:val="00956011"/>
    <w:rsid w:val="0095691E"/>
    <w:rsid w:val="009600D5"/>
    <w:rsid w:val="009607F9"/>
    <w:rsid w:val="00961A4D"/>
    <w:rsid w:val="00961B28"/>
    <w:rsid w:val="00964582"/>
    <w:rsid w:val="009653DA"/>
    <w:rsid w:val="00965C63"/>
    <w:rsid w:val="00971270"/>
    <w:rsid w:val="0097147D"/>
    <w:rsid w:val="00971D87"/>
    <w:rsid w:val="0097302D"/>
    <w:rsid w:val="00973F5F"/>
    <w:rsid w:val="00976D2D"/>
    <w:rsid w:val="00976F94"/>
    <w:rsid w:val="009773E7"/>
    <w:rsid w:val="009778A4"/>
    <w:rsid w:val="00977D24"/>
    <w:rsid w:val="00980D76"/>
    <w:rsid w:val="009814E7"/>
    <w:rsid w:val="00981DBF"/>
    <w:rsid w:val="00981DE0"/>
    <w:rsid w:val="00982740"/>
    <w:rsid w:val="00982755"/>
    <w:rsid w:val="00984357"/>
    <w:rsid w:val="009849A3"/>
    <w:rsid w:val="0098544D"/>
    <w:rsid w:val="009859E5"/>
    <w:rsid w:val="00985D6D"/>
    <w:rsid w:val="00986033"/>
    <w:rsid w:val="00986038"/>
    <w:rsid w:val="009863B6"/>
    <w:rsid w:val="0098644E"/>
    <w:rsid w:val="0098684B"/>
    <w:rsid w:val="009874CA"/>
    <w:rsid w:val="00987563"/>
    <w:rsid w:val="00987F55"/>
    <w:rsid w:val="00990306"/>
    <w:rsid w:val="009914B9"/>
    <w:rsid w:val="00992766"/>
    <w:rsid w:val="009931C7"/>
    <w:rsid w:val="00993A2A"/>
    <w:rsid w:val="00994930"/>
    <w:rsid w:val="00994B05"/>
    <w:rsid w:val="00995356"/>
    <w:rsid w:val="009954CE"/>
    <w:rsid w:val="009967B5"/>
    <w:rsid w:val="00997054"/>
    <w:rsid w:val="009A04C4"/>
    <w:rsid w:val="009A2DD2"/>
    <w:rsid w:val="009A33E7"/>
    <w:rsid w:val="009A3B98"/>
    <w:rsid w:val="009A409C"/>
    <w:rsid w:val="009A4147"/>
    <w:rsid w:val="009A489A"/>
    <w:rsid w:val="009A50D3"/>
    <w:rsid w:val="009A5FD9"/>
    <w:rsid w:val="009A6A8F"/>
    <w:rsid w:val="009A6E32"/>
    <w:rsid w:val="009B0528"/>
    <w:rsid w:val="009B13A9"/>
    <w:rsid w:val="009B1529"/>
    <w:rsid w:val="009B1ECD"/>
    <w:rsid w:val="009B3375"/>
    <w:rsid w:val="009B4322"/>
    <w:rsid w:val="009B4A96"/>
    <w:rsid w:val="009B53A1"/>
    <w:rsid w:val="009B5B87"/>
    <w:rsid w:val="009B69EB"/>
    <w:rsid w:val="009B6A41"/>
    <w:rsid w:val="009B705E"/>
    <w:rsid w:val="009B7C49"/>
    <w:rsid w:val="009B7D35"/>
    <w:rsid w:val="009C0665"/>
    <w:rsid w:val="009C0704"/>
    <w:rsid w:val="009C16DB"/>
    <w:rsid w:val="009C17ED"/>
    <w:rsid w:val="009C3045"/>
    <w:rsid w:val="009C33F3"/>
    <w:rsid w:val="009C37CD"/>
    <w:rsid w:val="009C5C22"/>
    <w:rsid w:val="009C70A5"/>
    <w:rsid w:val="009C77A2"/>
    <w:rsid w:val="009D0199"/>
    <w:rsid w:val="009D046E"/>
    <w:rsid w:val="009D0EF0"/>
    <w:rsid w:val="009D1371"/>
    <w:rsid w:val="009D287C"/>
    <w:rsid w:val="009D2D33"/>
    <w:rsid w:val="009D2D83"/>
    <w:rsid w:val="009D311F"/>
    <w:rsid w:val="009D3778"/>
    <w:rsid w:val="009D44BA"/>
    <w:rsid w:val="009D59F7"/>
    <w:rsid w:val="009D6352"/>
    <w:rsid w:val="009D65B0"/>
    <w:rsid w:val="009D6960"/>
    <w:rsid w:val="009D6E0E"/>
    <w:rsid w:val="009D7250"/>
    <w:rsid w:val="009D74C0"/>
    <w:rsid w:val="009E0A0E"/>
    <w:rsid w:val="009E0F9F"/>
    <w:rsid w:val="009E205F"/>
    <w:rsid w:val="009E24A4"/>
    <w:rsid w:val="009E3256"/>
    <w:rsid w:val="009E3427"/>
    <w:rsid w:val="009E414D"/>
    <w:rsid w:val="009E4C41"/>
    <w:rsid w:val="009E5B89"/>
    <w:rsid w:val="009E751E"/>
    <w:rsid w:val="009F0676"/>
    <w:rsid w:val="009F0ECA"/>
    <w:rsid w:val="009F1395"/>
    <w:rsid w:val="009F3973"/>
    <w:rsid w:val="009F5267"/>
    <w:rsid w:val="009F5DE1"/>
    <w:rsid w:val="009F60D1"/>
    <w:rsid w:val="00A00697"/>
    <w:rsid w:val="00A00DF0"/>
    <w:rsid w:val="00A0124E"/>
    <w:rsid w:val="00A0261E"/>
    <w:rsid w:val="00A03DDE"/>
    <w:rsid w:val="00A05BE3"/>
    <w:rsid w:val="00A05C21"/>
    <w:rsid w:val="00A05FE7"/>
    <w:rsid w:val="00A06483"/>
    <w:rsid w:val="00A06609"/>
    <w:rsid w:val="00A06675"/>
    <w:rsid w:val="00A07170"/>
    <w:rsid w:val="00A071E4"/>
    <w:rsid w:val="00A077D8"/>
    <w:rsid w:val="00A10924"/>
    <w:rsid w:val="00A10FC2"/>
    <w:rsid w:val="00A12222"/>
    <w:rsid w:val="00A13EB3"/>
    <w:rsid w:val="00A151D6"/>
    <w:rsid w:val="00A1622A"/>
    <w:rsid w:val="00A20C17"/>
    <w:rsid w:val="00A21EED"/>
    <w:rsid w:val="00A220FF"/>
    <w:rsid w:val="00A22304"/>
    <w:rsid w:val="00A23D94"/>
    <w:rsid w:val="00A24EE5"/>
    <w:rsid w:val="00A25E5E"/>
    <w:rsid w:val="00A26DBF"/>
    <w:rsid w:val="00A27C01"/>
    <w:rsid w:val="00A27D17"/>
    <w:rsid w:val="00A30FA1"/>
    <w:rsid w:val="00A3171D"/>
    <w:rsid w:val="00A3186A"/>
    <w:rsid w:val="00A331B6"/>
    <w:rsid w:val="00A3434B"/>
    <w:rsid w:val="00A34F02"/>
    <w:rsid w:val="00A364C3"/>
    <w:rsid w:val="00A36523"/>
    <w:rsid w:val="00A36640"/>
    <w:rsid w:val="00A36703"/>
    <w:rsid w:val="00A375C5"/>
    <w:rsid w:val="00A37F4A"/>
    <w:rsid w:val="00A4289A"/>
    <w:rsid w:val="00A434CD"/>
    <w:rsid w:val="00A43A5B"/>
    <w:rsid w:val="00A43CA1"/>
    <w:rsid w:val="00A45B07"/>
    <w:rsid w:val="00A46148"/>
    <w:rsid w:val="00A463D0"/>
    <w:rsid w:val="00A4715C"/>
    <w:rsid w:val="00A474AC"/>
    <w:rsid w:val="00A47824"/>
    <w:rsid w:val="00A5026B"/>
    <w:rsid w:val="00A50448"/>
    <w:rsid w:val="00A506CF"/>
    <w:rsid w:val="00A50B21"/>
    <w:rsid w:val="00A54247"/>
    <w:rsid w:val="00A544A0"/>
    <w:rsid w:val="00A54DFB"/>
    <w:rsid w:val="00A55375"/>
    <w:rsid w:val="00A56684"/>
    <w:rsid w:val="00A56BA7"/>
    <w:rsid w:val="00A57C98"/>
    <w:rsid w:val="00A57E76"/>
    <w:rsid w:val="00A60207"/>
    <w:rsid w:val="00A6094E"/>
    <w:rsid w:val="00A60F0C"/>
    <w:rsid w:val="00A6113D"/>
    <w:rsid w:val="00A612FA"/>
    <w:rsid w:val="00A617D4"/>
    <w:rsid w:val="00A62E53"/>
    <w:rsid w:val="00A63C50"/>
    <w:rsid w:val="00A63FA4"/>
    <w:rsid w:val="00A65A80"/>
    <w:rsid w:val="00A65F7A"/>
    <w:rsid w:val="00A66323"/>
    <w:rsid w:val="00A675D0"/>
    <w:rsid w:val="00A677B5"/>
    <w:rsid w:val="00A677DA"/>
    <w:rsid w:val="00A7229D"/>
    <w:rsid w:val="00A724E1"/>
    <w:rsid w:val="00A7502D"/>
    <w:rsid w:val="00A76150"/>
    <w:rsid w:val="00A76DDB"/>
    <w:rsid w:val="00A77416"/>
    <w:rsid w:val="00A8066A"/>
    <w:rsid w:val="00A807A7"/>
    <w:rsid w:val="00A80E7A"/>
    <w:rsid w:val="00A8102E"/>
    <w:rsid w:val="00A81A02"/>
    <w:rsid w:val="00A81A69"/>
    <w:rsid w:val="00A8281C"/>
    <w:rsid w:val="00A83B14"/>
    <w:rsid w:val="00A83D4C"/>
    <w:rsid w:val="00A8414C"/>
    <w:rsid w:val="00A844AA"/>
    <w:rsid w:val="00A85BC4"/>
    <w:rsid w:val="00A86AF0"/>
    <w:rsid w:val="00A87B18"/>
    <w:rsid w:val="00A87CCB"/>
    <w:rsid w:val="00A91281"/>
    <w:rsid w:val="00A915D3"/>
    <w:rsid w:val="00A92C20"/>
    <w:rsid w:val="00A95B56"/>
    <w:rsid w:val="00A95F65"/>
    <w:rsid w:val="00A966E9"/>
    <w:rsid w:val="00A9670D"/>
    <w:rsid w:val="00A97F02"/>
    <w:rsid w:val="00AA0405"/>
    <w:rsid w:val="00AA1B2A"/>
    <w:rsid w:val="00AA1D3E"/>
    <w:rsid w:val="00AA2BE1"/>
    <w:rsid w:val="00AA339B"/>
    <w:rsid w:val="00AA4E82"/>
    <w:rsid w:val="00AA512E"/>
    <w:rsid w:val="00AA5C24"/>
    <w:rsid w:val="00AB04D0"/>
    <w:rsid w:val="00AB04F7"/>
    <w:rsid w:val="00AB09C1"/>
    <w:rsid w:val="00AB0ACE"/>
    <w:rsid w:val="00AB1F63"/>
    <w:rsid w:val="00AB31AF"/>
    <w:rsid w:val="00AB3ADE"/>
    <w:rsid w:val="00AB4353"/>
    <w:rsid w:val="00AB43DA"/>
    <w:rsid w:val="00AB53A9"/>
    <w:rsid w:val="00AB5476"/>
    <w:rsid w:val="00AB6021"/>
    <w:rsid w:val="00AC30BE"/>
    <w:rsid w:val="00AC35EC"/>
    <w:rsid w:val="00AC35F2"/>
    <w:rsid w:val="00AC41CF"/>
    <w:rsid w:val="00AC49AF"/>
    <w:rsid w:val="00AC4E11"/>
    <w:rsid w:val="00AC50B7"/>
    <w:rsid w:val="00AC521E"/>
    <w:rsid w:val="00AC56BA"/>
    <w:rsid w:val="00AC5DF0"/>
    <w:rsid w:val="00AC61E8"/>
    <w:rsid w:val="00AC6364"/>
    <w:rsid w:val="00AC7194"/>
    <w:rsid w:val="00AC7721"/>
    <w:rsid w:val="00AD0856"/>
    <w:rsid w:val="00AD1759"/>
    <w:rsid w:val="00AD1A0B"/>
    <w:rsid w:val="00AD2132"/>
    <w:rsid w:val="00AD3DA3"/>
    <w:rsid w:val="00AD450F"/>
    <w:rsid w:val="00AD513B"/>
    <w:rsid w:val="00AD570C"/>
    <w:rsid w:val="00AD58A7"/>
    <w:rsid w:val="00AD626A"/>
    <w:rsid w:val="00AD69F4"/>
    <w:rsid w:val="00AD715A"/>
    <w:rsid w:val="00AE1321"/>
    <w:rsid w:val="00AE2DC1"/>
    <w:rsid w:val="00AE45D8"/>
    <w:rsid w:val="00AE4E7D"/>
    <w:rsid w:val="00AE5289"/>
    <w:rsid w:val="00AE5A22"/>
    <w:rsid w:val="00AE5E08"/>
    <w:rsid w:val="00AE5F19"/>
    <w:rsid w:val="00AF0FB2"/>
    <w:rsid w:val="00AF1E7A"/>
    <w:rsid w:val="00AF2B82"/>
    <w:rsid w:val="00AF3F6A"/>
    <w:rsid w:val="00AF46E9"/>
    <w:rsid w:val="00AF503E"/>
    <w:rsid w:val="00AF54D5"/>
    <w:rsid w:val="00AF5591"/>
    <w:rsid w:val="00AF5D8C"/>
    <w:rsid w:val="00AF6DF5"/>
    <w:rsid w:val="00B0012B"/>
    <w:rsid w:val="00B00F81"/>
    <w:rsid w:val="00B01353"/>
    <w:rsid w:val="00B01950"/>
    <w:rsid w:val="00B03157"/>
    <w:rsid w:val="00B032AC"/>
    <w:rsid w:val="00B04734"/>
    <w:rsid w:val="00B0474C"/>
    <w:rsid w:val="00B04AC5"/>
    <w:rsid w:val="00B0504E"/>
    <w:rsid w:val="00B0541E"/>
    <w:rsid w:val="00B0578B"/>
    <w:rsid w:val="00B05D0A"/>
    <w:rsid w:val="00B06023"/>
    <w:rsid w:val="00B061A0"/>
    <w:rsid w:val="00B06F1E"/>
    <w:rsid w:val="00B07B11"/>
    <w:rsid w:val="00B07DEA"/>
    <w:rsid w:val="00B1047E"/>
    <w:rsid w:val="00B151D8"/>
    <w:rsid w:val="00B1535D"/>
    <w:rsid w:val="00B1536A"/>
    <w:rsid w:val="00B155DA"/>
    <w:rsid w:val="00B160D5"/>
    <w:rsid w:val="00B17C48"/>
    <w:rsid w:val="00B17EC4"/>
    <w:rsid w:val="00B207D7"/>
    <w:rsid w:val="00B2090B"/>
    <w:rsid w:val="00B20CA4"/>
    <w:rsid w:val="00B2111B"/>
    <w:rsid w:val="00B21D0E"/>
    <w:rsid w:val="00B21DF2"/>
    <w:rsid w:val="00B23079"/>
    <w:rsid w:val="00B23715"/>
    <w:rsid w:val="00B23BD3"/>
    <w:rsid w:val="00B27316"/>
    <w:rsid w:val="00B27FAC"/>
    <w:rsid w:val="00B300DF"/>
    <w:rsid w:val="00B30196"/>
    <w:rsid w:val="00B31454"/>
    <w:rsid w:val="00B318BE"/>
    <w:rsid w:val="00B318FE"/>
    <w:rsid w:val="00B32300"/>
    <w:rsid w:val="00B32759"/>
    <w:rsid w:val="00B32ADC"/>
    <w:rsid w:val="00B32C03"/>
    <w:rsid w:val="00B3332E"/>
    <w:rsid w:val="00B33A82"/>
    <w:rsid w:val="00B34A14"/>
    <w:rsid w:val="00B34C69"/>
    <w:rsid w:val="00B34F7E"/>
    <w:rsid w:val="00B36329"/>
    <w:rsid w:val="00B36B82"/>
    <w:rsid w:val="00B37099"/>
    <w:rsid w:val="00B372AE"/>
    <w:rsid w:val="00B3777D"/>
    <w:rsid w:val="00B37877"/>
    <w:rsid w:val="00B407F5"/>
    <w:rsid w:val="00B4101D"/>
    <w:rsid w:val="00B41085"/>
    <w:rsid w:val="00B41B2C"/>
    <w:rsid w:val="00B41CCE"/>
    <w:rsid w:val="00B4236F"/>
    <w:rsid w:val="00B424ED"/>
    <w:rsid w:val="00B4267C"/>
    <w:rsid w:val="00B43919"/>
    <w:rsid w:val="00B439B1"/>
    <w:rsid w:val="00B43AEB"/>
    <w:rsid w:val="00B43D23"/>
    <w:rsid w:val="00B43EAE"/>
    <w:rsid w:val="00B443F0"/>
    <w:rsid w:val="00B50EAD"/>
    <w:rsid w:val="00B50F76"/>
    <w:rsid w:val="00B51054"/>
    <w:rsid w:val="00B51908"/>
    <w:rsid w:val="00B51968"/>
    <w:rsid w:val="00B5245D"/>
    <w:rsid w:val="00B52782"/>
    <w:rsid w:val="00B52FEC"/>
    <w:rsid w:val="00B53875"/>
    <w:rsid w:val="00B53FCA"/>
    <w:rsid w:val="00B553AB"/>
    <w:rsid w:val="00B55418"/>
    <w:rsid w:val="00B55751"/>
    <w:rsid w:val="00B577D1"/>
    <w:rsid w:val="00B604E7"/>
    <w:rsid w:val="00B607BB"/>
    <w:rsid w:val="00B61526"/>
    <w:rsid w:val="00B61542"/>
    <w:rsid w:val="00B619F9"/>
    <w:rsid w:val="00B61DB0"/>
    <w:rsid w:val="00B61E22"/>
    <w:rsid w:val="00B6258B"/>
    <w:rsid w:val="00B62631"/>
    <w:rsid w:val="00B62BE9"/>
    <w:rsid w:val="00B62DD8"/>
    <w:rsid w:val="00B62E90"/>
    <w:rsid w:val="00B636BB"/>
    <w:rsid w:val="00B63B70"/>
    <w:rsid w:val="00B65951"/>
    <w:rsid w:val="00B659D8"/>
    <w:rsid w:val="00B65B0E"/>
    <w:rsid w:val="00B67411"/>
    <w:rsid w:val="00B676F1"/>
    <w:rsid w:val="00B67812"/>
    <w:rsid w:val="00B678C7"/>
    <w:rsid w:val="00B722EA"/>
    <w:rsid w:val="00B72B25"/>
    <w:rsid w:val="00B73D93"/>
    <w:rsid w:val="00B74520"/>
    <w:rsid w:val="00B74704"/>
    <w:rsid w:val="00B74E94"/>
    <w:rsid w:val="00B751D3"/>
    <w:rsid w:val="00B75997"/>
    <w:rsid w:val="00B759C4"/>
    <w:rsid w:val="00B777E5"/>
    <w:rsid w:val="00B805BA"/>
    <w:rsid w:val="00B80D1B"/>
    <w:rsid w:val="00B81383"/>
    <w:rsid w:val="00B830DF"/>
    <w:rsid w:val="00B84164"/>
    <w:rsid w:val="00B8455C"/>
    <w:rsid w:val="00B849EB"/>
    <w:rsid w:val="00B84D10"/>
    <w:rsid w:val="00B857B7"/>
    <w:rsid w:val="00B85FAA"/>
    <w:rsid w:val="00B8797F"/>
    <w:rsid w:val="00B90826"/>
    <w:rsid w:val="00B90829"/>
    <w:rsid w:val="00B90C74"/>
    <w:rsid w:val="00B9125C"/>
    <w:rsid w:val="00B92BF2"/>
    <w:rsid w:val="00B92ECF"/>
    <w:rsid w:val="00B933FA"/>
    <w:rsid w:val="00B94F68"/>
    <w:rsid w:val="00B95795"/>
    <w:rsid w:val="00B95E7E"/>
    <w:rsid w:val="00B965D9"/>
    <w:rsid w:val="00B967B3"/>
    <w:rsid w:val="00B9727E"/>
    <w:rsid w:val="00B97C27"/>
    <w:rsid w:val="00BA099B"/>
    <w:rsid w:val="00BA0A12"/>
    <w:rsid w:val="00BA0E55"/>
    <w:rsid w:val="00BA0FD4"/>
    <w:rsid w:val="00BA1287"/>
    <w:rsid w:val="00BA1590"/>
    <w:rsid w:val="00BA22BF"/>
    <w:rsid w:val="00BA2B5B"/>
    <w:rsid w:val="00BA3264"/>
    <w:rsid w:val="00BA3AB6"/>
    <w:rsid w:val="00BA3D50"/>
    <w:rsid w:val="00BA4CF6"/>
    <w:rsid w:val="00BA5D23"/>
    <w:rsid w:val="00BA5D2A"/>
    <w:rsid w:val="00BA7729"/>
    <w:rsid w:val="00BB024A"/>
    <w:rsid w:val="00BB1830"/>
    <w:rsid w:val="00BB19C9"/>
    <w:rsid w:val="00BB3DDC"/>
    <w:rsid w:val="00BB54F3"/>
    <w:rsid w:val="00BB5A48"/>
    <w:rsid w:val="00BC0427"/>
    <w:rsid w:val="00BC0561"/>
    <w:rsid w:val="00BC0E7A"/>
    <w:rsid w:val="00BC2435"/>
    <w:rsid w:val="00BC3653"/>
    <w:rsid w:val="00BC3C71"/>
    <w:rsid w:val="00BC403D"/>
    <w:rsid w:val="00BC6713"/>
    <w:rsid w:val="00BC6B80"/>
    <w:rsid w:val="00BC71FC"/>
    <w:rsid w:val="00BC7347"/>
    <w:rsid w:val="00BD0255"/>
    <w:rsid w:val="00BD0DCC"/>
    <w:rsid w:val="00BD19A8"/>
    <w:rsid w:val="00BD2370"/>
    <w:rsid w:val="00BD29FD"/>
    <w:rsid w:val="00BD2B22"/>
    <w:rsid w:val="00BD344B"/>
    <w:rsid w:val="00BD34DB"/>
    <w:rsid w:val="00BD39AC"/>
    <w:rsid w:val="00BD3E62"/>
    <w:rsid w:val="00BD4698"/>
    <w:rsid w:val="00BD47B9"/>
    <w:rsid w:val="00BD49C6"/>
    <w:rsid w:val="00BD616B"/>
    <w:rsid w:val="00BD6ACF"/>
    <w:rsid w:val="00BE13A4"/>
    <w:rsid w:val="00BE2665"/>
    <w:rsid w:val="00BE2C18"/>
    <w:rsid w:val="00BE35D1"/>
    <w:rsid w:val="00BE382C"/>
    <w:rsid w:val="00BE6288"/>
    <w:rsid w:val="00BE670D"/>
    <w:rsid w:val="00BE771B"/>
    <w:rsid w:val="00BE77FA"/>
    <w:rsid w:val="00BF1972"/>
    <w:rsid w:val="00BF247C"/>
    <w:rsid w:val="00BF3B49"/>
    <w:rsid w:val="00BF3DFF"/>
    <w:rsid w:val="00BF3FB1"/>
    <w:rsid w:val="00BF4235"/>
    <w:rsid w:val="00BF48AB"/>
    <w:rsid w:val="00BF4A80"/>
    <w:rsid w:val="00BF5A2D"/>
    <w:rsid w:val="00BF6344"/>
    <w:rsid w:val="00BF652B"/>
    <w:rsid w:val="00BF6594"/>
    <w:rsid w:val="00BF6B71"/>
    <w:rsid w:val="00BF708C"/>
    <w:rsid w:val="00BF70D2"/>
    <w:rsid w:val="00C00A75"/>
    <w:rsid w:val="00C00BAE"/>
    <w:rsid w:val="00C00E91"/>
    <w:rsid w:val="00C01A58"/>
    <w:rsid w:val="00C029D7"/>
    <w:rsid w:val="00C03030"/>
    <w:rsid w:val="00C03144"/>
    <w:rsid w:val="00C04287"/>
    <w:rsid w:val="00C04FCC"/>
    <w:rsid w:val="00C059C1"/>
    <w:rsid w:val="00C07448"/>
    <w:rsid w:val="00C07CD1"/>
    <w:rsid w:val="00C11BC0"/>
    <w:rsid w:val="00C11D55"/>
    <w:rsid w:val="00C12100"/>
    <w:rsid w:val="00C14ECD"/>
    <w:rsid w:val="00C15499"/>
    <w:rsid w:val="00C16519"/>
    <w:rsid w:val="00C16548"/>
    <w:rsid w:val="00C208DF"/>
    <w:rsid w:val="00C20C60"/>
    <w:rsid w:val="00C20DE1"/>
    <w:rsid w:val="00C21007"/>
    <w:rsid w:val="00C213F3"/>
    <w:rsid w:val="00C21BD1"/>
    <w:rsid w:val="00C21CE0"/>
    <w:rsid w:val="00C2212F"/>
    <w:rsid w:val="00C22497"/>
    <w:rsid w:val="00C230E8"/>
    <w:rsid w:val="00C242B7"/>
    <w:rsid w:val="00C24463"/>
    <w:rsid w:val="00C2449B"/>
    <w:rsid w:val="00C25DC9"/>
    <w:rsid w:val="00C264F7"/>
    <w:rsid w:val="00C26B83"/>
    <w:rsid w:val="00C31199"/>
    <w:rsid w:val="00C312EF"/>
    <w:rsid w:val="00C31AD0"/>
    <w:rsid w:val="00C32E5F"/>
    <w:rsid w:val="00C347C8"/>
    <w:rsid w:val="00C34B6B"/>
    <w:rsid w:val="00C352FF"/>
    <w:rsid w:val="00C35A6D"/>
    <w:rsid w:val="00C36778"/>
    <w:rsid w:val="00C3695B"/>
    <w:rsid w:val="00C36EBC"/>
    <w:rsid w:val="00C372C1"/>
    <w:rsid w:val="00C37E7D"/>
    <w:rsid w:val="00C40EEC"/>
    <w:rsid w:val="00C41537"/>
    <w:rsid w:val="00C421BC"/>
    <w:rsid w:val="00C430BC"/>
    <w:rsid w:val="00C4356D"/>
    <w:rsid w:val="00C43A05"/>
    <w:rsid w:val="00C45373"/>
    <w:rsid w:val="00C45759"/>
    <w:rsid w:val="00C467D4"/>
    <w:rsid w:val="00C47001"/>
    <w:rsid w:val="00C47FFD"/>
    <w:rsid w:val="00C50AB4"/>
    <w:rsid w:val="00C50EA8"/>
    <w:rsid w:val="00C52581"/>
    <w:rsid w:val="00C53114"/>
    <w:rsid w:val="00C534E0"/>
    <w:rsid w:val="00C539BF"/>
    <w:rsid w:val="00C5401F"/>
    <w:rsid w:val="00C54FAF"/>
    <w:rsid w:val="00C55AC5"/>
    <w:rsid w:val="00C55CFC"/>
    <w:rsid w:val="00C562B6"/>
    <w:rsid w:val="00C5677B"/>
    <w:rsid w:val="00C56851"/>
    <w:rsid w:val="00C61211"/>
    <w:rsid w:val="00C6128A"/>
    <w:rsid w:val="00C61774"/>
    <w:rsid w:val="00C61C8C"/>
    <w:rsid w:val="00C630EB"/>
    <w:rsid w:val="00C636C4"/>
    <w:rsid w:val="00C64148"/>
    <w:rsid w:val="00C64665"/>
    <w:rsid w:val="00C64E4F"/>
    <w:rsid w:val="00C654CA"/>
    <w:rsid w:val="00C65B26"/>
    <w:rsid w:val="00C6650B"/>
    <w:rsid w:val="00C66CFA"/>
    <w:rsid w:val="00C66E1C"/>
    <w:rsid w:val="00C70973"/>
    <w:rsid w:val="00C70D07"/>
    <w:rsid w:val="00C7246E"/>
    <w:rsid w:val="00C730EE"/>
    <w:rsid w:val="00C73221"/>
    <w:rsid w:val="00C733F6"/>
    <w:rsid w:val="00C73D6B"/>
    <w:rsid w:val="00C74643"/>
    <w:rsid w:val="00C748BC"/>
    <w:rsid w:val="00C749B0"/>
    <w:rsid w:val="00C74FE9"/>
    <w:rsid w:val="00C7582A"/>
    <w:rsid w:val="00C75B40"/>
    <w:rsid w:val="00C75CC0"/>
    <w:rsid w:val="00C77494"/>
    <w:rsid w:val="00C7754B"/>
    <w:rsid w:val="00C81DBB"/>
    <w:rsid w:val="00C8203E"/>
    <w:rsid w:val="00C83027"/>
    <w:rsid w:val="00C83479"/>
    <w:rsid w:val="00C84216"/>
    <w:rsid w:val="00C84499"/>
    <w:rsid w:val="00C873EC"/>
    <w:rsid w:val="00C874A3"/>
    <w:rsid w:val="00C878AE"/>
    <w:rsid w:val="00C901F4"/>
    <w:rsid w:val="00C9167E"/>
    <w:rsid w:val="00C91DCB"/>
    <w:rsid w:val="00C924F4"/>
    <w:rsid w:val="00C92EC7"/>
    <w:rsid w:val="00C94662"/>
    <w:rsid w:val="00C94A04"/>
    <w:rsid w:val="00C95199"/>
    <w:rsid w:val="00C959CE"/>
    <w:rsid w:val="00C971E7"/>
    <w:rsid w:val="00C97842"/>
    <w:rsid w:val="00C978C7"/>
    <w:rsid w:val="00CA0070"/>
    <w:rsid w:val="00CA2453"/>
    <w:rsid w:val="00CA4529"/>
    <w:rsid w:val="00CA7441"/>
    <w:rsid w:val="00CA77B7"/>
    <w:rsid w:val="00CA7895"/>
    <w:rsid w:val="00CA7D5C"/>
    <w:rsid w:val="00CB03D6"/>
    <w:rsid w:val="00CB04BD"/>
    <w:rsid w:val="00CB0D1A"/>
    <w:rsid w:val="00CB1212"/>
    <w:rsid w:val="00CB15A9"/>
    <w:rsid w:val="00CB1B8A"/>
    <w:rsid w:val="00CB217A"/>
    <w:rsid w:val="00CB2BF0"/>
    <w:rsid w:val="00CB2E1B"/>
    <w:rsid w:val="00CB38BD"/>
    <w:rsid w:val="00CB3AB6"/>
    <w:rsid w:val="00CB65E4"/>
    <w:rsid w:val="00CB772A"/>
    <w:rsid w:val="00CB7B3C"/>
    <w:rsid w:val="00CC04CF"/>
    <w:rsid w:val="00CC0BEA"/>
    <w:rsid w:val="00CC0C31"/>
    <w:rsid w:val="00CC2C3C"/>
    <w:rsid w:val="00CC2D09"/>
    <w:rsid w:val="00CC31CA"/>
    <w:rsid w:val="00CC391E"/>
    <w:rsid w:val="00CC47A2"/>
    <w:rsid w:val="00CC48A4"/>
    <w:rsid w:val="00CC4AB4"/>
    <w:rsid w:val="00CC4AD3"/>
    <w:rsid w:val="00CC4BCE"/>
    <w:rsid w:val="00CC58C5"/>
    <w:rsid w:val="00CC5B2F"/>
    <w:rsid w:val="00CC6122"/>
    <w:rsid w:val="00CC653E"/>
    <w:rsid w:val="00CC7E55"/>
    <w:rsid w:val="00CD3B9E"/>
    <w:rsid w:val="00CD4C14"/>
    <w:rsid w:val="00CD60FD"/>
    <w:rsid w:val="00CD6994"/>
    <w:rsid w:val="00CE15A6"/>
    <w:rsid w:val="00CE2E47"/>
    <w:rsid w:val="00CE3960"/>
    <w:rsid w:val="00CE3D52"/>
    <w:rsid w:val="00CE3EA6"/>
    <w:rsid w:val="00CE4254"/>
    <w:rsid w:val="00CE4272"/>
    <w:rsid w:val="00CE4ABF"/>
    <w:rsid w:val="00CE4F23"/>
    <w:rsid w:val="00CE6AFC"/>
    <w:rsid w:val="00CE717D"/>
    <w:rsid w:val="00CE7842"/>
    <w:rsid w:val="00CE7F3A"/>
    <w:rsid w:val="00CF1369"/>
    <w:rsid w:val="00CF1FBA"/>
    <w:rsid w:val="00CF1FD8"/>
    <w:rsid w:val="00CF29DA"/>
    <w:rsid w:val="00CF36E2"/>
    <w:rsid w:val="00CF4137"/>
    <w:rsid w:val="00CF437F"/>
    <w:rsid w:val="00CF4533"/>
    <w:rsid w:val="00CF4570"/>
    <w:rsid w:val="00CF4759"/>
    <w:rsid w:val="00CF5009"/>
    <w:rsid w:val="00CF5FB2"/>
    <w:rsid w:val="00CF6343"/>
    <w:rsid w:val="00CF68BE"/>
    <w:rsid w:val="00D0000D"/>
    <w:rsid w:val="00D0085D"/>
    <w:rsid w:val="00D0233D"/>
    <w:rsid w:val="00D02E0C"/>
    <w:rsid w:val="00D03323"/>
    <w:rsid w:val="00D040ED"/>
    <w:rsid w:val="00D041D7"/>
    <w:rsid w:val="00D05366"/>
    <w:rsid w:val="00D053A7"/>
    <w:rsid w:val="00D06842"/>
    <w:rsid w:val="00D0798E"/>
    <w:rsid w:val="00D10AD2"/>
    <w:rsid w:val="00D115D7"/>
    <w:rsid w:val="00D11B96"/>
    <w:rsid w:val="00D12EEE"/>
    <w:rsid w:val="00D134BD"/>
    <w:rsid w:val="00D13BAF"/>
    <w:rsid w:val="00D13FF0"/>
    <w:rsid w:val="00D1419B"/>
    <w:rsid w:val="00D1423A"/>
    <w:rsid w:val="00D15F88"/>
    <w:rsid w:val="00D160B2"/>
    <w:rsid w:val="00D17567"/>
    <w:rsid w:val="00D17760"/>
    <w:rsid w:val="00D17E43"/>
    <w:rsid w:val="00D20256"/>
    <w:rsid w:val="00D20653"/>
    <w:rsid w:val="00D20935"/>
    <w:rsid w:val="00D20BB2"/>
    <w:rsid w:val="00D20FD7"/>
    <w:rsid w:val="00D22335"/>
    <w:rsid w:val="00D22F04"/>
    <w:rsid w:val="00D239A7"/>
    <w:rsid w:val="00D23B28"/>
    <w:rsid w:val="00D23DBF"/>
    <w:rsid w:val="00D2443C"/>
    <w:rsid w:val="00D252EE"/>
    <w:rsid w:val="00D26232"/>
    <w:rsid w:val="00D267EE"/>
    <w:rsid w:val="00D2799C"/>
    <w:rsid w:val="00D27B1E"/>
    <w:rsid w:val="00D3033E"/>
    <w:rsid w:val="00D304B2"/>
    <w:rsid w:val="00D3054C"/>
    <w:rsid w:val="00D32767"/>
    <w:rsid w:val="00D34EA1"/>
    <w:rsid w:val="00D3547F"/>
    <w:rsid w:val="00D3661D"/>
    <w:rsid w:val="00D37F3C"/>
    <w:rsid w:val="00D37FD6"/>
    <w:rsid w:val="00D40B35"/>
    <w:rsid w:val="00D4185F"/>
    <w:rsid w:val="00D437E5"/>
    <w:rsid w:val="00D447BB"/>
    <w:rsid w:val="00D44A8C"/>
    <w:rsid w:val="00D44AD0"/>
    <w:rsid w:val="00D46AAC"/>
    <w:rsid w:val="00D46B04"/>
    <w:rsid w:val="00D471FC"/>
    <w:rsid w:val="00D47C8F"/>
    <w:rsid w:val="00D5055E"/>
    <w:rsid w:val="00D50C03"/>
    <w:rsid w:val="00D50F72"/>
    <w:rsid w:val="00D51C33"/>
    <w:rsid w:val="00D5217A"/>
    <w:rsid w:val="00D52E8B"/>
    <w:rsid w:val="00D52F1D"/>
    <w:rsid w:val="00D535C7"/>
    <w:rsid w:val="00D558AE"/>
    <w:rsid w:val="00D55CF8"/>
    <w:rsid w:val="00D564BE"/>
    <w:rsid w:val="00D565E5"/>
    <w:rsid w:val="00D56E1E"/>
    <w:rsid w:val="00D56FA6"/>
    <w:rsid w:val="00D57862"/>
    <w:rsid w:val="00D60120"/>
    <w:rsid w:val="00D6292A"/>
    <w:rsid w:val="00D630D9"/>
    <w:rsid w:val="00D6467E"/>
    <w:rsid w:val="00D64CE8"/>
    <w:rsid w:val="00D64F18"/>
    <w:rsid w:val="00D66F41"/>
    <w:rsid w:val="00D70278"/>
    <w:rsid w:val="00D70E38"/>
    <w:rsid w:val="00D7118D"/>
    <w:rsid w:val="00D72A19"/>
    <w:rsid w:val="00D73024"/>
    <w:rsid w:val="00D7415F"/>
    <w:rsid w:val="00D746A3"/>
    <w:rsid w:val="00D750BB"/>
    <w:rsid w:val="00D751AB"/>
    <w:rsid w:val="00D753AE"/>
    <w:rsid w:val="00D75F79"/>
    <w:rsid w:val="00D76A56"/>
    <w:rsid w:val="00D77804"/>
    <w:rsid w:val="00D7797C"/>
    <w:rsid w:val="00D80630"/>
    <w:rsid w:val="00D81294"/>
    <w:rsid w:val="00D8317A"/>
    <w:rsid w:val="00D84BD0"/>
    <w:rsid w:val="00D853E2"/>
    <w:rsid w:val="00D85EC5"/>
    <w:rsid w:val="00D86846"/>
    <w:rsid w:val="00D87905"/>
    <w:rsid w:val="00D90440"/>
    <w:rsid w:val="00D90E81"/>
    <w:rsid w:val="00D91993"/>
    <w:rsid w:val="00D9243D"/>
    <w:rsid w:val="00D92847"/>
    <w:rsid w:val="00D92DC0"/>
    <w:rsid w:val="00D94842"/>
    <w:rsid w:val="00D96BB7"/>
    <w:rsid w:val="00DA023F"/>
    <w:rsid w:val="00DA1A3D"/>
    <w:rsid w:val="00DA28BF"/>
    <w:rsid w:val="00DA2D39"/>
    <w:rsid w:val="00DA2D99"/>
    <w:rsid w:val="00DA398D"/>
    <w:rsid w:val="00DA5302"/>
    <w:rsid w:val="00DA62F0"/>
    <w:rsid w:val="00DA67B5"/>
    <w:rsid w:val="00DA71E7"/>
    <w:rsid w:val="00DA7E2A"/>
    <w:rsid w:val="00DB183D"/>
    <w:rsid w:val="00DB1D3A"/>
    <w:rsid w:val="00DB365A"/>
    <w:rsid w:val="00DB4980"/>
    <w:rsid w:val="00DB702D"/>
    <w:rsid w:val="00DC0763"/>
    <w:rsid w:val="00DC0832"/>
    <w:rsid w:val="00DC0F2C"/>
    <w:rsid w:val="00DC2DFF"/>
    <w:rsid w:val="00DC5ABD"/>
    <w:rsid w:val="00DC5D61"/>
    <w:rsid w:val="00DC621E"/>
    <w:rsid w:val="00DC6405"/>
    <w:rsid w:val="00DC64F5"/>
    <w:rsid w:val="00DC6BA7"/>
    <w:rsid w:val="00DC6CA2"/>
    <w:rsid w:val="00DC7C49"/>
    <w:rsid w:val="00DC7FB1"/>
    <w:rsid w:val="00DD2259"/>
    <w:rsid w:val="00DD2575"/>
    <w:rsid w:val="00DD2814"/>
    <w:rsid w:val="00DD32BD"/>
    <w:rsid w:val="00DD4263"/>
    <w:rsid w:val="00DD532D"/>
    <w:rsid w:val="00DD5332"/>
    <w:rsid w:val="00DD56CB"/>
    <w:rsid w:val="00DD5EC2"/>
    <w:rsid w:val="00DD6352"/>
    <w:rsid w:val="00DD68C1"/>
    <w:rsid w:val="00DD71CF"/>
    <w:rsid w:val="00DE0069"/>
    <w:rsid w:val="00DE027B"/>
    <w:rsid w:val="00DE0B90"/>
    <w:rsid w:val="00DE16EC"/>
    <w:rsid w:val="00DE182D"/>
    <w:rsid w:val="00DE2D7B"/>
    <w:rsid w:val="00DE3E56"/>
    <w:rsid w:val="00DE3F70"/>
    <w:rsid w:val="00DE4059"/>
    <w:rsid w:val="00DE43B4"/>
    <w:rsid w:val="00DE460E"/>
    <w:rsid w:val="00DE5CED"/>
    <w:rsid w:val="00DE6297"/>
    <w:rsid w:val="00DE6573"/>
    <w:rsid w:val="00DE66DE"/>
    <w:rsid w:val="00DE68D4"/>
    <w:rsid w:val="00DE7218"/>
    <w:rsid w:val="00DF088C"/>
    <w:rsid w:val="00DF19DC"/>
    <w:rsid w:val="00DF25C1"/>
    <w:rsid w:val="00DF3209"/>
    <w:rsid w:val="00DF4041"/>
    <w:rsid w:val="00DF44B0"/>
    <w:rsid w:val="00DF5091"/>
    <w:rsid w:val="00DF50AC"/>
    <w:rsid w:val="00DF55E4"/>
    <w:rsid w:val="00DF56B7"/>
    <w:rsid w:val="00DF596A"/>
    <w:rsid w:val="00DF6ACB"/>
    <w:rsid w:val="00DF7061"/>
    <w:rsid w:val="00E03F5D"/>
    <w:rsid w:val="00E046C3"/>
    <w:rsid w:val="00E0498E"/>
    <w:rsid w:val="00E04FDC"/>
    <w:rsid w:val="00E0503C"/>
    <w:rsid w:val="00E05A6B"/>
    <w:rsid w:val="00E06CE9"/>
    <w:rsid w:val="00E138A6"/>
    <w:rsid w:val="00E1421F"/>
    <w:rsid w:val="00E1575C"/>
    <w:rsid w:val="00E16436"/>
    <w:rsid w:val="00E16BAA"/>
    <w:rsid w:val="00E17EE9"/>
    <w:rsid w:val="00E20728"/>
    <w:rsid w:val="00E20A01"/>
    <w:rsid w:val="00E20A06"/>
    <w:rsid w:val="00E2127E"/>
    <w:rsid w:val="00E22790"/>
    <w:rsid w:val="00E240F0"/>
    <w:rsid w:val="00E245AB"/>
    <w:rsid w:val="00E25882"/>
    <w:rsid w:val="00E258B5"/>
    <w:rsid w:val="00E26472"/>
    <w:rsid w:val="00E26C92"/>
    <w:rsid w:val="00E27F18"/>
    <w:rsid w:val="00E3077C"/>
    <w:rsid w:val="00E30D53"/>
    <w:rsid w:val="00E32D02"/>
    <w:rsid w:val="00E33AAB"/>
    <w:rsid w:val="00E349ED"/>
    <w:rsid w:val="00E34D61"/>
    <w:rsid w:val="00E3638C"/>
    <w:rsid w:val="00E36969"/>
    <w:rsid w:val="00E36AB9"/>
    <w:rsid w:val="00E40F88"/>
    <w:rsid w:val="00E41D93"/>
    <w:rsid w:val="00E42214"/>
    <w:rsid w:val="00E42603"/>
    <w:rsid w:val="00E429BE"/>
    <w:rsid w:val="00E42EEB"/>
    <w:rsid w:val="00E43993"/>
    <w:rsid w:val="00E442CB"/>
    <w:rsid w:val="00E442DA"/>
    <w:rsid w:val="00E45FBB"/>
    <w:rsid w:val="00E46C06"/>
    <w:rsid w:val="00E47D8F"/>
    <w:rsid w:val="00E506D9"/>
    <w:rsid w:val="00E50FF7"/>
    <w:rsid w:val="00E5269F"/>
    <w:rsid w:val="00E52FA2"/>
    <w:rsid w:val="00E530E5"/>
    <w:rsid w:val="00E53BFC"/>
    <w:rsid w:val="00E54141"/>
    <w:rsid w:val="00E5558F"/>
    <w:rsid w:val="00E56F7C"/>
    <w:rsid w:val="00E57C8C"/>
    <w:rsid w:val="00E6032B"/>
    <w:rsid w:val="00E60CB5"/>
    <w:rsid w:val="00E60ED1"/>
    <w:rsid w:val="00E610A0"/>
    <w:rsid w:val="00E632B7"/>
    <w:rsid w:val="00E64853"/>
    <w:rsid w:val="00E65726"/>
    <w:rsid w:val="00E65A82"/>
    <w:rsid w:val="00E65AD2"/>
    <w:rsid w:val="00E65B13"/>
    <w:rsid w:val="00E65BD7"/>
    <w:rsid w:val="00E67182"/>
    <w:rsid w:val="00E67251"/>
    <w:rsid w:val="00E674A6"/>
    <w:rsid w:val="00E70616"/>
    <w:rsid w:val="00E7068A"/>
    <w:rsid w:val="00E7162C"/>
    <w:rsid w:val="00E72473"/>
    <w:rsid w:val="00E7261C"/>
    <w:rsid w:val="00E72E63"/>
    <w:rsid w:val="00E74CEC"/>
    <w:rsid w:val="00E74F20"/>
    <w:rsid w:val="00E753B2"/>
    <w:rsid w:val="00E75FC7"/>
    <w:rsid w:val="00E76A1F"/>
    <w:rsid w:val="00E77A2E"/>
    <w:rsid w:val="00E80BC2"/>
    <w:rsid w:val="00E81735"/>
    <w:rsid w:val="00E81898"/>
    <w:rsid w:val="00E81E98"/>
    <w:rsid w:val="00E83AAF"/>
    <w:rsid w:val="00E84549"/>
    <w:rsid w:val="00E8612E"/>
    <w:rsid w:val="00E86694"/>
    <w:rsid w:val="00E87173"/>
    <w:rsid w:val="00E872F1"/>
    <w:rsid w:val="00E879E6"/>
    <w:rsid w:val="00E90BD3"/>
    <w:rsid w:val="00E90D42"/>
    <w:rsid w:val="00E90D45"/>
    <w:rsid w:val="00E9237A"/>
    <w:rsid w:val="00E92638"/>
    <w:rsid w:val="00E9375C"/>
    <w:rsid w:val="00E9376E"/>
    <w:rsid w:val="00E937B2"/>
    <w:rsid w:val="00E96AA2"/>
    <w:rsid w:val="00E97335"/>
    <w:rsid w:val="00EA0265"/>
    <w:rsid w:val="00EA16D5"/>
    <w:rsid w:val="00EA45F4"/>
    <w:rsid w:val="00EA4C18"/>
    <w:rsid w:val="00EA4C8E"/>
    <w:rsid w:val="00EA512C"/>
    <w:rsid w:val="00EA51CD"/>
    <w:rsid w:val="00EA6A47"/>
    <w:rsid w:val="00EA7516"/>
    <w:rsid w:val="00EA7D2D"/>
    <w:rsid w:val="00EB00F4"/>
    <w:rsid w:val="00EB07AA"/>
    <w:rsid w:val="00EB1128"/>
    <w:rsid w:val="00EB141A"/>
    <w:rsid w:val="00EB184E"/>
    <w:rsid w:val="00EB1CC4"/>
    <w:rsid w:val="00EB57C1"/>
    <w:rsid w:val="00EB651C"/>
    <w:rsid w:val="00EB7EF1"/>
    <w:rsid w:val="00EC22BA"/>
    <w:rsid w:val="00EC238F"/>
    <w:rsid w:val="00EC3924"/>
    <w:rsid w:val="00EC3D03"/>
    <w:rsid w:val="00EC3D45"/>
    <w:rsid w:val="00EC5306"/>
    <w:rsid w:val="00EC5975"/>
    <w:rsid w:val="00EC5FF6"/>
    <w:rsid w:val="00EC662B"/>
    <w:rsid w:val="00EC67EE"/>
    <w:rsid w:val="00EC6A30"/>
    <w:rsid w:val="00EC72EC"/>
    <w:rsid w:val="00ED0468"/>
    <w:rsid w:val="00ED0D33"/>
    <w:rsid w:val="00ED0F29"/>
    <w:rsid w:val="00ED28FA"/>
    <w:rsid w:val="00ED2B64"/>
    <w:rsid w:val="00ED4610"/>
    <w:rsid w:val="00ED461D"/>
    <w:rsid w:val="00ED5573"/>
    <w:rsid w:val="00ED55E7"/>
    <w:rsid w:val="00ED5916"/>
    <w:rsid w:val="00ED6794"/>
    <w:rsid w:val="00ED6E68"/>
    <w:rsid w:val="00ED74F3"/>
    <w:rsid w:val="00EE05F6"/>
    <w:rsid w:val="00EE12A4"/>
    <w:rsid w:val="00EE33E1"/>
    <w:rsid w:val="00EE4D29"/>
    <w:rsid w:val="00EE528E"/>
    <w:rsid w:val="00EE52F9"/>
    <w:rsid w:val="00EE5A7C"/>
    <w:rsid w:val="00EE62D6"/>
    <w:rsid w:val="00EE700F"/>
    <w:rsid w:val="00EF03B7"/>
    <w:rsid w:val="00EF122A"/>
    <w:rsid w:val="00EF1EBA"/>
    <w:rsid w:val="00EF2468"/>
    <w:rsid w:val="00EF3300"/>
    <w:rsid w:val="00EF4051"/>
    <w:rsid w:val="00EF4EFC"/>
    <w:rsid w:val="00EF5D60"/>
    <w:rsid w:val="00EF5F99"/>
    <w:rsid w:val="00EF6ACF"/>
    <w:rsid w:val="00F008A4"/>
    <w:rsid w:val="00F008D2"/>
    <w:rsid w:val="00F02090"/>
    <w:rsid w:val="00F023EA"/>
    <w:rsid w:val="00F0344E"/>
    <w:rsid w:val="00F03D1B"/>
    <w:rsid w:val="00F044BB"/>
    <w:rsid w:val="00F04CB6"/>
    <w:rsid w:val="00F04FD6"/>
    <w:rsid w:val="00F06B87"/>
    <w:rsid w:val="00F078AD"/>
    <w:rsid w:val="00F07BA5"/>
    <w:rsid w:val="00F102D6"/>
    <w:rsid w:val="00F10E50"/>
    <w:rsid w:val="00F11D41"/>
    <w:rsid w:val="00F12DFE"/>
    <w:rsid w:val="00F136F6"/>
    <w:rsid w:val="00F139C0"/>
    <w:rsid w:val="00F13FBC"/>
    <w:rsid w:val="00F1411F"/>
    <w:rsid w:val="00F14AFA"/>
    <w:rsid w:val="00F14B8F"/>
    <w:rsid w:val="00F14E3B"/>
    <w:rsid w:val="00F15555"/>
    <w:rsid w:val="00F156A5"/>
    <w:rsid w:val="00F15A28"/>
    <w:rsid w:val="00F16DC7"/>
    <w:rsid w:val="00F175D6"/>
    <w:rsid w:val="00F17B6E"/>
    <w:rsid w:val="00F20BC2"/>
    <w:rsid w:val="00F21119"/>
    <w:rsid w:val="00F219DE"/>
    <w:rsid w:val="00F229B9"/>
    <w:rsid w:val="00F22AB9"/>
    <w:rsid w:val="00F23378"/>
    <w:rsid w:val="00F23AC6"/>
    <w:rsid w:val="00F24298"/>
    <w:rsid w:val="00F24FB8"/>
    <w:rsid w:val="00F25B7E"/>
    <w:rsid w:val="00F25E54"/>
    <w:rsid w:val="00F25E6D"/>
    <w:rsid w:val="00F263CF"/>
    <w:rsid w:val="00F26C67"/>
    <w:rsid w:val="00F27339"/>
    <w:rsid w:val="00F27F4B"/>
    <w:rsid w:val="00F30BFA"/>
    <w:rsid w:val="00F30EEE"/>
    <w:rsid w:val="00F319C8"/>
    <w:rsid w:val="00F326CF"/>
    <w:rsid w:val="00F329C9"/>
    <w:rsid w:val="00F3351C"/>
    <w:rsid w:val="00F3359A"/>
    <w:rsid w:val="00F33916"/>
    <w:rsid w:val="00F3513C"/>
    <w:rsid w:val="00F36289"/>
    <w:rsid w:val="00F36462"/>
    <w:rsid w:val="00F36546"/>
    <w:rsid w:val="00F36CA4"/>
    <w:rsid w:val="00F405BF"/>
    <w:rsid w:val="00F4139B"/>
    <w:rsid w:val="00F41693"/>
    <w:rsid w:val="00F41769"/>
    <w:rsid w:val="00F41E15"/>
    <w:rsid w:val="00F42890"/>
    <w:rsid w:val="00F43C9E"/>
    <w:rsid w:val="00F448BB"/>
    <w:rsid w:val="00F463D4"/>
    <w:rsid w:val="00F4666A"/>
    <w:rsid w:val="00F47DB4"/>
    <w:rsid w:val="00F47F45"/>
    <w:rsid w:val="00F502F3"/>
    <w:rsid w:val="00F5038A"/>
    <w:rsid w:val="00F51833"/>
    <w:rsid w:val="00F5231C"/>
    <w:rsid w:val="00F5268E"/>
    <w:rsid w:val="00F52F0A"/>
    <w:rsid w:val="00F5318E"/>
    <w:rsid w:val="00F534FE"/>
    <w:rsid w:val="00F53616"/>
    <w:rsid w:val="00F54058"/>
    <w:rsid w:val="00F5419A"/>
    <w:rsid w:val="00F54965"/>
    <w:rsid w:val="00F57660"/>
    <w:rsid w:val="00F608E8"/>
    <w:rsid w:val="00F631C6"/>
    <w:rsid w:val="00F63721"/>
    <w:rsid w:val="00F63772"/>
    <w:rsid w:val="00F6416A"/>
    <w:rsid w:val="00F6431E"/>
    <w:rsid w:val="00F6431F"/>
    <w:rsid w:val="00F6465D"/>
    <w:rsid w:val="00F64804"/>
    <w:rsid w:val="00F64A58"/>
    <w:rsid w:val="00F6698D"/>
    <w:rsid w:val="00F67185"/>
    <w:rsid w:val="00F671FF"/>
    <w:rsid w:val="00F678AC"/>
    <w:rsid w:val="00F70765"/>
    <w:rsid w:val="00F70BEE"/>
    <w:rsid w:val="00F711DB"/>
    <w:rsid w:val="00F7176E"/>
    <w:rsid w:val="00F723A6"/>
    <w:rsid w:val="00F746CC"/>
    <w:rsid w:val="00F75208"/>
    <w:rsid w:val="00F75319"/>
    <w:rsid w:val="00F76135"/>
    <w:rsid w:val="00F77E1D"/>
    <w:rsid w:val="00F80326"/>
    <w:rsid w:val="00F8343E"/>
    <w:rsid w:val="00F83F3A"/>
    <w:rsid w:val="00F840C9"/>
    <w:rsid w:val="00F85C03"/>
    <w:rsid w:val="00F85CAD"/>
    <w:rsid w:val="00F85EB8"/>
    <w:rsid w:val="00F866FA"/>
    <w:rsid w:val="00F86E03"/>
    <w:rsid w:val="00F87370"/>
    <w:rsid w:val="00F87570"/>
    <w:rsid w:val="00F8778A"/>
    <w:rsid w:val="00F87F4D"/>
    <w:rsid w:val="00F9041A"/>
    <w:rsid w:val="00F9064F"/>
    <w:rsid w:val="00F90709"/>
    <w:rsid w:val="00F90C51"/>
    <w:rsid w:val="00F91076"/>
    <w:rsid w:val="00F911B5"/>
    <w:rsid w:val="00F91883"/>
    <w:rsid w:val="00F9268E"/>
    <w:rsid w:val="00F927A1"/>
    <w:rsid w:val="00F92B67"/>
    <w:rsid w:val="00F942D4"/>
    <w:rsid w:val="00F94370"/>
    <w:rsid w:val="00F94435"/>
    <w:rsid w:val="00F945E1"/>
    <w:rsid w:val="00F9489F"/>
    <w:rsid w:val="00F948FE"/>
    <w:rsid w:val="00F954AC"/>
    <w:rsid w:val="00F97C65"/>
    <w:rsid w:val="00F97DA9"/>
    <w:rsid w:val="00FA036F"/>
    <w:rsid w:val="00FA3006"/>
    <w:rsid w:val="00FA4618"/>
    <w:rsid w:val="00FA5934"/>
    <w:rsid w:val="00FA605E"/>
    <w:rsid w:val="00FA6A12"/>
    <w:rsid w:val="00FA701C"/>
    <w:rsid w:val="00FA79B0"/>
    <w:rsid w:val="00FB0665"/>
    <w:rsid w:val="00FB0C79"/>
    <w:rsid w:val="00FB3799"/>
    <w:rsid w:val="00FB42A3"/>
    <w:rsid w:val="00FB6CE2"/>
    <w:rsid w:val="00FB75AC"/>
    <w:rsid w:val="00FC0AEF"/>
    <w:rsid w:val="00FC1602"/>
    <w:rsid w:val="00FC2738"/>
    <w:rsid w:val="00FC316B"/>
    <w:rsid w:val="00FC39F0"/>
    <w:rsid w:val="00FC3BC5"/>
    <w:rsid w:val="00FC4EEC"/>
    <w:rsid w:val="00FC591D"/>
    <w:rsid w:val="00FC60C8"/>
    <w:rsid w:val="00FC6BBB"/>
    <w:rsid w:val="00FC6DFF"/>
    <w:rsid w:val="00FC74FA"/>
    <w:rsid w:val="00FC7555"/>
    <w:rsid w:val="00FC75B9"/>
    <w:rsid w:val="00FC777E"/>
    <w:rsid w:val="00FD031F"/>
    <w:rsid w:val="00FD14E2"/>
    <w:rsid w:val="00FD186E"/>
    <w:rsid w:val="00FD1E6F"/>
    <w:rsid w:val="00FD3C20"/>
    <w:rsid w:val="00FD3D66"/>
    <w:rsid w:val="00FD4E39"/>
    <w:rsid w:val="00FD6046"/>
    <w:rsid w:val="00FD64A7"/>
    <w:rsid w:val="00FD6605"/>
    <w:rsid w:val="00FD71BB"/>
    <w:rsid w:val="00FD7916"/>
    <w:rsid w:val="00FD7F52"/>
    <w:rsid w:val="00FE066D"/>
    <w:rsid w:val="00FE07F2"/>
    <w:rsid w:val="00FE1AE3"/>
    <w:rsid w:val="00FE1E63"/>
    <w:rsid w:val="00FE1FAD"/>
    <w:rsid w:val="00FE2AE3"/>
    <w:rsid w:val="00FE2D51"/>
    <w:rsid w:val="00FE3030"/>
    <w:rsid w:val="00FE3868"/>
    <w:rsid w:val="00FE4AA4"/>
    <w:rsid w:val="00FE4B38"/>
    <w:rsid w:val="00FE4D39"/>
    <w:rsid w:val="00FE67B3"/>
    <w:rsid w:val="00FE67F1"/>
    <w:rsid w:val="00FE6F4A"/>
    <w:rsid w:val="00FE710D"/>
    <w:rsid w:val="00FE72C0"/>
    <w:rsid w:val="00FF086A"/>
    <w:rsid w:val="00FF174F"/>
    <w:rsid w:val="00FF3575"/>
    <w:rsid w:val="00FF4C66"/>
    <w:rsid w:val="00FF5469"/>
    <w:rsid w:val="00FF5954"/>
    <w:rsid w:val="00FF6556"/>
    <w:rsid w:val="00FF6E2B"/>
    <w:rsid w:val="00FF70D9"/>
    <w:rsid w:val="02A9D54E"/>
    <w:rsid w:val="02E2134F"/>
    <w:rsid w:val="02EADADA"/>
    <w:rsid w:val="03317398"/>
    <w:rsid w:val="0351BB7E"/>
    <w:rsid w:val="039D1CC1"/>
    <w:rsid w:val="03B8E7E7"/>
    <w:rsid w:val="03D103D3"/>
    <w:rsid w:val="0445A5AF"/>
    <w:rsid w:val="04531FDC"/>
    <w:rsid w:val="04DCD113"/>
    <w:rsid w:val="0597173F"/>
    <w:rsid w:val="05ED009D"/>
    <w:rsid w:val="061442AC"/>
    <w:rsid w:val="06C633D3"/>
    <w:rsid w:val="07213038"/>
    <w:rsid w:val="0760E643"/>
    <w:rsid w:val="0805F1BC"/>
    <w:rsid w:val="08BC3F6C"/>
    <w:rsid w:val="08CEB801"/>
    <w:rsid w:val="0992E4E6"/>
    <w:rsid w:val="0A4D8846"/>
    <w:rsid w:val="0A62A1C2"/>
    <w:rsid w:val="0A77B16D"/>
    <w:rsid w:val="0A85A4C7"/>
    <w:rsid w:val="0B1525B2"/>
    <w:rsid w:val="0B20852F"/>
    <w:rsid w:val="0B44A667"/>
    <w:rsid w:val="0B4A572F"/>
    <w:rsid w:val="0B66060A"/>
    <w:rsid w:val="0C6A40D1"/>
    <w:rsid w:val="0D01D66B"/>
    <w:rsid w:val="0D1B8A16"/>
    <w:rsid w:val="0F11F21C"/>
    <w:rsid w:val="111085E2"/>
    <w:rsid w:val="121DDEFD"/>
    <w:rsid w:val="138919D0"/>
    <w:rsid w:val="13D25498"/>
    <w:rsid w:val="13F18E0B"/>
    <w:rsid w:val="1422429A"/>
    <w:rsid w:val="145E4826"/>
    <w:rsid w:val="14AB74FE"/>
    <w:rsid w:val="15BA11EF"/>
    <w:rsid w:val="16322594"/>
    <w:rsid w:val="1665B841"/>
    <w:rsid w:val="16B07AB1"/>
    <w:rsid w:val="16B176CC"/>
    <w:rsid w:val="1756E467"/>
    <w:rsid w:val="17E4A684"/>
    <w:rsid w:val="1811EE98"/>
    <w:rsid w:val="1877A88A"/>
    <w:rsid w:val="18A898E5"/>
    <w:rsid w:val="18ECC951"/>
    <w:rsid w:val="191A5575"/>
    <w:rsid w:val="19ADBEF9"/>
    <w:rsid w:val="19B0501F"/>
    <w:rsid w:val="1A6BD89C"/>
    <w:rsid w:val="1B034BDA"/>
    <w:rsid w:val="1B498F5A"/>
    <w:rsid w:val="1B7FC49F"/>
    <w:rsid w:val="1CB9A03D"/>
    <w:rsid w:val="1D434ED0"/>
    <w:rsid w:val="1DE2DEBD"/>
    <w:rsid w:val="1EBA0592"/>
    <w:rsid w:val="1EBD2E9B"/>
    <w:rsid w:val="1EFF9C68"/>
    <w:rsid w:val="1F3BE64F"/>
    <w:rsid w:val="1F706E8D"/>
    <w:rsid w:val="201D479D"/>
    <w:rsid w:val="206D9D5B"/>
    <w:rsid w:val="2087DFBB"/>
    <w:rsid w:val="20EACB2B"/>
    <w:rsid w:val="21037D91"/>
    <w:rsid w:val="21145059"/>
    <w:rsid w:val="2148B229"/>
    <w:rsid w:val="21DA3081"/>
    <w:rsid w:val="229D4470"/>
    <w:rsid w:val="231F9A9C"/>
    <w:rsid w:val="2354A13F"/>
    <w:rsid w:val="24259F0C"/>
    <w:rsid w:val="245539AF"/>
    <w:rsid w:val="24A5BA9B"/>
    <w:rsid w:val="24D73C1C"/>
    <w:rsid w:val="255831E0"/>
    <w:rsid w:val="25AE235F"/>
    <w:rsid w:val="263964F8"/>
    <w:rsid w:val="268C4201"/>
    <w:rsid w:val="27052FFA"/>
    <w:rsid w:val="272668FB"/>
    <w:rsid w:val="27997711"/>
    <w:rsid w:val="279BC0D3"/>
    <w:rsid w:val="27A745C6"/>
    <w:rsid w:val="27E9CA2F"/>
    <w:rsid w:val="28281262"/>
    <w:rsid w:val="2842E640"/>
    <w:rsid w:val="2878AF40"/>
    <w:rsid w:val="29014837"/>
    <w:rsid w:val="2942A677"/>
    <w:rsid w:val="299F39CC"/>
    <w:rsid w:val="29B2629E"/>
    <w:rsid w:val="29C3E2C3"/>
    <w:rsid w:val="29C62DF9"/>
    <w:rsid w:val="2A11B282"/>
    <w:rsid w:val="2BAD82E3"/>
    <w:rsid w:val="2C646E43"/>
    <w:rsid w:val="2C84F2D1"/>
    <w:rsid w:val="2CD87052"/>
    <w:rsid w:val="2CDC3B4B"/>
    <w:rsid w:val="2D421D02"/>
    <w:rsid w:val="2F67DE9B"/>
    <w:rsid w:val="2FAB3108"/>
    <w:rsid w:val="30AC468D"/>
    <w:rsid w:val="30EA18C3"/>
    <w:rsid w:val="3161A110"/>
    <w:rsid w:val="31778418"/>
    <w:rsid w:val="31C08910"/>
    <w:rsid w:val="31C8EF00"/>
    <w:rsid w:val="31C993A2"/>
    <w:rsid w:val="32277F0C"/>
    <w:rsid w:val="3239CAA3"/>
    <w:rsid w:val="328BB098"/>
    <w:rsid w:val="32DD6DC7"/>
    <w:rsid w:val="3305A577"/>
    <w:rsid w:val="330D2647"/>
    <w:rsid w:val="331E9853"/>
    <w:rsid w:val="33C34F6D"/>
    <w:rsid w:val="3489279E"/>
    <w:rsid w:val="34AF24DA"/>
    <w:rsid w:val="34C502F2"/>
    <w:rsid w:val="350BD58D"/>
    <w:rsid w:val="35AB9296"/>
    <w:rsid w:val="35BEBF0E"/>
    <w:rsid w:val="365CD663"/>
    <w:rsid w:val="368DF3EC"/>
    <w:rsid w:val="36C5436D"/>
    <w:rsid w:val="37134F52"/>
    <w:rsid w:val="37198A1A"/>
    <w:rsid w:val="378DFA97"/>
    <w:rsid w:val="3829C44D"/>
    <w:rsid w:val="39F2B97F"/>
    <w:rsid w:val="3A2605D2"/>
    <w:rsid w:val="3A65C113"/>
    <w:rsid w:val="3AC2978F"/>
    <w:rsid w:val="3BFD442A"/>
    <w:rsid w:val="3D180F57"/>
    <w:rsid w:val="3E29C856"/>
    <w:rsid w:val="3E89F3C2"/>
    <w:rsid w:val="3EC22632"/>
    <w:rsid w:val="3FA2E624"/>
    <w:rsid w:val="3FAAAB8F"/>
    <w:rsid w:val="403FB420"/>
    <w:rsid w:val="40A1D275"/>
    <w:rsid w:val="41F0BD1C"/>
    <w:rsid w:val="4214F5EF"/>
    <w:rsid w:val="421933B6"/>
    <w:rsid w:val="42C909EE"/>
    <w:rsid w:val="43AB65B3"/>
    <w:rsid w:val="43D1116A"/>
    <w:rsid w:val="44A5123F"/>
    <w:rsid w:val="4559D8E3"/>
    <w:rsid w:val="45F73108"/>
    <w:rsid w:val="4620FC23"/>
    <w:rsid w:val="46D0F9A1"/>
    <w:rsid w:val="47B657C9"/>
    <w:rsid w:val="47C5950C"/>
    <w:rsid w:val="48C1A0F4"/>
    <w:rsid w:val="48DBEE70"/>
    <w:rsid w:val="4900CFAB"/>
    <w:rsid w:val="4951053D"/>
    <w:rsid w:val="4A4E2F28"/>
    <w:rsid w:val="4AC47075"/>
    <w:rsid w:val="4AD222A2"/>
    <w:rsid w:val="4D328038"/>
    <w:rsid w:val="4D3EB128"/>
    <w:rsid w:val="4D89C8B2"/>
    <w:rsid w:val="4DAC92F5"/>
    <w:rsid w:val="4E1C0A9D"/>
    <w:rsid w:val="4E8B6836"/>
    <w:rsid w:val="4EDAE288"/>
    <w:rsid w:val="4F3FC378"/>
    <w:rsid w:val="4FF6C074"/>
    <w:rsid w:val="509788D5"/>
    <w:rsid w:val="50A5E006"/>
    <w:rsid w:val="51A55CDA"/>
    <w:rsid w:val="5217D844"/>
    <w:rsid w:val="524EA95D"/>
    <w:rsid w:val="52781DCB"/>
    <w:rsid w:val="52A0D928"/>
    <w:rsid w:val="52D15073"/>
    <w:rsid w:val="52D7CC3D"/>
    <w:rsid w:val="534300A4"/>
    <w:rsid w:val="554FFC28"/>
    <w:rsid w:val="567996E9"/>
    <w:rsid w:val="57003926"/>
    <w:rsid w:val="576BE8F9"/>
    <w:rsid w:val="57CB6F27"/>
    <w:rsid w:val="57F0EC7B"/>
    <w:rsid w:val="57F42357"/>
    <w:rsid w:val="57FA743D"/>
    <w:rsid w:val="5801D259"/>
    <w:rsid w:val="58553550"/>
    <w:rsid w:val="589C0987"/>
    <w:rsid w:val="58FE904B"/>
    <w:rsid w:val="59B472ED"/>
    <w:rsid w:val="5AE92519"/>
    <w:rsid w:val="5AFC9C97"/>
    <w:rsid w:val="5B5DBFA3"/>
    <w:rsid w:val="5B9DD5C5"/>
    <w:rsid w:val="5B9E0A49"/>
    <w:rsid w:val="5BDCE2F0"/>
    <w:rsid w:val="5BE6DC16"/>
    <w:rsid w:val="5C584FE8"/>
    <w:rsid w:val="5C84A69E"/>
    <w:rsid w:val="5CAFE637"/>
    <w:rsid w:val="5CB6B7D0"/>
    <w:rsid w:val="5D39DAAA"/>
    <w:rsid w:val="5E15FAFC"/>
    <w:rsid w:val="5E58C5A3"/>
    <w:rsid w:val="5EA3DC63"/>
    <w:rsid w:val="5ED5AB0B"/>
    <w:rsid w:val="5F867B97"/>
    <w:rsid w:val="6005A964"/>
    <w:rsid w:val="6021A0D8"/>
    <w:rsid w:val="6031A383"/>
    <w:rsid w:val="6102BE9D"/>
    <w:rsid w:val="616EF152"/>
    <w:rsid w:val="6206F2D9"/>
    <w:rsid w:val="621556D3"/>
    <w:rsid w:val="6216724B"/>
    <w:rsid w:val="622EA063"/>
    <w:rsid w:val="62459EAE"/>
    <w:rsid w:val="63CA70C4"/>
    <w:rsid w:val="63DD9B9C"/>
    <w:rsid w:val="648640A5"/>
    <w:rsid w:val="64A49110"/>
    <w:rsid w:val="650E9C45"/>
    <w:rsid w:val="65664125"/>
    <w:rsid w:val="65806BCF"/>
    <w:rsid w:val="666C1826"/>
    <w:rsid w:val="66A8A739"/>
    <w:rsid w:val="66C6591F"/>
    <w:rsid w:val="66CFDCEE"/>
    <w:rsid w:val="672853B2"/>
    <w:rsid w:val="68866C2F"/>
    <w:rsid w:val="6888CB7E"/>
    <w:rsid w:val="6A2EF59E"/>
    <w:rsid w:val="6A5F23DF"/>
    <w:rsid w:val="6B61D10A"/>
    <w:rsid w:val="6B86B794"/>
    <w:rsid w:val="6C1D32E7"/>
    <w:rsid w:val="6C33EC08"/>
    <w:rsid w:val="6CBE7A92"/>
    <w:rsid w:val="6DDAA14A"/>
    <w:rsid w:val="6E093CBF"/>
    <w:rsid w:val="6E2D5AC0"/>
    <w:rsid w:val="6EF80D02"/>
    <w:rsid w:val="6F05BC04"/>
    <w:rsid w:val="6FD39359"/>
    <w:rsid w:val="70054212"/>
    <w:rsid w:val="7093DD63"/>
    <w:rsid w:val="70C4D2B0"/>
    <w:rsid w:val="71A11273"/>
    <w:rsid w:val="723A8D74"/>
    <w:rsid w:val="723F4166"/>
    <w:rsid w:val="73CB7E25"/>
    <w:rsid w:val="73D53465"/>
    <w:rsid w:val="73F3F787"/>
    <w:rsid w:val="7405DD1C"/>
    <w:rsid w:val="74BF4DAA"/>
    <w:rsid w:val="75EC1B7C"/>
    <w:rsid w:val="762D9EA1"/>
    <w:rsid w:val="763DB5F5"/>
    <w:rsid w:val="77031EE7"/>
    <w:rsid w:val="7711FD21"/>
    <w:rsid w:val="771DF2C5"/>
    <w:rsid w:val="77279895"/>
    <w:rsid w:val="7774D1A8"/>
    <w:rsid w:val="77B52AD7"/>
    <w:rsid w:val="77D98656"/>
    <w:rsid w:val="77F3D03B"/>
    <w:rsid w:val="78684EA8"/>
    <w:rsid w:val="78F06649"/>
    <w:rsid w:val="7902C2B7"/>
    <w:rsid w:val="79BD5794"/>
    <w:rsid w:val="79C2AE31"/>
    <w:rsid w:val="79F0A332"/>
    <w:rsid w:val="79F51996"/>
    <w:rsid w:val="7BC9B8D9"/>
    <w:rsid w:val="7D48DC19"/>
    <w:rsid w:val="7D58D18F"/>
    <w:rsid w:val="7D5CE8B9"/>
    <w:rsid w:val="7D85C0B9"/>
    <w:rsid w:val="7DFABFF4"/>
    <w:rsid w:val="7EA7E3F8"/>
    <w:rsid w:val="7EEADA18"/>
    <w:rsid w:val="7F0E30CC"/>
    <w:rsid w:val="7F9482F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10A68"/>
  <w15:docId w15:val="{3D6C3036-4620-7F4E-A1A6-7F84453DA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44A"/>
    <w:rPr>
      <w:rFonts w:cs="Mangal"/>
    </w:rPr>
  </w:style>
  <w:style w:type="paragraph" w:styleId="Heading1">
    <w:name w:val="heading 1"/>
    <w:basedOn w:val="Normal"/>
    <w:next w:val="Normal"/>
    <w:link w:val="Heading1Char"/>
    <w:uiPriority w:val="9"/>
    <w:qFormat/>
    <w:rsid w:val="00B53FCA"/>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paragraph" w:styleId="Heading2">
    <w:name w:val="heading 2"/>
    <w:basedOn w:val="Normal"/>
    <w:next w:val="Normal"/>
    <w:link w:val="Heading2Char"/>
    <w:uiPriority w:val="9"/>
    <w:unhideWhenUsed/>
    <w:qFormat/>
    <w:rsid w:val="00427312"/>
    <w:pPr>
      <w:keepNext/>
      <w:keepLines/>
      <w:spacing w:before="40" w:after="0"/>
      <w:outlineLvl w:val="1"/>
    </w:pPr>
    <w:rPr>
      <w:rFonts w:asciiTheme="majorHAnsi" w:eastAsiaTheme="majorEastAsia" w:hAnsiTheme="majorHAnsi" w:cstheme="majorBidi"/>
      <w:color w:val="365F91" w:themeColor="accent1" w:themeShade="BF"/>
      <w:sz w:val="26"/>
      <w:szCs w:val="23"/>
    </w:rPr>
  </w:style>
  <w:style w:type="paragraph" w:styleId="Heading3">
    <w:name w:val="heading 3"/>
    <w:basedOn w:val="Normal"/>
    <w:next w:val="Normal"/>
    <w:link w:val="Heading3Char"/>
    <w:uiPriority w:val="9"/>
    <w:unhideWhenUsed/>
    <w:qFormat/>
    <w:rsid w:val="001A734A"/>
    <w:pPr>
      <w:keepNext/>
      <w:keepLines/>
      <w:spacing w:before="40" w:after="0"/>
      <w:outlineLvl w:val="2"/>
    </w:pPr>
    <w:rPr>
      <w:rFonts w:asciiTheme="majorHAnsi" w:eastAsiaTheme="majorEastAsia" w:hAnsiTheme="majorHAnsi" w:cstheme="majorBidi"/>
      <w:color w:val="243F60"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1E0"/>
    <w:pPr>
      <w:ind w:left="720"/>
      <w:contextualSpacing/>
    </w:pPr>
  </w:style>
  <w:style w:type="paragraph" w:styleId="BalloonText">
    <w:name w:val="Balloon Text"/>
    <w:basedOn w:val="Normal"/>
    <w:link w:val="BalloonTextChar"/>
    <w:uiPriority w:val="99"/>
    <w:semiHidden/>
    <w:unhideWhenUsed/>
    <w:rsid w:val="003E51E0"/>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3E51E0"/>
    <w:rPr>
      <w:rFonts w:ascii="Tahoma" w:hAnsi="Tahoma" w:cs="Tahoma"/>
      <w:sz w:val="16"/>
      <w:szCs w:val="14"/>
    </w:rPr>
  </w:style>
  <w:style w:type="paragraph" w:styleId="Header">
    <w:name w:val="header"/>
    <w:basedOn w:val="Normal"/>
    <w:link w:val="HeaderChar"/>
    <w:uiPriority w:val="99"/>
    <w:unhideWhenUsed/>
    <w:rsid w:val="006229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2994"/>
    <w:rPr>
      <w:rFonts w:cs="Mangal"/>
    </w:rPr>
  </w:style>
  <w:style w:type="paragraph" w:styleId="Footer">
    <w:name w:val="footer"/>
    <w:basedOn w:val="Normal"/>
    <w:link w:val="FooterChar"/>
    <w:uiPriority w:val="99"/>
    <w:unhideWhenUsed/>
    <w:rsid w:val="006229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2994"/>
    <w:rPr>
      <w:rFonts w:cs="Mangal"/>
    </w:rPr>
  </w:style>
  <w:style w:type="paragraph" w:styleId="HTMLPreformatted">
    <w:name w:val="HTML Preformatted"/>
    <w:basedOn w:val="Normal"/>
    <w:link w:val="HTMLPreformattedChar"/>
    <w:uiPriority w:val="99"/>
    <w:semiHidden/>
    <w:unhideWhenUsed/>
    <w:rsid w:val="008B0D0B"/>
    <w:pPr>
      <w:spacing w:after="0" w:line="240" w:lineRule="auto"/>
    </w:pPr>
    <w:rPr>
      <w:rFonts w:ascii="Consolas" w:hAnsi="Consolas"/>
      <w:sz w:val="20"/>
      <w:szCs w:val="18"/>
    </w:rPr>
  </w:style>
  <w:style w:type="character" w:customStyle="1" w:styleId="HTMLPreformattedChar">
    <w:name w:val="HTML Preformatted Char"/>
    <w:basedOn w:val="DefaultParagraphFont"/>
    <w:link w:val="HTMLPreformatted"/>
    <w:uiPriority w:val="99"/>
    <w:semiHidden/>
    <w:rsid w:val="008B0D0B"/>
    <w:rPr>
      <w:rFonts w:ascii="Consolas" w:hAnsi="Consolas" w:cs="Mangal"/>
      <w:sz w:val="20"/>
      <w:szCs w:val="18"/>
    </w:rPr>
  </w:style>
  <w:style w:type="character" w:customStyle="1" w:styleId="Heading1Char">
    <w:name w:val="Heading 1 Char"/>
    <w:basedOn w:val="DefaultParagraphFont"/>
    <w:link w:val="Heading1"/>
    <w:uiPriority w:val="9"/>
    <w:rsid w:val="00B53FCA"/>
    <w:rPr>
      <w:rFonts w:asciiTheme="majorHAnsi" w:eastAsiaTheme="majorEastAsia" w:hAnsiTheme="majorHAnsi" w:cstheme="majorBidi"/>
      <w:color w:val="365F91" w:themeColor="accent1" w:themeShade="BF"/>
      <w:sz w:val="32"/>
      <w:szCs w:val="29"/>
    </w:rPr>
  </w:style>
  <w:style w:type="table" w:styleId="TableGrid">
    <w:name w:val="Table Grid"/>
    <w:basedOn w:val="TableNormal"/>
    <w:uiPriority w:val="59"/>
    <w:rsid w:val="00444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27312"/>
    <w:rPr>
      <w:rFonts w:asciiTheme="majorHAnsi" w:eastAsiaTheme="majorEastAsia" w:hAnsiTheme="majorHAnsi" w:cstheme="majorBidi"/>
      <w:color w:val="365F91" w:themeColor="accent1" w:themeShade="BF"/>
      <w:sz w:val="26"/>
      <w:szCs w:val="23"/>
    </w:rPr>
  </w:style>
  <w:style w:type="character" w:styleId="Hyperlink">
    <w:name w:val="Hyperlink"/>
    <w:uiPriority w:val="99"/>
    <w:unhideWhenUsed/>
    <w:rsid w:val="00427312"/>
    <w:rPr>
      <w:color w:val="000080"/>
      <w:u w:val="single"/>
    </w:rPr>
  </w:style>
  <w:style w:type="paragraph" w:styleId="TOC1">
    <w:name w:val="toc 1"/>
    <w:basedOn w:val="Normal"/>
    <w:autoRedefine/>
    <w:uiPriority w:val="39"/>
    <w:unhideWhenUsed/>
    <w:rsid w:val="00427312"/>
    <w:pPr>
      <w:spacing w:before="120" w:after="120"/>
    </w:pPr>
    <w:rPr>
      <w:rFonts w:cstheme="minorHAnsi"/>
      <w:b/>
      <w:bCs/>
      <w:caps/>
      <w:sz w:val="20"/>
    </w:rPr>
  </w:style>
  <w:style w:type="paragraph" w:styleId="TOC2">
    <w:name w:val="toc 2"/>
    <w:basedOn w:val="Normal"/>
    <w:next w:val="Normal"/>
    <w:autoRedefine/>
    <w:uiPriority w:val="39"/>
    <w:unhideWhenUsed/>
    <w:rsid w:val="00427312"/>
    <w:pPr>
      <w:spacing w:after="0"/>
      <w:ind w:left="220"/>
    </w:pPr>
    <w:rPr>
      <w:rFonts w:cstheme="minorHAnsi"/>
      <w:smallCaps/>
      <w:sz w:val="20"/>
    </w:rPr>
  </w:style>
  <w:style w:type="paragraph" w:customStyle="1" w:styleId="TableContents">
    <w:name w:val="Table Contents"/>
    <w:basedOn w:val="BodyText"/>
    <w:rsid w:val="00427312"/>
    <w:pPr>
      <w:widowControl w:val="0"/>
      <w:suppressAutoHyphens/>
      <w:spacing w:line="240" w:lineRule="auto"/>
    </w:pPr>
    <w:rPr>
      <w:rFonts w:ascii="Arial" w:eastAsia="Times New Roman" w:hAnsi="Arial" w:cs="Arial"/>
      <w:szCs w:val="22"/>
      <w:lang w:val="en-AU" w:eastAsia="en-US" w:bidi="ar-SA"/>
    </w:rPr>
  </w:style>
  <w:style w:type="paragraph" w:customStyle="1" w:styleId="TableHeading">
    <w:name w:val="Table Heading"/>
    <w:basedOn w:val="TableContents"/>
    <w:rsid w:val="00427312"/>
    <w:pPr>
      <w:jc w:val="center"/>
    </w:pPr>
    <w:rPr>
      <w:b/>
      <w:i/>
    </w:rPr>
  </w:style>
  <w:style w:type="paragraph" w:customStyle="1" w:styleId="ContentsHeading">
    <w:name w:val="Contents Heading"/>
    <w:basedOn w:val="Normal"/>
    <w:rsid w:val="00427312"/>
    <w:pPr>
      <w:keepNext/>
      <w:widowControl w:val="0"/>
      <w:suppressAutoHyphens/>
      <w:spacing w:before="240" w:after="120" w:line="240" w:lineRule="auto"/>
    </w:pPr>
    <w:rPr>
      <w:rFonts w:ascii="Arial" w:eastAsia="Times New Roman" w:hAnsi="Arial" w:cs="Arial"/>
      <w:b/>
      <w:sz w:val="32"/>
      <w:szCs w:val="22"/>
      <w:lang w:val="en-AU" w:eastAsia="en-US" w:bidi="ar-SA"/>
    </w:rPr>
  </w:style>
  <w:style w:type="paragraph" w:styleId="BodyText">
    <w:name w:val="Body Text"/>
    <w:basedOn w:val="Normal"/>
    <w:link w:val="BodyTextChar"/>
    <w:uiPriority w:val="99"/>
    <w:semiHidden/>
    <w:unhideWhenUsed/>
    <w:rsid w:val="00427312"/>
    <w:pPr>
      <w:spacing w:after="120"/>
    </w:pPr>
  </w:style>
  <w:style w:type="character" w:customStyle="1" w:styleId="BodyTextChar">
    <w:name w:val="Body Text Char"/>
    <w:basedOn w:val="DefaultParagraphFont"/>
    <w:link w:val="BodyText"/>
    <w:uiPriority w:val="99"/>
    <w:semiHidden/>
    <w:rsid w:val="00427312"/>
    <w:rPr>
      <w:rFonts w:cs="Mangal"/>
    </w:rPr>
  </w:style>
  <w:style w:type="character" w:customStyle="1" w:styleId="UnresolvedMention1">
    <w:name w:val="Unresolved Mention1"/>
    <w:basedOn w:val="DefaultParagraphFont"/>
    <w:uiPriority w:val="99"/>
    <w:semiHidden/>
    <w:unhideWhenUsed/>
    <w:rsid w:val="00742D78"/>
    <w:rPr>
      <w:color w:val="605E5C"/>
      <w:shd w:val="clear" w:color="auto" w:fill="E1DFDD"/>
    </w:rPr>
  </w:style>
  <w:style w:type="character" w:customStyle="1" w:styleId="Heading3Char">
    <w:name w:val="Heading 3 Char"/>
    <w:basedOn w:val="DefaultParagraphFont"/>
    <w:link w:val="Heading3"/>
    <w:uiPriority w:val="9"/>
    <w:rsid w:val="001A734A"/>
    <w:rPr>
      <w:rFonts w:asciiTheme="majorHAnsi" w:eastAsiaTheme="majorEastAsia" w:hAnsiTheme="majorHAnsi" w:cstheme="majorBidi"/>
      <w:color w:val="243F60" w:themeColor="accent1" w:themeShade="7F"/>
      <w:sz w:val="24"/>
      <w:szCs w:val="21"/>
    </w:rPr>
  </w:style>
  <w:style w:type="paragraph" w:styleId="TOCHeading">
    <w:name w:val="TOC Heading"/>
    <w:basedOn w:val="Heading1"/>
    <w:next w:val="Normal"/>
    <w:uiPriority w:val="39"/>
    <w:unhideWhenUsed/>
    <w:qFormat/>
    <w:rsid w:val="00E674A6"/>
    <w:pPr>
      <w:spacing w:before="480"/>
      <w:outlineLvl w:val="9"/>
    </w:pPr>
    <w:rPr>
      <w:b/>
      <w:bCs/>
      <w:sz w:val="28"/>
      <w:szCs w:val="28"/>
      <w:lang w:val="en-US" w:eastAsia="en-US" w:bidi="ar-SA"/>
    </w:rPr>
  </w:style>
  <w:style w:type="paragraph" w:styleId="TOC3">
    <w:name w:val="toc 3"/>
    <w:basedOn w:val="Normal"/>
    <w:next w:val="Normal"/>
    <w:autoRedefine/>
    <w:uiPriority w:val="39"/>
    <w:unhideWhenUsed/>
    <w:rsid w:val="00E674A6"/>
    <w:pPr>
      <w:spacing w:after="0"/>
      <w:ind w:left="440"/>
    </w:pPr>
    <w:rPr>
      <w:rFonts w:cstheme="minorHAnsi"/>
      <w:i/>
      <w:iCs/>
      <w:sz w:val="20"/>
    </w:rPr>
  </w:style>
  <w:style w:type="paragraph" w:styleId="TOC4">
    <w:name w:val="toc 4"/>
    <w:basedOn w:val="Normal"/>
    <w:next w:val="Normal"/>
    <w:autoRedefine/>
    <w:uiPriority w:val="39"/>
    <w:semiHidden/>
    <w:unhideWhenUsed/>
    <w:rsid w:val="00E674A6"/>
    <w:pPr>
      <w:spacing w:after="0"/>
      <w:ind w:left="660"/>
    </w:pPr>
    <w:rPr>
      <w:rFonts w:cstheme="minorHAnsi"/>
      <w:sz w:val="18"/>
      <w:szCs w:val="18"/>
    </w:rPr>
  </w:style>
  <w:style w:type="paragraph" w:styleId="TOC5">
    <w:name w:val="toc 5"/>
    <w:basedOn w:val="Normal"/>
    <w:next w:val="Normal"/>
    <w:autoRedefine/>
    <w:uiPriority w:val="39"/>
    <w:semiHidden/>
    <w:unhideWhenUsed/>
    <w:rsid w:val="00E674A6"/>
    <w:pPr>
      <w:spacing w:after="0"/>
      <w:ind w:left="880"/>
    </w:pPr>
    <w:rPr>
      <w:rFonts w:cstheme="minorHAnsi"/>
      <w:sz w:val="18"/>
      <w:szCs w:val="18"/>
    </w:rPr>
  </w:style>
  <w:style w:type="paragraph" w:styleId="TOC6">
    <w:name w:val="toc 6"/>
    <w:basedOn w:val="Normal"/>
    <w:next w:val="Normal"/>
    <w:autoRedefine/>
    <w:uiPriority w:val="39"/>
    <w:semiHidden/>
    <w:unhideWhenUsed/>
    <w:rsid w:val="00E674A6"/>
    <w:pPr>
      <w:spacing w:after="0"/>
      <w:ind w:left="1100"/>
    </w:pPr>
    <w:rPr>
      <w:rFonts w:cstheme="minorHAnsi"/>
      <w:sz w:val="18"/>
      <w:szCs w:val="18"/>
    </w:rPr>
  </w:style>
  <w:style w:type="paragraph" w:styleId="TOC7">
    <w:name w:val="toc 7"/>
    <w:basedOn w:val="Normal"/>
    <w:next w:val="Normal"/>
    <w:autoRedefine/>
    <w:uiPriority w:val="39"/>
    <w:semiHidden/>
    <w:unhideWhenUsed/>
    <w:rsid w:val="00E674A6"/>
    <w:pPr>
      <w:spacing w:after="0"/>
      <w:ind w:left="1320"/>
    </w:pPr>
    <w:rPr>
      <w:rFonts w:cstheme="minorHAnsi"/>
      <w:sz w:val="18"/>
      <w:szCs w:val="18"/>
    </w:rPr>
  </w:style>
  <w:style w:type="paragraph" w:styleId="TOC8">
    <w:name w:val="toc 8"/>
    <w:basedOn w:val="Normal"/>
    <w:next w:val="Normal"/>
    <w:autoRedefine/>
    <w:uiPriority w:val="39"/>
    <w:semiHidden/>
    <w:unhideWhenUsed/>
    <w:rsid w:val="00E674A6"/>
    <w:pPr>
      <w:spacing w:after="0"/>
      <w:ind w:left="1540"/>
    </w:pPr>
    <w:rPr>
      <w:rFonts w:cstheme="minorHAnsi"/>
      <w:sz w:val="18"/>
      <w:szCs w:val="18"/>
    </w:rPr>
  </w:style>
  <w:style w:type="paragraph" w:styleId="TOC9">
    <w:name w:val="toc 9"/>
    <w:basedOn w:val="Normal"/>
    <w:next w:val="Normal"/>
    <w:autoRedefine/>
    <w:uiPriority w:val="39"/>
    <w:semiHidden/>
    <w:unhideWhenUsed/>
    <w:rsid w:val="00E674A6"/>
    <w:pPr>
      <w:spacing w:after="0"/>
      <w:ind w:left="1760"/>
    </w:pPr>
    <w:rPr>
      <w:rFonts w:cstheme="minorHAnsi"/>
      <w:sz w:val="18"/>
      <w:szCs w:val="18"/>
    </w:rPr>
  </w:style>
  <w:style w:type="table" w:styleId="GridTable4-Accent1">
    <w:name w:val="Grid Table 4 Accent 1"/>
    <w:basedOn w:val="TableNormal"/>
    <w:uiPriority w:val="49"/>
    <w:rsid w:val="002509E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F13FBC"/>
    <w:pPr>
      <w:spacing w:before="100" w:beforeAutospacing="1" w:after="100" w:afterAutospacing="1" w:line="240" w:lineRule="auto"/>
    </w:pPr>
    <w:rPr>
      <w:rFonts w:ascii="Times New Roman" w:eastAsia="Times New Roman" w:hAnsi="Times New Roman" w:cs="Times New Roman"/>
      <w:sz w:val="24"/>
      <w:szCs w:val="24"/>
      <w:lang w:val="en-AU" w:eastAsia="en-GB" w:bidi="ar-SA"/>
    </w:rPr>
  </w:style>
  <w:style w:type="character" w:styleId="CommentReference">
    <w:name w:val="annotation reference"/>
    <w:basedOn w:val="DefaultParagraphFont"/>
    <w:uiPriority w:val="99"/>
    <w:semiHidden/>
    <w:unhideWhenUsed/>
    <w:rsid w:val="002337E1"/>
    <w:rPr>
      <w:sz w:val="16"/>
      <w:szCs w:val="16"/>
    </w:rPr>
  </w:style>
  <w:style w:type="paragraph" w:styleId="CommentText">
    <w:name w:val="annotation text"/>
    <w:basedOn w:val="Normal"/>
    <w:link w:val="CommentTextChar"/>
    <w:uiPriority w:val="99"/>
    <w:unhideWhenUsed/>
    <w:rsid w:val="002337E1"/>
    <w:pPr>
      <w:spacing w:line="240" w:lineRule="auto"/>
    </w:pPr>
    <w:rPr>
      <w:sz w:val="20"/>
      <w:szCs w:val="18"/>
    </w:rPr>
  </w:style>
  <w:style w:type="character" w:customStyle="1" w:styleId="CommentTextChar">
    <w:name w:val="Comment Text Char"/>
    <w:basedOn w:val="DefaultParagraphFont"/>
    <w:link w:val="CommentText"/>
    <w:uiPriority w:val="99"/>
    <w:rsid w:val="002337E1"/>
    <w:rPr>
      <w:rFonts w:cs="Mangal"/>
      <w:sz w:val="20"/>
      <w:szCs w:val="18"/>
    </w:rPr>
  </w:style>
  <w:style w:type="paragraph" w:styleId="CommentSubject">
    <w:name w:val="annotation subject"/>
    <w:basedOn w:val="CommentText"/>
    <w:next w:val="CommentText"/>
    <w:link w:val="CommentSubjectChar"/>
    <w:uiPriority w:val="99"/>
    <w:semiHidden/>
    <w:unhideWhenUsed/>
    <w:rsid w:val="002337E1"/>
    <w:rPr>
      <w:b/>
      <w:bCs/>
    </w:rPr>
  </w:style>
  <w:style w:type="character" w:customStyle="1" w:styleId="CommentSubjectChar">
    <w:name w:val="Comment Subject Char"/>
    <w:basedOn w:val="CommentTextChar"/>
    <w:link w:val="CommentSubject"/>
    <w:uiPriority w:val="99"/>
    <w:semiHidden/>
    <w:rsid w:val="002337E1"/>
    <w:rPr>
      <w:rFonts w:cs="Mangal"/>
      <w:b/>
      <w:bCs/>
      <w:sz w:val="20"/>
      <w:szCs w:val="18"/>
    </w:rPr>
  </w:style>
  <w:style w:type="paragraph" w:styleId="Caption">
    <w:name w:val="caption"/>
    <w:basedOn w:val="Normal"/>
    <w:next w:val="Normal"/>
    <w:uiPriority w:val="35"/>
    <w:unhideWhenUsed/>
    <w:qFormat/>
    <w:rsid w:val="00EC5975"/>
    <w:pPr>
      <w:spacing w:line="240" w:lineRule="auto"/>
    </w:pPr>
    <w:rPr>
      <w:i/>
      <w:iCs/>
      <w:color w:val="1F497D" w:themeColor="text2"/>
      <w:sz w:val="18"/>
      <w:szCs w:val="16"/>
    </w:rPr>
  </w:style>
  <w:style w:type="table" w:styleId="GridTable3-Accent1">
    <w:name w:val="Grid Table 3 Accent 1"/>
    <w:basedOn w:val="TableNormal"/>
    <w:uiPriority w:val="48"/>
    <w:rsid w:val="006D365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1Light-Accent1">
    <w:name w:val="List Table 1 Light Accent 1"/>
    <w:basedOn w:val="TableNormal"/>
    <w:uiPriority w:val="46"/>
    <w:rsid w:val="00321951"/>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B2C1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2731">
      <w:bodyDiv w:val="1"/>
      <w:marLeft w:val="0"/>
      <w:marRight w:val="0"/>
      <w:marTop w:val="0"/>
      <w:marBottom w:val="0"/>
      <w:divBdr>
        <w:top w:val="none" w:sz="0" w:space="0" w:color="auto"/>
        <w:left w:val="none" w:sz="0" w:space="0" w:color="auto"/>
        <w:bottom w:val="none" w:sz="0" w:space="0" w:color="auto"/>
        <w:right w:val="none" w:sz="0" w:space="0" w:color="auto"/>
      </w:divBdr>
    </w:div>
    <w:div w:id="42364482">
      <w:bodyDiv w:val="1"/>
      <w:marLeft w:val="0"/>
      <w:marRight w:val="0"/>
      <w:marTop w:val="0"/>
      <w:marBottom w:val="0"/>
      <w:divBdr>
        <w:top w:val="none" w:sz="0" w:space="0" w:color="auto"/>
        <w:left w:val="none" w:sz="0" w:space="0" w:color="auto"/>
        <w:bottom w:val="none" w:sz="0" w:space="0" w:color="auto"/>
        <w:right w:val="none" w:sz="0" w:space="0" w:color="auto"/>
      </w:divBdr>
    </w:div>
    <w:div w:id="186913806">
      <w:bodyDiv w:val="1"/>
      <w:marLeft w:val="0"/>
      <w:marRight w:val="0"/>
      <w:marTop w:val="0"/>
      <w:marBottom w:val="0"/>
      <w:divBdr>
        <w:top w:val="none" w:sz="0" w:space="0" w:color="auto"/>
        <w:left w:val="none" w:sz="0" w:space="0" w:color="auto"/>
        <w:bottom w:val="none" w:sz="0" w:space="0" w:color="auto"/>
        <w:right w:val="none" w:sz="0" w:space="0" w:color="auto"/>
      </w:divBdr>
      <w:divsChild>
        <w:div w:id="748965757">
          <w:marLeft w:val="0"/>
          <w:marRight w:val="0"/>
          <w:marTop w:val="0"/>
          <w:marBottom w:val="0"/>
          <w:divBdr>
            <w:top w:val="none" w:sz="0" w:space="0" w:color="auto"/>
            <w:left w:val="none" w:sz="0" w:space="0" w:color="auto"/>
            <w:bottom w:val="none" w:sz="0" w:space="0" w:color="auto"/>
            <w:right w:val="none" w:sz="0" w:space="0" w:color="auto"/>
          </w:divBdr>
          <w:divsChild>
            <w:div w:id="1120146811">
              <w:marLeft w:val="0"/>
              <w:marRight w:val="0"/>
              <w:marTop w:val="0"/>
              <w:marBottom w:val="0"/>
              <w:divBdr>
                <w:top w:val="none" w:sz="0" w:space="0" w:color="auto"/>
                <w:left w:val="none" w:sz="0" w:space="0" w:color="auto"/>
                <w:bottom w:val="none" w:sz="0" w:space="0" w:color="auto"/>
                <w:right w:val="none" w:sz="0" w:space="0" w:color="auto"/>
              </w:divBdr>
              <w:divsChild>
                <w:div w:id="506679153">
                  <w:marLeft w:val="0"/>
                  <w:marRight w:val="0"/>
                  <w:marTop w:val="0"/>
                  <w:marBottom w:val="0"/>
                  <w:divBdr>
                    <w:top w:val="none" w:sz="0" w:space="0" w:color="auto"/>
                    <w:left w:val="none" w:sz="0" w:space="0" w:color="auto"/>
                    <w:bottom w:val="none" w:sz="0" w:space="0" w:color="auto"/>
                    <w:right w:val="none" w:sz="0" w:space="0" w:color="auto"/>
                  </w:divBdr>
                  <w:divsChild>
                    <w:div w:id="13256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420558">
      <w:bodyDiv w:val="1"/>
      <w:marLeft w:val="0"/>
      <w:marRight w:val="0"/>
      <w:marTop w:val="0"/>
      <w:marBottom w:val="0"/>
      <w:divBdr>
        <w:top w:val="none" w:sz="0" w:space="0" w:color="auto"/>
        <w:left w:val="none" w:sz="0" w:space="0" w:color="auto"/>
        <w:bottom w:val="none" w:sz="0" w:space="0" w:color="auto"/>
        <w:right w:val="none" w:sz="0" w:space="0" w:color="auto"/>
      </w:divBdr>
    </w:div>
    <w:div w:id="559949003">
      <w:bodyDiv w:val="1"/>
      <w:marLeft w:val="0"/>
      <w:marRight w:val="0"/>
      <w:marTop w:val="0"/>
      <w:marBottom w:val="0"/>
      <w:divBdr>
        <w:top w:val="none" w:sz="0" w:space="0" w:color="auto"/>
        <w:left w:val="none" w:sz="0" w:space="0" w:color="auto"/>
        <w:bottom w:val="none" w:sz="0" w:space="0" w:color="auto"/>
        <w:right w:val="none" w:sz="0" w:space="0" w:color="auto"/>
      </w:divBdr>
    </w:div>
    <w:div w:id="609967509">
      <w:bodyDiv w:val="1"/>
      <w:marLeft w:val="0"/>
      <w:marRight w:val="0"/>
      <w:marTop w:val="0"/>
      <w:marBottom w:val="0"/>
      <w:divBdr>
        <w:top w:val="none" w:sz="0" w:space="0" w:color="auto"/>
        <w:left w:val="none" w:sz="0" w:space="0" w:color="auto"/>
        <w:bottom w:val="none" w:sz="0" w:space="0" w:color="auto"/>
        <w:right w:val="none" w:sz="0" w:space="0" w:color="auto"/>
      </w:divBdr>
    </w:div>
    <w:div w:id="641813699">
      <w:bodyDiv w:val="1"/>
      <w:marLeft w:val="0"/>
      <w:marRight w:val="0"/>
      <w:marTop w:val="0"/>
      <w:marBottom w:val="0"/>
      <w:divBdr>
        <w:top w:val="none" w:sz="0" w:space="0" w:color="auto"/>
        <w:left w:val="none" w:sz="0" w:space="0" w:color="auto"/>
        <w:bottom w:val="none" w:sz="0" w:space="0" w:color="auto"/>
        <w:right w:val="none" w:sz="0" w:space="0" w:color="auto"/>
      </w:divBdr>
      <w:divsChild>
        <w:div w:id="966544383">
          <w:marLeft w:val="0"/>
          <w:marRight w:val="0"/>
          <w:marTop w:val="0"/>
          <w:marBottom w:val="0"/>
          <w:divBdr>
            <w:top w:val="none" w:sz="0" w:space="0" w:color="auto"/>
            <w:left w:val="none" w:sz="0" w:space="0" w:color="auto"/>
            <w:bottom w:val="none" w:sz="0" w:space="0" w:color="auto"/>
            <w:right w:val="none" w:sz="0" w:space="0" w:color="auto"/>
          </w:divBdr>
          <w:divsChild>
            <w:div w:id="1719012151">
              <w:marLeft w:val="0"/>
              <w:marRight w:val="0"/>
              <w:marTop w:val="0"/>
              <w:marBottom w:val="0"/>
              <w:divBdr>
                <w:top w:val="none" w:sz="0" w:space="0" w:color="auto"/>
                <w:left w:val="none" w:sz="0" w:space="0" w:color="auto"/>
                <w:bottom w:val="none" w:sz="0" w:space="0" w:color="auto"/>
                <w:right w:val="none" w:sz="0" w:space="0" w:color="auto"/>
              </w:divBdr>
              <w:divsChild>
                <w:div w:id="240338698">
                  <w:marLeft w:val="0"/>
                  <w:marRight w:val="0"/>
                  <w:marTop w:val="0"/>
                  <w:marBottom w:val="0"/>
                  <w:divBdr>
                    <w:top w:val="none" w:sz="0" w:space="0" w:color="auto"/>
                    <w:left w:val="none" w:sz="0" w:space="0" w:color="auto"/>
                    <w:bottom w:val="none" w:sz="0" w:space="0" w:color="auto"/>
                    <w:right w:val="none" w:sz="0" w:space="0" w:color="auto"/>
                  </w:divBdr>
                  <w:divsChild>
                    <w:div w:id="4448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334712">
      <w:bodyDiv w:val="1"/>
      <w:marLeft w:val="0"/>
      <w:marRight w:val="0"/>
      <w:marTop w:val="0"/>
      <w:marBottom w:val="0"/>
      <w:divBdr>
        <w:top w:val="none" w:sz="0" w:space="0" w:color="auto"/>
        <w:left w:val="none" w:sz="0" w:space="0" w:color="auto"/>
        <w:bottom w:val="none" w:sz="0" w:space="0" w:color="auto"/>
        <w:right w:val="none" w:sz="0" w:space="0" w:color="auto"/>
      </w:divBdr>
      <w:divsChild>
        <w:div w:id="1103572913">
          <w:marLeft w:val="0"/>
          <w:marRight w:val="0"/>
          <w:marTop w:val="0"/>
          <w:marBottom w:val="0"/>
          <w:divBdr>
            <w:top w:val="none" w:sz="0" w:space="0" w:color="auto"/>
            <w:left w:val="none" w:sz="0" w:space="0" w:color="auto"/>
            <w:bottom w:val="none" w:sz="0" w:space="0" w:color="auto"/>
            <w:right w:val="none" w:sz="0" w:space="0" w:color="auto"/>
          </w:divBdr>
          <w:divsChild>
            <w:div w:id="1392115824">
              <w:marLeft w:val="0"/>
              <w:marRight w:val="0"/>
              <w:marTop w:val="0"/>
              <w:marBottom w:val="0"/>
              <w:divBdr>
                <w:top w:val="none" w:sz="0" w:space="0" w:color="auto"/>
                <w:left w:val="none" w:sz="0" w:space="0" w:color="auto"/>
                <w:bottom w:val="none" w:sz="0" w:space="0" w:color="auto"/>
                <w:right w:val="none" w:sz="0" w:space="0" w:color="auto"/>
              </w:divBdr>
              <w:divsChild>
                <w:div w:id="255987071">
                  <w:marLeft w:val="0"/>
                  <w:marRight w:val="0"/>
                  <w:marTop w:val="0"/>
                  <w:marBottom w:val="0"/>
                  <w:divBdr>
                    <w:top w:val="none" w:sz="0" w:space="0" w:color="auto"/>
                    <w:left w:val="none" w:sz="0" w:space="0" w:color="auto"/>
                    <w:bottom w:val="none" w:sz="0" w:space="0" w:color="auto"/>
                    <w:right w:val="none" w:sz="0" w:space="0" w:color="auto"/>
                  </w:divBdr>
                  <w:divsChild>
                    <w:div w:id="195882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5684">
      <w:bodyDiv w:val="1"/>
      <w:marLeft w:val="0"/>
      <w:marRight w:val="0"/>
      <w:marTop w:val="0"/>
      <w:marBottom w:val="0"/>
      <w:divBdr>
        <w:top w:val="none" w:sz="0" w:space="0" w:color="auto"/>
        <w:left w:val="none" w:sz="0" w:space="0" w:color="auto"/>
        <w:bottom w:val="none" w:sz="0" w:space="0" w:color="auto"/>
        <w:right w:val="none" w:sz="0" w:space="0" w:color="auto"/>
      </w:divBdr>
      <w:divsChild>
        <w:div w:id="1273592508">
          <w:marLeft w:val="0"/>
          <w:marRight w:val="0"/>
          <w:marTop w:val="0"/>
          <w:marBottom w:val="0"/>
          <w:divBdr>
            <w:top w:val="none" w:sz="0" w:space="0" w:color="auto"/>
            <w:left w:val="none" w:sz="0" w:space="0" w:color="auto"/>
            <w:bottom w:val="none" w:sz="0" w:space="0" w:color="auto"/>
            <w:right w:val="none" w:sz="0" w:space="0" w:color="auto"/>
          </w:divBdr>
          <w:divsChild>
            <w:div w:id="1365862266">
              <w:marLeft w:val="0"/>
              <w:marRight w:val="0"/>
              <w:marTop w:val="0"/>
              <w:marBottom w:val="0"/>
              <w:divBdr>
                <w:top w:val="none" w:sz="0" w:space="0" w:color="auto"/>
                <w:left w:val="none" w:sz="0" w:space="0" w:color="auto"/>
                <w:bottom w:val="none" w:sz="0" w:space="0" w:color="auto"/>
                <w:right w:val="none" w:sz="0" w:space="0" w:color="auto"/>
              </w:divBdr>
              <w:divsChild>
                <w:div w:id="649795184">
                  <w:marLeft w:val="0"/>
                  <w:marRight w:val="0"/>
                  <w:marTop w:val="0"/>
                  <w:marBottom w:val="0"/>
                  <w:divBdr>
                    <w:top w:val="none" w:sz="0" w:space="0" w:color="auto"/>
                    <w:left w:val="none" w:sz="0" w:space="0" w:color="auto"/>
                    <w:bottom w:val="none" w:sz="0" w:space="0" w:color="auto"/>
                    <w:right w:val="none" w:sz="0" w:space="0" w:color="auto"/>
                  </w:divBdr>
                  <w:divsChild>
                    <w:div w:id="18091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300051">
      <w:bodyDiv w:val="1"/>
      <w:marLeft w:val="0"/>
      <w:marRight w:val="0"/>
      <w:marTop w:val="0"/>
      <w:marBottom w:val="0"/>
      <w:divBdr>
        <w:top w:val="none" w:sz="0" w:space="0" w:color="auto"/>
        <w:left w:val="none" w:sz="0" w:space="0" w:color="auto"/>
        <w:bottom w:val="none" w:sz="0" w:space="0" w:color="auto"/>
        <w:right w:val="none" w:sz="0" w:space="0" w:color="auto"/>
      </w:divBdr>
    </w:div>
    <w:div w:id="1118911291">
      <w:bodyDiv w:val="1"/>
      <w:marLeft w:val="0"/>
      <w:marRight w:val="0"/>
      <w:marTop w:val="0"/>
      <w:marBottom w:val="0"/>
      <w:divBdr>
        <w:top w:val="none" w:sz="0" w:space="0" w:color="auto"/>
        <w:left w:val="none" w:sz="0" w:space="0" w:color="auto"/>
        <w:bottom w:val="none" w:sz="0" w:space="0" w:color="auto"/>
        <w:right w:val="none" w:sz="0" w:space="0" w:color="auto"/>
      </w:divBdr>
    </w:div>
    <w:div w:id="1530606860">
      <w:bodyDiv w:val="1"/>
      <w:marLeft w:val="0"/>
      <w:marRight w:val="0"/>
      <w:marTop w:val="0"/>
      <w:marBottom w:val="0"/>
      <w:divBdr>
        <w:top w:val="none" w:sz="0" w:space="0" w:color="auto"/>
        <w:left w:val="none" w:sz="0" w:space="0" w:color="auto"/>
        <w:bottom w:val="none" w:sz="0" w:space="0" w:color="auto"/>
        <w:right w:val="none" w:sz="0" w:space="0" w:color="auto"/>
      </w:divBdr>
    </w:div>
    <w:div w:id="1744446703">
      <w:bodyDiv w:val="1"/>
      <w:marLeft w:val="0"/>
      <w:marRight w:val="0"/>
      <w:marTop w:val="0"/>
      <w:marBottom w:val="0"/>
      <w:divBdr>
        <w:top w:val="none" w:sz="0" w:space="0" w:color="auto"/>
        <w:left w:val="none" w:sz="0" w:space="0" w:color="auto"/>
        <w:bottom w:val="none" w:sz="0" w:space="0" w:color="auto"/>
        <w:right w:val="none" w:sz="0" w:space="0" w:color="auto"/>
      </w:divBdr>
      <w:divsChild>
        <w:div w:id="2056391944">
          <w:marLeft w:val="0"/>
          <w:marRight w:val="0"/>
          <w:marTop w:val="0"/>
          <w:marBottom w:val="0"/>
          <w:divBdr>
            <w:top w:val="none" w:sz="0" w:space="0" w:color="auto"/>
            <w:left w:val="none" w:sz="0" w:space="0" w:color="auto"/>
            <w:bottom w:val="none" w:sz="0" w:space="0" w:color="auto"/>
            <w:right w:val="none" w:sz="0" w:space="0" w:color="auto"/>
          </w:divBdr>
          <w:divsChild>
            <w:div w:id="18371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3310">
      <w:bodyDiv w:val="1"/>
      <w:marLeft w:val="0"/>
      <w:marRight w:val="0"/>
      <w:marTop w:val="0"/>
      <w:marBottom w:val="0"/>
      <w:divBdr>
        <w:top w:val="none" w:sz="0" w:space="0" w:color="auto"/>
        <w:left w:val="none" w:sz="0" w:space="0" w:color="auto"/>
        <w:bottom w:val="none" w:sz="0" w:space="0" w:color="auto"/>
        <w:right w:val="none" w:sz="0" w:space="0" w:color="auto"/>
      </w:divBdr>
    </w:div>
    <w:div w:id="1953127271">
      <w:bodyDiv w:val="1"/>
      <w:marLeft w:val="0"/>
      <w:marRight w:val="0"/>
      <w:marTop w:val="0"/>
      <w:marBottom w:val="0"/>
      <w:divBdr>
        <w:top w:val="none" w:sz="0" w:space="0" w:color="auto"/>
        <w:left w:val="none" w:sz="0" w:space="0" w:color="auto"/>
        <w:bottom w:val="none" w:sz="0" w:space="0" w:color="auto"/>
        <w:right w:val="none" w:sz="0" w:space="0" w:color="auto"/>
      </w:divBdr>
      <w:divsChild>
        <w:div w:id="964970811">
          <w:marLeft w:val="0"/>
          <w:marRight w:val="0"/>
          <w:marTop w:val="0"/>
          <w:marBottom w:val="0"/>
          <w:divBdr>
            <w:top w:val="none" w:sz="0" w:space="0" w:color="auto"/>
            <w:left w:val="none" w:sz="0" w:space="0" w:color="auto"/>
            <w:bottom w:val="none" w:sz="0" w:space="0" w:color="auto"/>
            <w:right w:val="none" w:sz="0" w:space="0" w:color="auto"/>
          </w:divBdr>
          <w:divsChild>
            <w:div w:id="1225264841">
              <w:marLeft w:val="0"/>
              <w:marRight w:val="0"/>
              <w:marTop w:val="0"/>
              <w:marBottom w:val="0"/>
              <w:divBdr>
                <w:top w:val="none" w:sz="0" w:space="0" w:color="auto"/>
                <w:left w:val="none" w:sz="0" w:space="0" w:color="auto"/>
                <w:bottom w:val="none" w:sz="0" w:space="0" w:color="auto"/>
                <w:right w:val="none" w:sz="0" w:space="0" w:color="auto"/>
              </w:divBdr>
              <w:divsChild>
                <w:div w:id="1540050111">
                  <w:marLeft w:val="0"/>
                  <w:marRight w:val="0"/>
                  <w:marTop w:val="0"/>
                  <w:marBottom w:val="0"/>
                  <w:divBdr>
                    <w:top w:val="none" w:sz="0" w:space="0" w:color="auto"/>
                    <w:left w:val="none" w:sz="0" w:space="0" w:color="auto"/>
                    <w:bottom w:val="none" w:sz="0" w:space="0" w:color="auto"/>
                    <w:right w:val="none" w:sz="0" w:space="0" w:color="auto"/>
                  </w:divBdr>
                  <w:divsChild>
                    <w:div w:id="123640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13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footer" Target="footer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0B86C-94CD-44DF-B92D-8A8FE05E4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793</Words>
  <Characters>33023</Characters>
  <Application>Microsoft Office Word</Application>
  <DocSecurity>0</DocSecurity>
  <Lines>275</Lines>
  <Paragraphs>77</Paragraphs>
  <ScaleCrop>false</ScaleCrop>
  <Company/>
  <LinksUpToDate>false</LinksUpToDate>
  <CharactersWithSpaces>3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uta &amp; Arkaj</dc:creator>
  <cp:keywords/>
  <cp:lastModifiedBy>Phan Thao Nhi Nguyen</cp:lastModifiedBy>
  <cp:revision>2</cp:revision>
  <dcterms:created xsi:type="dcterms:W3CDTF">2022-10-28T02:56:00Z</dcterms:created>
  <dcterms:modified xsi:type="dcterms:W3CDTF">2022-10-28T02:56:00Z</dcterms:modified>
</cp:coreProperties>
</file>